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97A3BB" w14:textId="7B33A0B2" w:rsidR="006603C8" w:rsidRDefault="00A27BDA" w:rsidP="00C467BB">
      <w:pPr>
        <w:jc w:val="right"/>
        <w:rPr>
          <w:i/>
          <w:sz w:val="24"/>
          <w:szCs w:val="24"/>
        </w:rPr>
        <w:sectPr w:rsidR="006603C8" w:rsidSect="007B4814">
          <w:footerReference w:type="default" r:id="rId8"/>
          <w:pgSz w:w="11906" w:h="16838"/>
          <w:pgMar w:top="992" w:right="1440" w:bottom="1134" w:left="1440" w:header="709" w:footer="427" w:gutter="0"/>
          <w:cols w:space="708"/>
          <w:docGrid w:linePitch="360"/>
        </w:sectPr>
      </w:pPr>
      <w:r w:rsidRPr="00A27BDA">
        <w:rPr>
          <w:i/>
          <w:sz w:val="24"/>
          <w:szCs w:val="24"/>
        </w:rPr>
        <mc:AlternateContent>
          <mc:Choice Requires="wps">
            <w:drawing>
              <wp:anchor distT="0" distB="0" distL="114300" distR="114300" simplePos="0" relativeHeight="251730944" behindDoc="0" locked="0" layoutInCell="1" allowOverlap="1" wp14:anchorId="17F7C860" wp14:editId="06A8D2DD">
                <wp:simplePos x="0" y="0"/>
                <wp:positionH relativeFrom="column">
                  <wp:posOffset>4312285</wp:posOffset>
                </wp:positionH>
                <wp:positionV relativeFrom="paragraph">
                  <wp:posOffset>4831080</wp:posOffset>
                </wp:positionV>
                <wp:extent cx="1674495" cy="144399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1674495" cy="1443990"/>
                        </a:xfrm>
                        <a:prstGeom prst="rect">
                          <a:avLst/>
                        </a:prstGeom>
                        <a:noFill/>
                        <a:ln w="6350">
                          <a:noFill/>
                        </a:ln>
                      </wps:spPr>
                      <wps:txbx>
                        <w:txbxContent>
                          <w:p w14:paraId="5AB78BDF" w14:textId="77777777" w:rsidR="00A27BDA" w:rsidRDefault="00A27BDA" w:rsidP="00A27BDA">
                            <w:pPr>
                              <w:jc w:val="center"/>
                              <w:rPr>
                                <w:rFonts w:cstheme="minorHAnsi"/>
                                <w:i/>
                                <w:color w:val="FFFFFF" w:themeColor="background1"/>
                                <w:sz w:val="24"/>
                                <w:szCs w:val="24"/>
                              </w:rPr>
                            </w:pPr>
                            <w:r w:rsidRPr="00DD5F44">
                              <w:rPr>
                                <w:rFonts w:cstheme="minorHAnsi"/>
                                <w:b/>
                                <w:i/>
                                <w:color w:val="FFFFFF" w:themeColor="background1"/>
                                <w:sz w:val="24"/>
                                <w:szCs w:val="24"/>
                              </w:rPr>
                              <w:t>Series:</w:t>
                            </w:r>
                            <w:r>
                              <w:rPr>
                                <w:rFonts w:cstheme="minorHAnsi"/>
                                <w:i/>
                                <w:color w:val="FFFFFF" w:themeColor="background1"/>
                                <w:sz w:val="24"/>
                                <w:szCs w:val="24"/>
                              </w:rPr>
                              <w:t xml:space="preserve"> Lead the Mission</w:t>
                            </w:r>
                          </w:p>
                          <w:p w14:paraId="4E7DE2A5" w14:textId="77777777" w:rsidR="00A27BDA" w:rsidRPr="00DD5F44" w:rsidRDefault="00A27BDA" w:rsidP="00A27BDA">
                            <w:pPr>
                              <w:jc w:val="center"/>
                              <w:rPr>
                                <w:rFonts w:cstheme="minorHAnsi"/>
                                <w:i/>
                                <w:color w:val="FFFFFF" w:themeColor="background1"/>
                                <w:sz w:val="15"/>
                                <w:szCs w:val="24"/>
                              </w:rPr>
                            </w:pPr>
                          </w:p>
                          <w:p w14:paraId="4E6CBEB7" w14:textId="77777777" w:rsidR="00A27BDA" w:rsidRPr="00DD5F44" w:rsidRDefault="00A27BDA" w:rsidP="00A27BDA">
                            <w:pPr>
                              <w:jc w:val="center"/>
                              <w:rPr>
                                <w:color w:val="FFFFFF" w:themeColor="background1"/>
                              </w:rPr>
                            </w:pPr>
                            <w:r w:rsidRPr="00DD5F44">
                              <w:rPr>
                                <w:rFonts w:cstheme="minorHAnsi"/>
                                <w:b/>
                                <w:i/>
                                <w:color w:val="FFFFFF" w:themeColor="background1"/>
                                <w:sz w:val="24"/>
                                <w:szCs w:val="24"/>
                              </w:rPr>
                              <w:t>Message:</w:t>
                            </w:r>
                            <w:r>
                              <w:rPr>
                                <w:rFonts w:cstheme="minorHAnsi"/>
                                <w:i/>
                                <w:color w:val="FFFFFF" w:themeColor="background1"/>
                                <w:sz w:val="24"/>
                                <w:szCs w:val="24"/>
                              </w:rPr>
                              <w:t xml:space="preserve"> Following after G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7F7C860" id="_x0000_t202" coordsize="21600,21600" o:spt="202" path="m,l,21600r21600,l21600,xe">
                <v:stroke joinstyle="miter"/>
                <v:path gradientshapeok="t" o:connecttype="rect"/>
              </v:shapetype>
              <v:shape id="Text Box 16" o:spid="_x0000_s1026" type="#_x0000_t202" style="position:absolute;left:0;text-align:left;margin-left:339.55pt;margin-top:380.4pt;width:131.85pt;height:113.7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WSU9LwIAAFQEAAAOAAAAZHJzL2Uyb0RvYy54bWysVFFv2jAQfp+0/2D5fQQo0IIIFWvFNKlq&#13;&#10;K8HUZ+M4ECnxebYhYb9+n51AUbenaS/O+e585+/7zpnfN1XJjsq6gnTKB70+Z0pLygq9S/mPzerL&#13;&#10;HWfOC52JkrRK+Uk5fr/4/Glem5ka0p7KTFmGItrNapPyvfdmliRO7lUlXI+M0gjmZCvhsbW7JLOi&#13;&#10;RvWqTIb9/iSpyWbGklTOwfvYBvki1s9zJf1LnjvlWZly3M3H1cZ1G9ZkMReznRVmX8juGuIfblGJ&#13;&#10;QqPppdSj8IIdbPFHqaqQlhzlviepSijPC6kiBqAZ9D+gWe+FURELyHHmQpP7f2Xl8/HVsiKDdhPO&#13;&#10;tKig0UY1nn2lhsEFfmrjZkhbGyT6Bn7knv0OzgC7yW0VvgDEEAfTpwu7oZoMhya3o9F0zJlEbDAa&#13;&#10;3Uynkf/k/bixzn9TVLFgpNxCvsiqOD45j6sg9ZwSumlaFWUZJSw1q1M+uRn344FLBCdKjYMBRHvZ&#13;&#10;YPlm23TItpSdAMxSOxrOyFWB5k/C+VdhMQvAgvn2L1jyktCEOouzPdlff/OHfEiEKGc1Zivl7udB&#13;&#10;WMVZ+V1DvCnQh2GMm9H4doiNvY5sryP6UD0QxneAl2RkNEO+L89mbql6wzNYhq4ICS3RO+X+bD74&#13;&#10;duLxjKRaLmMSxs8I/6TXRobSgc5A7aZ5E9Z0/HtI90znKRSzDzK0ua0Qy4OnvIgaBYJbVjveMbpR&#13;&#10;uu6ZhbdxvY9Z7z+DxW8AAAD//wMAUEsDBBQABgAIAAAAIQCUpsf+5QAAABABAAAPAAAAZHJzL2Rv&#13;&#10;d25yZXYueG1sTE9NT8MwDL0j8R8iI3Fj6Srouq7pNBVNSAgOG7twc5usrWic0mRb4ddjTnCxnuXn&#13;&#10;95GvJ9uLsxl950jBfBaBMFQ73VGj4PC2vUtB+ICksXdkFHwZD+vi+irHTLsL7cx5HxrBIuQzVNCG&#13;&#10;MGRS+ro1Fv3MDYb4dnSjxcDr2Eg94oXFbS/jKEqkxY7YocXBlK2pP/Ynq+C53L7iropt+t2XTy/H&#13;&#10;zfB5eH9Q6vZmelzx2KxABDOFvw/47cD5oeBglTuR9qJXkCyWc6YqWCQRF2HG8j5mUDFI0xhkkcv/&#13;&#10;RYofAAAA//8DAFBLAQItABQABgAIAAAAIQC2gziS/gAAAOEBAAATAAAAAAAAAAAAAAAAAAAAAABb&#13;&#10;Q29udGVudF9UeXBlc10ueG1sUEsBAi0AFAAGAAgAAAAhADj9If/WAAAAlAEAAAsAAAAAAAAAAAAA&#13;&#10;AAAALwEAAF9yZWxzLy5yZWxzUEsBAi0AFAAGAAgAAAAhAE5ZJT0vAgAAVAQAAA4AAAAAAAAAAAAA&#13;&#10;AAAALgIAAGRycy9lMm9Eb2MueG1sUEsBAi0AFAAGAAgAAAAhAJSmx/7lAAAAEAEAAA8AAAAAAAAA&#13;&#10;AAAAAAAAiQQAAGRycy9kb3ducmV2LnhtbFBLBQYAAAAABAAEAPMAAACbBQAAAAA=&#13;&#10;" filled="f" stroked="f" strokeweight=".5pt">
                <v:textbox>
                  <w:txbxContent>
                    <w:p w14:paraId="5AB78BDF" w14:textId="77777777" w:rsidR="00A27BDA" w:rsidRDefault="00A27BDA" w:rsidP="00A27BDA">
                      <w:pPr>
                        <w:jc w:val="center"/>
                        <w:rPr>
                          <w:rFonts w:cstheme="minorHAnsi"/>
                          <w:i/>
                          <w:color w:val="FFFFFF" w:themeColor="background1"/>
                          <w:sz w:val="24"/>
                          <w:szCs w:val="24"/>
                        </w:rPr>
                      </w:pPr>
                      <w:r w:rsidRPr="00DD5F44">
                        <w:rPr>
                          <w:rFonts w:cstheme="minorHAnsi"/>
                          <w:b/>
                          <w:i/>
                          <w:color w:val="FFFFFF" w:themeColor="background1"/>
                          <w:sz w:val="24"/>
                          <w:szCs w:val="24"/>
                        </w:rPr>
                        <w:t>Series:</w:t>
                      </w:r>
                      <w:r>
                        <w:rPr>
                          <w:rFonts w:cstheme="minorHAnsi"/>
                          <w:i/>
                          <w:color w:val="FFFFFF" w:themeColor="background1"/>
                          <w:sz w:val="24"/>
                          <w:szCs w:val="24"/>
                        </w:rPr>
                        <w:t xml:space="preserve"> Lead the Mission</w:t>
                      </w:r>
                    </w:p>
                    <w:p w14:paraId="4E7DE2A5" w14:textId="77777777" w:rsidR="00A27BDA" w:rsidRPr="00DD5F44" w:rsidRDefault="00A27BDA" w:rsidP="00A27BDA">
                      <w:pPr>
                        <w:jc w:val="center"/>
                        <w:rPr>
                          <w:rFonts w:cstheme="minorHAnsi"/>
                          <w:i/>
                          <w:color w:val="FFFFFF" w:themeColor="background1"/>
                          <w:sz w:val="15"/>
                          <w:szCs w:val="24"/>
                        </w:rPr>
                      </w:pPr>
                    </w:p>
                    <w:p w14:paraId="4E6CBEB7" w14:textId="77777777" w:rsidR="00A27BDA" w:rsidRPr="00DD5F44" w:rsidRDefault="00A27BDA" w:rsidP="00A27BDA">
                      <w:pPr>
                        <w:jc w:val="center"/>
                        <w:rPr>
                          <w:color w:val="FFFFFF" w:themeColor="background1"/>
                        </w:rPr>
                      </w:pPr>
                      <w:r w:rsidRPr="00DD5F44">
                        <w:rPr>
                          <w:rFonts w:cstheme="minorHAnsi"/>
                          <w:b/>
                          <w:i/>
                          <w:color w:val="FFFFFF" w:themeColor="background1"/>
                          <w:sz w:val="24"/>
                          <w:szCs w:val="24"/>
                        </w:rPr>
                        <w:t>Message:</w:t>
                      </w:r>
                      <w:r>
                        <w:rPr>
                          <w:rFonts w:cstheme="minorHAnsi"/>
                          <w:i/>
                          <w:color w:val="FFFFFF" w:themeColor="background1"/>
                          <w:sz w:val="24"/>
                          <w:szCs w:val="24"/>
                        </w:rPr>
                        <w:t xml:space="preserve"> Following after God</w:t>
                      </w:r>
                    </w:p>
                  </w:txbxContent>
                </v:textbox>
              </v:shape>
            </w:pict>
          </mc:Fallback>
        </mc:AlternateContent>
      </w:r>
      <w:r w:rsidRPr="00A27BDA">
        <w:rPr>
          <w:i/>
          <w:sz w:val="24"/>
          <w:szCs w:val="24"/>
        </w:rPr>
        <mc:AlternateContent>
          <mc:Choice Requires="wps">
            <w:drawing>
              <wp:anchor distT="0" distB="0" distL="114300" distR="114300" simplePos="0" relativeHeight="251729920" behindDoc="0" locked="0" layoutInCell="1" allowOverlap="1" wp14:anchorId="0FD72233" wp14:editId="638FE87D">
                <wp:simplePos x="0" y="0"/>
                <wp:positionH relativeFrom="column">
                  <wp:posOffset>4312991</wp:posOffset>
                </wp:positionH>
                <wp:positionV relativeFrom="paragraph">
                  <wp:posOffset>4509276</wp:posOffset>
                </wp:positionV>
                <wp:extent cx="1698172" cy="1698172"/>
                <wp:effectExtent l="0" t="0" r="3810" b="3810"/>
                <wp:wrapNone/>
                <wp:docPr id="7" name="Oval 7"/>
                <wp:cNvGraphicFramePr/>
                <a:graphic xmlns:a="http://schemas.openxmlformats.org/drawingml/2006/main">
                  <a:graphicData uri="http://schemas.microsoft.com/office/word/2010/wordprocessingShape">
                    <wps:wsp>
                      <wps:cNvSpPr/>
                      <wps:spPr>
                        <a:xfrm>
                          <a:off x="0" y="0"/>
                          <a:ext cx="1698172" cy="1698172"/>
                        </a:xfrm>
                        <a:prstGeom prst="ellipse">
                          <a:avLst/>
                        </a:prstGeom>
                        <a:solidFill>
                          <a:srgbClr val="00335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9828C12" id="Oval 7" o:spid="_x0000_s1026" style="position:absolute;margin-left:339.6pt;margin-top:355.05pt;width:133.7pt;height:133.7pt;z-index:251729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e9F+kgIAAIQFAAAOAAAAZHJzL2Uyb0RvYy54bWysVEtv2zAMvg/YfxB0X22nj7RBnSJo0WFA&#13;&#10;sRZrh54VWYoFyKImKXGyXz9Kst1uLXYYloMiih8/Pkzy8mrfabITziswNa2OSkqE4dAos6np96fb&#13;&#10;T+eU+MBMwzQYUdOD8PRq+fHDZW8XYgYt6EY4giTGL3pb0zYEuygKz1vRMX8EVhhUSnAdCyi6TdE4&#13;&#10;1iN7p4tZWZ4VPbjGOuDCe3y9yUq6TPxSCh7upfQiEF1TjC2k06VzHc9ieckWG8dsq/gQBvuHKDqm&#13;&#10;DDqdqG5YYGTr1BuqTnEHHmQ44tAVIKXiIuWA2VTlH9k8tsyKlAsWx9upTP7/0fKvuwdHVFPTOSWG&#13;&#10;dfiJ7ndMk3msTG/9AgGP9sENksdrTHMvXRf/MQGyT9U8TNUU+0A4PlZnF+fVfEYJR90oIE/xYm6d&#13;&#10;D58FdCReaiq0VtbHjNmC7e58yOgRFZ89aNXcKq2T4Dbra+0IBozey+Pj0yqGjQ5+g2kTwQaiWVbH&#13;&#10;lyJml/NJt3DQIuK0+SYkVgQzmKVIUi+KyQ/jXJhQZVXLGpHdn5b4G73H7o0WKZZEGJkl+p+4B4IR&#13;&#10;mUlG7hzlgI+mIrXyZFz+LbBsPFkkz2DCZNwpA+49Ao1ZDZ4zfixSLk2s0hqaA/aLgzxI3vJbhZ/u&#13;&#10;jvnwwBxODs4YboNwj4fU0NcUhhslLbif771HPDY0ainpcRJr6n9smROU6C8GW/2iOjmJo5uEk9P5&#13;&#10;DAX3WrN+rTHb7hqwHSrcO5ana8QHPV6lg+4Zl8YqekUVMxx915QHNwrXIW8IXDtcrFYJhuNqWbgz&#13;&#10;j5ZH8ljV2JdP+2fm7NC/AVv/K4xT+6aHMzZaGlhtA0iVGvylrkO9cdRT4wxrKe6S13JCvSzP5S8A&#13;&#10;AAD//wMAUEsDBBQABgAIAAAAIQB+hIvq5AAAABABAAAPAAAAZHJzL2Rvd25yZXYueG1sTE9NT4Qw&#13;&#10;EL2b+B+aMfHmthClLkvZ+BEPmuxBxHgttAJZOiW0u4v+eseTXiYzeW/eR7Fd3MiOdg6DRwXJSgCz&#13;&#10;2HozYKegfnu6ugUWokajR49WwZcNsC3PzwqdG3/CV3usYsdIBEOuFfQxTjnnoe2t02HlJ4uEffrZ&#13;&#10;6Ujn3HEz6xOJu5GnQmTc6QHJodeTfehtu68OjnzvuXhu/F5WHy/td7p7rxNsa6UuL5bHDY27DbBo&#13;&#10;l/j3Ab8dKD+UFKzxBzSBjQoyuU6JqkAmIgFGjPV1lgFraJHyBnhZ8P9Fyh8AAAD//wMAUEsBAi0A&#13;&#10;FAAGAAgAAAAhALaDOJL+AAAA4QEAABMAAAAAAAAAAAAAAAAAAAAAAFtDb250ZW50X1R5cGVzXS54&#13;&#10;bWxQSwECLQAUAAYACAAAACEAOP0h/9YAAACUAQAACwAAAAAAAAAAAAAAAAAvAQAAX3JlbHMvLnJl&#13;&#10;bHNQSwECLQAUAAYACAAAACEAInvRfpICAACEBQAADgAAAAAAAAAAAAAAAAAuAgAAZHJzL2Uyb0Rv&#13;&#10;Yy54bWxQSwECLQAUAAYACAAAACEAfoSL6uQAAAAQAQAADwAAAAAAAAAAAAAAAADsBAAAZHJzL2Rv&#13;&#10;d25yZXYueG1sUEsFBgAAAAAEAAQA8wAAAP0FAAAAAA==&#13;&#10;" fillcolor="#003351" stroked="f" strokeweight="2pt"/>
            </w:pict>
          </mc:Fallback>
        </mc:AlternateContent>
      </w:r>
      <w:r w:rsidR="006603C8">
        <w:rPr>
          <w:i/>
          <w:noProof/>
          <w:sz w:val="24"/>
          <w:szCs w:val="24"/>
          <w:lang w:val="en-US"/>
        </w:rPr>
        <w:drawing>
          <wp:anchor distT="0" distB="0" distL="114300" distR="114300" simplePos="0" relativeHeight="251715584" behindDoc="0" locked="0" layoutInCell="1" allowOverlap="1" wp14:anchorId="38D03525" wp14:editId="1D5E5DF1">
            <wp:simplePos x="0" y="0"/>
            <wp:positionH relativeFrom="column">
              <wp:posOffset>-1057905</wp:posOffset>
            </wp:positionH>
            <wp:positionV relativeFrom="paragraph">
              <wp:posOffset>-629921</wp:posOffset>
            </wp:positionV>
            <wp:extent cx="7692385" cy="10681855"/>
            <wp:effectExtent l="0" t="0" r="444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lvosComeAlivePosterYELLOW_7.6.18.jpg"/>
                    <pic:cNvPicPr/>
                  </pic:nvPicPr>
                  <pic:blipFill>
                    <a:blip r:embed="rId9"/>
                    <a:stretch>
                      <a:fillRect/>
                    </a:stretch>
                  </pic:blipFill>
                  <pic:spPr>
                    <a:xfrm>
                      <a:off x="0" y="0"/>
                      <a:ext cx="7695333" cy="10685949"/>
                    </a:xfrm>
                    <a:prstGeom prst="rect">
                      <a:avLst/>
                    </a:prstGeom>
                  </pic:spPr>
                </pic:pic>
              </a:graphicData>
            </a:graphic>
            <wp14:sizeRelH relativeFrom="page">
              <wp14:pctWidth>0</wp14:pctWidth>
            </wp14:sizeRelH>
            <wp14:sizeRelV relativeFrom="page">
              <wp14:pctHeight>0</wp14:pctHeight>
            </wp14:sizeRelV>
          </wp:anchor>
        </w:drawing>
      </w:r>
    </w:p>
    <w:p w14:paraId="537414BD" w14:textId="1E944526" w:rsidR="00260433" w:rsidRDefault="00A433BF" w:rsidP="00260433">
      <w:pPr>
        <w:jc w:val="right"/>
        <w:rPr>
          <w:i/>
          <w:sz w:val="24"/>
          <w:szCs w:val="24"/>
        </w:rPr>
      </w:pPr>
      <w:bookmarkStart w:id="0" w:name="_GoBack"/>
      <w:bookmarkEnd w:id="0"/>
      <w:r>
        <w:rPr>
          <w:rFonts w:cstheme="minorHAnsi"/>
          <w:noProof/>
          <w:sz w:val="24"/>
          <w:szCs w:val="24"/>
        </w:rPr>
        <w:lastRenderedPageBreak/>
        <w:drawing>
          <wp:anchor distT="0" distB="0" distL="114300" distR="114300" simplePos="0" relativeHeight="251725824" behindDoc="1" locked="0" layoutInCell="1" allowOverlap="1" wp14:anchorId="392D7A1A" wp14:editId="4846AF15">
            <wp:simplePos x="0" y="0"/>
            <wp:positionH relativeFrom="column">
              <wp:posOffset>0</wp:posOffset>
            </wp:positionH>
            <wp:positionV relativeFrom="page">
              <wp:posOffset>629920</wp:posOffset>
            </wp:positionV>
            <wp:extent cx="542925" cy="648970"/>
            <wp:effectExtent l="0" t="0" r="317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alvo_Shield_RGB.png"/>
                    <pic:cNvPicPr/>
                  </pic:nvPicPr>
                  <pic:blipFill>
                    <a:blip r:embed="rId10"/>
                    <a:stretch>
                      <a:fillRect/>
                    </a:stretch>
                  </pic:blipFill>
                  <pic:spPr>
                    <a:xfrm>
                      <a:off x="0" y="0"/>
                      <a:ext cx="542925" cy="648970"/>
                    </a:xfrm>
                    <a:prstGeom prst="rect">
                      <a:avLst/>
                    </a:prstGeom>
                  </pic:spPr>
                </pic:pic>
              </a:graphicData>
            </a:graphic>
            <wp14:sizeRelH relativeFrom="page">
              <wp14:pctWidth>0</wp14:pctWidth>
            </wp14:sizeRelH>
            <wp14:sizeRelV relativeFrom="page">
              <wp14:pctHeight>0</wp14:pctHeight>
            </wp14:sizeRelV>
          </wp:anchor>
        </w:drawing>
      </w:r>
      <w:r w:rsidR="00260433">
        <w:rPr>
          <w:i/>
          <w:sz w:val="24"/>
          <w:szCs w:val="24"/>
        </w:rPr>
        <w:t xml:space="preserve">Series: Lead the Mission </w:t>
      </w:r>
    </w:p>
    <w:p w14:paraId="274C7599" w14:textId="178C0CEE" w:rsidR="00260433" w:rsidRPr="00362FFC" w:rsidRDefault="00260433" w:rsidP="00260433">
      <w:pPr>
        <w:jc w:val="right"/>
        <w:rPr>
          <w:i/>
          <w:sz w:val="24"/>
          <w:szCs w:val="24"/>
        </w:rPr>
      </w:pPr>
      <w:r w:rsidRPr="00362FFC">
        <w:rPr>
          <w:i/>
          <w:sz w:val="24"/>
          <w:szCs w:val="24"/>
        </w:rPr>
        <w:t>Message</w:t>
      </w:r>
      <w:r>
        <w:rPr>
          <w:i/>
          <w:sz w:val="24"/>
          <w:szCs w:val="24"/>
        </w:rPr>
        <w:t xml:space="preserve"> </w:t>
      </w:r>
      <w:r w:rsidR="0013378C">
        <w:rPr>
          <w:i/>
          <w:sz w:val="24"/>
          <w:szCs w:val="24"/>
        </w:rPr>
        <w:t>Title</w:t>
      </w:r>
      <w:r w:rsidRPr="00362FFC">
        <w:rPr>
          <w:i/>
          <w:sz w:val="24"/>
          <w:szCs w:val="24"/>
        </w:rPr>
        <w:t xml:space="preserve">: </w:t>
      </w:r>
      <w:r w:rsidR="00252F1D">
        <w:rPr>
          <w:i/>
          <w:sz w:val="24"/>
          <w:szCs w:val="24"/>
        </w:rPr>
        <w:t>Following after God</w:t>
      </w:r>
    </w:p>
    <w:p w14:paraId="3B482761" w14:textId="77777777" w:rsidR="00260433" w:rsidRPr="00362FFC" w:rsidRDefault="00260433" w:rsidP="00260433">
      <w:pPr>
        <w:jc w:val="right"/>
        <w:rPr>
          <w:i/>
          <w:sz w:val="24"/>
          <w:szCs w:val="24"/>
        </w:rPr>
      </w:pPr>
      <w:r w:rsidRPr="00362FFC">
        <w:rPr>
          <w:b/>
          <w:i/>
          <w:sz w:val="24"/>
          <w:szCs w:val="24"/>
        </w:rPr>
        <w:t>Sermon Outline</w:t>
      </w:r>
    </w:p>
    <w:p w14:paraId="6488FE8F" w14:textId="77777777" w:rsidR="00C467BB" w:rsidRPr="00362FFC" w:rsidRDefault="00C467BB" w:rsidP="00C467BB">
      <w:pPr>
        <w:jc w:val="right"/>
        <w:rPr>
          <w:sz w:val="24"/>
          <w:szCs w:val="24"/>
        </w:rPr>
      </w:pPr>
    </w:p>
    <w:p w14:paraId="769AA949" w14:textId="77777777" w:rsidR="00C467BB" w:rsidRPr="00362FFC" w:rsidRDefault="00C467BB" w:rsidP="00C467BB">
      <w:pPr>
        <w:jc w:val="right"/>
        <w:rPr>
          <w:sz w:val="24"/>
          <w:szCs w:val="24"/>
        </w:rPr>
      </w:pPr>
    </w:p>
    <w:tbl>
      <w:tblPr>
        <w:tblW w:w="9072" w:type="dxa"/>
        <w:tblInd w:w="108" w:type="dxa"/>
        <w:tblLook w:val="04A0" w:firstRow="1" w:lastRow="0" w:firstColumn="1" w:lastColumn="0" w:noHBand="0" w:noVBand="1"/>
      </w:tblPr>
      <w:tblGrid>
        <w:gridCol w:w="2235"/>
        <w:gridCol w:w="6837"/>
      </w:tblGrid>
      <w:tr w:rsidR="00C467BB" w:rsidRPr="00362FFC" w14:paraId="75DFAAD4" w14:textId="77777777" w:rsidTr="0007250E">
        <w:tc>
          <w:tcPr>
            <w:tcW w:w="2235" w:type="dxa"/>
            <w:shd w:val="clear" w:color="auto" w:fill="D9D9D9"/>
          </w:tcPr>
          <w:p w14:paraId="265D4098" w14:textId="77777777" w:rsidR="00C467BB" w:rsidRPr="00362FFC" w:rsidRDefault="00C467BB" w:rsidP="0007250E">
            <w:pPr>
              <w:spacing w:before="20" w:line="360" w:lineRule="auto"/>
              <w:rPr>
                <w:sz w:val="24"/>
                <w:szCs w:val="24"/>
              </w:rPr>
            </w:pPr>
            <w:r w:rsidRPr="00362FFC">
              <w:rPr>
                <w:b/>
                <w:sz w:val="24"/>
                <w:szCs w:val="24"/>
              </w:rPr>
              <w:t xml:space="preserve">Topic:   </w:t>
            </w:r>
          </w:p>
        </w:tc>
        <w:tc>
          <w:tcPr>
            <w:tcW w:w="6837" w:type="dxa"/>
            <w:shd w:val="clear" w:color="auto" w:fill="D9D9D9"/>
            <w:vAlign w:val="center"/>
          </w:tcPr>
          <w:p w14:paraId="6283D06C" w14:textId="032CEB87" w:rsidR="00C467BB" w:rsidRPr="00362FFC" w:rsidRDefault="00493C91" w:rsidP="007E17D0">
            <w:pPr>
              <w:spacing w:before="20" w:line="360" w:lineRule="auto"/>
              <w:rPr>
                <w:sz w:val="24"/>
                <w:szCs w:val="24"/>
              </w:rPr>
            </w:pPr>
            <w:r w:rsidRPr="00362FFC">
              <w:rPr>
                <w:sz w:val="24"/>
                <w:szCs w:val="24"/>
              </w:rPr>
              <w:t xml:space="preserve">Following God in to Ministry </w:t>
            </w:r>
            <w:r w:rsidR="00663D92" w:rsidRPr="00362FFC">
              <w:rPr>
                <w:sz w:val="24"/>
                <w:szCs w:val="24"/>
              </w:rPr>
              <w:t xml:space="preserve"> </w:t>
            </w:r>
          </w:p>
        </w:tc>
      </w:tr>
      <w:tr w:rsidR="00C467BB" w:rsidRPr="00362FFC" w14:paraId="6F7430E5" w14:textId="77777777" w:rsidTr="0007250E">
        <w:tc>
          <w:tcPr>
            <w:tcW w:w="2235" w:type="dxa"/>
            <w:shd w:val="clear" w:color="auto" w:fill="D9D9D9"/>
          </w:tcPr>
          <w:p w14:paraId="20A980ED" w14:textId="77777777" w:rsidR="00C467BB" w:rsidRPr="00362FFC" w:rsidRDefault="00C467BB" w:rsidP="0007250E">
            <w:pPr>
              <w:spacing w:before="20" w:line="360" w:lineRule="auto"/>
              <w:rPr>
                <w:b/>
                <w:sz w:val="24"/>
                <w:szCs w:val="24"/>
              </w:rPr>
            </w:pPr>
            <w:r w:rsidRPr="00362FFC">
              <w:rPr>
                <w:b/>
                <w:sz w:val="24"/>
                <w:szCs w:val="24"/>
              </w:rPr>
              <w:t>Main Point:</w:t>
            </w:r>
            <w:r w:rsidRPr="00362FFC">
              <w:rPr>
                <w:sz w:val="24"/>
                <w:szCs w:val="24"/>
              </w:rPr>
              <w:t xml:space="preserve">                  </w:t>
            </w:r>
          </w:p>
        </w:tc>
        <w:tc>
          <w:tcPr>
            <w:tcW w:w="6837" w:type="dxa"/>
            <w:shd w:val="clear" w:color="auto" w:fill="D9D9D9"/>
            <w:vAlign w:val="center"/>
          </w:tcPr>
          <w:p w14:paraId="21C3CBF5" w14:textId="2139562D" w:rsidR="00C467BB" w:rsidRPr="00362FFC" w:rsidRDefault="00493C91" w:rsidP="00493C91">
            <w:pPr>
              <w:spacing w:line="276" w:lineRule="auto"/>
              <w:rPr>
                <w:rFonts w:cs="CharterBT-Roman"/>
                <w:color w:val="000000"/>
                <w:sz w:val="24"/>
                <w:szCs w:val="24"/>
              </w:rPr>
            </w:pPr>
            <w:r w:rsidRPr="00362FFC">
              <w:rPr>
                <w:sz w:val="24"/>
                <w:szCs w:val="24"/>
              </w:rPr>
              <w:t>God has plans for our lives</w:t>
            </w:r>
          </w:p>
        </w:tc>
      </w:tr>
      <w:tr w:rsidR="00C467BB" w:rsidRPr="00362FFC" w14:paraId="7EC106F2" w14:textId="77777777" w:rsidTr="0007250E">
        <w:tc>
          <w:tcPr>
            <w:tcW w:w="2235" w:type="dxa"/>
            <w:shd w:val="clear" w:color="auto" w:fill="D9D9D9"/>
          </w:tcPr>
          <w:p w14:paraId="5784B88D" w14:textId="77777777" w:rsidR="00C467BB" w:rsidRPr="00362FFC" w:rsidRDefault="00C467BB" w:rsidP="0007250E">
            <w:pPr>
              <w:spacing w:before="20" w:line="360" w:lineRule="auto"/>
              <w:rPr>
                <w:b/>
                <w:sz w:val="24"/>
                <w:szCs w:val="24"/>
              </w:rPr>
            </w:pPr>
            <w:r w:rsidRPr="00362FFC">
              <w:rPr>
                <w:b/>
                <w:sz w:val="24"/>
                <w:szCs w:val="24"/>
              </w:rPr>
              <w:t>Intended Response:</w:t>
            </w:r>
          </w:p>
        </w:tc>
        <w:tc>
          <w:tcPr>
            <w:tcW w:w="6837" w:type="dxa"/>
            <w:shd w:val="clear" w:color="auto" w:fill="D9D9D9"/>
            <w:vAlign w:val="center"/>
          </w:tcPr>
          <w:p w14:paraId="19A8E0B4" w14:textId="0D8E397E" w:rsidR="00C467BB" w:rsidRPr="00362FFC" w:rsidRDefault="00493C91" w:rsidP="00493C91">
            <w:pPr>
              <w:rPr>
                <w:sz w:val="24"/>
                <w:szCs w:val="24"/>
              </w:rPr>
            </w:pPr>
            <w:r w:rsidRPr="00362FFC">
              <w:rPr>
                <w:sz w:val="24"/>
                <w:szCs w:val="24"/>
              </w:rPr>
              <w:t xml:space="preserve">Follow where God is leading you   </w:t>
            </w:r>
          </w:p>
        </w:tc>
      </w:tr>
      <w:tr w:rsidR="00704121" w:rsidRPr="00362FFC" w14:paraId="226E0A67" w14:textId="77777777" w:rsidTr="0007250E">
        <w:tc>
          <w:tcPr>
            <w:tcW w:w="2235" w:type="dxa"/>
            <w:shd w:val="clear" w:color="auto" w:fill="D9D9D9"/>
          </w:tcPr>
          <w:p w14:paraId="4B17CB0E" w14:textId="7291D17B" w:rsidR="00704121" w:rsidRPr="00362FFC" w:rsidRDefault="00704121" w:rsidP="0007250E">
            <w:pPr>
              <w:spacing w:before="20" w:line="360" w:lineRule="auto"/>
              <w:rPr>
                <w:b/>
                <w:sz w:val="24"/>
                <w:szCs w:val="24"/>
              </w:rPr>
            </w:pPr>
            <w:r w:rsidRPr="00362FFC">
              <w:rPr>
                <w:b/>
                <w:sz w:val="24"/>
                <w:szCs w:val="24"/>
              </w:rPr>
              <w:t>Key Text</w:t>
            </w:r>
          </w:p>
        </w:tc>
        <w:tc>
          <w:tcPr>
            <w:tcW w:w="6837" w:type="dxa"/>
            <w:shd w:val="clear" w:color="auto" w:fill="D9D9D9"/>
            <w:vAlign w:val="center"/>
          </w:tcPr>
          <w:p w14:paraId="6AD5AD80" w14:textId="69AA3621" w:rsidR="00704121" w:rsidRPr="00362FFC" w:rsidRDefault="00493C91" w:rsidP="00704121">
            <w:pPr>
              <w:spacing w:line="276" w:lineRule="auto"/>
              <w:rPr>
                <w:rFonts w:cs="Arial"/>
                <w:b/>
                <w:sz w:val="24"/>
                <w:szCs w:val="24"/>
              </w:rPr>
            </w:pPr>
            <w:r w:rsidRPr="00362FFC">
              <w:rPr>
                <w:sz w:val="24"/>
                <w:szCs w:val="24"/>
              </w:rPr>
              <w:t xml:space="preserve">Ephesians 2:10 </w:t>
            </w:r>
          </w:p>
        </w:tc>
      </w:tr>
    </w:tbl>
    <w:p w14:paraId="058115AF" w14:textId="77777777" w:rsidR="00C467BB" w:rsidRPr="00362FFC" w:rsidRDefault="00C467BB" w:rsidP="00C467BB">
      <w:pPr>
        <w:spacing w:line="276" w:lineRule="auto"/>
        <w:rPr>
          <w:b/>
          <w:sz w:val="24"/>
          <w:szCs w:val="24"/>
        </w:rPr>
      </w:pPr>
    </w:p>
    <w:p w14:paraId="4429911F" w14:textId="77777777" w:rsidR="00C467BB" w:rsidRPr="00362FFC" w:rsidRDefault="00C467BB" w:rsidP="00C467BB">
      <w:pPr>
        <w:spacing w:line="276" w:lineRule="auto"/>
        <w:ind w:left="720"/>
        <w:rPr>
          <w:b/>
          <w:sz w:val="24"/>
          <w:szCs w:val="24"/>
        </w:rPr>
      </w:pPr>
      <w:r w:rsidRPr="00362FFC">
        <w:rPr>
          <w:b/>
          <w:sz w:val="24"/>
          <w:szCs w:val="24"/>
        </w:rPr>
        <w:t>Introduction</w:t>
      </w:r>
    </w:p>
    <w:p w14:paraId="3B388264" w14:textId="376C0ED9" w:rsidR="0085176D" w:rsidRPr="00362FFC" w:rsidRDefault="00525C15" w:rsidP="00525C15">
      <w:pPr>
        <w:spacing w:line="276" w:lineRule="auto"/>
        <w:ind w:left="720"/>
        <w:rPr>
          <w:sz w:val="24"/>
          <w:szCs w:val="24"/>
        </w:rPr>
      </w:pPr>
      <w:r>
        <w:rPr>
          <w:sz w:val="24"/>
          <w:szCs w:val="24"/>
        </w:rPr>
        <w:t>W</w:t>
      </w:r>
      <w:r w:rsidRPr="00362FFC">
        <w:rPr>
          <w:sz w:val="24"/>
          <w:szCs w:val="24"/>
        </w:rPr>
        <w:t xml:space="preserve">hat makes you come alive? What charges you with energy that makes you want to make the world a better place or fuels you with passion and encouragement that you need to share with others? </w:t>
      </w:r>
      <w:r>
        <w:rPr>
          <w:sz w:val="24"/>
          <w:szCs w:val="24"/>
        </w:rPr>
        <w:t xml:space="preserve">This message is written to stir the hearts and minds of leaders to follow God into ministry within </w:t>
      </w:r>
      <w:r w:rsidRPr="00525C15">
        <w:rPr>
          <w:sz w:val="24"/>
          <w:szCs w:val="24"/>
        </w:rPr>
        <w:t>The Salvation Army</w:t>
      </w:r>
      <w:r>
        <w:rPr>
          <w:sz w:val="24"/>
          <w:szCs w:val="24"/>
        </w:rPr>
        <w:t>.</w:t>
      </w:r>
    </w:p>
    <w:p w14:paraId="59E7022B" w14:textId="77777777" w:rsidR="00C467BB" w:rsidRPr="00362FFC" w:rsidRDefault="00C467BB" w:rsidP="00C467BB">
      <w:pPr>
        <w:ind w:left="720"/>
        <w:rPr>
          <w:sz w:val="24"/>
          <w:szCs w:val="24"/>
        </w:rPr>
      </w:pPr>
    </w:p>
    <w:p w14:paraId="244CD3A8" w14:textId="7EC0DE99" w:rsidR="00704121" w:rsidRPr="00362FFC" w:rsidRDefault="0085176D" w:rsidP="00704121">
      <w:pPr>
        <w:pStyle w:val="ListParagraph"/>
        <w:numPr>
          <w:ilvl w:val="0"/>
          <w:numId w:val="7"/>
        </w:numPr>
        <w:spacing w:line="276" w:lineRule="auto"/>
        <w:rPr>
          <w:sz w:val="24"/>
          <w:szCs w:val="24"/>
        </w:rPr>
      </w:pPr>
      <w:r>
        <w:rPr>
          <w:sz w:val="24"/>
          <w:szCs w:val="24"/>
        </w:rPr>
        <w:t>Calling</w:t>
      </w:r>
    </w:p>
    <w:p w14:paraId="5864B1FC" w14:textId="02793317" w:rsidR="00704121" w:rsidRPr="00362FFC" w:rsidRDefault="002F3339" w:rsidP="00704121">
      <w:pPr>
        <w:pStyle w:val="ListParagraph"/>
        <w:numPr>
          <w:ilvl w:val="0"/>
          <w:numId w:val="43"/>
        </w:numPr>
        <w:rPr>
          <w:sz w:val="24"/>
          <w:szCs w:val="24"/>
        </w:rPr>
      </w:pPr>
      <w:r>
        <w:rPr>
          <w:sz w:val="24"/>
          <w:szCs w:val="24"/>
        </w:rPr>
        <w:t>Understanding calling</w:t>
      </w:r>
    </w:p>
    <w:p w14:paraId="2DEC13E5" w14:textId="53BC951B" w:rsidR="00704121" w:rsidRPr="007C15B3" w:rsidRDefault="002F3339" w:rsidP="00704121">
      <w:pPr>
        <w:pStyle w:val="ListParagraph"/>
        <w:numPr>
          <w:ilvl w:val="0"/>
          <w:numId w:val="43"/>
        </w:numPr>
        <w:rPr>
          <w:sz w:val="24"/>
          <w:szCs w:val="24"/>
        </w:rPr>
      </w:pPr>
      <w:r>
        <w:rPr>
          <w:sz w:val="24"/>
          <w:szCs w:val="24"/>
        </w:rPr>
        <w:t>The starting point of calling is different for all of us</w:t>
      </w:r>
    </w:p>
    <w:p w14:paraId="494BEDAF" w14:textId="1C22F215" w:rsidR="00704121" w:rsidRPr="00362FFC" w:rsidRDefault="00737CF7" w:rsidP="00704121">
      <w:pPr>
        <w:pStyle w:val="ListParagraph"/>
        <w:numPr>
          <w:ilvl w:val="0"/>
          <w:numId w:val="43"/>
        </w:numPr>
        <w:rPr>
          <w:sz w:val="24"/>
          <w:szCs w:val="24"/>
        </w:rPr>
      </w:pPr>
      <w:r>
        <w:rPr>
          <w:rFonts w:cs="CharterBT-Roman"/>
          <w:color w:val="000000"/>
          <w:sz w:val="24"/>
          <w:szCs w:val="24"/>
        </w:rPr>
        <w:t>Embracing God’s call</w:t>
      </w:r>
      <w:r w:rsidR="002F3339">
        <w:rPr>
          <w:rFonts w:cs="CharterBT-Roman"/>
          <w:color w:val="000000"/>
          <w:sz w:val="24"/>
          <w:szCs w:val="24"/>
        </w:rPr>
        <w:t xml:space="preserve"> </w:t>
      </w:r>
      <w:r>
        <w:rPr>
          <w:rFonts w:cs="CharterBT-Roman"/>
          <w:color w:val="000000"/>
          <w:sz w:val="24"/>
          <w:szCs w:val="24"/>
        </w:rPr>
        <w:t>fills you with</w:t>
      </w:r>
      <w:r w:rsidR="002F3339" w:rsidRPr="006552F0">
        <w:rPr>
          <w:rFonts w:cs="CharterBT-Roman"/>
          <w:color w:val="000000"/>
          <w:sz w:val="24"/>
          <w:szCs w:val="24"/>
        </w:rPr>
        <w:t xml:space="preserve"> purpo</w:t>
      </w:r>
      <w:r w:rsidR="002F3339">
        <w:rPr>
          <w:rFonts w:cs="CharterBT-Roman"/>
          <w:color w:val="000000"/>
          <w:sz w:val="24"/>
          <w:szCs w:val="24"/>
        </w:rPr>
        <w:t xml:space="preserve">se and passion </w:t>
      </w:r>
    </w:p>
    <w:p w14:paraId="687DD998" w14:textId="77777777" w:rsidR="00C467BB" w:rsidRPr="00362FFC" w:rsidRDefault="00C467BB" w:rsidP="00C467BB">
      <w:pPr>
        <w:pStyle w:val="ListParagraph"/>
        <w:spacing w:line="276" w:lineRule="auto"/>
        <w:ind w:left="1560"/>
        <w:rPr>
          <w:sz w:val="24"/>
          <w:szCs w:val="24"/>
        </w:rPr>
      </w:pPr>
    </w:p>
    <w:p w14:paraId="04ACEEFF" w14:textId="581C135E" w:rsidR="0007250E" w:rsidRPr="0085176D" w:rsidRDefault="00C467BB" w:rsidP="0007250E">
      <w:pPr>
        <w:ind w:left="360" w:firstLine="720"/>
        <w:rPr>
          <w:sz w:val="24"/>
          <w:szCs w:val="24"/>
        </w:rPr>
      </w:pPr>
      <w:r w:rsidRPr="00362FFC">
        <w:rPr>
          <w:b/>
          <w:sz w:val="24"/>
          <w:szCs w:val="24"/>
        </w:rPr>
        <w:t>Point One:</w:t>
      </w:r>
      <w:r w:rsidR="00441CF9" w:rsidRPr="00362FFC">
        <w:rPr>
          <w:sz w:val="24"/>
          <w:szCs w:val="24"/>
        </w:rPr>
        <w:t xml:space="preserve"> </w:t>
      </w:r>
      <w:r w:rsidR="0085176D" w:rsidRPr="0085176D">
        <w:rPr>
          <w:rFonts w:cs="CharterBT-Roman"/>
          <w:color w:val="000000"/>
          <w:sz w:val="24"/>
          <w:szCs w:val="24"/>
        </w:rPr>
        <w:t>Calling begins by following after God placed desires.</w:t>
      </w:r>
    </w:p>
    <w:p w14:paraId="54B123F1" w14:textId="5601231D" w:rsidR="00D85B67" w:rsidRPr="00362FFC" w:rsidRDefault="00D85B67" w:rsidP="00D85B67">
      <w:pPr>
        <w:spacing w:line="276" w:lineRule="auto"/>
        <w:ind w:left="1080"/>
        <w:rPr>
          <w:sz w:val="24"/>
          <w:szCs w:val="24"/>
        </w:rPr>
      </w:pPr>
    </w:p>
    <w:p w14:paraId="2BD736C7" w14:textId="3F10F2BA" w:rsidR="00C467BB" w:rsidRPr="00362FFC" w:rsidRDefault="00737CF7" w:rsidP="00C467BB">
      <w:pPr>
        <w:pStyle w:val="ListParagraph"/>
        <w:numPr>
          <w:ilvl w:val="0"/>
          <w:numId w:val="7"/>
        </w:numPr>
        <w:spacing w:line="276" w:lineRule="auto"/>
        <w:rPr>
          <w:sz w:val="24"/>
          <w:szCs w:val="24"/>
        </w:rPr>
      </w:pPr>
      <w:r>
        <w:rPr>
          <w:sz w:val="24"/>
          <w:szCs w:val="24"/>
        </w:rPr>
        <w:t>Discerning the call</w:t>
      </w:r>
    </w:p>
    <w:p w14:paraId="3680FEC7" w14:textId="52D4170C" w:rsidR="00D85B67" w:rsidRPr="00362FFC" w:rsidRDefault="00737CF7" w:rsidP="00D85B67">
      <w:pPr>
        <w:pStyle w:val="ListParagraph"/>
        <w:numPr>
          <w:ilvl w:val="0"/>
          <w:numId w:val="2"/>
        </w:numPr>
        <w:spacing w:line="276" w:lineRule="auto"/>
        <w:rPr>
          <w:sz w:val="24"/>
          <w:szCs w:val="24"/>
        </w:rPr>
      </w:pPr>
      <w:r>
        <w:rPr>
          <w:rFonts w:cs="Arial"/>
          <w:sz w:val="24"/>
          <w:szCs w:val="24"/>
        </w:rPr>
        <w:t>It normally begins with desire</w:t>
      </w:r>
    </w:p>
    <w:p w14:paraId="73B290FB" w14:textId="65C7ADF4" w:rsidR="00704121" w:rsidRDefault="00737CF7" w:rsidP="00704121">
      <w:pPr>
        <w:pStyle w:val="ListParagraph"/>
        <w:numPr>
          <w:ilvl w:val="0"/>
          <w:numId w:val="2"/>
        </w:numPr>
        <w:rPr>
          <w:sz w:val="24"/>
          <w:szCs w:val="24"/>
        </w:rPr>
      </w:pPr>
      <w:r>
        <w:rPr>
          <w:sz w:val="24"/>
          <w:szCs w:val="24"/>
        </w:rPr>
        <w:t>The church recognises the call and helps draw it out</w:t>
      </w:r>
    </w:p>
    <w:p w14:paraId="3869456E" w14:textId="1C7F6745" w:rsidR="00737CF7" w:rsidRPr="00362FFC" w:rsidRDefault="00737CF7" w:rsidP="00704121">
      <w:pPr>
        <w:pStyle w:val="ListParagraph"/>
        <w:numPr>
          <w:ilvl w:val="0"/>
          <w:numId w:val="2"/>
        </w:numPr>
        <w:rPr>
          <w:sz w:val="24"/>
          <w:szCs w:val="24"/>
        </w:rPr>
      </w:pPr>
      <w:r>
        <w:rPr>
          <w:rFonts w:cs="Arial"/>
          <w:sz w:val="24"/>
          <w:szCs w:val="24"/>
        </w:rPr>
        <w:t xml:space="preserve">An opportunity normally arises for you to step out in faith </w:t>
      </w:r>
    </w:p>
    <w:p w14:paraId="0AFA1813" w14:textId="77777777" w:rsidR="00C467BB" w:rsidRPr="00362FFC" w:rsidRDefault="00C467BB" w:rsidP="00C467BB">
      <w:pPr>
        <w:pStyle w:val="ListParagraph"/>
        <w:spacing w:line="276" w:lineRule="auto"/>
        <w:ind w:left="1440"/>
        <w:rPr>
          <w:sz w:val="24"/>
          <w:szCs w:val="24"/>
        </w:rPr>
      </w:pPr>
    </w:p>
    <w:p w14:paraId="08DA56A8" w14:textId="17481C47" w:rsidR="0034162B" w:rsidRPr="00362FFC" w:rsidRDefault="00C467BB" w:rsidP="00892801">
      <w:pPr>
        <w:ind w:left="1080"/>
        <w:rPr>
          <w:sz w:val="24"/>
          <w:szCs w:val="24"/>
        </w:rPr>
      </w:pPr>
      <w:r w:rsidRPr="00362FFC">
        <w:rPr>
          <w:b/>
          <w:sz w:val="24"/>
          <w:szCs w:val="24"/>
        </w:rPr>
        <w:t>Point Two:</w:t>
      </w:r>
      <w:r w:rsidRPr="00362FFC">
        <w:rPr>
          <w:sz w:val="24"/>
          <w:szCs w:val="24"/>
        </w:rPr>
        <w:t xml:space="preserve"> </w:t>
      </w:r>
      <w:r w:rsidR="0085176D">
        <w:rPr>
          <w:sz w:val="24"/>
          <w:szCs w:val="24"/>
        </w:rPr>
        <w:t>Calling grows clearer overtime.</w:t>
      </w:r>
    </w:p>
    <w:p w14:paraId="65295787" w14:textId="4201B941" w:rsidR="00D85B67" w:rsidRPr="00362FFC" w:rsidRDefault="00D85B67" w:rsidP="00D85B67">
      <w:pPr>
        <w:ind w:left="1080"/>
        <w:rPr>
          <w:sz w:val="24"/>
          <w:szCs w:val="24"/>
        </w:rPr>
      </w:pPr>
    </w:p>
    <w:p w14:paraId="3A0EEB7D" w14:textId="36F5F658" w:rsidR="00C467BB" w:rsidRPr="00362FFC" w:rsidRDefault="0085176D" w:rsidP="00C467BB">
      <w:pPr>
        <w:pStyle w:val="ListParagraph"/>
        <w:numPr>
          <w:ilvl w:val="0"/>
          <w:numId w:val="7"/>
        </w:numPr>
        <w:spacing w:line="276" w:lineRule="auto"/>
        <w:rPr>
          <w:sz w:val="24"/>
          <w:szCs w:val="24"/>
        </w:rPr>
      </w:pPr>
      <w:r>
        <w:rPr>
          <w:sz w:val="24"/>
          <w:szCs w:val="24"/>
        </w:rPr>
        <w:t xml:space="preserve">Feeling called </w:t>
      </w:r>
      <w:proofErr w:type="gramStart"/>
      <w:r>
        <w:rPr>
          <w:sz w:val="24"/>
          <w:szCs w:val="24"/>
        </w:rPr>
        <w:t xml:space="preserve">to </w:t>
      </w:r>
      <w:r w:rsidR="00C31D7E">
        <w:rPr>
          <w:sz w:val="24"/>
          <w:szCs w:val="24"/>
        </w:rPr>
        <w:t xml:space="preserve"> serve</w:t>
      </w:r>
      <w:proofErr w:type="gramEnd"/>
      <w:r w:rsidR="00C31D7E">
        <w:rPr>
          <w:sz w:val="24"/>
          <w:szCs w:val="24"/>
        </w:rPr>
        <w:t xml:space="preserve"> God through </w:t>
      </w:r>
      <w:r>
        <w:rPr>
          <w:sz w:val="24"/>
          <w:szCs w:val="24"/>
        </w:rPr>
        <w:t>The Salvation Army</w:t>
      </w:r>
    </w:p>
    <w:p w14:paraId="6D0759B3" w14:textId="7C55EE7C" w:rsidR="00441CF9" w:rsidRPr="00362FFC" w:rsidRDefault="00737CF7" w:rsidP="00C467BB">
      <w:pPr>
        <w:pStyle w:val="ListParagraph"/>
        <w:numPr>
          <w:ilvl w:val="0"/>
          <w:numId w:val="2"/>
        </w:numPr>
        <w:spacing w:line="276" w:lineRule="auto"/>
        <w:rPr>
          <w:sz w:val="24"/>
          <w:szCs w:val="24"/>
        </w:rPr>
      </w:pPr>
      <w:r>
        <w:rPr>
          <w:rFonts w:cs="Arial"/>
          <w:color w:val="000000" w:themeColor="text1"/>
          <w:sz w:val="24"/>
          <w:szCs w:val="24"/>
          <w:lang w:eastAsia="en-AU"/>
        </w:rPr>
        <w:t>D</w:t>
      </w:r>
      <w:r w:rsidRPr="00362FFC">
        <w:rPr>
          <w:rFonts w:cs="Arial"/>
          <w:color w:val="000000" w:themeColor="text1"/>
          <w:sz w:val="24"/>
          <w:szCs w:val="24"/>
          <w:lang w:eastAsia="en-AU"/>
        </w:rPr>
        <w:t>reams and vision</w:t>
      </w:r>
      <w:r>
        <w:rPr>
          <w:rFonts w:cs="Arial"/>
          <w:color w:val="000000" w:themeColor="text1"/>
          <w:sz w:val="24"/>
          <w:szCs w:val="24"/>
          <w:lang w:eastAsia="en-AU"/>
        </w:rPr>
        <w:t xml:space="preserve">s </w:t>
      </w:r>
      <w:r w:rsidRPr="00362FFC">
        <w:rPr>
          <w:rFonts w:cs="Arial"/>
          <w:color w:val="000000" w:themeColor="text1"/>
          <w:sz w:val="24"/>
          <w:szCs w:val="24"/>
          <w:lang w:eastAsia="en-AU"/>
        </w:rPr>
        <w:t>need the r</w:t>
      </w:r>
      <w:r>
        <w:rPr>
          <w:rFonts w:cs="Arial"/>
          <w:color w:val="000000" w:themeColor="text1"/>
          <w:sz w:val="24"/>
          <w:szCs w:val="24"/>
          <w:lang w:eastAsia="en-AU"/>
        </w:rPr>
        <w:t xml:space="preserve">ight environment to flourish </w:t>
      </w:r>
    </w:p>
    <w:p w14:paraId="6C9D9482" w14:textId="3FAD6075" w:rsidR="00737CF7" w:rsidRPr="00737CF7" w:rsidRDefault="00737CF7" w:rsidP="00737CF7">
      <w:pPr>
        <w:pStyle w:val="ListParagraph"/>
        <w:numPr>
          <w:ilvl w:val="0"/>
          <w:numId w:val="2"/>
        </w:numPr>
        <w:rPr>
          <w:sz w:val="24"/>
          <w:szCs w:val="24"/>
        </w:rPr>
      </w:pPr>
      <w:r>
        <w:rPr>
          <w:sz w:val="24"/>
          <w:szCs w:val="24"/>
        </w:rPr>
        <w:t>T</w:t>
      </w:r>
      <w:r w:rsidRPr="00737CF7">
        <w:rPr>
          <w:sz w:val="24"/>
          <w:szCs w:val="24"/>
        </w:rPr>
        <w:t xml:space="preserve">he </w:t>
      </w:r>
      <w:r>
        <w:rPr>
          <w:sz w:val="24"/>
          <w:szCs w:val="24"/>
        </w:rPr>
        <w:t>Salvation Army opens up</w:t>
      </w:r>
      <w:r w:rsidRPr="00737CF7">
        <w:rPr>
          <w:sz w:val="24"/>
          <w:szCs w:val="24"/>
        </w:rPr>
        <w:t xml:space="preserve"> </w:t>
      </w:r>
      <w:r>
        <w:rPr>
          <w:sz w:val="24"/>
          <w:szCs w:val="24"/>
        </w:rPr>
        <w:t xml:space="preserve">so </w:t>
      </w:r>
      <w:r w:rsidRPr="00737CF7">
        <w:rPr>
          <w:sz w:val="24"/>
          <w:szCs w:val="24"/>
        </w:rPr>
        <w:t xml:space="preserve">many different ways </w:t>
      </w:r>
      <w:r>
        <w:rPr>
          <w:sz w:val="24"/>
          <w:szCs w:val="24"/>
        </w:rPr>
        <w:t>to serve God</w:t>
      </w:r>
      <w:r w:rsidRPr="00737CF7">
        <w:rPr>
          <w:sz w:val="24"/>
          <w:szCs w:val="24"/>
        </w:rPr>
        <w:t xml:space="preserve">  </w:t>
      </w:r>
    </w:p>
    <w:p w14:paraId="7A2B1A6A" w14:textId="1281B403" w:rsidR="00C467BB" w:rsidRPr="00737CF7" w:rsidRDefault="00737CF7" w:rsidP="00737CF7">
      <w:pPr>
        <w:pStyle w:val="ListParagraph"/>
        <w:numPr>
          <w:ilvl w:val="0"/>
          <w:numId w:val="2"/>
        </w:numPr>
      </w:pPr>
      <w:r w:rsidRPr="00737CF7">
        <w:rPr>
          <w:sz w:val="24"/>
          <w:szCs w:val="24"/>
        </w:rPr>
        <w:t xml:space="preserve">We are living in one of the greatest times of opportunity </w:t>
      </w:r>
    </w:p>
    <w:p w14:paraId="62A0CC2E" w14:textId="77777777" w:rsidR="00892801" w:rsidRPr="00362FFC" w:rsidRDefault="00892801" w:rsidP="00892801">
      <w:pPr>
        <w:ind w:left="1080"/>
        <w:rPr>
          <w:b/>
          <w:sz w:val="24"/>
          <w:szCs w:val="24"/>
        </w:rPr>
      </w:pPr>
    </w:p>
    <w:p w14:paraId="51B55F9B" w14:textId="47362955" w:rsidR="00892801" w:rsidRPr="00362FFC" w:rsidRDefault="00892801" w:rsidP="00892801">
      <w:pPr>
        <w:ind w:left="1080"/>
        <w:rPr>
          <w:sz w:val="24"/>
          <w:szCs w:val="24"/>
        </w:rPr>
      </w:pPr>
      <w:r w:rsidRPr="00362FFC">
        <w:rPr>
          <w:b/>
          <w:sz w:val="24"/>
          <w:szCs w:val="24"/>
        </w:rPr>
        <w:t>Point Three:</w:t>
      </w:r>
      <w:r w:rsidRPr="00362FFC">
        <w:rPr>
          <w:sz w:val="24"/>
          <w:szCs w:val="24"/>
        </w:rPr>
        <w:t xml:space="preserve"> </w:t>
      </w:r>
      <w:r w:rsidR="0085176D">
        <w:rPr>
          <w:sz w:val="24"/>
          <w:szCs w:val="24"/>
        </w:rPr>
        <w:t>The Salvation Army is a great ministry environment to serve God in.</w:t>
      </w:r>
    </w:p>
    <w:p w14:paraId="6016265F" w14:textId="77777777" w:rsidR="00252F1D" w:rsidRDefault="00252F1D" w:rsidP="0085176D">
      <w:pPr>
        <w:spacing w:line="276" w:lineRule="auto"/>
        <w:rPr>
          <w:sz w:val="24"/>
          <w:szCs w:val="24"/>
        </w:rPr>
      </w:pPr>
    </w:p>
    <w:p w14:paraId="17CF006E" w14:textId="77777777" w:rsidR="006603C8" w:rsidRPr="0085176D" w:rsidRDefault="006603C8" w:rsidP="0085176D">
      <w:pPr>
        <w:spacing w:line="276" w:lineRule="auto"/>
        <w:rPr>
          <w:sz w:val="24"/>
          <w:szCs w:val="24"/>
        </w:rPr>
      </w:pPr>
    </w:p>
    <w:tbl>
      <w:tblPr>
        <w:tblW w:w="0" w:type="auto"/>
        <w:shd w:val="clear" w:color="auto" w:fill="D9D9D9"/>
        <w:tblLook w:val="04A0" w:firstRow="1" w:lastRow="0" w:firstColumn="1" w:lastColumn="0" w:noHBand="0" w:noVBand="1"/>
      </w:tblPr>
      <w:tblGrid>
        <w:gridCol w:w="9242"/>
      </w:tblGrid>
      <w:tr w:rsidR="00C467BB" w:rsidRPr="00362FFC" w14:paraId="40D3D94E" w14:textId="77777777" w:rsidTr="007E17D0">
        <w:tc>
          <w:tcPr>
            <w:tcW w:w="9242" w:type="dxa"/>
            <w:shd w:val="clear" w:color="auto" w:fill="D9D9D9"/>
            <w:hideMark/>
          </w:tcPr>
          <w:p w14:paraId="614A26BA" w14:textId="24B0F18F" w:rsidR="00C467BB" w:rsidRPr="00362FFC" w:rsidRDefault="00C467BB" w:rsidP="007E17D0">
            <w:pPr>
              <w:spacing w:line="276" w:lineRule="auto"/>
              <w:rPr>
                <w:sz w:val="24"/>
                <w:szCs w:val="24"/>
              </w:rPr>
            </w:pPr>
            <w:r w:rsidRPr="00362FFC">
              <w:rPr>
                <w:b/>
                <w:sz w:val="24"/>
                <w:szCs w:val="24"/>
              </w:rPr>
              <w:t>Teaching Illustrations and props:</w:t>
            </w:r>
            <w:r w:rsidRPr="00362FFC">
              <w:rPr>
                <w:sz w:val="24"/>
                <w:szCs w:val="24"/>
              </w:rPr>
              <w:t xml:space="preserve"> </w:t>
            </w:r>
          </w:p>
          <w:p w14:paraId="7B502E76" w14:textId="118EEAF7" w:rsidR="00C467BB" w:rsidRDefault="00D85B67" w:rsidP="00252F1D">
            <w:pPr>
              <w:rPr>
                <w:sz w:val="24"/>
                <w:szCs w:val="24"/>
              </w:rPr>
            </w:pPr>
            <w:r w:rsidRPr="00362FFC">
              <w:rPr>
                <w:sz w:val="24"/>
                <w:szCs w:val="24"/>
              </w:rPr>
              <w:t xml:space="preserve">This sermon </w:t>
            </w:r>
            <w:r w:rsidR="00704121" w:rsidRPr="00362FFC">
              <w:rPr>
                <w:sz w:val="24"/>
                <w:szCs w:val="24"/>
              </w:rPr>
              <w:t xml:space="preserve">uses </w:t>
            </w:r>
            <w:r w:rsidR="00B108F4">
              <w:rPr>
                <w:sz w:val="24"/>
                <w:szCs w:val="24"/>
              </w:rPr>
              <w:t xml:space="preserve">songs from the movie </w:t>
            </w:r>
            <w:r w:rsidR="00B108F4" w:rsidRPr="00684EEC">
              <w:rPr>
                <w:i/>
                <w:sz w:val="24"/>
                <w:szCs w:val="24"/>
              </w:rPr>
              <w:t>The Greatest Showman.</w:t>
            </w:r>
            <w:r w:rsidR="00B108F4">
              <w:rPr>
                <w:sz w:val="24"/>
                <w:szCs w:val="24"/>
              </w:rPr>
              <w:t xml:space="preserve"> You can play the clips from YouTube </w:t>
            </w:r>
            <w:hyperlink r:id="rId11" w:history="1">
              <w:r w:rsidR="00252F1D">
                <w:rPr>
                  <w:rStyle w:val="Hyperlink"/>
                </w:rPr>
                <w:t>https://www.youtube.com/watch?v=tr2fqe7t6PM</w:t>
              </w:r>
            </w:hyperlink>
            <w:r w:rsidR="00B108F4">
              <w:rPr>
                <w:sz w:val="24"/>
                <w:szCs w:val="24"/>
              </w:rPr>
              <w:t>. Often these links change so it’s encouraged you rent or buy a copy of the DVD. You can also learn more about the latest trends and tips for Officership and Leaders</w:t>
            </w:r>
            <w:r w:rsidR="00B41A59">
              <w:rPr>
                <w:sz w:val="24"/>
                <w:szCs w:val="24"/>
              </w:rPr>
              <w:t xml:space="preserve">hip recruitment on the podcast </w:t>
            </w:r>
            <w:r w:rsidR="00B41A59" w:rsidRPr="00684EEC">
              <w:rPr>
                <w:i/>
                <w:sz w:val="24"/>
                <w:szCs w:val="24"/>
              </w:rPr>
              <w:t>More about Officership</w:t>
            </w:r>
            <w:r w:rsidR="00B41A59">
              <w:rPr>
                <w:sz w:val="24"/>
                <w:szCs w:val="24"/>
              </w:rPr>
              <w:t xml:space="preserve">: </w:t>
            </w:r>
            <w:hyperlink r:id="rId12" w:history="1">
              <w:r w:rsidR="007331C3" w:rsidRPr="0009734C">
                <w:rPr>
                  <w:rStyle w:val="Hyperlink"/>
                  <w:sz w:val="24"/>
                  <w:szCs w:val="24"/>
                </w:rPr>
                <w:t>http://www.salvostudios.com/podcasts</w:t>
              </w:r>
            </w:hyperlink>
            <w:r w:rsidR="007331C3">
              <w:rPr>
                <w:sz w:val="24"/>
                <w:szCs w:val="24"/>
              </w:rPr>
              <w:t xml:space="preserve"> </w:t>
            </w:r>
          </w:p>
          <w:p w14:paraId="32D8D096" w14:textId="77777777" w:rsidR="00252F1D" w:rsidRPr="00252F1D" w:rsidRDefault="00252F1D" w:rsidP="00252F1D"/>
          <w:p w14:paraId="35B6CC99" w14:textId="6B952BB9" w:rsidR="00252F1D" w:rsidRPr="00252F1D" w:rsidRDefault="00252F1D" w:rsidP="00252F1D">
            <w:pPr>
              <w:rPr>
                <w:sz w:val="12"/>
                <w:szCs w:val="12"/>
              </w:rPr>
            </w:pPr>
          </w:p>
        </w:tc>
      </w:tr>
    </w:tbl>
    <w:p w14:paraId="55CC1B4E" w14:textId="77777777" w:rsidR="006603C8" w:rsidRDefault="006603C8" w:rsidP="00493C91">
      <w:pPr>
        <w:jc w:val="right"/>
        <w:rPr>
          <w:i/>
          <w:sz w:val="24"/>
          <w:szCs w:val="24"/>
        </w:rPr>
        <w:sectPr w:rsidR="006603C8" w:rsidSect="007B4814">
          <w:pgSz w:w="11906" w:h="16838"/>
          <w:pgMar w:top="992" w:right="1440" w:bottom="1134" w:left="1440" w:header="709" w:footer="427" w:gutter="0"/>
          <w:cols w:space="708"/>
          <w:docGrid w:linePitch="360"/>
        </w:sectPr>
      </w:pPr>
    </w:p>
    <w:p w14:paraId="7278445C" w14:textId="77FF9C5D" w:rsidR="00260433" w:rsidRDefault="00A433BF" w:rsidP="00260433">
      <w:pPr>
        <w:jc w:val="right"/>
        <w:rPr>
          <w:i/>
          <w:sz w:val="24"/>
          <w:szCs w:val="24"/>
        </w:rPr>
      </w:pPr>
      <w:r>
        <w:rPr>
          <w:rFonts w:cstheme="minorHAnsi"/>
          <w:noProof/>
          <w:sz w:val="24"/>
          <w:szCs w:val="24"/>
        </w:rPr>
        <w:lastRenderedPageBreak/>
        <w:drawing>
          <wp:anchor distT="0" distB="0" distL="114300" distR="114300" simplePos="0" relativeHeight="251723776" behindDoc="1" locked="0" layoutInCell="1" allowOverlap="1" wp14:anchorId="241E8CA1" wp14:editId="4305C53E">
            <wp:simplePos x="0" y="0"/>
            <wp:positionH relativeFrom="column">
              <wp:posOffset>0</wp:posOffset>
            </wp:positionH>
            <wp:positionV relativeFrom="page">
              <wp:posOffset>629920</wp:posOffset>
            </wp:positionV>
            <wp:extent cx="542925" cy="648970"/>
            <wp:effectExtent l="0" t="0" r="317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alvo_Shield_RGB.png"/>
                    <pic:cNvPicPr/>
                  </pic:nvPicPr>
                  <pic:blipFill>
                    <a:blip r:embed="rId10"/>
                    <a:stretch>
                      <a:fillRect/>
                    </a:stretch>
                  </pic:blipFill>
                  <pic:spPr>
                    <a:xfrm>
                      <a:off x="0" y="0"/>
                      <a:ext cx="542925" cy="648970"/>
                    </a:xfrm>
                    <a:prstGeom prst="rect">
                      <a:avLst/>
                    </a:prstGeom>
                  </pic:spPr>
                </pic:pic>
              </a:graphicData>
            </a:graphic>
            <wp14:sizeRelH relativeFrom="page">
              <wp14:pctWidth>0</wp14:pctWidth>
            </wp14:sizeRelH>
            <wp14:sizeRelV relativeFrom="page">
              <wp14:pctHeight>0</wp14:pctHeight>
            </wp14:sizeRelV>
          </wp:anchor>
        </w:drawing>
      </w:r>
      <w:r w:rsidR="00260433">
        <w:rPr>
          <w:i/>
          <w:sz w:val="24"/>
          <w:szCs w:val="24"/>
        </w:rPr>
        <w:t xml:space="preserve">Series: Lead the Mission </w:t>
      </w:r>
    </w:p>
    <w:p w14:paraId="0AE37B88" w14:textId="23336361" w:rsidR="00260433" w:rsidRPr="00362FFC" w:rsidRDefault="0013378C" w:rsidP="00260433">
      <w:pPr>
        <w:jc w:val="right"/>
        <w:rPr>
          <w:i/>
          <w:sz w:val="24"/>
          <w:szCs w:val="24"/>
        </w:rPr>
      </w:pPr>
      <w:r w:rsidRPr="00362FFC">
        <w:rPr>
          <w:i/>
          <w:sz w:val="24"/>
          <w:szCs w:val="24"/>
        </w:rPr>
        <w:t>Message</w:t>
      </w:r>
      <w:r>
        <w:rPr>
          <w:i/>
          <w:sz w:val="24"/>
          <w:szCs w:val="24"/>
        </w:rPr>
        <w:t xml:space="preserve"> Title</w:t>
      </w:r>
      <w:r w:rsidRPr="00362FFC">
        <w:rPr>
          <w:i/>
          <w:sz w:val="24"/>
          <w:szCs w:val="24"/>
        </w:rPr>
        <w:t xml:space="preserve">: </w:t>
      </w:r>
      <w:r w:rsidR="00252F1D">
        <w:rPr>
          <w:i/>
          <w:sz w:val="24"/>
          <w:szCs w:val="24"/>
        </w:rPr>
        <w:t>Following after God</w:t>
      </w:r>
    </w:p>
    <w:p w14:paraId="1C546330" w14:textId="002584F0" w:rsidR="00C467BB" w:rsidRPr="00362FFC" w:rsidRDefault="00260433" w:rsidP="00C467BB">
      <w:pPr>
        <w:jc w:val="right"/>
        <w:rPr>
          <w:sz w:val="24"/>
          <w:szCs w:val="24"/>
        </w:rPr>
      </w:pPr>
      <w:r w:rsidRPr="00362FFC">
        <w:rPr>
          <w:b/>
          <w:i/>
          <w:sz w:val="24"/>
          <w:szCs w:val="24"/>
        </w:rPr>
        <w:t xml:space="preserve">Sermon </w:t>
      </w:r>
      <w:r>
        <w:rPr>
          <w:b/>
          <w:i/>
          <w:sz w:val="24"/>
          <w:szCs w:val="24"/>
        </w:rPr>
        <w:t>Transcript</w:t>
      </w:r>
    </w:p>
    <w:p w14:paraId="6C6DF5D6" w14:textId="77777777" w:rsidR="00C467BB" w:rsidRPr="00362FFC" w:rsidRDefault="00C467BB" w:rsidP="00C467BB">
      <w:pPr>
        <w:jc w:val="right"/>
        <w:rPr>
          <w:sz w:val="24"/>
          <w:szCs w:val="24"/>
        </w:rPr>
      </w:pPr>
    </w:p>
    <w:tbl>
      <w:tblPr>
        <w:tblStyle w:val="TableGrid"/>
        <w:tblW w:w="8931" w:type="dxa"/>
        <w:tblInd w:w="108"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Look w:val="04A0" w:firstRow="1" w:lastRow="0" w:firstColumn="1" w:lastColumn="0" w:noHBand="0" w:noVBand="1"/>
      </w:tblPr>
      <w:tblGrid>
        <w:gridCol w:w="1559"/>
        <w:gridCol w:w="7372"/>
      </w:tblGrid>
      <w:tr w:rsidR="00E55F42" w:rsidRPr="00362FFC" w14:paraId="034F734F" w14:textId="77777777" w:rsidTr="007C63CD">
        <w:tc>
          <w:tcPr>
            <w:tcW w:w="1559"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tcPr>
          <w:p w14:paraId="2B9AADEE" w14:textId="77777777" w:rsidR="00E55F42" w:rsidRPr="00362FFC" w:rsidRDefault="00E55F42" w:rsidP="00B470C3">
            <w:pPr>
              <w:spacing w:line="276" w:lineRule="auto"/>
              <w:rPr>
                <w:rFonts w:cs="Arial"/>
                <w:b/>
                <w:sz w:val="24"/>
                <w:szCs w:val="24"/>
              </w:rPr>
            </w:pPr>
          </w:p>
          <w:p w14:paraId="680F495E" w14:textId="6076EDC0" w:rsidR="00E55F42" w:rsidRPr="00362FFC" w:rsidRDefault="001E658C" w:rsidP="00B470C3">
            <w:pPr>
              <w:spacing w:line="276" w:lineRule="auto"/>
              <w:rPr>
                <w:rFonts w:cs="Arial"/>
                <w:b/>
                <w:sz w:val="24"/>
                <w:szCs w:val="24"/>
              </w:rPr>
            </w:pPr>
            <w:r w:rsidRPr="00362FFC">
              <w:rPr>
                <w:rFonts w:cs="Arial"/>
                <w:b/>
                <w:sz w:val="24"/>
                <w:szCs w:val="24"/>
              </w:rPr>
              <w:t xml:space="preserve">Introduction </w:t>
            </w:r>
          </w:p>
          <w:p w14:paraId="2D7E870C" w14:textId="77777777" w:rsidR="00E55F42" w:rsidRPr="00362FFC" w:rsidRDefault="00E55F42" w:rsidP="00B470C3">
            <w:pPr>
              <w:spacing w:line="276" w:lineRule="auto"/>
              <w:rPr>
                <w:rFonts w:cs="Arial"/>
                <w:b/>
                <w:sz w:val="24"/>
                <w:szCs w:val="24"/>
              </w:rPr>
            </w:pPr>
          </w:p>
          <w:p w14:paraId="7AC72872" w14:textId="77777777" w:rsidR="00AB5ED3" w:rsidRPr="00362FFC" w:rsidRDefault="00AB5ED3" w:rsidP="007C63CD">
            <w:pPr>
              <w:spacing w:line="276" w:lineRule="auto"/>
              <w:ind w:left="1168"/>
              <w:rPr>
                <w:rFonts w:cs="Arial"/>
                <w:b/>
                <w:sz w:val="24"/>
                <w:szCs w:val="24"/>
              </w:rPr>
            </w:pPr>
          </w:p>
          <w:p w14:paraId="0251FC30" w14:textId="77777777" w:rsidR="00E55F42" w:rsidRPr="00362FFC" w:rsidRDefault="00E55F42" w:rsidP="00B470C3">
            <w:pPr>
              <w:spacing w:line="276" w:lineRule="auto"/>
              <w:rPr>
                <w:rFonts w:cs="Arial"/>
                <w:b/>
                <w:sz w:val="24"/>
                <w:szCs w:val="24"/>
              </w:rPr>
            </w:pPr>
          </w:p>
        </w:tc>
        <w:tc>
          <w:tcPr>
            <w:tcW w:w="7372"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tcPr>
          <w:p w14:paraId="5125DDAD" w14:textId="77777777" w:rsidR="00441CF9" w:rsidRPr="00362FFC" w:rsidRDefault="00441CF9" w:rsidP="00B470C3">
            <w:pPr>
              <w:spacing w:line="276" w:lineRule="auto"/>
              <w:rPr>
                <w:sz w:val="24"/>
                <w:szCs w:val="24"/>
              </w:rPr>
            </w:pPr>
          </w:p>
          <w:p w14:paraId="4D8BC121" w14:textId="02B9FACE" w:rsidR="001E658C" w:rsidRPr="00362FFC" w:rsidRDefault="00252F1D" w:rsidP="00B470C3">
            <w:pPr>
              <w:spacing w:line="276" w:lineRule="auto"/>
              <w:rPr>
                <w:sz w:val="24"/>
                <w:szCs w:val="24"/>
              </w:rPr>
            </w:pPr>
            <w:r>
              <w:rPr>
                <w:sz w:val="24"/>
                <w:szCs w:val="24"/>
              </w:rPr>
              <w:t>Welcome</w:t>
            </w:r>
            <w:r w:rsidR="001E658C" w:rsidRPr="00362FFC">
              <w:rPr>
                <w:sz w:val="24"/>
                <w:szCs w:val="24"/>
              </w:rPr>
              <w:t xml:space="preserve"> everyone,</w:t>
            </w:r>
          </w:p>
          <w:p w14:paraId="20AAAB0B" w14:textId="77777777" w:rsidR="001E658C" w:rsidRPr="00362FFC" w:rsidRDefault="001E658C" w:rsidP="00B470C3">
            <w:pPr>
              <w:spacing w:line="276" w:lineRule="auto"/>
              <w:rPr>
                <w:sz w:val="24"/>
                <w:szCs w:val="24"/>
              </w:rPr>
            </w:pPr>
          </w:p>
          <w:p w14:paraId="58EADB1F" w14:textId="432E5005" w:rsidR="00625CC0" w:rsidRPr="00362FFC" w:rsidRDefault="001E658C" w:rsidP="00B470C3">
            <w:pPr>
              <w:spacing w:line="276" w:lineRule="auto"/>
              <w:rPr>
                <w:sz w:val="24"/>
                <w:szCs w:val="24"/>
              </w:rPr>
            </w:pPr>
            <w:r w:rsidRPr="00362FFC">
              <w:rPr>
                <w:sz w:val="24"/>
                <w:szCs w:val="24"/>
              </w:rPr>
              <w:t xml:space="preserve">Who here has seen the movie The Greatest Showman? </w:t>
            </w:r>
            <w:r w:rsidR="00625CC0" w:rsidRPr="00362FFC">
              <w:rPr>
                <w:sz w:val="24"/>
                <w:szCs w:val="24"/>
              </w:rPr>
              <w:t xml:space="preserve">Who has seen it more than </w:t>
            </w:r>
            <w:r w:rsidR="00D30B43">
              <w:rPr>
                <w:sz w:val="24"/>
                <w:szCs w:val="24"/>
              </w:rPr>
              <w:t>twice</w:t>
            </w:r>
            <w:r w:rsidR="00625CC0" w:rsidRPr="00362FFC">
              <w:rPr>
                <w:sz w:val="24"/>
                <w:szCs w:val="24"/>
              </w:rPr>
              <w:t>? T</w:t>
            </w:r>
            <w:r w:rsidR="00D30B43">
              <w:rPr>
                <w:sz w:val="24"/>
                <w:szCs w:val="24"/>
              </w:rPr>
              <w:t>hree times</w:t>
            </w:r>
            <w:r w:rsidR="00625CC0" w:rsidRPr="00362FFC">
              <w:rPr>
                <w:sz w:val="24"/>
                <w:szCs w:val="24"/>
              </w:rPr>
              <w:t xml:space="preserve">? Anyone with kids under 10 would have most likely seen </w:t>
            </w:r>
            <w:r w:rsidR="00D30B43">
              <w:rPr>
                <w:sz w:val="24"/>
                <w:szCs w:val="24"/>
              </w:rPr>
              <w:t>it</w:t>
            </w:r>
            <w:r w:rsidR="00625CC0" w:rsidRPr="00362FFC">
              <w:rPr>
                <w:sz w:val="24"/>
                <w:szCs w:val="24"/>
              </w:rPr>
              <w:t xml:space="preserve"> </w:t>
            </w:r>
            <w:r w:rsidR="00625CC0" w:rsidRPr="00362FFC">
              <w:rPr>
                <w:i/>
                <w:sz w:val="24"/>
                <w:szCs w:val="24"/>
              </w:rPr>
              <w:t>500 times</w:t>
            </w:r>
            <w:r w:rsidR="00625CC0" w:rsidRPr="00362FFC">
              <w:rPr>
                <w:sz w:val="24"/>
                <w:szCs w:val="24"/>
              </w:rPr>
              <w:t xml:space="preserve"> by now </w:t>
            </w:r>
            <w:r w:rsidR="00625CC0" w:rsidRPr="00362FFC">
              <w:rPr>
                <w:sz w:val="24"/>
                <w:szCs w:val="24"/>
              </w:rPr>
              <w:sym w:font="Wingdings" w:char="F04A"/>
            </w:r>
          </w:p>
          <w:p w14:paraId="21C553D8" w14:textId="77777777" w:rsidR="00625CC0" w:rsidRPr="00362FFC" w:rsidRDefault="00625CC0" w:rsidP="00B470C3">
            <w:pPr>
              <w:spacing w:line="276" w:lineRule="auto"/>
              <w:rPr>
                <w:sz w:val="24"/>
                <w:szCs w:val="24"/>
              </w:rPr>
            </w:pPr>
          </w:p>
          <w:p w14:paraId="4E235099" w14:textId="7F62C711" w:rsidR="001E658C" w:rsidRPr="00362FFC" w:rsidRDefault="001E658C" w:rsidP="00B470C3">
            <w:pPr>
              <w:spacing w:line="276" w:lineRule="auto"/>
              <w:rPr>
                <w:sz w:val="24"/>
                <w:szCs w:val="24"/>
              </w:rPr>
            </w:pPr>
            <w:r w:rsidRPr="00362FFC">
              <w:rPr>
                <w:sz w:val="24"/>
                <w:szCs w:val="24"/>
              </w:rPr>
              <w:t>It</w:t>
            </w:r>
            <w:r w:rsidR="00CE3C18" w:rsidRPr="00362FFC">
              <w:rPr>
                <w:sz w:val="24"/>
                <w:szCs w:val="24"/>
              </w:rPr>
              <w:t xml:space="preserve">’s </w:t>
            </w:r>
            <w:r w:rsidR="00B41A59">
              <w:rPr>
                <w:sz w:val="24"/>
                <w:szCs w:val="24"/>
              </w:rPr>
              <w:t xml:space="preserve">a musical about </w:t>
            </w:r>
            <w:r w:rsidR="00625CC0" w:rsidRPr="00362FFC">
              <w:rPr>
                <w:sz w:val="24"/>
                <w:szCs w:val="24"/>
              </w:rPr>
              <w:t xml:space="preserve">how </w:t>
            </w:r>
            <w:r w:rsidR="00CE3C18" w:rsidRPr="00362FFC">
              <w:rPr>
                <w:sz w:val="24"/>
                <w:szCs w:val="24"/>
              </w:rPr>
              <w:t>P. T. Barnu</w:t>
            </w:r>
            <w:r w:rsidR="00D30B43">
              <w:rPr>
                <w:sz w:val="24"/>
                <w:szCs w:val="24"/>
              </w:rPr>
              <w:t>m</w:t>
            </w:r>
            <w:r w:rsidRPr="00362FFC">
              <w:rPr>
                <w:sz w:val="24"/>
                <w:szCs w:val="24"/>
              </w:rPr>
              <w:t xml:space="preserve"> </w:t>
            </w:r>
            <w:r w:rsidR="00625CC0" w:rsidRPr="00362FFC">
              <w:rPr>
                <w:sz w:val="24"/>
                <w:szCs w:val="24"/>
              </w:rPr>
              <w:t xml:space="preserve">started his famous circus in 1870.  </w:t>
            </w:r>
            <w:r w:rsidR="00D30B43" w:rsidRPr="00362FFC">
              <w:rPr>
                <w:sz w:val="24"/>
                <w:szCs w:val="24"/>
              </w:rPr>
              <w:t>It has</w:t>
            </w:r>
            <w:r w:rsidR="00625CC0" w:rsidRPr="00362FFC">
              <w:rPr>
                <w:sz w:val="24"/>
                <w:szCs w:val="24"/>
              </w:rPr>
              <w:t xml:space="preserve"> a great cast and is full of </w:t>
            </w:r>
            <w:r w:rsidR="00C31D7E">
              <w:rPr>
                <w:sz w:val="24"/>
                <w:szCs w:val="24"/>
              </w:rPr>
              <w:t xml:space="preserve">fantastic songs. One of the most powerful songs from the movie </w:t>
            </w:r>
            <w:r w:rsidR="00C31D7E" w:rsidRPr="00362FFC">
              <w:rPr>
                <w:sz w:val="24"/>
                <w:szCs w:val="24"/>
              </w:rPr>
              <w:t xml:space="preserve">is called </w:t>
            </w:r>
            <w:r w:rsidR="00C31D7E" w:rsidRPr="00362FFC">
              <w:rPr>
                <w:i/>
                <w:sz w:val="24"/>
                <w:szCs w:val="24"/>
              </w:rPr>
              <w:t>Come Alive</w:t>
            </w:r>
            <w:r w:rsidR="00C31D7E" w:rsidRPr="00362FFC">
              <w:rPr>
                <w:sz w:val="24"/>
                <w:szCs w:val="24"/>
              </w:rPr>
              <w:t>.</w:t>
            </w:r>
            <w:r w:rsidR="00C31D7E">
              <w:rPr>
                <w:sz w:val="24"/>
                <w:szCs w:val="24"/>
              </w:rPr>
              <w:t xml:space="preserve"> </w:t>
            </w:r>
            <w:r w:rsidR="00C31D7E" w:rsidRPr="00362FFC">
              <w:rPr>
                <w:sz w:val="24"/>
                <w:szCs w:val="24"/>
              </w:rPr>
              <w:t>I’d</w:t>
            </w:r>
            <w:r w:rsidR="00625CC0" w:rsidRPr="00362FFC">
              <w:rPr>
                <w:sz w:val="24"/>
                <w:szCs w:val="24"/>
              </w:rPr>
              <w:t xml:space="preserve"> like you to listen to the lyrics and see what </w:t>
            </w:r>
            <w:r w:rsidR="00285DB7" w:rsidRPr="00362FFC">
              <w:rPr>
                <w:sz w:val="24"/>
                <w:szCs w:val="24"/>
              </w:rPr>
              <w:t>stands out to you</w:t>
            </w:r>
            <w:r w:rsidR="00625CC0" w:rsidRPr="00362FFC">
              <w:rPr>
                <w:sz w:val="24"/>
                <w:szCs w:val="24"/>
              </w:rPr>
              <w:t xml:space="preserve">:  </w:t>
            </w:r>
          </w:p>
          <w:p w14:paraId="3BD7EC07" w14:textId="77777777" w:rsidR="001E658C" w:rsidRPr="00362FFC" w:rsidRDefault="001E658C" w:rsidP="00B470C3">
            <w:pPr>
              <w:spacing w:line="276" w:lineRule="auto"/>
              <w:rPr>
                <w:sz w:val="24"/>
                <w:szCs w:val="24"/>
              </w:rPr>
            </w:pPr>
          </w:p>
          <w:p w14:paraId="7D6AC4B3" w14:textId="2984642F" w:rsidR="00675C61" w:rsidRDefault="00675C61" w:rsidP="00675C61">
            <w:pPr>
              <w:rPr>
                <w:sz w:val="24"/>
                <w:szCs w:val="24"/>
              </w:rPr>
            </w:pPr>
            <w:r w:rsidRPr="00362FFC">
              <w:rPr>
                <w:sz w:val="24"/>
                <w:szCs w:val="24"/>
              </w:rPr>
              <w:t xml:space="preserve">Play </w:t>
            </w:r>
            <w:r w:rsidR="001E658C" w:rsidRPr="00362FFC">
              <w:rPr>
                <w:sz w:val="24"/>
                <w:szCs w:val="24"/>
              </w:rPr>
              <w:t xml:space="preserve">song “Come Alive” </w:t>
            </w:r>
            <w:r w:rsidR="0018225D" w:rsidRPr="00362FFC">
              <w:rPr>
                <w:noProof/>
                <w:sz w:val="24"/>
                <w:szCs w:val="24"/>
              </w:rPr>
              <w:t>fro</w:t>
            </w:r>
            <w:r w:rsidRPr="00362FFC">
              <w:rPr>
                <w:noProof/>
                <w:sz w:val="24"/>
                <w:szCs w:val="24"/>
              </w:rPr>
              <w:t>m</w:t>
            </w:r>
            <w:r w:rsidRPr="00362FFC">
              <w:rPr>
                <w:sz w:val="24"/>
                <w:szCs w:val="24"/>
              </w:rPr>
              <w:t xml:space="preserve"> </w:t>
            </w:r>
            <w:r w:rsidR="007331C3">
              <w:rPr>
                <w:sz w:val="24"/>
                <w:szCs w:val="24"/>
              </w:rPr>
              <w:t>The Greatest Showman:</w:t>
            </w:r>
          </w:p>
          <w:p w14:paraId="57041C84" w14:textId="77777777" w:rsidR="007331C3" w:rsidRPr="00362FFC" w:rsidRDefault="007331C3" w:rsidP="00675C61">
            <w:pPr>
              <w:rPr>
                <w:sz w:val="24"/>
                <w:szCs w:val="24"/>
              </w:rPr>
            </w:pPr>
          </w:p>
          <w:p w14:paraId="3CB608BD" w14:textId="77777777" w:rsidR="00252F1D" w:rsidRPr="00252F1D" w:rsidRDefault="00EF0D2F" w:rsidP="00252F1D">
            <w:pPr>
              <w:jc w:val="center"/>
            </w:pPr>
            <w:hyperlink r:id="rId13" w:history="1">
              <w:r w:rsidR="00252F1D" w:rsidRPr="00252F1D">
                <w:rPr>
                  <w:rStyle w:val="Hyperlink"/>
                </w:rPr>
                <w:t>https://www.youtube.com/watch?v=tr2fqe7t6PM</w:t>
              </w:r>
            </w:hyperlink>
          </w:p>
          <w:p w14:paraId="7F6D47CF" w14:textId="2E7A1699" w:rsidR="00A00423" w:rsidRPr="00362FFC" w:rsidRDefault="00252F1D" w:rsidP="00252F1D">
            <w:pPr>
              <w:spacing w:line="276" w:lineRule="auto"/>
              <w:jc w:val="center"/>
              <w:rPr>
                <w:i/>
                <w:sz w:val="24"/>
                <w:szCs w:val="24"/>
              </w:rPr>
            </w:pPr>
            <w:r w:rsidRPr="00252F1D">
              <w:rPr>
                <w:i/>
              </w:rPr>
              <w:t xml:space="preserve"> </w:t>
            </w:r>
            <w:r w:rsidR="001E658C" w:rsidRPr="00362FFC">
              <w:rPr>
                <w:i/>
                <w:sz w:val="24"/>
                <w:szCs w:val="24"/>
              </w:rPr>
              <w:t>4:59</w:t>
            </w:r>
            <w:r w:rsidR="00A00423" w:rsidRPr="00362FFC">
              <w:rPr>
                <w:i/>
                <w:sz w:val="24"/>
                <w:szCs w:val="24"/>
              </w:rPr>
              <w:t xml:space="preserve"> min</w:t>
            </w:r>
          </w:p>
          <w:p w14:paraId="5C73612C" w14:textId="5429044E" w:rsidR="00A00423" w:rsidRDefault="00A00423" w:rsidP="00A00423">
            <w:pPr>
              <w:spacing w:line="276" w:lineRule="auto"/>
              <w:jc w:val="center"/>
              <w:rPr>
                <w:sz w:val="24"/>
                <w:szCs w:val="24"/>
              </w:rPr>
            </w:pPr>
            <w:r w:rsidRPr="00362FFC">
              <w:rPr>
                <w:noProof/>
                <w:sz w:val="24"/>
                <w:szCs w:val="24"/>
                <w:lang w:val="en-US"/>
              </w:rPr>
              <w:drawing>
                <wp:inline distT="0" distB="0" distL="0" distR="0" wp14:anchorId="4496FB2E" wp14:editId="36355BC3">
                  <wp:extent cx="1772216" cy="1445393"/>
                  <wp:effectExtent l="0" t="0" r="6350" b="2540"/>
                  <wp:docPr id="2" name="Picture 2">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umbnailImage.png"/>
                          <pic:cNvPicPr/>
                        </pic:nvPicPr>
                        <pic:blipFill>
                          <a:blip r:embed="rId15">
                            <a:extLst>
                              <a:ext uri="{28A0092B-C50C-407E-A947-70E740481C1C}">
                                <a14:useLocalDpi xmlns:a14="http://schemas.microsoft.com/office/drawing/2010/main" val="0"/>
                              </a:ext>
                            </a:extLst>
                          </a:blip>
                          <a:stretch>
                            <a:fillRect/>
                          </a:stretch>
                        </pic:blipFill>
                        <pic:spPr>
                          <a:xfrm>
                            <a:off x="0" y="0"/>
                            <a:ext cx="1772487" cy="1445614"/>
                          </a:xfrm>
                          <a:prstGeom prst="rect">
                            <a:avLst/>
                          </a:prstGeom>
                        </pic:spPr>
                      </pic:pic>
                    </a:graphicData>
                  </a:graphic>
                </wp:inline>
              </w:drawing>
            </w:r>
          </w:p>
          <w:p w14:paraId="4413F408" w14:textId="77777777" w:rsidR="002F3339" w:rsidRPr="00362FFC" w:rsidRDefault="002F3339" w:rsidP="00A00423">
            <w:pPr>
              <w:spacing w:line="276" w:lineRule="auto"/>
              <w:jc w:val="center"/>
              <w:rPr>
                <w:sz w:val="24"/>
                <w:szCs w:val="24"/>
              </w:rPr>
            </w:pPr>
          </w:p>
          <w:p w14:paraId="233C31B4" w14:textId="549C6B52" w:rsidR="002F3339" w:rsidRPr="00362FFC" w:rsidRDefault="002F3339" w:rsidP="002F3339">
            <w:pPr>
              <w:spacing w:line="276" w:lineRule="auto"/>
              <w:rPr>
                <w:sz w:val="24"/>
                <w:szCs w:val="24"/>
              </w:rPr>
            </w:pPr>
            <w:r>
              <w:rPr>
                <w:sz w:val="24"/>
                <w:szCs w:val="24"/>
              </w:rPr>
              <w:t>…g</w:t>
            </w:r>
            <w:r w:rsidRPr="00362FFC">
              <w:rPr>
                <w:sz w:val="24"/>
                <w:szCs w:val="24"/>
              </w:rPr>
              <w:t xml:space="preserve">reat song, isn’t it? I love the chorus of that song “Come Alive”. It </w:t>
            </w:r>
            <w:r>
              <w:rPr>
                <w:sz w:val="24"/>
                <w:szCs w:val="24"/>
              </w:rPr>
              <w:t xml:space="preserve">has so much hope, energy </w:t>
            </w:r>
            <w:r w:rsidRPr="00362FFC">
              <w:rPr>
                <w:sz w:val="24"/>
                <w:szCs w:val="24"/>
              </w:rPr>
              <w:t xml:space="preserve">and optimism. I also love the line in verse four, </w:t>
            </w:r>
          </w:p>
          <w:p w14:paraId="574B8554" w14:textId="77777777" w:rsidR="002F3339" w:rsidRPr="00362FFC" w:rsidRDefault="002F3339" w:rsidP="002F3339">
            <w:pPr>
              <w:spacing w:line="276" w:lineRule="auto"/>
              <w:rPr>
                <w:sz w:val="24"/>
                <w:szCs w:val="24"/>
              </w:rPr>
            </w:pPr>
          </w:p>
          <w:p w14:paraId="0746D78A" w14:textId="77777777" w:rsidR="002F3339" w:rsidRPr="00362FFC" w:rsidRDefault="002F3339" w:rsidP="002F3339">
            <w:pPr>
              <w:spacing w:line="276" w:lineRule="auto"/>
              <w:ind w:left="720"/>
              <w:rPr>
                <w:sz w:val="24"/>
                <w:szCs w:val="24"/>
              </w:rPr>
            </w:pPr>
            <w:r w:rsidRPr="00362FFC">
              <w:rPr>
                <w:sz w:val="24"/>
                <w:szCs w:val="24"/>
              </w:rPr>
              <w:t>“</w:t>
            </w:r>
            <w:r w:rsidRPr="00362FFC">
              <w:rPr>
                <w:i/>
                <w:sz w:val="24"/>
                <w:szCs w:val="24"/>
              </w:rPr>
              <w:t xml:space="preserve">I see it in your eyes, you believe that lie that you need to hide your face. Afraid to step outside so you lock the door, </w:t>
            </w:r>
            <w:r w:rsidRPr="00362FFC">
              <w:rPr>
                <w:i/>
                <w:sz w:val="24"/>
                <w:szCs w:val="24"/>
                <w:u w:val="single"/>
              </w:rPr>
              <w:t>but don't you stay that way</w:t>
            </w:r>
            <w:r w:rsidRPr="00362FFC">
              <w:rPr>
                <w:sz w:val="24"/>
                <w:szCs w:val="24"/>
              </w:rPr>
              <w:t>”</w:t>
            </w:r>
          </w:p>
          <w:p w14:paraId="43C76B73" w14:textId="77777777" w:rsidR="002F3339" w:rsidRPr="00362FFC" w:rsidRDefault="002F3339" w:rsidP="002F3339">
            <w:pPr>
              <w:spacing w:line="276" w:lineRule="auto"/>
              <w:rPr>
                <w:sz w:val="24"/>
                <w:szCs w:val="24"/>
              </w:rPr>
            </w:pPr>
          </w:p>
          <w:p w14:paraId="5471FBF5" w14:textId="77777777" w:rsidR="002F3339" w:rsidRPr="00362FFC" w:rsidRDefault="002F3339" w:rsidP="002F3339">
            <w:pPr>
              <w:rPr>
                <w:sz w:val="24"/>
                <w:szCs w:val="24"/>
              </w:rPr>
            </w:pPr>
            <w:r>
              <w:rPr>
                <w:sz w:val="24"/>
                <w:szCs w:val="24"/>
              </w:rPr>
              <w:t>“</w:t>
            </w:r>
            <w:r w:rsidRPr="00362FFC">
              <w:rPr>
                <w:sz w:val="24"/>
                <w:szCs w:val="24"/>
              </w:rPr>
              <w:t>But don’t you stay that way</w:t>
            </w:r>
            <w:r>
              <w:rPr>
                <w:sz w:val="24"/>
                <w:szCs w:val="24"/>
              </w:rPr>
              <w:t>” – I love that, i</w:t>
            </w:r>
            <w:r w:rsidRPr="00362FFC">
              <w:rPr>
                <w:sz w:val="24"/>
                <w:szCs w:val="24"/>
              </w:rPr>
              <w:t xml:space="preserve">t’s a song calling people to more, </w:t>
            </w:r>
            <w:r>
              <w:rPr>
                <w:sz w:val="24"/>
                <w:szCs w:val="24"/>
              </w:rPr>
              <w:t xml:space="preserve">to let their light burn bright, to step towards their dreams. </w:t>
            </w:r>
            <w:r w:rsidRPr="00362FFC">
              <w:rPr>
                <w:sz w:val="24"/>
                <w:szCs w:val="24"/>
              </w:rPr>
              <w:t>Jesus said in Matthew 5:14,</w:t>
            </w:r>
          </w:p>
          <w:p w14:paraId="33DBD666" w14:textId="77777777" w:rsidR="002F3339" w:rsidRPr="00362FFC" w:rsidRDefault="002F3339" w:rsidP="002F3339">
            <w:pPr>
              <w:spacing w:line="276" w:lineRule="auto"/>
              <w:rPr>
                <w:sz w:val="24"/>
                <w:szCs w:val="24"/>
              </w:rPr>
            </w:pPr>
          </w:p>
          <w:p w14:paraId="13BCCC37" w14:textId="77777777" w:rsidR="002F3339" w:rsidRDefault="002F3339" w:rsidP="002F3339">
            <w:pPr>
              <w:spacing w:line="276" w:lineRule="auto"/>
              <w:ind w:left="720"/>
              <w:rPr>
                <w:i/>
                <w:sz w:val="24"/>
                <w:szCs w:val="24"/>
              </w:rPr>
            </w:pPr>
            <w:r w:rsidRPr="00362FFC">
              <w:rPr>
                <w:sz w:val="24"/>
                <w:szCs w:val="24"/>
              </w:rPr>
              <w:t>“</w:t>
            </w:r>
            <w:r w:rsidRPr="00362FFC">
              <w:rPr>
                <w:i/>
                <w:sz w:val="24"/>
                <w:szCs w:val="24"/>
              </w:rPr>
              <w:t>You are the light of the world. A city on a hill that cannot be hidden</w:t>
            </w:r>
            <w:r w:rsidRPr="00362FFC">
              <w:rPr>
                <w:sz w:val="24"/>
                <w:szCs w:val="24"/>
              </w:rPr>
              <w:t xml:space="preserve">” </w:t>
            </w:r>
            <w:r w:rsidRPr="00362FFC">
              <w:rPr>
                <w:i/>
                <w:sz w:val="24"/>
                <w:szCs w:val="24"/>
              </w:rPr>
              <w:t xml:space="preserve"> </w:t>
            </w:r>
          </w:p>
          <w:p w14:paraId="0C813A0B" w14:textId="77777777" w:rsidR="007331C3" w:rsidRPr="00B41A59" w:rsidRDefault="007331C3" w:rsidP="007331C3">
            <w:pPr>
              <w:spacing w:line="276" w:lineRule="auto"/>
              <w:rPr>
                <w:sz w:val="24"/>
                <w:szCs w:val="24"/>
              </w:rPr>
            </w:pPr>
          </w:p>
          <w:p w14:paraId="0FCE12E4" w14:textId="77777777" w:rsidR="007331C3" w:rsidRDefault="002F3339" w:rsidP="002F3339">
            <w:pPr>
              <w:spacing w:line="276" w:lineRule="auto"/>
              <w:rPr>
                <w:sz w:val="24"/>
                <w:szCs w:val="24"/>
              </w:rPr>
            </w:pPr>
            <w:r>
              <w:rPr>
                <w:sz w:val="24"/>
                <w:szCs w:val="24"/>
              </w:rPr>
              <w:t>That’s a challenging verse. We know Jesus is the light of the world, shining the way for all of humankind to come back to God (</w:t>
            </w:r>
            <w:proofErr w:type="spellStart"/>
            <w:r>
              <w:rPr>
                <w:sz w:val="24"/>
                <w:szCs w:val="24"/>
              </w:rPr>
              <w:t>Jn</w:t>
            </w:r>
            <w:proofErr w:type="spellEnd"/>
            <w:r>
              <w:rPr>
                <w:sz w:val="24"/>
                <w:szCs w:val="24"/>
              </w:rPr>
              <w:t xml:space="preserve"> 8:12), but </w:t>
            </w:r>
          </w:p>
          <w:p w14:paraId="6B543C8E" w14:textId="77777777" w:rsidR="007331C3" w:rsidRDefault="007331C3" w:rsidP="002F3339">
            <w:pPr>
              <w:spacing w:line="276" w:lineRule="auto"/>
              <w:rPr>
                <w:sz w:val="24"/>
                <w:szCs w:val="24"/>
              </w:rPr>
            </w:pPr>
          </w:p>
          <w:p w14:paraId="271B07DA" w14:textId="6FB77018" w:rsidR="002F3339" w:rsidRDefault="002F3339" w:rsidP="002F3339">
            <w:pPr>
              <w:spacing w:line="276" w:lineRule="auto"/>
              <w:rPr>
                <w:sz w:val="24"/>
                <w:szCs w:val="24"/>
              </w:rPr>
            </w:pPr>
            <w:r>
              <w:rPr>
                <w:sz w:val="24"/>
                <w:szCs w:val="24"/>
              </w:rPr>
              <w:lastRenderedPageBreak/>
              <w:t>here in this verse, the Scripture makes it clear that God intends for us to be the light of Jesus for others:</w:t>
            </w:r>
          </w:p>
          <w:p w14:paraId="5309101C" w14:textId="77777777" w:rsidR="002F3339" w:rsidRDefault="002F3339" w:rsidP="002F3339">
            <w:pPr>
              <w:spacing w:line="276" w:lineRule="auto"/>
              <w:rPr>
                <w:sz w:val="24"/>
                <w:szCs w:val="24"/>
              </w:rPr>
            </w:pPr>
          </w:p>
          <w:p w14:paraId="1DBBDAD1" w14:textId="0E5A827A" w:rsidR="002F3339" w:rsidRDefault="00684EEC" w:rsidP="002F3339">
            <w:pPr>
              <w:pStyle w:val="ListParagraph"/>
              <w:numPr>
                <w:ilvl w:val="0"/>
                <w:numId w:val="46"/>
              </w:numPr>
              <w:spacing w:line="276" w:lineRule="auto"/>
              <w:rPr>
                <w:sz w:val="24"/>
                <w:szCs w:val="24"/>
              </w:rPr>
            </w:pPr>
            <w:r>
              <w:rPr>
                <w:sz w:val="24"/>
                <w:szCs w:val="24"/>
              </w:rPr>
              <w:t>to be a light</w:t>
            </w:r>
            <w:r w:rsidR="002F3339" w:rsidRPr="00D30B43">
              <w:rPr>
                <w:sz w:val="24"/>
                <w:szCs w:val="24"/>
              </w:rPr>
              <w:t xml:space="preserve"> </w:t>
            </w:r>
            <w:r w:rsidR="002F3339">
              <w:rPr>
                <w:sz w:val="24"/>
                <w:szCs w:val="24"/>
              </w:rPr>
              <w:t>in our workplaces,</w:t>
            </w:r>
          </w:p>
          <w:p w14:paraId="4AC632D5" w14:textId="77777777" w:rsidR="002F3339" w:rsidRDefault="002F3339" w:rsidP="002F3339">
            <w:pPr>
              <w:pStyle w:val="ListParagraph"/>
              <w:numPr>
                <w:ilvl w:val="0"/>
                <w:numId w:val="46"/>
              </w:numPr>
              <w:spacing w:line="276" w:lineRule="auto"/>
              <w:rPr>
                <w:sz w:val="24"/>
                <w:szCs w:val="24"/>
              </w:rPr>
            </w:pPr>
            <w:r w:rsidRPr="00D30B43">
              <w:rPr>
                <w:sz w:val="24"/>
                <w:szCs w:val="24"/>
              </w:rPr>
              <w:t xml:space="preserve">to be a light </w:t>
            </w:r>
            <w:r>
              <w:rPr>
                <w:sz w:val="24"/>
                <w:szCs w:val="24"/>
              </w:rPr>
              <w:t>i</w:t>
            </w:r>
            <w:r w:rsidRPr="00D30B43">
              <w:rPr>
                <w:sz w:val="24"/>
                <w:szCs w:val="24"/>
              </w:rPr>
              <w:t xml:space="preserve">n our communities, </w:t>
            </w:r>
          </w:p>
          <w:p w14:paraId="3098E3FB" w14:textId="77777777" w:rsidR="002F3339" w:rsidRDefault="002F3339" w:rsidP="002F3339">
            <w:pPr>
              <w:pStyle w:val="ListParagraph"/>
              <w:numPr>
                <w:ilvl w:val="0"/>
                <w:numId w:val="46"/>
              </w:numPr>
              <w:spacing w:line="276" w:lineRule="auto"/>
              <w:rPr>
                <w:sz w:val="24"/>
                <w:szCs w:val="24"/>
              </w:rPr>
            </w:pPr>
            <w:r w:rsidRPr="00D30B43">
              <w:rPr>
                <w:sz w:val="24"/>
                <w:szCs w:val="24"/>
              </w:rPr>
              <w:t>to be a light in our street</w:t>
            </w:r>
            <w:r>
              <w:rPr>
                <w:sz w:val="24"/>
                <w:szCs w:val="24"/>
              </w:rPr>
              <w:t xml:space="preserve"> </w:t>
            </w:r>
            <w:r w:rsidRPr="00D30B43">
              <w:rPr>
                <w:sz w:val="24"/>
                <w:szCs w:val="24"/>
              </w:rPr>
              <w:t xml:space="preserve">and to our neighbours. </w:t>
            </w:r>
          </w:p>
          <w:p w14:paraId="746EDC69" w14:textId="77777777" w:rsidR="002F3339" w:rsidRPr="00D30B43" w:rsidRDefault="002F3339" w:rsidP="002F3339">
            <w:pPr>
              <w:pStyle w:val="ListParagraph"/>
              <w:spacing w:line="276" w:lineRule="auto"/>
              <w:rPr>
                <w:sz w:val="24"/>
                <w:szCs w:val="24"/>
              </w:rPr>
            </w:pPr>
          </w:p>
          <w:p w14:paraId="5C0AAC3E" w14:textId="414C380B" w:rsidR="002F3339" w:rsidRDefault="002F3339" w:rsidP="002F3339">
            <w:pPr>
              <w:spacing w:line="276" w:lineRule="auto"/>
              <w:rPr>
                <w:sz w:val="24"/>
                <w:szCs w:val="24"/>
              </w:rPr>
            </w:pPr>
            <w:r w:rsidRPr="00362FFC">
              <w:rPr>
                <w:sz w:val="24"/>
                <w:szCs w:val="24"/>
              </w:rPr>
              <w:t>We’ve all been called by God to share th</w:t>
            </w:r>
            <w:r>
              <w:rPr>
                <w:sz w:val="24"/>
                <w:szCs w:val="24"/>
              </w:rPr>
              <w:t>e love of Jesus with everyone – w</w:t>
            </w:r>
            <w:r w:rsidRPr="00362FFC">
              <w:rPr>
                <w:sz w:val="24"/>
                <w:szCs w:val="24"/>
              </w:rPr>
              <w:t xml:space="preserve">e’re not meant </w:t>
            </w:r>
            <w:r w:rsidR="00684EEC">
              <w:rPr>
                <w:sz w:val="24"/>
                <w:szCs w:val="24"/>
              </w:rPr>
              <w:t xml:space="preserve">to </w:t>
            </w:r>
            <w:r w:rsidRPr="00362FFC">
              <w:rPr>
                <w:sz w:val="24"/>
                <w:szCs w:val="24"/>
              </w:rPr>
              <w:t xml:space="preserve">hide </w:t>
            </w:r>
            <w:r>
              <w:rPr>
                <w:sz w:val="24"/>
                <w:szCs w:val="24"/>
              </w:rPr>
              <w:t xml:space="preserve">that love </w:t>
            </w:r>
            <w:r w:rsidRPr="00362FFC">
              <w:rPr>
                <w:sz w:val="24"/>
                <w:szCs w:val="24"/>
              </w:rPr>
              <w:t>away.</w:t>
            </w:r>
          </w:p>
          <w:p w14:paraId="207EA95B" w14:textId="77777777" w:rsidR="002F3339" w:rsidRDefault="002F3339" w:rsidP="002F3339">
            <w:pPr>
              <w:spacing w:line="276" w:lineRule="auto"/>
              <w:rPr>
                <w:sz w:val="24"/>
                <w:szCs w:val="24"/>
              </w:rPr>
            </w:pPr>
          </w:p>
          <w:p w14:paraId="3633D1F0" w14:textId="77777777" w:rsidR="002F3339" w:rsidRPr="00362FFC" w:rsidRDefault="002F3339" w:rsidP="002F3339">
            <w:pPr>
              <w:spacing w:line="276" w:lineRule="auto"/>
              <w:rPr>
                <w:sz w:val="24"/>
                <w:szCs w:val="24"/>
              </w:rPr>
            </w:pPr>
            <w:r w:rsidRPr="00362FFC">
              <w:rPr>
                <w:sz w:val="24"/>
                <w:szCs w:val="24"/>
              </w:rPr>
              <w:t>Jesus goes on to say,</w:t>
            </w:r>
          </w:p>
          <w:p w14:paraId="7D09C1C5" w14:textId="77777777" w:rsidR="002F3339" w:rsidRPr="00362FFC" w:rsidRDefault="002F3339" w:rsidP="002F3339">
            <w:pPr>
              <w:spacing w:line="276" w:lineRule="auto"/>
              <w:rPr>
                <w:sz w:val="24"/>
                <w:szCs w:val="24"/>
              </w:rPr>
            </w:pPr>
          </w:p>
          <w:p w14:paraId="7A5B9DBF" w14:textId="77777777" w:rsidR="002F3339" w:rsidRPr="00362FFC" w:rsidRDefault="002F3339" w:rsidP="002F3339">
            <w:pPr>
              <w:spacing w:line="276" w:lineRule="auto"/>
              <w:ind w:left="720"/>
              <w:rPr>
                <w:sz w:val="24"/>
                <w:szCs w:val="24"/>
              </w:rPr>
            </w:pPr>
            <w:r w:rsidRPr="00362FFC">
              <w:rPr>
                <w:sz w:val="24"/>
                <w:szCs w:val="24"/>
              </w:rPr>
              <w:t>“</w:t>
            </w:r>
            <w:r w:rsidRPr="00362FFC">
              <w:rPr>
                <w:i/>
                <w:sz w:val="24"/>
                <w:szCs w:val="24"/>
              </w:rPr>
              <w:t>No one lights a lamp and hides it under a bed</w:t>
            </w:r>
            <w:r w:rsidRPr="00362FFC">
              <w:rPr>
                <w:sz w:val="24"/>
                <w:szCs w:val="24"/>
              </w:rPr>
              <w:t>” (Matt 5:15)</w:t>
            </w:r>
          </w:p>
          <w:p w14:paraId="27BF99E8" w14:textId="77777777" w:rsidR="002F3339" w:rsidRPr="00362FFC" w:rsidRDefault="002F3339" w:rsidP="002F3339">
            <w:pPr>
              <w:spacing w:line="276" w:lineRule="auto"/>
              <w:rPr>
                <w:sz w:val="24"/>
                <w:szCs w:val="24"/>
              </w:rPr>
            </w:pPr>
          </w:p>
          <w:p w14:paraId="7C8013F2" w14:textId="77777777" w:rsidR="002F3339" w:rsidRDefault="002F3339" w:rsidP="002F3339">
            <w:pPr>
              <w:spacing w:line="276" w:lineRule="auto"/>
              <w:rPr>
                <w:sz w:val="24"/>
                <w:szCs w:val="24"/>
              </w:rPr>
            </w:pPr>
            <w:r>
              <w:rPr>
                <w:sz w:val="24"/>
                <w:szCs w:val="24"/>
              </w:rPr>
              <w:t xml:space="preserve">Jesus expects us to shine bright, to be full of life and joy – it’s a way we can testify of God’s kindness towards us. </w:t>
            </w:r>
          </w:p>
          <w:p w14:paraId="588A33BB" w14:textId="77777777" w:rsidR="002F3339" w:rsidRDefault="002F3339" w:rsidP="002F3339">
            <w:pPr>
              <w:spacing w:line="276" w:lineRule="auto"/>
              <w:rPr>
                <w:sz w:val="24"/>
                <w:szCs w:val="24"/>
              </w:rPr>
            </w:pPr>
          </w:p>
          <w:p w14:paraId="48EF80D9" w14:textId="77777777" w:rsidR="002F3339" w:rsidRPr="00362FFC" w:rsidRDefault="002F3339" w:rsidP="002F3339">
            <w:pPr>
              <w:spacing w:line="276" w:lineRule="auto"/>
              <w:rPr>
                <w:sz w:val="24"/>
                <w:szCs w:val="24"/>
              </w:rPr>
            </w:pPr>
            <w:r w:rsidRPr="00362FFC">
              <w:rPr>
                <w:sz w:val="24"/>
                <w:szCs w:val="24"/>
              </w:rPr>
              <w:t xml:space="preserve">Can I ask, what makes you come alive? What charges you with energy that makes you want to make the world a better place or fuels you with passion and encouragement that you need to share with others? </w:t>
            </w:r>
          </w:p>
          <w:p w14:paraId="64393FBF" w14:textId="4122B1C2" w:rsidR="002F3339" w:rsidRPr="00362FFC" w:rsidRDefault="002F3339" w:rsidP="002F3339">
            <w:pPr>
              <w:spacing w:line="276" w:lineRule="auto"/>
              <w:rPr>
                <w:sz w:val="24"/>
                <w:szCs w:val="24"/>
              </w:rPr>
            </w:pPr>
          </w:p>
        </w:tc>
      </w:tr>
      <w:tr w:rsidR="00E55F42" w:rsidRPr="00362FFC" w14:paraId="45B9CE2A" w14:textId="77777777" w:rsidTr="007C63CD">
        <w:tc>
          <w:tcPr>
            <w:tcW w:w="1559"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D9D9D9" w:themeFill="background1" w:themeFillShade="D9"/>
          </w:tcPr>
          <w:p w14:paraId="31556AE9" w14:textId="53C6CBB1" w:rsidR="00E55F42" w:rsidRPr="00362FFC" w:rsidRDefault="00E55F42" w:rsidP="00B470C3">
            <w:pPr>
              <w:spacing w:line="276" w:lineRule="auto"/>
              <w:rPr>
                <w:rFonts w:cs="Arial"/>
                <w:b/>
                <w:sz w:val="24"/>
                <w:szCs w:val="24"/>
              </w:rPr>
            </w:pPr>
          </w:p>
          <w:p w14:paraId="34F33ED8" w14:textId="0275010D" w:rsidR="00E55F42" w:rsidRPr="00362FFC" w:rsidRDefault="00A54C27" w:rsidP="00B470C3">
            <w:pPr>
              <w:spacing w:line="276" w:lineRule="auto"/>
              <w:rPr>
                <w:rFonts w:cs="Arial"/>
                <w:b/>
                <w:sz w:val="24"/>
                <w:szCs w:val="24"/>
              </w:rPr>
            </w:pPr>
            <w:r w:rsidRPr="00362FFC">
              <w:rPr>
                <w:rFonts w:cs="Arial"/>
                <w:b/>
                <w:sz w:val="24"/>
                <w:szCs w:val="24"/>
              </w:rPr>
              <w:t xml:space="preserve">Transition </w:t>
            </w:r>
          </w:p>
        </w:tc>
        <w:tc>
          <w:tcPr>
            <w:tcW w:w="7372"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D9D9D9" w:themeFill="background1" w:themeFillShade="D9"/>
          </w:tcPr>
          <w:p w14:paraId="779F4059" w14:textId="77777777" w:rsidR="00675C61" w:rsidRPr="00362FFC" w:rsidRDefault="00675C61" w:rsidP="00675C61">
            <w:pPr>
              <w:rPr>
                <w:sz w:val="24"/>
                <w:szCs w:val="24"/>
              </w:rPr>
            </w:pPr>
          </w:p>
          <w:p w14:paraId="6D603968" w14:textId="20915511" w:rsidR="00981357" w:rsidRDefault="002F3339" w:rsidP="002F3339">
            <w:pPr>
              <w:spacing w:line="276" w:lineRule="auto"/>
              <w:rPr>
                <w:rFonts w:cs="CharterBT-Roman"/>
                <w:color w:val="000000"/>
                <w:sz w:val="24"/>
                <w:szCs w:val="24"/>
              </w:rPr>
            </w:pPr>
            <w:r>
              <w:rPr>
                <w:sz w:val="24"/>
                <w:szCs w:val="24"/>
              </w:rPr>
              <w:t>T</w:t>
            </w:r>
            <w:r w:rsidRPr="00362FFC">
              <w:rPr>
                <w:sz w:val="24"/>
                <w:szCs w:val="24"/>
              </w:rPr>
              <w:t>oday, I’d like to share a few thoughts on following God into the ministry and plans He has for us.</w:t>
            </w:r>
            <w:r>
              <w:rPr>
                <w:sz w:val="24"/>
                <w:szCs w:val="24"/>
              </w:rPr>
              <w:t xml:space="preserve"> </w:t>
            </w:r>
            <w:r w:rsidR="00981357">
              <w:rPr>
                <w:rFonts w:cs="CharterBT-Roman"/>
                <w:color w:val="000000"/>
                <w:sz w:val="24"/>
                <w:szCs w:val="24"/>
              </w:rPr>
              <w:t>One of the words we use to capture all of this is the word calling. So</w:t>
            </w:r>
            <w:r w:rsidR="00981357" w:rsidRPr="00362FFC">
              <w:rPr>
                <w:rFonts w:cs="CharterBT-Roman"/>
                <w:color w:val="000000"/>
                <w:sz w:val="24"/>
                <w:szCs w:val="24"/>
              </w:rPr>
              <w:t xml:space="preserve"> before we jump in, let me first clarify what I mean by calling.</w:t>
            </w:r>
          </w:p>
          <w:p w14:paraId="05CA876B" w14:textId="77777777" w:rsidR="00441CF9" w:rsidRPr="00362FFC" w:rsidRDefault="00441CF9" w:rsidP="00981357">
            <w:pPr>
              <w:spacing w:line="276" w:lineRule="auto"/>
              <w:rPr>
                <w:sz w:val="24"/>
                <w:szCs w:val="24"/>
              </w:rPr>
            </w:pPr>
          </w:p>
        </w:tc>
      </w:tr>
      <w:tr w:rsidR="00E55F42" w:rsidRPr="00362FFC" w14:paraId="1B26D43D" w14:textId="77777777" w:rsidTr="007C63CD">
        <w:tc>
          <w:tcPr>
            <w:tcW w:w="1559" w:type="dxa"/>
            <w:tcBorders>
              <w:top w:val="single" w:sz="4" w:space="0" w:color="B8CCE4" w:themeColor="accent1" w:themeTint="66"/>
              <w:left w:val="single" w:sz="4" w:space="0" w:color="B8CCE4" w:themeColor="accent1" w:themeTint="66"/>
              <w:bottom w:val="nil"/>
              <w:right w:val="single" w:sz="4" w:space="0" w:color="B8CCE4" w:themeColor="accent1" w:themeTint="66"/>
            </w:tcBorders>
            <w:shd w:val="clear" w:color="auto" w:fill="auto"/>
          </w:tcPr>
          <w:p w14:paraId="38A00A96" w14:textId="77777777" w:rsidR="00E55F42" w:rsidRPr="00362FFC" w:rsidRDefault="00E55F42" w:rsidP="00B470C3">
            <w:pPr>
              <w:autoSpaceDE w:val="0"/>
              <w:autoSpaceDN w:val="0"/>
              <w:adjustRightInd w:val="0"/>
              <w:spacing w:line="276" w:lineRule="auto"/>
              <w:rPr>
                <w:rFonts w:cs="CharterBT-Roman"/>
                <w:b/>
                <w:color w:val="000000"/>
                <w:sz w:val="24"/>
                <w:szCs w:val="24"/>
              </w:rPr>
            </w:pPr>
          </w:p>
          <w:p w14:paraId="6D592CDF" w14:textId="1418347E" w:rsidR="00AB5ED3" w:rsidRPr="00362FFC" w:rsidRDefault="00704121" w:rsidP="00B470C3">
            <w:pPr>
              <w:spacing w:line="276" w:lineRule="auto"/>
              <w:rPr>
                <w:sz w:val="24"/>
                <w:szCs w:val="24"/>
              </w:rPr>
            </w:pPr>
            <w:r w:rsidRPr="00362FFC">
              <w:rPr>
                <w:rFonts w:cs="CharterBT-Roman"/>
                <w:b/>
                <w:color w:val="000000"/>
                <w:sz w:val="24"/>
                <w:szCs w:val="24"/>
              </w:rPr>
              <w:t>A.</w:t>
            </w:r>
            <w:r w:rsidR="00FC1751">
              <w:rPr>
                <w:rFonts w:cs="CharterBT-Roman"/>
                <w:b/>
                <w:color w:val="000000"/>
                <w:sz w:val="24"/>
                <w:szCs w:val="24"/>
              </w:rPr>
              <w:t xml:space="preserve"> Calling </w:t>
            </w:r>
          </w:p>
          <w:p w14:paraId="6EC300F8" w14:textId="0893DF2D" w:rsidR="00E55F42" w:rsidRPr="00362FFC" w:rsidRDefault="00E55F42" w:rsidP="00B470C3">
            <w:pPr>
              <w:autoSpaceDE w:val="0"/>
              <w:autoSpaceDN w:val="0"/>
              <w:adjustRightInd w:val="0"/>
              <w:spacing w:line="276" w:lineRule="auto"/>
              <w:rPr>
                <w:rFonts w:cs="CharterBT-Roman"/>
                <w:b/>
                <w:color w:val="000000"/>
                <w:sz w:val="24"/>
                <w:szCs w:val="24"/>
              </w:rPr>
            </w:pPr>
          </w:p>
          <w:p w14:paraId="79562267" w14:textId="77777777" w:rsidR="00E55F42" w:rsidRPr="00362FFC" w:rsidRDefault="00E55F42" w:rsidP="00B470C3">
            <w:pPr>
              <w:autoSpaceDE w:val="0"/>
              <w:autoSpaceDN w:val="0"/>
              <w:adjustRightInd w:val="0"/>
              <w:spacing w:line="276" w:lineRule="auto"/>
              <w:rPr>
                <w:rFonts w:cs="CharterBT-Roman"/>
                <w:b/>
                <w:color w:val="000000"/>
                <w:sz w:val="24"/>
                <w:szCs w:val="24"/>
              </w:rPr>
            </w:pPr>
          </w:p>
          <w:p w14:paraId="7872CA37" w14:textId="77777777" w:rsidR="00E55F42" w:rsidRPr="00362FFC" w:rsidRDefault="00E55F42" w:rsidP="00B470C3">
            <w:pPr>
              <w:autoSpaceDE w:val="0"/>
              <w:autoSpaceDN w:val="0"/>
              <w:adjustRightInd w:val="0"/>
              <w:spacing w:line="276" w:lineRule="auto"/>
              <w:rPr>
                <w:rFonts w:cs="CharterBT-Roman"/>
                <w:b/>
                <w:color w:val="000000"/>
                <w:sz w:val="24"/>
                <w:szCs w:val="24"/>
              </w:rPr>
            </w:pPr>
          </w:p>
          <w:p w14:paraId="7D3BFE05" w14:textId="77777777" w:rsidR="00E55F42" w:rsidRPr="00362FFC" w:rsidRDefault="00E55F42" w:rsidP="00B470C3">
            <w:pPr>
              <w:autoSpaceDE w:val="0"/>
              <w:autoSpaceDN w:val="0"/>
              <w:adjustRightInd w:val="0"/>
              <w:spacing w:line="276" w:lineRule="auto"/>
              <w:rPr>
                <w:rFonts w:cs="CharterBT-Roman"/>
                <w:b/>
                <w:color w:val="000000"/>
                <w:sz w:val="24"/>
                <w:szCs w:val="24"/>
              </w:rPr>
            </w:pPr>
          </w:p>
        </w:tc>
        <w:tc>
          <w:tcPr>
            <w:tcW w:w="7372" w:type="dxa"/>
            <w:tcBorders>
              <w:top w:val="single" w:sz="4" w:space="0" w:color="B8CCE4" w:themeColor="accent1" w:themeTint="66"/>
              <w:left w:val="single" w:sz="4" w:space="0" w:color="B8CCE4" w:themeColor="accent1" w:themeTint="66"/>
              <w:bottom w:val="nil"/>
              <w:right w:val="single" w:sz="4" w:space="0" w:color="B8CCE4" w:themeColor="accent1" w:themeTint="66"/>
            </w:tcBorders>
            <w:shd w:val="clear" w:color="auto" w:fill="auto"/>
          </w:tcPr>
          <w:p w14:paraId="2D232BBA" w14:textId="77777777" w:rsidR="00290EE4" w:rsidRPr="00362FFC" w:rsidRDefault="00290EE4" w:rsidP="00290EE4">
            <w:pPr>
              <w:rPr>
                <w:rFonts w:cs="CharterBT-Roman"/>
                <w:color w:val="000000"/>
                <w:sz w:val="24"/>
                <w:szCs w:val="24"/>
              </w:rPr>
            </w:pPr>
          </w:p>
          <w:p w14:paraId="07A79A09" w14:textId="259B55AF" w:rsidR="00290EE4" w:rsidRPr="00362FFC" w:rsidRDefault="00290EE4" w:rsidP="00290EE4">
            <w:pPr>
              <w:rPr>
                <w:rFonts w:cs="CharterBT-Roman"/>
                <w:color w:val="000000"/>
                <w:sz w:val="24"/>
                <w:szCs w:val="24"/>
              </w:rPr>
            </w:pPr>
            <w:r w:rsidRPr="00362FFC">
              <w:rPr>
                <w:rFonts w:cs="CharterBT-Roman"/>
                <w:color w:val="000000"/>
                <w:sz w:val="24"/>
                <w:szCs w:val="24"/>
              </w:rPr>
              <w:t>Calling can be</w:t>
            </w:r>
            <w:r w:rsidR="00981357">
              <w:rPr>
                <w:rFonts w:cs="CharterBT-Roman"/>
                <w:color w:val="000000"/>
                <w:sz w:val="24"/>
                <w:szCs w:val="24"/>
              </w:rPr>
              <w:t xml:space="preserve"> understood</w:t>
            </w:r>
            <w:r w:rsidRPr="00362FFC">
              <w:rPr>
                <w:rFonts w:cs="CharterBT-Roman"/>
                <w:color w:val="000000"/>
                <w:sz w:val="24"/>
                <w:szCs w:val="24"/>
              </w:rPr>
              <w:t>:</w:t>
            </w:r>
          </w:p>
          <w:p w14:paraId="43CCF66E" w14:textId="69D6CEC3" w:rsidR="00290EE4" w:rsidRPr="00362FFC" w:rsidRDefault="00290EE4" w:rsidP="00290EE4">
            <w:pPr>
              <w:pStyle w:val="ListParagraph"/>
              <w:numPr>
                <w:ilvl w:val="0"/>
                <w:numId w:val="45"/>
              </w:numPr>
              <w:rPr>
                <w:rFonts w:cs="CharterBT-Roman"/>
                <w:color w:val="000000"/>
                <w:sz w:val="24"/>
                <w:szCs w:val="24"/>
              </w:rPr>
            </w:pPr>
            <w:r w:rsidRPr="00362FFC">
              <w:rPr>
                <w:rFonts w:cs="CharterBT-Roman"/>
                <w:color w:val="000000"/>
                <w:sz w:val="24"/>
                <w:szCs w:val="24"/>
              </w:rPr>
              <w:t>A</w:t>
            </w:r>
            <w:r w:rsidR="00D30B43">
              <w:rPr>
                <w:rFonts w:cs="CharterBT-Roman"/>
                <w:color w:val="000000"/>
                <w:sz w:val="24"/>
                <w:szCs w:val="24"/>
              </w:rPr>
              <w:t>s a growing</w:t>
            </w:r>
            <w:r w:rsidRPr="00362FFC">
              <w:rPr>
                <w:rFonts w:cs="CharterBT-Roman"/>
                <w:color w:val="000000"/>
                <w:sz w:val="24"/>
                <w:szCs w:val="24"/>
              </w:rPr>
              <w:t xml:space="preserve"> desire in your heart to do </w:t>
            </w:r>
            <w:r w:rsidR="00981357">
              <w:rPr>
                <w:rFonts w:cs="CharterBT-Roman"/>
                <w:color w:val="000000"/>
                <w:sz w:val="24"/>
                <w:szCs w:val="24"/>
              </w:rPr>
              <w:t>something you feel</w:t>
            </w:r>
            <w:r w:rsidRPr="00362FFC">
              <w:rPr>
                <w:rFonts w:cs="CharterBT-Roman"/>
                <w:color w:val="000000"/>
                <w:sz w:val="24"/>
                <w:szCs w:val="24"/>
              </w:rPr>
              <w:t xml:space="preserve"> God wants</w:t>
            </w:r>
            <w:r w:rsidR="00684EEC">
              <w:rPr>
                <w:rFonts w:cs="CharterBT-Roman"/>
                <w:color w:val="000000"/>
                <w:sz w:val="24"/>
                <w:szCs w:val="24"/>
              </w:rPr>
              <w:t xml:space="preserve"> you to do (Ps</w:t>
            </w:r>
            <w:r w:rsidR="00981357">
              <w:rPr>
                <w:rFonts w:cs="CharterBT-Roman"/>
                <w:color w:val="000000"/>
                <w:sz w:val="24"/>
                <w:szCs w:val="24"/>
              </w:rPr>
              <w:t xml:space="preserve"> 37:4, Matt 9:9).</w:t>
            </w:r>
          </w:p>
          <w:p w14:paraId="24D5A8F9" w14:textId="77777777" w:rsidR="00981357" w:rsidRDefault="00981357" w:rsidP="00981357">
            <w:pPr>
              <w:rPr>
                <w:rFonts w:cs="CharterBT-Roman"/>
                <w:color w:val="000000"/>
                <w:sz w:val="24"/>
                <w:szCs w:val="24"/>
              </w:rPr>
            </w:pPr>
          </w:p>
          <w:p w14:paraId="128F52C4" w14:textId="4441B535" w:rsidR="00D30B43" w:rsidRPr="00981357" w:rsidRDefault="00981357" w:rsidP="00981357">
            <w:pPr>
              <w:rPr>
                <w:rFonts w:cs="CharterBT-Roman"/>
                <w:color w:val="000000"/>
                <w:sz w:val="24"/>
                <w:szCs w:val="24"/>
              </w:rPr>
            </w:pPr>
            <w:r>
              <w:rPr>
                <w:rFonts w:cs="CharterBT-Roman"/>
                <w:color w:val="000000"/>
                <w:sz w:val="24"/>
                <w:szCs w:val="24"/>
              </w:rPr>
              <w:t>Many people say it is a</w:t>
            </w:r>
            <w:r w:rsidR="00290EE4" w:rsidRPr="00981357">
              <w:rPr>
                <w:rFonts w:cs="CharterBT-Roman"/>
                <w:color w:val="000000"/>
                <w:sz w:val="24"/>
                <w:szCs w:val="24"/>
              </w:rPr>
              <w:t xml:space="preserve"> sense that God is lea</w:t>
            </w:r>
            <w:r w:rsidR="00D30B43" w:rsidRPr="00981357">
              <w:rPr>
                <w:rFonts w:cs="CharterBT-Roman"/>
                <w:color w:val="000000"/>
                <w:sz w:val="24"/>
                <w:szCs w:val="24"/>
              </w:rPr>
              <w:t>ding you somewhere (Acts 15:28),</w:t>
            </w:r>
          </w:p>
          <w:p w14:paraId="25A65CD8" w14:textId="51F91D18" w:rsidR="00D30B43" w:rsidRDefault="00981357" w:rsidP="00D30B43">
            <w:pPr>
              <w:pStyle w:val="ListParagraph"/>
              <w:numPr>
                <w:ilvl w:val="1"/>
                <w:numId w:val="45"/>
              </w:numPr>
              <w:rPr>
                <w:rFonts w:cs="CharterBT-Roman"/>
                <w:color w:val="000000"/>
                <w:sz w:val="24"/>
                <w:szCs w:val="24"/>
              </w:rPr>
            </w:pPr>
            <w:r>
              <w:rPr>
                <w:rFonts w:cs="CharterBT-Roman"/>
                <w:color w:val="000000"/>
                <w:sz w:val="24"/>
                <w:szCs w:val="24"/>
              </w:rPr>
              <w:t xml:space="preserve">perhaps to </w:t>
            </w:r>
            <w:r w:rsidR="00D30B43">
              <w:rPr>
                <w:rFonts w:cs="CharterBT-Roman"/>
                <w:color w:val="000000"/>
                <w:sz w:val="24"/>
                <w:szCs w:val="24"/>
              </w:rPr>
              <w:t xml:space="preserve">a new community, </w:t>
            </w:r>
          </w:p>
          <w:p w14:paraId="3369CDCA" w14:textId="5EEDB795" w:rsidR="00D30B43" w:rsidRDefault="00981357" w:rsidP="00D30B43">
            <w:pPr>
              <w:pStyle w:val="ListParagraph"/>
              <w:numPr>
                <w:ilvl w:val="1"/>
                <w:numId w:val="45"/>
              </w:numPr>
              <w:rPr>
                <w:rFonts w:cs="CharterBT-Roman"/>
                <w:color w:val="000000"/>
                <w:sz w:val="24"/>
                <w:szCs w:val="24"/>
              </w:rPr>
            </w:pPr>
            <w:r>
              <w:rPr>
                <w:rFonts w:cs="CharterBT-Roman"/>
                <w:color w:val="000000"/>
                <w:sz w:val="24"/>
                <w:szCs w:val="24"/>
              </w:rPr>
              <w:t>or to</w:t>
            </w:r>
            <w:r w:rsidR="006D50C8">
              <w:rPr>
                <w:rFonts w:cs="CharterBT-Roman"/>
                <w:color w:val="000000"/>
                <w:sz w:val="24"/>
                <w:szCs w:val="24"/>
              </w:rPr>
              <w:t xml:space="preserve"> go into a full-</w:t>
            </w:r>
            <w:r w:rsidR="00D30B43">
              <w:rPr>
                <w:rFonts w:cs="CharterBT-Roman"/>
                <w:color w:val="000000"/>
                <w:sz w:val="24"/>
                <w:szCs w:val="24"/>
              </w:rPr>
              <w:t>time ministry,</w:t>
            </w:r>
          </w:p>
          <w:p w14:paraId="7BDB77F2" w14:textId="4737884C" w:rsidR="00981357" w:rsidRDefault="00981357" w:rsidP="00D30B43">
            <w:pPr>
              <w:pStyle w:val="ListParagraph"/>
              <w:numPr>
                <w:ilvl w:val="1"/>
                <w:numId w:val="45"/>
              </w:numPr>
              <w:rPr>
                <w:rFonts w:cs="CharterBT-Roman"/>
                <w:color w:val="000000"/>
                <w:sz w:val="24"/>
                <w:szCs w:val="24"/>
              </w:rPr>
            </w:pPr>
            <w:r>
              <w:rPr>
                <w:rFonts w:cs="CharterBT-Roman"/>
                <w:color w:val="000000"/>
                <w:sz w:val="24"/>
                <w:szCs w:val="24"/>
              </w:rPr>
              <w:t xml:space="preserve">it could be </w:t>
            </w:r>
            <w:r w:rsidR="00D30B43">
              <w:rPr>
                <w:rFonts w:cs="CharterBT-Roman"/>
                <w:color w:val="000000"/>
                <w:sz w:val="24"/>
                <w:szCs w:val="24"/>
              </w:rPr>
              <w:t xml:space="preserve">God </w:t>
            </w:r>
            <w:r>
              <w:rPr>
                <w:rFonts w:cs="CharterBT-Roman"/>
                <w:color w:val="000000"/>
                <w:sz w:val="24"/>
                <w:szCs w:val="24"/>
              </w:rPr>
              <w:t xml:space="preserve">is </w:t>
            </w:r>
            <w:r w:rsidR="00D30B43">
              <w:rPr>
                <w:rFonts w:cs="CharterBT-Roman"/>
                <w:color w:val="000000"/>
                <w:sz w:val="24"/>
                <w:szCs w:val="24"/>
              </w:rPr>
              <w:t xml:space="preserve">calling you to study, to develop and </w:t>
            </w:r>
            <w:r>
              <w:rPr>
                <w:rFonts w:cs="CharterBT-Roman"/>
                <w:color w:val="000000"/>
                <w:sz w:val="24"/>
                <w:szCs w:val="24"/>
              </w:rPr>
              <w:t>steward the gift over your life,</w:t>
            </w:r>
          </w:p>
          <w:p w14:paraId="32440B1A" w14:textId="77777777" w:rsidR="00B41A59" w:rsidRDefault="00B41A59" w:rsidP="00B41A59">
            <w:pPr>
              <w:pStyle w:val="ListParagraph"/>
              <w:ind w:left="1440"/>
              <w:rPr>
                <w:rFonts w:cs="CharterBT-Roman"/>
                <w:color w:val="000000"/>
                <w:sz w:val="24"/>
                <w:szCs w:val="24"/>
              </w:rPr>
            </w:pPr>
          </w:p>
          <w:p w14:paraId="62A6AE3C" w14:textId="67676DAB" w:rsidR="00981357" w:rsidRDefault="00981357" w:rsidP="00981357">
            <w:pPr>
              <w:rPr>
                <w:rFonts w:cs="CharterBT-Roman"/>
                <w:color w:val="000000"/>
                <w:sz w:val="24"/>
                <w:szCs w:val="24"/>
              </w:rPr>
            </w:pPr>
            <w:r>
              <w:rPr>
                <w:rFonts w:cs="CharterBT-Roman"/>
                <w:color w:val="000000"/>
                <w:sz w:val="24"/>
                <w:szCs w:val="24"/>
              </w:rPr>
              <w:t>and no matter how hard you try you can’t stop that sen</w:t>
            </w:r>
            <w:r w:rsidR="00684EEC">
              <w:rPr>
                <w:rFonts w:cs="CharterBT-Roman"/>
                <w:color w:val="000000"/>
                <w:sz w:val="24"/>
                <w:szCs w:val="24"/>
              </w:rPr>
              <w:t xml:space="preserve">se that there’s something more, something drawing you, </w:t>
            </w:r>
            <w:r>
              <w:rPr>
                <w:rFonts w:cs="CharterBT-Roman"/>
                <w:color w:val="000000"/>
                <w:sz w:val="24"/>
                <w:szCs w:val="24"/>
              </w:rPr>
              <w:t>that’s calling.</w:t>
            </w:r>
          </w:p>
          <w:p w14:paraId="728A8437" w14:textId="77777777" w:rsidR="00981357" w:rsidRPr="00981357" w:rsidRDefault="00981357" w:rsidP="00981357">
            <w:pPr>
              <w:rPr>
                <w:rFonts w:cs="CharterBT-Roman"/>
                <w:color w:val="000000"/>
                <w:sz w:val="24"/>
                <w:szCs w:val="24"/>
              </w:rPr>
            </w:pPr>
          </w:p>
          <w:p w14:paraId="19A40CE6" w14:textId="458F8A07" w:rsidR="007331C3" w:rsidRDefault="006552F0" w:rsidP="00F7590E">
            <w:pPr>
              <w:rPr>
                <w:rFonts w:cs="CharterBT-Roman"/>
                <w:color w:val="000000"/>
                <w:sz w:val="24"/>
                <w:szCs w:val="24"/>
              </w:rPr>
            </w:pPr>
            <w:r>
              <w:rPr>
                <w:rFonts w:cs="CharterBT-Roman"/>
                <w:color w:val="000000"/>
                <w:sz w:val="24"/>
                <w:szCs w:val="24"/>
              </w:rPr>
              <w:t xml:space="preserve">One of the things about calling is that it is very diverse. </w:t>
            </w:r>
            <w:r w:rsidR="004B12F7" w:rsidRPr="00362FFC">
              <w:rPr>
                <w:rFonts w:cs="CharterBT-Roman"/>
                <w:color w:val="000000"/>
                <w:sz w:val="24"/>
                <w:szCs w:val="24"/>
              </w:rPr>
              <w:t xml:space="preserve">When we look at people in the Bible, you will notice they all have different starting points: </w:t>
            </w:r>
          </w:p>
          <w:p w14:paraId="0C2F05C9" w14:textId="2895CBE9" w:rsidR="007331C3" w:rsidRDefault="007331C3" w:rsidP="00F7590E">
            <w:pPr>
              <w:rPr>
                <w:rFonts w:cs="CharterBT-Roman"/>
                <w:color w:val="000000"/>
                <w:sz w:val="24"/>
                <w:szCs w:val="24"/>
              </w:rPr>
            </w:pPr>
          </w:p>
          <w:p w14:paraId="15BC6FEE" w14:textId="77777777" w:rsidR="00252F1D" w:rsidRDefault="00252F1D" w:rsidP="00F7590E">
            <w:pPr>
              <w:rPr>
                <w:rFonts w:cs="CharterBT-Roman"/>
                <w:color w:val="000000"/>
                <w:sz w:val="24"/>
                <w:szCs w:val="24"/>
              </w:rPr>
            </w:pPr>
          </w:p>
          <w:p w14:paraId="02FDA6DF" w14:textId="77777777" w:rsidR="007331C3" w:rsidRPr="00362FFC" w:rsidRDefault="007331C3" w:rsidP="00F7590E">
            <w:pPr>
              <w:rPr>
                <w:rFonts w:cs="CharterBT-Roman"/>
                <w:color w:val="000000"/>
                <w:sz w:val="24"/>
                <w:szCs w:val="24"/>
              </w:rPr>
            </w:pPr>
          </w:p>
          <w:p w14:paraId="2ECF984D" w14:textId="4EE31859" w:rsidR="003978E6" w:rsidRDefault="003978E6" w:rsidP="00981357">
            <w:pPr>
              <w:pStyle w:val="ListParagraph"/>
              <w:numPr>
                <w:ilvl w:val="0"/>
                <w:numId w:val="45"/>
              </w:numPr>
              <w:rPr>
                <w:rFonts w:cs="CharterBT-Roman"/>
                <w:color w:val="000000"/>
                <w:sz w:val="24"/>
                <w:szCs w:val="24"/>
              </w:rPr>
            </w:pPr>
            <w:r>
              <w:rPr>
                <w:rFonts w:cs="CharterBT-Roman"/>
                <w:color w:val="000000"/>
                <w:sz w:val="24"/>
                <w:szCs w:val="24"/>
              </w:rPr>
              <w:t>Moses</w:t>
            </w:r>
            <w:r w:rsidR="00A2772C">
              <w:rPr>
                <w:rFonts w:cs="CharterBT-Roman"/>
                <w:color w:val="000000"/>
                <w:sz w:val="24"/>
                <w:szCs w:val="24"/>
              </w:rPr>
              <w:t xml:space="preserve"> was in the outback wilderness of Midian (Exo 3:1-2),  </w:t>
            </w:r>
          </w:p>
          <w:p w14:paraId="6D128F5F" w14:textId="43E2472F" w:rsidR="003978E6" w:rsidRDefault="003978E6" w:rsidP="00981357">
            <w:pPr>
              <w:pStyle w:val="ListParagraph"/>
              <w:numPr>
                <w:ilvl w:val="0"/>
                <w:numId w:val="45"/>
              </w:numPr>
              <w:rPr>
                <w:rFonts w:cs="CharterBT-Roman"/>
                <w:color w:val="000000"/>
                <w:sz w:val="24"/>
                <w:szCs w:val="24"/>
              </w:rPr>
            </w:pPr>
            <w:r>
              <w:rPr>
                <w:rFonts w:cs="CharterBT-Roman"/>
                <w:color w:val="000000"/>
                <w:sz w:val="24"/>
                <w:szCs w:val="24"/>
              </w:rPr>
              <w:t>Joshua</w:t>
            </w:r>
            <w:r w:rsidR="006D50C8">
              <w:rPr>
                <w:rFonts w:cs="CharterBT-Roman"/>
                <w:color w:val="000000"/>
                <w:sz w:val="24"/>
                <w:szCs w:val="24"/>
              </w:rPr>
              <w:t xml:space="preserve"> began</w:t>
            </w:r>
            <w:r w:rsidR="00A2772C">
              <w:rPr>
                <w:rFonts w:cs="CharterBT-Roman"/>
                <w:color w:val="000000"/>
                <w:sz w:val="24"/>
                <w:szCs w:val="24"/>
              </w:rPr>
              <w:t xml:space="preserve"> his journey in a tent (Exo 33:11),   </w:t>
            </w:r>
          </w:p>
          <w:p w14:paraId="3EED6C21" w14:textId="2BCCCA8A" w:rsidR="003978E6" w:rsidRDefault="003978E6" w:rsidP="00981357">
            <w:pPr>
              <w:pStyle w:val="ListParagraph"/>
              <w:numPr>
                <w:ilvl w:val="0"/>
                <w:numId w:val="45"/>
              </w:numPr>
              <w:rPr>
                <w:rFonts w:cs="CharterBT-Roman"/>
                <w:color w:val="000000"/>
                <w:sz w:val="24"/>
                <w:szCs w:val="24"/>
              </w:rPr>
            </w:pPr>
            <w:r>
              <w:rPr>
                <w:rFonts w:cs="CharterBT-Roman"/>
                <w:color w:val="000000"/>
                <w:sz w:val="24"/>
                <w:szCs w:val="24"/>
              </w:rPr>
              <w:t>David</w:t>
            </w:r>
            <w:r w:rsidR="00A2772C">
              <w:rPr>
                <w:rFonts w:cs="CharterBT-Roman"/>
                <w:color w:val="000000"/>
                <w:sz w:val="24"/>
                <w:szCs w:val="24"/>
              </w:rPr>
              <w:t xml:space="preserve"> was in the fields minding his father’s sheep (1 Sam 16:11),</w:t>
            </w:r>
          </w:p>
          <w:p w14:paraId="58A41F92" w14:textId="1277F7DD" w:rsidR="00754828" w:rsidRDefault="00754828" w:rsidP="00754828">
            <w:pPr>
              <w:pStyle w:val="ListParagraph"/>
              <w:numPr>
                <w:ilvl w:val="0"/>
                <w:numId w:val="45"/>
              </w:numPr>
              <w:rPr>
                <w:rFonts w:cs="CharterBT-Roman"/>
                <w:color w:val="000000"/>
                <w:sz w:val="24"/>
                <w:szCs w:val="24"/>
              </w:rPr>
            </w:pPr>
            <w:r>
              <w:rPr>
                <w:rFonts w:cs="CharterBT-Roman"/>
                <w:color w:val="000000"/>
                <w:sz w:val="24"/>
                <w:szCs w:val="24"/>
              </w:rPr>
              <w:t xml:space="preserve">Elisha was working his dad’s farm with </w:t>
            </w:r>
            <w:r w:rsidR="00684EEC">
              <w:rPr>
                <w:rFonts w:cs="CharterBT-Roman"/>
                <w:color w:val="000000"/>
                <w:sz w:val="24"/>
                <w:szCs w:val="24"/>
              </w:rPr>
              <w:t>oxen</w:t>
            </w:r>
            <w:r>
              <w:rPr>
                <w:rFonts w:cs="CharterBT-Roman"/>
                <w:color w:val="000000"/>
                <w:sz w:val="24"/>
                <w:szCs w:val="24"/>
              </w:rPr>
              <w:t xml:space="preserve"> (1 Kings 19:19),</w:t>
            </w:r>
          </w:p>
          <w:p w14:paraId="5A08C7B1" w14:textId="1DE1C30B" w:rsidR="00754828" w:rsidRDefault="00754828" w:rsidP="00A2772C">
            <w:pPr>
              <w:pStyle w:val="ListParagraph"/>
              <w:numPr>
                <w:ilvl w:val="0"/>
                <w:numId w:val="45"/>
              </w:numPr>
              <w:rPr>
                <w:rFonts w:cs="CharterBT-Roman"/>
                <w:color w:val="000000"/>
                <w:sz w:val="24"/>
                <w:szCs w:val="24"/>
              </w:rPr>
            </w:pPr>
            <w:r>
              <w:rPr>
                <w:rFonts w:cs="CharterBT-Roman"/>
                <w:color w:val="000000"/>
                <w:sz w:val="24"/>
                <w:szCs w:val="24"/>
              </w:rPr>
              <w:t xml:space="preserve">Isaiah had an opened eye vision of heaven (Isa 6:1), </w:t>
            </w:r>
          </w:p>
          <w:p w14:paraId="406A47AC" w14:textId="3EE20255" w:rsidR="00A2772C" w:rsidRDefault="00A2772C" w:rsidP="00A2772C">
            <w:pPr>
              <w:pStyle w:val="ListParagraph"/>
              <w:numPr>
                <w:ilvl w:val="0"/>
                <w:numId w:val="45"/>
              </w:numPr>
              <w:rPr>
                <w:rFonts w:cs="CharterBT-Roman"/>
                <w:color w:val="000000"/>
                <w:sz w:val="24"/>
                <w:szCs w:val="24"/>
              </w:rPr>
            </w:pPr>
            <w:r>
              <w:rPr>
                <w:rFonts w:cs="CharterBT-Roman"/>
                <w:color w:val="000000"/>
                <w:sz w:val="24"/>
                <w:szCs w:val="24"/>
              </w:rPr>
              <w:t xml:space="preserve">Daniel </w:t>
            </w:r>
            <w:r w:rsidR="00754828">
              <w:rPr>
                <w:rFonts w:cs="CharterBT-Roman"/>
                <w:color w:val="000000"/>
                <w:sz w:val="24"/>
                <w:szCs w:val="24"/>
              </w:rPr>
              <w:t>was a prisoner of war (Dan 1:3-6),</w:t>
            </w:r>
          </w:p>
          <w:p w14:paraId="11AF82B5" w14:textId="7F8047B9" w:rsidR="003978E6" w:rsidRDefault="003978E6" w:rsidP="00981357">
            <w:pPr>
              <w:pStyle w:val="ListParagraph"/>
              <w:numPr>
                <w:ilvl w:val="0"/>
                <w:numId w:val="45"/>
              </w:numPr>
              <w:rPr>
                <w:rFonts w:cs="CharterBT-Roman"/>
                <w:color w:val="000000"/>
                <w:sz w:val="24"/>
                <w:szCs w:val="24"/>
              </w:rPr>
            </w:pPr>
            <w:r>
              <w:rPr>
                <w:rFonts w:cs="CharterBT-Roman"/>
                <w:color w:val="000000"/>
                <w:sz w:val="24"/>
                <w:szCs w:val="24"/>
              </w:rPr>
              <w:t>Peter</w:t>
            </w:r>
            <w:r w:rsidR="00754828">
              <w:rPr>
                <w:rFonts w:cs="CharterBT-Roman"/>
                <w:color w:val="000000"/>
                <w:sz w:val="24"/>
                <w:szCs w:val="24"/>
              </w:rPr>
              <w:t xml:space="preserve"> was fishing (Mk 1:16)</w:t>
            </w:r>
          </w:p>
          <w:p w14:paraId="566F990D" w14:textId="3C6D7CDF" w:rsidR="003978E6" w:rsidRPr="00981357" w:rsidRDefault="003978E6" w:rsidP="00981357">
            <w:pPr>
              <w:pStyle w:val="ListParagraph"/>
              <w:numPr>
                <w:ilvl w:val="0"/>
                <w:numId w:val="45"/>
              </w:numPr>
              <w:rPr>
                <w:rFonts w:cs="CharterBT-Roman"/>
                <w:color w:val="000000"/>
                <w:sz w:val="24"/>
                <w:szCs w:val="24"/>
              </w:rPr>
            </w:pPr>
            <w:r>
              <w:rPr>
                <w:rFonts w:cs="CharterBT-Roman"/>
                <w:color w:val="000000"/>
                <w:sz w:val="24"/>
                <w:szCs w:val="24"/>
              </w:rPr>
              <w:t>Paul</w:t>
            </w:r>
            <w:r w:rsidR="00754828">
              <w:rPr>
                <w:rFonts w:cs="CharterBT-Roman"/>
                <w:color w:val="000000"/>
                <w:sz w:val="24"/>
                <w:szCs w:val="24"/>
              </w:rPr>
              <w:t xml:space="preserve"> was out and about causing trouble for people (Acts 9:1-3).</w:t>
            </w:r>
          </w:p>
          <w:p w14:paraId="1ED44906" w14:textId="77777777" w:rsidR="006552F0" w:rsidRDefault="006552F0" w:rsidP="00F7590E">
            <w:pPr>
              <w:rPr>
                <w:rFonts w:cs="CharterBT-Roman"/>
                <w:color w:val="000000"/>
                <w:sz w:val="24"/>
                <w:szCs w:val="24"/>
              </w:rPr>
            </w:pPr>
          </w:p>
          <w:p w14:paraId="51021AD5" w14:textId="05DACE17" w:rsidR="006552F0" w:rsidRDefault="00754828" w:rsidP="00F7590E">
            <w:pPr>
              <w:rPr>
                <w:rFonts w:cs="CharterBT-Roman"/>
                <w:color w:val="000000"/>
                <w:sz w:val="24"/>
                <w:szCs w:val="24"/>
              </w:rPr>
            </w:pPr>
            <w:r>
              <w:rPr>
                <w:rFonts w:cs="CharterBT-Roman"/>
                <w:color w:val="000000"/>
                <w:sz w:val="24"/>
                <w:szCs w:val="24"/>
              </w:rPr>
              <w:t>All different beginnings b</w:t>
            </w:r>
            <w:r w:rsidR="006552F0">
              <w:rPr>
                <w:rFonts w:cs="CharterBT-Roman"/>
                <w:color w:val="000000"/>
                <w:sz w:val="24"/>
                <w:szCs w:val="24"/>
              </w:rPr>
              <w:t>ut what you will notice when you follow their stories, they have a few things in common du</w:t>
            </w:r>
            <w:r>
              <w:rPr>
                <w:rFonts w:cs="CharterBT-Roman"/>
                <w:color w:val="000000"/>
                <w:sz w:val="24"/>
                <w:szCs w:val="24"/>
              </w:rPr>
              <w:t>e to God’s calling:</w:t>
            </w:r>
          </w:p>
          <w:p w14:paraId="0CD4D39F" w14:textId="77777777" w:rsidR="00754828" w:rsidRDefault="00754828" w:rsidP="00F7590E">
            <w:pPr>
              <w:rPr>
                <w:rFonts w:cs="CharterBT-Roman"/>
                <w:color w:val="000000"/>
                <w:sz w:val="24"/>
                <w:szCs w:val="24"/>
              </w:rPr>
            </w:pPr>
          </w:p>
          <w:p w14:paraId="21CC9FDA" w14:textId="27BF5AAC" w:rsidR="00290EE4" w:rsidRDefault="006552F0" w:rsidP="00F7590E">
            <w:pPr>
              <w:pStyle w:val="ListParagraph"/>
              <w:numPr>
                <w:ilvl w:val="0"/>
                <w:numId w:val="47"/>
              </w:numPr>
              <w:rPr>
                <w:rFonts w:cs="CharterBT-Roman"/>
                <w:color w:val="000000"/>
                <w:sz w:val="24"/>
                <w:szCs w:val="24"/>
              </w:rPr>
            </w:pPr>
            <w:r w:rsidRPr="006552F0">
              <w:rPr>
                <w:rFonts w:cs="CharterBT-Roman"/>
                <w:color w:val="000000"/>
                <w:sz w:val="24"/>
                <w:szCs w:val="24"/>
              </w:rPr>
              <w:t xml:space="preserve">They were </w:t>
            </w:r>
            <w:r>
              <w:rPr>
                <w:rFonts w:cs="CharterBT-Roman"/>
                <w:color w:val="000000"/>
                <w:sz w:val="24"/>
                <w:szCs w:val="24"/>
              </w:rPr>
              <w:t>c</w:t>
            </w:r>
            <w:r w:rsidR="00290EE4" w:rsidRPr="006552F0">
              <w:rPr>
                <w:rFonts w:cs="CharterBT-Roman"/>
                <w:color w:val="000000"/>
                <w:sz w:val="24"/>
                <w:szCs w:val="24"/>
              </w:rPr>
              <w:t>alled during the ordinary</w:t>
            </w:r>
            <w:r>
              <w:rPr>
                <w:rFonts w:cs="CharterBT-Roman"/>
                <w:color w:val="000000"/>
                <w:sz w:val="24"/>
                <w:szCs w:val="24"/>
              </w:rPr>
              <w:t xml:space="preserve"> daily routines of life, </w:t>
            </w:r>
          </w:p>
          <w:p w14:paraId="20CC2EE0" w14:textId="2180B09A" w:rsidR="00290EE4" w:rsidRDefault="006552F0" w:rsidP="00F7590E">
            <w:pPr>
              <w:pStyle w:val="ListParagraph"/>
              <w:numPr>
                <w:ilvl w:val="0"/>
                <w:numId w:val="47"/>
              </w:numPr>
              <w:rPr>
                <w:rFonts w:cs="CharterBT-Roman"/>
                <w:color w:val="000000"/>
                <w:sz w:val="24"/>
                <w:szCs w:val="24"/>
              </w:rPr>
            </w:pPr>
            <w:r w:rsidRPr="006552F0">
              <w:rPr>
                <w:rFonts w:cs="CharterBT-Roman"/>
                <w:color w:val="000000"/>
                <w:sz w:val="24"/>
                <w:szCs w:val="24"/>
              </w:rPr>
              <w:t xml:space="preserve">They were </w:t>
            </w:r>
            <w:r>
              <w:rPr>
                <w:rFonts w:cs="CharterBT-Roman"/>
                <w:color w:val="000000"/>
                <w:sz w:val="24"/>
                <w:szCs w:val="24"/>
              </w:rPr>
              <w:t>c</w:t>
            </w:r>
            <w:r w:rsidR="00290EE4" w:rsidRPr="006552F0">
              <w:rPr>
                <w:rFonts w:cs="CharterBT-Roman"/>
                <w:color w:val="000000"/>
                <w:sz w:val="24"/>
                <w:szCs w:val="24"/>
              </w:rPr>
              <w:t xml:space="preserve">alled to follow </w:t>
            </w:r>
            <w:r>
              <w:rPr>
                <w:rFonts w:cs="CharterBT-Roman"/>
                <w:color w:val="000000"/>
                <w:sz w:val="24"/>
                <w:szCs w:val="24"/>
              </w:rPr>
              <w:t>God without knowing the end outcome or how it was exactly g</w:t>
            </w:r>
            <w:r w:rsidR="00684EEC">
              <w:rPr>
                <w:rFonts w:cs="CharterBT-Roman"/>
                <w:color w:val="000000"/>
                <w:sz w:val="24"/>
                <w:szCs w:val="24"/>
              </w:rPr>
              <w:t>oing to play out in their lives.</w:t>
            </w:r>
          </w:p>
          <w:p w14:paraId="2C2127BA" w14:textId="77777777" w:rsidR="00754828" w:rsidRDefault="00754828" w:rsidP="00754828">
            <w:pPr>
              <w:rPr>
                <w:rFonts w:cs="CharterBT-Roman"/>
                <w:color w:val="000000"/>
                <w:sz w:val="24"/>
                <w:szCs w:val="24"/>
              </w:rPr>
            </w:pPr>
          </w:p>
          <w:p w14:paraId="100C51F3" w14:textId="59932044" w:rsidR="004B12F7" w:rsidRPr="00362FFC" w:rsidRDefault="006552F0" w:rsidP="00F7590E">
            <w:pPr>
              <w:rPr>
                <w:rFonts w:cs="CharterBT-Roman"/>
                <w:color w:val="000000"/>
                <w:sz w:val="24"/>
                <w:szCs w:val="24"/>
              </w:rPr>
            </w:pPr>
            <w:r w:rsidRPr="00754828">
              <w:rPr>
                <w:rFonts w:cs="CharterBT-Roman"/>
                <w:color w:val="000000"/>
                <w:sz w:val="24"/>
                <w:szCs w:val="24"/>
              </w:rPr>
              <w:t xml:space="preserve">They were </w:t>
            </w:r>
            <w:r w:rsidR="00754828">
              <w:rPr>
                <w:rFonts w:cs="CharterBT-Roman"/>
                <w:color w:val="000000"/>
                <w:sz w:val="24"/>
                <w:szCs w:val="24"/>
              </w:rPr>
              <w:t xml:space="preserve">all </w:t>
            </w:r>
            <w:r w:rsidRPr="00754828">
              <w:rPr>
                <w:rFonts w:cs="CharterBT-Roman"/>
                <w:color w:val="000000"/>
                <w:sz w:val="24"/>
                <w:szCs w:val="24"/>
              </w:rPr>
              <w:t>c</w:t>
            </w:r>
            <w:r w:rsidR="00290EE4" w:rsidRPr="00754828">
              <w:rPr>
                <w:rFonts w:cs="CharterBT-Roman"/>
                <w:color w:val="000000"/>
                <w:sz w:val="24"/>
                <w:szCs w:val="24"/>
              </w:rPr>
              <w:t>alled to more</w:t>
            </w:r>
            <w:r w:rsidRPr="00754828">
              <w:rPr>
                <w:rFonts w:cs="CharterBT-Roman"/>
                <w:color w:val="000000"/>
                <w:sz w:val="24"/>
                <w:szCs w:val="24"/>
              </w:rPr>
              <w:t>.</w:t>
            </w:r>
            <w:r w:rsidR="00754828">
              <w:rPr>
                <w:rFonts w:cs="CharterBT-Roman"/>
                <w:color w:val="000000"/>
                <w:sz w:val="24"/>
                <w:szCs w:val="24"/>
              </w:rPr>
              <w:t xml:space="preserve"> </w:t>
            </w:r>
            <w:r>
              <w:rPr>
                <w:rFonts w:cs="CharterBT-Roman"/>
                <w:color w:val="000000"/>
                <w:sz w:val="24"/>
                <w:szCs w:val="24"/>
              </w:rPr>
              <w:t xml:space="preserve">And </w:t>
            </w:r>
            <w:r w:rsidR="00290EE4" w:rsidRPr="00362FFC">
              <w:rPr>
                <w:rFonts w:cs="CharterBT-Roman"/>
                <w:color w:val="000000"/>
                <w:sz w:val="24"/>
                <w:szCs w:val="24"/>
              </w:rPr>
              <w:t>God has a calling for each one of us,</w:t>
            </w:r>
          </w:p>
          <w:p w14:paraId="7BF3DCC7" w14:textId="77777777" w:rsidR="00290EE4" w:rsidRPr="00362FFC" w:rsidRDefault="00290EE4" w:rsidP="00F7590E">
            <w:pPr>
              <w:rPr>
                <w:rFonts w:cs="CharterBT-Roman"/>
                <w:color w:val="000000"/>
                <w:sz w:val="24"/>
                <w:szCs w:val="24"/>
              </w:rPr>
            </w:pPr>
          </w:p>
          <w:p w14:paraId="52AFD779" w14:textId="05A8F6BD" w:rsidR="00290EE4" w:rsidRDefault="00290EE4" w:rsidP="00E96ACD">
            <w:pPr>
              <w:ind w:left="720"/>
              <w:rPr>
                <w:rFonts w:cs="CharterBT-Roman"/>
                <w:color w:val="000000"/>
                <w:sz w:val="24"/>
                <w:szCs w:val="24"/>
              </w:rPr>
            </w:pPr>
            <w:r w:rsidRPr="00362FFC">
              <w:rPr>
                <w:rFonts w:cs="CharterBT-Roman"/>
                <w:color w:val="000000"/>
                <w:sz w:val="24"/>
                <w:szCs w:val="24"/>
              </w:rPr>
              <w:t>“</w:t>
            </w:r>
            <w:r w:rsidRPr="00362FFC">
              <w:rPr>
                <w:rFonts w:cs="CharterBT-Roman"/>
                <w:i/>
                <w:color w:val="000000"/>
                <w:sz w:val="24"/>
                <w:szCs w:val="24"/>
              </w:rPr>
              <w:t>For we are God’s handiwork</w:t>
            </w:r>
            <w:r w:rsidR="00E96ACD" w:rsidRPr="00362FFC">
              <w:rPr>
                <w:rFonts w:cs="CharterBT-Roman"/>
                <w:i/>
                <w:color w:val="000000"/>
                <w:sz w:val="24"/>
                <w:szCs w:val="24"/>
              </w:rPr>
              <w:t>, created in Christ Jesus to do good works, which God prepared in advance for us to do</w:t>
            </w:r>
            <w:r w:rsidR="00E96ACD" w:rsidRPr="00362FFC">
              <w:rPr>
                <w:rFonts w:cs="CharterBT-Roman"/>
                <w:color w:val="000000"/>
                <w:sz w:val="24"/>
                <w:szCs w:val="24"/>
              </w:rPr>
              <w:t>”.</w:t>
            </w:r>
          </w:p>
          <w:p w14:paraId="4B592F40" w14:textId="77777777" w:rsidR="00981357" w:rsidRDefault="00981357" w:rsidP="006552F0">
            <w:pPr>
              <w:rPr>
                <w:rFonts w:cs="CharterBT-Roman"/>
                <w:color w:val="000000"/>
                <w:sz w:val="24"/>
                <w:szCs w:val="24"/>
              </w:rPr>
            </w:pPr>
          </w:p>
          <w:p w14:paraId="62C45E50" w14:textId="1BCABA48" w:rsidR="006552F0" w:rsidRDefault="00981357" w:rsidP="006552F0">
            <w:pPr>
              <w:rPr>
                <w:rFonts w:cs="CharterBT-Roman"/>
                <w:color w:val="000000"/>
                <w:sz w:val="24"/>
                <w:szCs w:val="24"/>
              </w:rPr>
            </w:pPr>
            <w:r>
              <w:rPr>
                <w:rFonts w:cs="CharterBT-Roman"/>
                <w:color w:val="000000"/>
                <w:sz w:val="24"/>
                <w:szCs w:val="24"/>
              </w:rPr>
              <w:t xml:space="preserve">When you embrace the call God has for you, </w:t>
            </w:r>
            <w:r w:rsidRPr="006552F0">
              <w:rPr>
                <w:rFonts w:cs="CharterBT-Roman"/>
                <w:color w:val="000000"/>
                <w:sz w:val="24"/>
                <w:szCs w:val="24"/>
              </w:rPr>
              <w:t>you will feel alive with purpo</w:t>
            </w:r>
            <w:r>
              <w:rPr>
                <w:rFonts w:cs="CharterBT-Roman"/>
                <w:color w:val="000000"/>
                <w:sz w:val="24"/>
                <w:szCs w:val="24"/>
              </w:rPr>
              <w:t>se and passion for God’s work.</w:t>
            </w:r>
          </w:p>
          <w:p w14:paraId="377694F3" w14:textId="77777777" w:rsidR="00981357" w:rsidRDefault="00981357" w:rsidP="006552F0">
            <w:pPr>
              <w:rPr>
                <w:rFonts w:cs="CharterBT-Roman"/>
                <w:color w:val="000000"/>
                <w:sz w:val="24"/>
                <w:szCs w:val="24"/>
              </w:rPr>
            </w:pPr>
          </w:p>
          <w:p w14:paraId="000D0596" w14:textId="7E87C262" w:rsidR="00D30B43" w:rsidRDefault="006552F0" w:rsidP="006552F0">
            <w:pPr>
              <w:rPr>
                <w:sz w:val="24"/>
                <w:szCs w:val="24"/>
              </w:rPr>
            </w:pPr>
            <w:r>
              <w:rPr>
                <w:rFonts w:cs="CharterBT-Roman"/>
                <w:color w:val="000000"/>
                <w:sz w:val="24"/>
                <w:szCs w:val="24"/>
              </w:rPr>
              <w:t>Now that doesn’t mean to say that it will be easy. Following after God can be cha</w:t>
            </w:r>
            <w:r w:rsidR="007F1368">
              <w:rPr>
                <w:rFonts w:cs="CharterBT-Roman"/>
                <w:color w:val="000000"/>
                <w:sz w:val="24"/>
                <w:szCs w:val="24"/>
              </w:rPr>
              <w:t xml:space="preserve">llenging at the best of times, </w:t>
            </w:r>
            <w:r w:rsidR="00981357">
              <w:rPr>
                <w:rFonts w:cs="CharterBT-Roman"/>
                <w:color w:val="000000"/>
                <w:sz w:val="24"/>
                <w:szCs w:val="24"/>
              </w:rPr>
              <w:t>b</w:t>
            </w:r>
            <w:r>
              <w:rPr>
                <w:rFonts w:cs="CharterBT-Roman"/>
                <w:color w:val="000000"/>
                <w:sz w:val="24"/>
                <w:szCs w:val="24"/>
              </w:rPr>
              <w:t>ut our</w:t>
            </w:r>
            <w:r w:rsidR="00D30B43" w:rsidRPr="00362FFC">
              <w:rPr>
                <w:sz w:val="24"/>
                <w:szCs w:val="24"/>
              </w:rPr>
              <w:t xml:space="preserve"> lives can reflect the joy of God as a source of life for others to enjoy.  </w:t>
            </w:r>
          </w:p>
          <w:p w14:paraId="1740EE41" w14:textId="77777777" w:rsidR="006552F0" w:rsidRDefault="006552F0" w:rsidP="006552F0">
            <w:pPr>
              <w:rPr>
                <w:sz w:val="24"/>
                <w:szCs w:val="24"/>
              </w:rPr>
            </w:pPr>
          </w:p>
          <w:p w14:paraId="7875A05A" w14:textId="77777777" w:rsidR="00981357" w:rsidRDefault="006552F0" w:rsidP="00EC17EE">
            <w:pPr>
              <w:rPr>
                <w:sz w:val="24"/>
                <w:szCs w:val="24"/>
              </w:rPr>
            </w:pPr>
            <w:r>
              <w:rPr>
                <w:sz w:val="24"/>
                <w:szCs w:val="24"/>
              </w:rPr>
              <w:t>The Scr</w:t>
            </w:r>
            <w:r w:rsidR="00981357">
              <w:rPr>
                <w:sz w:val="24"/>
                <w:szCs w:val="24"/>
              </w:rPr>
              <w:t xml:space="preserve">iptures say in Ephesians 2:4-5, </w:t>
            </w:r>
          </w:p>
          <w:p w14:paraId="2C3E2610" w14:textId="77777777" w:rsidR="00981357" w:rsidRDefault="00981357" w:rsidP="00EC17EE">
            <w:pPr>
              <w:rPr>
                <w:sz w:val="24"/>
                <w:szCs w:val="24"/>
              </w:rPr>
            </w:pPr>
          </w:p>
          <w:p w14:paraId="6DB1F724" w14:textId="68BCE397" w:rsidR="00981357" w:rsidRPr="00981357" w:rsidRDefault="00684EEC" w:rsidP="00981357">
            <w:pPr>
              <w:ind w:left="720"/>
              <w:rPr>
                <w:i/>
                <w:sz w:val="24"/>
                <w:szCs w:val="24"/>
              </w:rPr>
            </w:pPr>
            <w:r>
              <w:rPr>
                <w:i/>
                <w:sz w:val="24"/>
                <w:szCs w:val="24"/>
              </w:rPr>
              <w:t>“God, w</w:t>
            </w:r>
            <w:r w:rsidR="00981357" w:rsidRPr="00981357">
              <w:rPr>
                <w:i/>
                <w:sz w:val="24"/>
                <w:szCs w:val="24"/>
              </w:rPr>
              <w:t>ho is rich in mercy</w:t>
            </w:r>
            <w:r w:rsidR="006552F0" w:rsidRPr="00981357">
              <w:rPr>
                <w:i/>
                <w:sz w:val="24"/>
                <w:szCs w:val="24"/>
              </w:rPr>
              <w:t xml:space="preserve">, made us alive with Christ”. </w:t>
            </w:r>
          </w:p>
          <w:p w14:paraId="6746EF4E" w14:textId="77777777" w:rsidR="00981357" w:rsidRDefault="00981357" w:rsidP="00EC17EE">
            <w:pPr>
              <w:rPr>
                <w:sz w:val="24"/>
                <w:szCs w:val="24"/>
              </w:rPr>
            </w:pPr>
          </w:p>
          <w:p w14:paraId="7AAEBF24" w14:textId="3DFA54CD" w:rsidR="00D30B43" w:rsidRDefault="00D30B43" w:rsidP="00F7590E">
            <w:pPr>
              <w:rPr>
                <w:sz w:val="24"/>
                <w:szCs w:val="24"/>
              </w:rPr>
            </w:pPr>
            <w:r w:rsidRPr="00362FFC">
              <w:rPr>
                <w:sz w:val="24"/>
                <w:szCs w:val="24"/>
              </w:rPr>
              <w:t>And part of “</w:t>
            </w:r>
            <w:r w:rsidR="00EC17EE">
              <w:rPr>
                <w:i/>
                <w:sz w:val="24"/>
                <w:szCs w:val="24"/>
              </w:rPr>
              <w:t>being a</w:t>
            </w:r>
            <w:r w:rsidRPr="00362FFC">
              <w:rPr>
                <w:i/>
                <w:sz w:val="24"/>
                <w:szCs w:val="24"/>
              </w:rPr>
              <w:t>live in Christ</w:t>
            </w:r>
            <w:r w:rsidRPr="00362FFC">
              <w:rPr>
                <w:sz w:val="24"/>
                <w:szCs w:val="24"/>
              </w:rPr>
              <w:t xml:space="preserve">” is living out of a sense of calling and purpose. And </w:t>
            </w:r>
            <w:r w:rsidR="00981357">
              <w:rPr>
                <w:sz w:val="24"/>
                <w:szCs w:val="24"/>
              </w:rPr>
              <w:t>that’s not for the select few:</w:t>
            </w:r>
            <w:r w:rsidR="006552F0">
              <w:rPr>
                <w:sz w:val="24"/>
                <w:szCs w:val="24"/>
              </w:rPr>
              <w:t xml:space="preserve"> </w:t>
            </w:r>
            <w:r w:rsidRPr="00362FFC">
              <w:rPr>
                <w:sz w:val="24"/>
                <w:szCs w:val="24"/>
              </w:rPr>
              <w:t>God has a plan and purpose for each one of us.</w:t>
            </w:r>
          </w:p>
          <w:p w14:paraId="4D367184" w14:textId="77777777" w:rsidR="00F36346" w:rsidRDefault="00F36346" w:rsidP="00F7590E">
            <w:pPr>
              <w:rPr>
                <w:rFonts w:cs="CharterBT-Roman"/>
                <w:color w:val="000000"/>
                <w:sz w:val="24"/>
                <w:szCs w:val="24"/>
              </w:rPr>
            </w:pPr>
          </w:p>
          <w:p w14:paraId="520C5041" w14:textId="4011A62C" w:rsidR="00EC17EE" w:rsidRDefault="006552F0" w:rsidP="00F7590E">
            <w:pPr>
              <w:rPr>
                <w:rFonts w:cs="CharterBT-Roman"/>
                <w:color w:val="000000"/>
                <w:sz w:val="24"/>
                <w:szCs w:val="24"/>
              </w:rPr>
            </w:pPr>
            <w:r>
              <w:rPr>
                <w:rFonts w:cs="CharterBT-Roman"/>
                <w:color w:val="000000"/>
                <w:sz w:val="24"/>
                <w:szCs w:val="24"/>
              </w:rPr>
              <w:t>Can I ask, “a</w:t>
            </w:r>
            <w:r w:rsidR="00E96ACD" w:rsidRPr="00362FFC">
              <w:rPr>
                <w:rFonts w:cs="CharterBT-Roman"/>
                <w:color w:val="000000"/>
                <w:sz w:val="24"/>
                <w:szCs w:val="24"/>
              </w:rPr>
              <w:t>re you following God’s call</w:t>
            </w:r>
            <w:r>
              <w:rPr>
                <w:rFonts w:cs="CharterBT-Roman"/>
                <w:color w:val="000000"/>
                <w:sz w:val="24"/>
                <w:szCs w:val="24"/>
              </w:rPr>
              <w:t>”</w:t>
            </w:r>
            <w:r w:rsidR="004668DF">
              <w:rPr>
                <w:rFonts w:cs="CharterBT-Roman"/>
                <w:color w:val="000000"/>
                <w:sz w:val="24"/>
                <w:szCs w:val="24"/>
              </w:rPr>
              <w:t>?</w:t>
            </w:r>
            <w:r w:rsidR="00E96ACD" w:rsidRPr="00362FFC">
              <w:rPr>
                <w:rFonts w:cs="CharterBT-Roman"/>
                <w:color w:val="000000"/>
                <w:sz w:val="24"/>
                <w:szCs w:val="24"/>
              </w:rPr>
              <w:t xml:space="preserve"> Are you following the leading </w:t>
            </w:r>
            <w:r w:rsidR="00EC17EE">
              <w:rPr>
                <w:rFonts w:cs="CharterBT-Roman"/>
                <w:color w:val="000000"/>
                <w:sz w:val="24"/>
                <w:szCs w:val="24"/>
              </w:rPr>
              <w:t>of the Holy Spirit in your life?</w:t>
            </w:r>
            <w:r w:rsidR="00E96ACD" w:rsidRPr="00362FFC">
              <w:rPr>
                <w:rFonts w:cs="CharterBT-Roman"/>
                <w:color w:val="000000"/>
                <w:sz w:val="24"/>
                <w:szCs w:val="24"/>
              </w:rPr>
              <w:t xml:space="preserve"> </w:t>
            </w:r>
          </w:p>
          <w:p w14:paraId="3CADADF8" w14:textId="77777777" w:rsidR="00F36346" w:rsidRDefault="00F36346" w:rsidP="00F7590E">
            <w:pPr>
              <w:rPr>
                <w:rFonts w:cs="CharterBT-Roman"/>
                <w:color w:val="000000"/>
                <w:sz w:val="24"/>
                <w:szCs w:val="24"/>
              </w:rPr>
            </w:pPr>
          </w:p>
          <w:p w14:paraId="018D0C8B" w14:textId="5A7112DD" w:rsidR="00E96ACD" w:rsidRPr="00362FFC" w:rsidRDefault="00E96ACD" w:rsidP="00981357">
            <w:pPr>
              <w:rPr>
                <w:rFonts w:cs="CharterBT-Roman"/>
                <w:color w:val="000000"/>
                <w:sz w:val="24"/>
                <w:szCs w:val="24"/>
              </w:rPr>
            </w:pPr>
          </w:p>
        </w:tc>
      </w:tr>
      <w:tr w:rsidR="00E55F42" w:rsidRPr="00362FFC" w14:paraId="3C7B939D" w14:textId="77777777" w:rsidTr="007C63CD">
        <w:tc>
          <w:tcPr>
            <w:tcW w:w="1559" w:type="dxa"/>
            <w:tcBorders>
              <w:top w:val="nil"/>
              <w:left w:val="single" w:sz="4" w:space="0" w:color="B8CCE4" w:themeColor="accent1" w:themeTint="66"/>
              <w:bottom w:val="single" w:sz="4" w:space="0" w:color="B8CCE4" w:themeColor="accent1" w:themeTint="66"/>
              <w:right w:val="single" w:sz="4" w:space="0" w:color="B8CCE4" w:themeColor="accent1" w:themeTint="66"/>
            </w:tcBorders>
            <w:shd w:val="clear" w:color="auto" w:fill="FFFFCC"/>
          </w:tcPr>
          <w:p w14:paraId="58C1CE62" w14:textId="124F738C" w:rsidR="00E55F42" w:rsidRPr="00362FFC" w:rsidRDefault="00E55F42" w:rsidP="00B470C3">
            <w:pPr>
              <w:autoSpaceDE w:val="0"/>
              <w:autoSpaceDN w:val="0"/>
              <w:adjustRightInd w:val="0"/>
              <w:spacing w:line="276" w:lineRule="auto"/>
              <w:rPr>
                <w:rFonts w:cs="CharterBT-Roman"/>
                <w:b/>
                <w:color w:val="000000"/>
                <w:sz w:val="24"/>
                <w:szCs w:val="24"/>
              </w:rPr>
            </w:pPr>
          </w:p>
          <w:p w14:paraId="1E175ACC" w14:textId="77777777" w:rsidR="00E55F42" w:rsidRPr="00362FFC" w:rsidRDefault="00E55F42" w:rsidP="00B470C3">
            <w:pPr>
              <w:shd w:val="clear" w:color="auto" w:fill="FFFFCC"/>
              <w:autoSpaceDE w:val="0"/>
              <w:autoSpaceDN w:val="0"/>
              <w:adjustRightInd w:val="0"/>
              <w:spacing w:line="276" w:lineRule="auto"/>
              <w:rPr>
                <w:rFonts w:cs="CharterBT-Roman"/>
                <w:b/>
                <w:color w:val="000000"/>
                <w:sz w:val="24"/>
                <w:szCs w:val="24"/>
              </w:rPr>
            </w:pPr>
            <w:r w:rsidRPr="00362FFC">
              <w:rPr>
                <w:rFonts w:cs="CharterBT-Roman"/>
                <w:b/>
                <w:color w:val="000000"/>
                <w:sz w:val="24"/>
                <w:szCs w:val="24"/>
              </w:rPr>
              <w:t xml:space="preserve">Point 1. </w:t>
            </w:r>
          </w:p>
          <w:p w14:paraId="01030BBF" w14:textId="77777777" w:rsidR="00E55F42" w:rsidRPr="00362FFC" w:rsidRDefault="00E55F42" w:rsidP="00B470C3">
            <w:pPr>
              <w:autoSpaceDE w:val="0"/>
              <w:autoSpaceDN w:val="0"/>
              <w:adjustRightInd w:val="0"/>
              <w:spacing w:line="276" w:lineRule="auto"/>
              <w:rPr>
                <w:rFonts w:cs="CharterBT-Roman"/>
                <w:b/>
                <w:color w:val="000000"/>
                <w:sz w:val="24"/>
                <w:szCs w:val="24"/>
              </w:rPr>
            </w:pPr>
          </w:p>
        </w:tc>
        <w:tc>
          <w:tcPr>
            <w:tcW w:w="7372" w:type="dxa"/>
            <w:tcBorders>
              <w:top w:val="nil"/>
              <w:left w:val="single" w:sz="4" w:space="0" w:color="B8CCE4" w:themeColor="accent1" w:themeTint="66"/>
              <w:bottom w:val="single" w:sz="4" w:space="0" w:color="B8CCE4" w:themeColor="accent1" w:themeTint="66"/>
              <w:right w:val="single" w:sz="4" w:space="0" w:color="B8CCE4" w:themeColor="accent1" w:themeTint="66"/>
            </w:tcBorders>
            <w:shd w:val="clear" w:color="auto" w:fill="FFFFCC"/>
          </w:tcPr>
          <w:p w14:paraId="50ADE862" w14:textId="77777777" w:rsidR="00441CF9" w:rsidRPr="00362FFC" w:rsidRDefault="00441CF9" w:rsidP="00B470C3">
            <w:pPr>
              <w:autoSpaceDE w:val="0"/>
              <w:autoSpaceDN w:val="0"/>
              <w:adjustRightInd w:val="0"/>
              <w:spacing w:line="276" w:lineRule="auto"/>
              <w:rPr>
                <w:sz w:val="24"/>
                <w:szCs w:val="24"/>
              </w:rPr>
            </w:pPr>
          </w:p>
          <w:p w14:paraId="58D9F43C" w14:textId="49F89D60" w:rsidR="001258DB" w:rsidRPr="00362FFC" w:rsidRDefault="004668DF" w:rsidP="004668DF">
            <w:pPr>
              <w:rPr>
                <w:rFonts w:cs="CharterBT-Roman"/>
                <w:b/>
                <w:color w:val="000000"/>
                <w:sz w:val="24"/>
                <w:szCs w:val="24"/>
              </w:rPr>
            </w:pPr>
            <w:r>
              <w:rPr>
                <w:rFonts w:cs="CharterBT-Roman"/>
                <w:b/>
                <w:color w:val="000000"/>
                <w:sz w:val="24"/>
                <w:szCs w:val="24"/>
              </w:rPr>
              <w:t xml:space="preserve">Calling begins by following after God placed desires. </w:t>
            </w:r>
          </w:p>
        </w:tc>
      </w:tr>
      <w:tr w:rsidR="00E55F42" w:rsidRPr="00362FFC" w14:paraId="65420CCA" w14:textId="77777777" w:rsidTr="007C63CD">
        <w:tc>
          <w:tcPr>
            <w:tcW w:w="1559"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D9D9D9" w:themeFill="background1" w:themeFillShade="D9"/>
          </w:tcPr>
          <w:p w14:paraId="6BDAC480" w14:textId="77777777" w:rsidR="00E55F42" w:rsidRPr="00362FFC" w:rsidRDefault="00E55F42" w:rsidP="00B470C3">
            <w:pPr>
              <w:autoSpaceDE w:val="0"/>
              <w:autoSpaceDN w:val="0"/>
              <w:adjustRightInd w:val="0"/>
              <w:spacing w:line="276" w:lineRule="auto"/>
              <w:rPr>
                <w:rFonts w:cs="CharterBT-Roman"/>
                <w:b/>
                <w:color w:val="000000"/>
                <w:sz w:val="24"/>
                <w:szCs w:val="24"/>
              </w:rPr>
            </w:pPr>
          </w:p>
          <w:p w14:paraId="42B153DE" w14:textId="77777777" w:rsidR="00E55F42" w:rsidRPr="00362FFC" w:rsidRDefault="00E55F42" w:rsidP="00B470C3">
            <w:pPr>
              <w:autoSpaceDE w:val="0"/>
              <w:autoSpaceDN w:val="0"/>
              <w:adjustRightInd w:val="0"/>
              <w:spacing w:line="276" w:lineRule="auto"/>
              <w:rPr>
                <w:rFonts w:cs="CharterBT-Roman"/>
                <w:b/>
                <w:color w:val="000000"/>
                <w:sz w:val="24"/>
                <w:szCs w:val="24"/>
              </w:rPr>
            </w:pPr>
            <w:r w:rsidRPr="00362FFC">
              <w:rPr>
                <w:rFonts w:cs="CharterBT-Roman"/>
                <w:b/>
                <w:color w:val="000000"/>
                <w:sz w:val="24"/>
                <w:szCs w:val="24"/>
              </w:rPr>
              <w:t xml:space="preserve">Transition </w:t>
            </w:r>
          </w:p>
          <w:p w14:paraId="27EB3EBF" w14:textId="77777777" w:rsidR="00E55F42" w:rsidRPr="00362FFC" w:rsidRDefault="00E55F42" w:rsidP="00B470C3">
            <w:pPr>
              <w:autoSpaceDE w:val="0"/>
              <w:autoSpaceDN w:val="0"/>
              <w:adjustRightInd w:val="0"/>
              <w:spacing w:line="276" w:lineRule="auto"/>
              <w:rPr>
                <w:rFonts w:cs="CharterBT-Roman"/>
                <w:b/>
                <w:color w:val="000000"/>
                <w:sz w:val="24"/>
                <w:szCs w:val="24"/>
              </w:rPr>
            </w:pPr>
          </w:p>
        </w:tc>
        <w:tc>
          <w:tcPr>
            <w:tcW w:w="7372"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D9D9D9" w:themeFill="background1" w:themeFillShade="D9"/>
          </w:tcPr>
          <w:p w14:paraId="76E68409" w14:textId="77777777" w:rsidR="00981357" w:rsidRPr="00362FFC" w:rsidRDefault="00981357" w:rsidP="00981357">
            <w:pPr>
              <w:rPr>
                <w:rFonts w:cs="CharterBT-Roman"/>
                <w:color w:val="000000"/>
                <w:sz w:val="24"/>
                <w:szCs w:val="24"/>
              </w:rPr>
            </w:pPr>
          </w:p>
          <w:p w14:paraId="6DA7347A" w14:textId="3174101E" w:rsidR="00E96ACD" w:rsidRPr="00362FFC" w:rsidRDefault="00E96ACD" w:rsidP="00F7590E">
            <w:pPr>
              <w:rPr>
                <w:sz w:val="24"/>
                <w:szCs w:val="24"/>
              </w:rPr>
            </w:pPr>
            <w:r w:rsidRPr="00362FFC">
              <w:rPr>
                <w:sz w:val="24"/>
                <w:szCs w:val="24"/>
              </w:rPr>
              <w:t xml:space="preserve">Question is, “what path does God want you to follow? What plan does God have for you in this season? </w:t>
            </w:r>
            <w:r w:rsidR="00981357">
              <w:rPr>
                <w:sz w:val="24"/>
                <w:szCs w:val="24"/>
              </w:rPr>
              <w:t xml:space="preserve">And how do you know what that is? How do you discern </w:t>
            </w:r>
            <w:r w:rsidR="00684EEC">
              <w:rPr>
                <w:sz w:val="24"/>
                <w:szCs w:val="24"/>
              </w:rPr>
              <w:t xml:space="preserve">that </w:t>
            </w:r>
            <w:r w:rsidR="00981357">
              <w:rPr>
                <w:sz w:val="24"/>
                <w:szCs w:val="24"/>
              </w:rPr>
              <w:t xml:space="preserve">God’s leading you into a new season? </w:t>
            </w:r>
          </w:p>
          <w:p w14:paraId="645D2ADB" w14:textId="444A3384" w:rsidR="00E96ACD" w:rsidRPr="00362FFC" w:rsidRDefault="00E96ACD" w:rsidP="00F7590E">
            <w:pPr>
              <w:rPr>
                <w:sz w:val="24"/>
                <w:szCs w:val="24"/>
              </w:rPr>
            </w:pPr>
          </w:p>
        </w:tc>
      </w:tr>
      <w:tr w:rsidR="00E55F42" w:rsidRPr="00362FFC" w14:paraId="6AE57AAD" w14:textId="77777777" w:rsidTr="007C63CD">
        <w:tc>
          <w:tcPr>
            <w:tcW w:w="1559"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auto"/>
          </w:tcPr>
          <w:p w14:paraId="7F8C75D1" w14:textId="2DE1D08D" w:rsidR="00AB5ED3" w:rsidRPr="00362FFC" w:rsidRDefault="00704121" w:rsidP="00B470C3">
            <w:pPr>
              <w:spacing w:line="276" w:lineRule="auto"/>
              <w:rPr>
                <w:sz w:val="24"/>
                <w:szCs w:val="24"/>
              </w:rPr>
            </w:pPr>
            <w:r w:rsidRPr="00362FFC">
              <w:rPr>
                <w:rFonts w:cs="CharterBT-Roman"/>
                <w:b/>
                <w:color w:val="000000"/>
                <w:sz w:val="24"/>
                <w:szCs w:val="24"/>
              </w:rPr>
              <w:lastRenderedPageBreak/>
              <w:t>B.</w:t>
            </w:r>
            <w:r w:rsidR="00737CF7">
              <w:rPr>
                <w:rFonts w:cs="CharterBT-Roman"/>
                <w:b/>
                <w:color w:val="000000"/>
                <w:sz w:val="24"/>
                <w:szCs w:val="24"/>
              </w:rPr>
              <w:t xml:space="preserve"> Discerning the call </w:t>
            </w:r>
            <w:r w:rsidR="00362FFC" w:rsidRPr="00362FFC">
              <w:rPr>
                <w:rFonts w:cs="CharterBT-Roman"/>
                <w:b/>
                <w:color w:val="000000"/>
                <w:sz w:val="24"/>
                <w:szCs w:val="24"/>
              </w:rPr>
              <w:t xml:space="preserve"> </w:t>
            </w:r>
          </w:p>
          <w:p w14:paraId="0A0B32E6" w14:textId="7CF8846C" w:rsidR="00E55F42" w:rsidRPr="00362FFC" w:rsidRDefault="00E55F42" w:rsidP="00B470C3">
            <w:pPr>
              <w:autoSpaceDE w:val="0"/>
              <w:autoSpaceDN w:val="0"/>
              <w:adjustRightInd w:val="0"/>
              <w:spacing w:line="276" w:lineRule="auto"/>
              <w:rPr>
                <w:rFonts w:cs="CharterBT-Roman"/>
                <w:b/>
                <w:color w:val="000000"/>
                <w:sz w:val="24"/>
                <w:szCs w:val="24"/>
              </w:rPr>
            </w:pPr>
          </w:p>
          <w:p w14:paraId="311A97ED" w14:textId="77777777" w:rsidR="00E55F42" w:rsidRPr="00362FFC" w:rsidRDefault="00E55F42" w:rsidP="00B470C3">
            <w:pPr>
              <w:autoSpaceDE w:val="0"/>
              <w:autoSpaceDN w:val="0"/>
              <w:adjustRightInd w:val="0"/>
              <w:spacing w:line="276" w:lineRule="auto"/>
              <w:rPr>
                <w:rFonts w:cs="CharterBT-Roman"/>
                <w:b/>
                <w:color w:val="000000"/>
                <w:sz w:val="24"/>
                <w:szCs w:val="24"/>
              </w:rPr>
            </w:pPr>
          </w:p>
        </w:tc>
        <w:tc>
          <w:tcPr>
            <w:tcW w:w="7372"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auto"/>
          </w:tcPr>
          <w:p w14:paraId="7FA28396" w14:textId="2D78F106" w:rsidR="00FC1751" w:rsidRDefault="00362FFC" w:rsidP="00362FFC">
            <w:pPr>
              <w:rPr>
                <w:rFonts w:cs="Arial"/>
                <w:sz w:val="24"/>
                <w:szCs w:val="24"/>
              </w:rPr>
            </w:pPr>
            <w:r w:rsidRPr="00362FFC">
              <w:rPr>
                <w:rFonts w:cs="Arial"/>
                <w:sz w:val="24"/>
                <w:szCs w:val="24"/>
              </w:rPr>
              <w:t>The call to ministry is fluid and hard to understand at times. For some, it comes as a reoccurring thought, a pulling of one’s heart in a</w:t>
            </w:r>
            <w:r w:rsidR="007F1368">
              <w:rPr>
                <w:rFonts w:cs="Arial"/>
                <w:sz w:val="24"/>
                <w:szCs w:val="24"/>
              </w:rPr>
              <w:t xml:space="preserve"> specific</w:t>
            </w:r>
            <w:r w:rsidRPr="00362FFC">
              <w:rPr>
                <w:rFonts w:cs="Arial"/>
                <w:sz w:val="24"/>
                <w:szCs w:val="24"/>
              </w:rPr>
              <w:t xml:space="preserve"> direction. </w:t>
            </w:r>
          </w:p>
          <w:p w14:paraId="289F1509" w14:textId="77777777" w:rsidR="00FC1751" w:rsidRDefault="00FC1751" w:rsidP="00362FFC">
            <w:pPr>
              <w:rPr>
                <w:rFonts w:cs="Arial"/>
                <w:sz w:val="24"/>
                <w:szCs w:val="24"/>
              </w:rPr>
            </w:pPr>
          </w:p>
          <w:p w14:paraId="5231E41C" w14:textId="2729CB7C" w:rsidR="00362FFC" w:rsidRDefault="00362FFC" w:rsidP="00362FFC">
            <w:pPr>
              <w:rPr>
                <w:rFonts w:cs="Arial"/>
                <w:sz w:val="24"/>
                <w:szCs w:val="24"/>
              </w:rPr>
            </w:pPr>
            <w:r w:rsidRPr="00362FFC">
              <w:rPr>
                <w:rFonts w:cs="Arial"/>
                <w:sz w:val="24"/>
                <w:szCs w:val="24"/>
              </w:rPr>
              <w:t xml:space="preserve">For others, it comes in a vivid experience with God, or through the encouragement of another person. </w:t>
            </w:r>
            <w:r w:rsidR="00F36346">
              <w:rPr>
                <w:rFonts w:cs="Arial"/>
                <w:sz w:val="24"/>
                <w:szCs w:val="24"/>
              </w:rPr>
              <w:t xml:space="preserve"> I</w:t>
            </w:r>
            <w:r w:rsidR="00981357">
              <w:rPr>
                <w:rFonts w:cs="Arial"/>
                <w:sz w:val="24"/>
                <w:szCs w:val="24"/>
              </w:rPr>
              <w:t xml:space="preserve">’ve often heard people describe the beginning of their calling like: </w:t>
            </w:r>
          </w:p>
          <w:p w14:paraId="036FA143" w14:textId="77777777" w:rsidR="00981357" w:rsidRPr="00362FFC" w:rsidRDefault="00981357" w:rsidP="00362FFC">
            <w:pPr>
              <w:rPr>
                <w:rFonts w:cs="Arial"/>
                <w:sz w:val="24"/>
                <w:szCs w:val="24"/>
              </w:rPr>
            </w:pPr>
          </w:p>
          <w:p w14:paraId="5F08F54A" w14:textId="77777777" w:rsidR="00362FFC" w:rsidRPr="00362FFC" w:rsidRDefault="00362FFC" w:rsidP="00981357">
            <w:pPr>
              <w:ind w:left="720"/>
              <w:rPr>
                <w:rFonts w:cs="Arial"/>
                <w:sz w:val="24"/>
                <w:szCs w:val="24"/>
              </w:rPr>
            </w:pPr>
            <w:r w:rsidRPr="00362FFC">
              <w:rPr>
                <w:rStyle w:val="Emphasis"/>
                <w:rFonts w:eastAsiaTheme="majorEastAsia" w:cs="Arial"/>
                <w:sz w:val="24"/>
                <w:szCs w:val="24"/>
              </w:rPr>
              <w:t>“I feel there is more.”</w:t>
            </w:r>
          </w:p>
          <w:p w14:paraId="75B70008" w14:textId="77777777" w:rsidR="00362FFC" w:rsidRPr="00362FFC" w:rsidRDefault="00362FFC" w:rsidP="00981357">
            <w:pPr>
              <w:ind w:left="720"/>
              <w:rPr>
                <w:rFonts w:cs="Arial"/>
                <w:sz w:val="24"/>
                <w:szCs w:val="24"/>
              </w:rPr>
            </w:pPr>
            <w:r w:rsidRPr="00362FFC">
              <w:rPr>
                <w:rStyle w:val="Emphasis"/>
                <w:rFonts w:eastAsiaTheme="majorEastAsia" w:cs="Arial"/>
                <w:sz w:val="24"/>
                <w:szCs w:val="24"/>
              </w:rPr>
              <w:t>“I know God is calling me to something different.”</w:t>
            </w:r>
          </w:p>
          <w:p w14:paraId="08891F2E" w14:textId="77777777" w:rsidR="00362FFC" w:rsidRPr="00362FFC" w:rsidRDefault="00362FFC" w:rsidP="00981357">
            <w:pPr>
              <w:ind w:left="720"/>
              <w:rPr>
                <w:rFonts w:cs="Arial"/>
                <w:sz w:val="24"/>
                <w:szCs w:val="24"/>
              </w:rPr>
            </w:pPr>
            <w:r w:rsidRPr="00362FFC">
              <w:rPr>
                <w:rStyle w:val="Emphasis"/>
                <w:rFonts w:eastAsiaTheme="majorEastAsia" w:cs="Arial"/>
                <w:sz w:val="24"/>
                <w:szCs w:val="24"/>
              </w:rPr>
              <w:t>“I want to serve God.”</w:t>
            </w:r>
          </w:p>
          <w:p w14:paraId="7CA754AE" w14:textId="77777777" w:rsidR="00FC1751" w:rsidRDefault="00FC1751" w:rsidP="00362FFC">
            <w:pPr>
              <w:rPr>
                <w:rFonts w:cs="Arial"/>
                <w:sz w:val="24"/>
                <w:szCs w:val="24"/>
              </w:rPr>
            </w:pPr>
          </w:p>
          <w:p w14:paraId="059D2B07" w14:textId="77777777" w:rsidR="00981357" w:rsidRDefault="00981357" w:rsidP="00981357">
            <w:pPr>
              <w:rPr>
                <w:rFonts w:cs="CharterBT-Roman"/>
                <w:color w:val="000000"/>
                <w:sz w:val="24"/>
                <w:szCs w:val="24"/>
              </w:rPr>
            </w:pPr>
            <w:r w:rsidRPr="00362FFC">
              <w:rPr>
                <w:rFonts w:cs="CharterBT-Roman"/>
                <w:color w:val="000000"/>
                <w:sz w:val="24"/>
                <w:szCs w:val="24"/>
              </w:rPr>
              <w:t xml:space="preserve">I like the verse in Acts 15:28 how it says, </w:t>
            </w:r>
          </w:p>
          <w:p w14:paraId="7F8CB62A" w14:textId="77777777" w:rsidR="00981357" w:rsidRDefault="00981357" w:rsidP="00981357">
            <w:pPr>
              <w:rPr>
                <w:rFonts w:cs="CharterBT-Roman"/>
                <w:color w:val="000000"/>
                <w:sz w:val="24"/>
                <w:szCs w:val="24"/>
              </w:rPr>
            </w:pPr>
          </w:p>
          <w:p w14:paraId="5435784C" w14:textId="7AD0C54B" w:rsidR="00981357" w:rsidRPr="00981357" w:rsidRDefault="00981357" w:rsidP="00981357">
            <w:pPr>
              <w:ind w:left="720"/>
              <w:rPr>
                <w:rFonts w:cs="CharterBT-Roman"/>
                <w:i/>
                <w:color w:val="000000"/>
                <w:sz w:val="24"/>
                <w:szCs w:val="24"/>
              </w:rPr>
            </w:pPr>
            <w:r w:rsidRPr="00981357">
              <w:rPr>
                <w:rFonts w:cs="CharterBT-Roman"/>
                <w:i/>
                <w:color w:val="000000"/>
                <w:sz w:val="24"/>
                <w:szCs w:val="24"/>
              </w:rPr>
              <w:t>“It seemed right to</w:t>
            </w:r>
            <w:r>
              <w:rPr>
                <w:rFonts w:cs="CharterBT-Roman"/>
                <w:i/>
                <w:color w:val="000000"/>
                <w:sz w:val="24"/>
                <w:szCs w:val="24"/>
              </w:rPr>
              <w:t xml:space="preserve"> us and to the Holy Spirit”</w:t>
            </w:r>
            <w:r w:rsidRPr="00981357">
              <w:rPr>
                <w:rFonts w:cs="CharterBT-Roman"/>
                <w:i/>
                <w:color w:val="000000"/>
                <w:sz w:val="24"/>
                <w:szCs w:val="24"/>
              </w:rPr>
              <w:t xml:space="preserve"> </w:t>
            </w:r>
          </w:p>
          <w:p w14:paraId="2A233EBF" w14:textId="77777777" w:rsidR="00981357" w:rsidRDefault="00981357" w:rsidP="00981357">
            <w:pPr>
              <w:rPr>
                <w:rFonts w:cs="CharterBT-Roman"/>
                <w:color w:val="000000"/>
                <w:sz w:val="24"/>
                <w:szCs w:val="24"/>
              </w:rPr>
            </w:pPr>
          </w:p>
          <w:p w14:paraId="00BF0320" w14:textId="74C7AB3D" w:rsidR="00981357" w:rsidRDefault="00981357" w:rsidP="00981357">
            <w:pPr>
              <w:rPr>
                <w:rFonts w:cs="CharterBT-Roman"/>
                <w:color w:val="000000"/>
                <w:sz w:val="24"/>
                <w:szCs w:val="24"/>
              </w:rPr>
            </w:pPr>
            <w:r>
              <w:rPr>
                <w:rFonts w:cs="CharterBT-Roman"/>
                <w:color w:val="000000"/>
                <w:sz w:val="24"/>
                <w:szCs w:val="24"/>
              </w:rPr>
              <w:t>Calling doesn’t need to be complicated</w:t>
            </w:r>
            <w:r w:rsidR="00684EEC">
              <w:rPr>
                <w:rFonts w:cs="CharterBT-Roman"/>
                <w:color w:val="000000"/>
                <w:sz w:val="24"/>
                <w:szCs w:val="24"/>
              </w:rPr>
              <w:t>,</w:t>
            </w:r>
            <w:r w:rsidRPr="00362FFC">
              <w:rPr>
                <w:rFonts w:cs="CharterBT-Roman"/>
                <w:color w:val="000000"/>
                <w:sz w:val="24"/>
                <w:szCs w:val="24"/>
              </w:rPr>
              <w:t xml:space="preserve"> it </w:t>
            </w:r>
            <w:r>
              <w:rPr>
                <w:rFonts w:cs="CharterBT-Roman"/>
                <w:color w:val="000000"/>
                <w:sz w:val="24"/>
                <w:szCs w:val="24"/>
              </w:rPr>
              <w:t xml:space="preserve">can be as simple as </w:t>
            </w:r>
            <w:r w:rsidRPr="00981357">
              <w:rPr>
                <w:rFonts w:cs="CharterBT-Roman"/>
                <w:i/>
                <w:color w:val="000000"/>
                <w:sz w:val="24"/>
                <w:szCs w:val="24"/>
              </w:rPr>
              <w:t>it just seems right</w:t>
            </w:r>
            <w:r w:rsidRPr="00362FFC">
              <w:rPr>
                <w:rFonts w:cs="CharterBT-Roman"/>
                <w:color w:val="000000"/>
                <w:sz w:val="24"/>
                <w:szCs w:val="24"/>
              </w:rPr>
              <w:t xml:space="preserve">. </w:t>
            </w:r>
          </w:p>
          <w:p w14:paraId="3AE78D56" w14:textId="77777777" w:rsidR="00981357" w:rsidRDefault="00981357" w:rsidP="00981357">
            <w:pPr>
              <w:rPr>
                <w:rFonts w:cs="CharterBT-Roman"/>
                <w:color w:val="000000"/>
                <w:sz w:val="24"/>
                <w:szCs w:val="24"/>
              </w:rPr>
            </w:pPr>
          </w:p>
          <w:p w14:paraId="6025E43F" w14:textId="6F3006A4" w:rsidR="00981357" w:rsidRPr="00362FFC" w:rsidRDefault="00981357" w:rsidP="00981357">
            <w:pPr>
              <w:rPr>
                <w:rFonts w:cs="CharterBT-Roman"/>
                <w:color w:val="000000"/>
                <w:sz w:val="24"/>
                <w:szCs w:val="24"/>
              </w:rPr>
            </w:pPr>
            <w:r>
              <w:rPr>
                <w:rFonts w:cs="CharterBT-Roman"/>
                <w:color w:val="000000"/>
                <w:sz w:val="24"/>
                <w:szCs w:val="24"/>
              </w:rPr>
              <w:t>And calling clarifies over time. No one starts out following after God knowing exactly what comes next. So you don’t need to know one hundred per</w:t>
            </w:r>
            <w:r w:rsidR="006412BC">
              <w:rPr>
                <w:rFonts w:cs="CharterBT-Roman"/>
                <w:color w:val="000000"/>
                <w:sz w:val="24"/>
                <w:szCs w:val="24"/>
              </w:rPr>
              <w:t xml:space="preserve"> </w:t>
            </w:r>
            <w:r>
              <w:rPr>
                <w:rFonts w:cs="CharterBT-Roman"/>
                <w:color w:val="000000"/>
                <w:sz w:val="24"/>
                <w:szCs w:val="24"/>
              </w:rPr>
              <w:t xml:space="preserve">cent. Calling begins by following after a God placed desire. </w:t>
            </w:r>
          </w:p>
          <w:p w14:paraId="28B23F8C" w14:textId="77777777" w:rsidR="00981357" w:rsidRPr="00362FFC" w:rsidRDefault="00981357" w:rsidP="00981357">
            <w:pPr>
              <w:rPr>
                <w:rFonts w:cs="CharterBT-Roman"/>
                <w:color w:val="000000"/>
                <w:sz w:val="24"/>
                <w:szCs w:val="24"/>
              </w:rPr>
            </w:pPr>
          </w:p>
          <w:p w14:paraId="362DD618" w14:textId="77777777" w:rsidR="00981357" w:rsidRDefault="00981357" w:rsidP="00981357">
            <w:pPr>
              <w:rPr>
                <w:rFonts w:cs="CharterBT-Roman"/>
                <w:color w:val="000000"/>
                <w:sz w:val="24"/>
                <w:szCs w:val="24"/>
              </w:rPr>
            </w:pPr>
            <w:r w:rsidRPr="00362FFC">
              <w:rPr>
                <w:rFonts w:cs="CharterBT-Roman"/>
                <w:color w:val="000000"/>
                <w:sz w:val="24"/>
                <w:szCs w:val="24"/>
              </w:rPr>
              <w:t>I also like Philippians 3:15,</w:t>
            </w:r>
          </w:p>
          <w:p w14:paraId="79D37A6A" w14:textId="77777777" w:rsidR="00981357" w:rsidRDefault="00981357" w:rsidP="00981357">
            <w:pPr>
              <w:rPr>
                <w:rFonts w:cs="CharterBT-Roman"/>
                <w:color w:val="000000"/>
                <w:sz w:val="24"/>
                <w:szCs w:val="24"/>
              </w:rPr>
            </w:pPr>
          </w:p>
          <w:p w14:paraId="0DEA0973" w14:textId="77777777" w:rsidR="00981357" w:rsidRPr="00981357" w:rsidRDefault="00981357" w:rsidP="00981357">
            <w:pPr>
              <w:ind w:left="720"/>
              <w:rPr>
                <w:rFonts w:cs="CharterBT-Roman"/>
                <w:i/>
                <w:color w:val="000000"/>
                <w:sz w:val="24"/>
                <w:szCs w:val="24"/>
              </w:rPr>
            </w:pPr>
            <w:r w:rsidRPr="00981357">
              <w:rPr>
                <w:rFonts w:cs="CharterBT-Roman"/>
                <w:i/>
                <w:color w:val="000000"/>
                <w:sz w:val="24"/>
                <w:szCs w:val="24"/>
              </w:rPr>
              <w:t>“And if on some point you think differently, that too God will make clear to you”</w:t>
            </w:r>
          </w:p>
          <w:p w14:paraId="60B17F74" w14:textId="77777777" w:rsidR="00981357" w:rsidRDefault="00981357" w:rsidP="00981357">
            <w:pPr>
              <w:rPr>
                <w:rFonts w:cs="CharterBT-Roman"/>
                <w:color w:val="000000"/>
                <w:sz w:val="24"/>
                <w:szCs w:val="24"/>
              </w:rPr>
            </w:pPr>
          </w:p>
          <w:p w14:paraId="593C9E99" w14:textId="6890CEFA" w:rsidR="00981357" w:rsidRDefault="00981357" w:rsidP="00981357">
            <w:pPr>
              <w:rPr>
                <w:rFonts w:cs="CharterBT-Roman"/>
                <w:color w:val="000000"/>
                <w:sz w:val="24"/>
                <w:szCs w:val="24"/>
              </w:rPr>
            </w:pPr>
            <w:r w:rsidRPr="00362FFC">
              <w:rPr>
                <w:rFonts w:cs="CharterBT-Roman"/>
                <w:color w:val="000000"/>
                <w:sz w:val="24"/>
                <w:szCs w:val="24"/>
              </w:rPr>
              <w:t>It’s comforting t</w:t>
            </w:r>
            <w:r w:rsidR="00684EEC">
              <w:rPr>
                <w:rFonts w:cs="CharterBT-Roman"/>
                <w:color w:val="000000"/>
                <w:sz w:val="24"/>
                <w:szCs w:val="24"/>
              </w:rPr>
              <w:t>o know that God will direct us</w:t>
            </w:r>
            <w:r w:rsidRPr="00362FFC">
              <w:rPr>
                <w:rFonts w:cs="CharterBT-Roman"/>
                <w:color w:val="000000"/>
                <w:sz w:val="24"/>
                <w:szCs w:val="24"/>
              </w:rPr>
              <w:t xml:space="preserve"> but it’s also important to remember just as it’s easier to steer a moving car, God generally waits for us to take a step of faith before we clearly understand where He is leading us. </w:t>
            </w:r>
          </w:p>
          <w:p w14:paraId="5D4D0B81" w14:textId="77777777" w:rsidR="00981357" w:rsidRDefault="00981357" w:rsidP="00362FFC">
            <w:pPr>
              <w:rPr>
                <w:rFonts w:cs="Arial"/>
                <w:sz w:val="24"/>
                <w:szCs w:val="24"/>
              </w:rPr>
            </w:pPr>
          </w:p>
          <w:p w14:paraId="1602A944" w14:textId="0AE1CF01" w:rsidR="00FC1751" w:rsidRDefault="001F327A" w:rsidP="00362FFC">
            <w:pPr>
              <w:rPr>
                <w:rFonts w:cs="Arial"/>
                <w:sz w:val="24"/>
                <w:szCs w:val="24"/>
              </w:rPr>
            </w:pPr>
            <w:r>
              <w:rPr>
                <w:rFonts w:cs="Arial"/>
                <w:sz w:val="24"/>
                <w:szCs w:val="24"/>
              </w:rPr>
              <w:t>Another</w:t>
            </w:r>
            <w:r w:rsidR="00FC1751">
              <w:rPr>
                <w:rFonts w:cs="Arial"/>
                <w:sz w:val="24"/>
                <w:szCs w:val="24"/>
              </w:rPr>
              <w:t xml:space="preserve"> pattern I’ve discerned over the years when it comes to following God’s call is that:</w:t>
            </w:r>
          </w:p>
          <w:p w14:paraId="05B96DBC" w14:textId="4C80A5CC" w:rsidR="00FC1751" w:rsidRDefault="00FC1751" w:rsidP="00FC1751">
            <w:pPr>
              <w:pStyle w:val="ListParagraph"/>
              <w:numPr>
                <w:ilvl w:val="0"/>
                <w:numId w:val="48"/>
              </w:numPr>
              <w:rPr>
                <w:rFonts w:cs="Arial"/>
                <w:sz w:val="24"/>
                <w:szCs w:val="24"/>
              </w:rPr>
            </w:pPr>
            <w:r>
              <w:rPr>
                <w:rFonts w:cs="Arial"/>
                <w:sz w:val="24"/>
                <w:szCs w:val="24"/>
              </w:rPr>
              <w:t xml:space="preserve">It </w:t>
            </w:r>
            <w:r w:rsidR="007F1368">
              <w:rPr>
                <w:rFonts w:cs="Arial"/>
                <w:sz w:val="24"/>
                <w:szCs w:val="24"/>
              </w:rPr>
              <w:t xml:space="preserve">usually begins with desire </w:t>
            </w:r>
            <w:r>
              <w:rPr>
                <w:rFonts w:cs="Arial"/>
                <w:sz w:val="24"/>
                <w:szCs w:val="24"/>
              </w:rPr>
              <w:t xml:space="preserve">and is </w:t>
            </w:r>
            <w:r w:rsidR="007F1368">
              <w:rPr>
                <w:rFonts w:cs="Arial"/>
                <w:sz w:val="24"/>
                <w:szCs w:val="24"/>
              </w:rPr>
              <w:t>supported</w:t>
            </w:r>
            <w:r>
              <w:rPr>
                <w:rFonts w:cs="Arial"/>
                <w:sz w:val="24"/>
                <w:szCs w:val="24"/>
              </w:rPr>
              <w:t xml:space="preserve"> by</w:t>
            </w:r>
          </w:p>
          <w:p w14:paraId="132FA5AE" w14:textId="10B2C4E9" w:rsidR="00FC1751" w:rsidRDefault="00FC1751" w:rsidP="00FC1751">
            <w:pPr>
              <w:pStyle w:val="ListParagraph"/>
              <w:numPr>
                <w:ilvl w:val="0"/>
                <w:numId w:val="48"/>
              </w:numPr>
              <w:rPr>
                <w:rFonts w:cs="Arial"/>
                <w:sz w:val="24"/>
                <w:szCs w:val="24"/>
              </w:rPr>
            </w:pPr>
            <w:r>
              <w:rPr>
                <w:rFonts w:cs="Arial"/>
                <w:sz w:val="24"/>
                <w:szCs w:val="24"/>
              </w:rPr>
              <w:t>A conversation with someone who sees God’s hand over a situation</w:t>
            </w:r>
            <w:r w:rsidR="006D6A82">
              <w:rPr>
                <w:rFonts w:cs="Arial"/>
                <w:sz w:val="24"/>
                <w:szCs w:val="24"/>
              </w:rPr>
              <w:t xml:space="preserve"> </w:t>
            </w:r>
            <w:r w:rsidR="006D6A82" w:rsidRPr="00362FFC">
              <w:rPr>
                <w:rFonts w:cs="CharterBT-Roman"/>
                <w:color w:val="000000"/>
                <w:sz w:val="24"/>
                <w:szCs w:val="24"/>
              </w:rPr>
              <w:t>(Acts 13:2),</w:t>
            </w:r>
            <w:r>
              <w:rPr>
                <w:rFonts w:cs="Arial"/>
                <w:sz w:val="24"/>
                <w:szCs w:val="24"/>
              </w:rPr>
              <w:t xml:space="preserve"> then</w:t>
            </w:r>
          </w:p>
          <w:p w14:paraId="73E1414D" w14:textId="3AA8CC0F" w:rsidR="00FC1751" w:rsidRDefault="00FC1751" w:rsidP="00FC1751">
            <w:pPr>
              <w:pStyle w:val="ListParagraph"/>
              <w:numPr>
                <w:ilvl w:val="0"/>
                <w:numId w:val="48"/>
              </w:numPr>
              <w:rPr>
                <w:rFonts w:cs="Arial"/>
                <w:sz w:val="24"/>
                <w:szCs w:val="24"/>
              </w:rPr>
            </w:pPr>
            <w:r>
              <w:rPr>
                <w:rFonts w:cs="Arial"/>
                <w:sz w:val="24"/>
                <w:szCs w:val="24"/>
              </w:rPr>
              <w:t>A</w:t>
            </w:r>
            <w:r w:rsidR="006D6A82">
              <w:rPr>
                <w:rFonts w:cs="Arial"/>
                <w:sz w:val="24"/>
                <w:szCs w:val="24"/>
              </w:rPr>
              <w:t xml:space="preserve">n opportunity arises for us to step out in faith and give it a shot </w:t>
            </w:r>
            <w:r w:rsidR="006D6A82" w:rsidRPr="00362FFC">
              <w:rPr>
                <w:rFonts w:cs="CharterBT-Roman"/>
                <w:color w:val="000000"/>
                <w:sz w:val="24"/>
                <w:szCs w:val="24"/>
              </w:rPr>
              <w:t>(Mk 1:16-18).</w:t>
            </w:r>
          </w:p>
          <w:p w14:paraId="5B4DA964" w14:textId="77777777" w:rsidR="00FC1751" w:rsidRDefault="00FC1751" w:rsidP="00FC1751">
            <w:pPr>
              <w:rPr>
                <w:rFonts w:cs="Arial"/>
                <w:sz w:val="24"/>
                <w:szCs w:val="24"/>
              </w:rPr>
            </w:pPr>
          </w:p>
          <w:p w14:paraId="598EE29C" w14:textId="4433A518" w:rsidR="00D30B43" w:rsidRPr="006D6A82" w:rsidRDefault="00FC1751" w:rsidP="006D6A82">
            <w:pPr>
              <w:shd w:val="clear" w:color="auto" w:fill="CCFFFF"/>
              <w:rPr>
                <w:rFonts w:cs="Arial"/>
                <w:i/>
                <w:sz w:val="24"/>
                <w:szCs w:val="24"/>
              </w:rPr>
            </w:pPr>
            <w:r w:rsidRPr="00ED3178">
              <w:rPr>
                <w:rFonts w:cs="Arial"/>
                <w:i/>
                <w:sz w:val="24"/>
                <w:szCs w:val="24"/>
              </w:rPr>
              <w:t>Insert story: share your story of how you sensed God’s leading. For consistency, try and put it in the framework of 1) desire, 2) having an encouragin</w:t>
            </w:r>
            <w:r w:rsidR="006412BC">
              <w:rPr>
                <w:rFonts w:cs="Arial"/>
                <w:i/>
                <w:sz w:val="24"/>
                <w:szCs w:val="24"/>
              </w:rPr>
              <w:t>g conversation, and 3) taking a</w:t>
            </w:r>
            <w:r w:rsidRPr="00ED3178">
              <w:rPr>
                <w:rFonts w:cs="Arial"/>
                <w:i/>
                <w:sz w:val="24"/>
                <w:szCs w:val="24"/>
              </w:rPr>
              <w:t xml:space="preserve"> step of faith / taking the opportunity God presented. </w:t>
            </w:r>
          </w:p>
          <w:p w14:paraId="7F513EDC" w14:textId="35F7BE88" w:rsidR="00441CF9" w:rsidRPr="00362FFC" w:rsidRDefault="00441CF9" w:rsidP="00F7590E">
            <w:pPr>
              <w:rPr>
                <w:sz w:val="24"/>
                <w:szCs w:val="24"/>
              </w:rPr>
            </w:pPr>
          </w:p>
        </w:tc>
      </w:tr>
      <w:tr w:rsidR="00E55F42" w:rsidRPr="00362FFC" w14:paraId="69DB81B9" w14:textId="77777777" w:rsidTr="007C63CD">
        <w:tc>
          <w:tcPr>
            <w:tcW w:w="1559"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FFFFCC"/>
          </w:tcPr>
          <w:p w14:paraId="00A02953" w14:textId="667933E0" w:rsidR="00E55F42" w:rsidRPr="00362FFC" w:rsidRDefault="00E55F42" w:rsidP="00B470C3">
            <w:pPr>
              <w:autoSpaceDE w:val="0"/>
              <w:autoSpaceDN w:val="0"/>
              <w:adjustRightInd w:val="0"/>
              <w:spacing w:line="276" w:lineRule="auto"/>
              <w:rPr>
                <w:rFonts w:cs="CharterBT-Roman"/>
                <w:b/>
                <w:color w:val="000000"/>
                <w:sz w:val="24"/>
                <w:szCs w:val="24"/>
              </w:rPr>
            </w:pPr>
          </w:p>
          <w:p w14:paraId="1B5E0CFA" w14:textId="77777777" w:rsidR="00E55F42" w:rsidRPr="00362FFC" w:rsidRDefault="00E55F42" w:rsidP="00B470C3">
            <w:pPr>
              <w:shd w:val="clear" w:color="auto" w:fill="FFFFCC"/>
              <w:autoSpaceDE w:val="0"/>
              <w:autoSpaceDN w:val="0"/>
              <w:adjustRightInd w:val="0"/>
              <w:spacing w:line="276" w:lineRule="auto"/>
              <w:rPr>
                <w:rFonts w:cs="CharterBT-Roman"/>
                <w:b/>
                <w:color w:val="000000"/>
                <w:sz w:val="24"/>
                <w:szCs w:val="24"/>
              </w:rPr>
            </w:pPr>
            <w:r w:rsidRPr="00362FFC">
              <w:rPr>
                <w:rFonts w:cs="CharterBT-Roman"/>
                <w:b/>
                <w:color w:val="000000"/>
                <w:sz w:val="24"/>
                <w:szCs w:val="24"/>
              </w:rPr>
              <w:t xml:space="preserve">Point 2. </w:t>
            </w:r>
          </w:p>
          <w:p w14:paraId="022492AA" w14:textId="77777777" w:rsidR="00E55F42" w:rsidRPr="00362FFC" w:rsidRDefault="00E55F42" w:rsidP="00B470C3">
            <w:pPr>
              <w:spacing w:line="276" w:lineRule="auto"/>
              <w:rPr>
                <w:rFonts w:cs="Arial"/>
                <w:b/>
                <w:sz w:val="24"/>
                <w:szCs w:val="24"/>
              </w:rPr>
            </w:pPr>
          </w:p>
        </w:tc>
        <w:tc>
          <w:tcPr>
            <w:tcW w:w="7372"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FFFFCC"/>
          </w:tcPr>
          <w:p w14:paraId="292CC7BF" w14:textId="77777777" w:rsidR="00441CF9" w:rsidRPr="00362FFC" w:rsidRDefault="00441CF9" w:rsidP="00B470C3">
            <w:pPr>
              <w:spacing w:line="276" w:lineRule="auto"/>
              <w:rPr>
                <w:sz w:val="24"/>
                <w:szCs w:val="24"/>
              </w:rPr>
            </w:pPr>
          </w:p>
          <w:p w14:paraId="3F7796A8" w14:textId="05AD6009" w:rsidR="0034162B" w:rsidRPr="00362FFC" w:rsidRDefault="006D6A82" w:rsidP="00F7590E">
            <w:pPr>
              <w:spacing w:line="276" w:lineRule="auto"/>
              <w:rPr>
                <w:sz w:val="24"/>
                <w:szCs w:val="24"/>
              </w:rPr>
            </w:pPr>
            <w:r>
              <w:rPr>
                <w:sz w:val="24"/>
                <w:szCs w:val="24"/>
              </w:rPr>
              <w:t>Calling grows clearer overtime</w:t>
            </w:r>
            <w:r w:rsidR="00ED3178">
              <w:rPr>
                <w:sz w:val="24"/>
                <w:szCs w:val="24"/>
              </w:rPr>
              <w:t xml:space="preserve">. </w:t>
            </w:r>
          </w:p>
        </w:tc>
      </w:tr>
      <w:tr w:rsidR="00B41A59" w:rsidRPr="00362FFC" w14:paraId="1F99704C" w14:textId="77777777" w:rsidTr="00B41A59">
        <w:tc>
          <w:tcPr>
            <w:tcW w:w="1559"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D9D9D9" w:themeFill="background1" w:themeFillShade="D9"/>
          </w:tcPr>
          <w:p w14:paraId="5C75CA75" w14:textId="77777777" w:rsidR="00B41A59" w:rsidRDefault="00B41A59" w:rsidP="00B470C3">
            <w:pPr>
              <w:autoSpaceDE w:val="0"/>
              <w:autoSpaceDN w:val="0"/>
              <w:adjustRightInd w:val="0"/>
              <w:spacing w:line="276" w:lineRule="auto"/>
              <w:rPr>
                <w:rFonts w:cs="CharterBT-Roman"/>
                <w:b/>
                <w:color w:val="000000"/>
                <w:sz w:val="24"/>
                <w:szCs w:val="24"/>
              </w:rPr>
            </w:pPr>
          </w:p>
          <w:p w14:paraId="2DE4C2D9" w14:textId="279B8D44" w:rsidR="00B41A59" w:rsidRDefault="00B41A59" w:rsidP="00B470C3">
            <w:pPr>
              <w:autoSpaceDE w:val="0"/>
              <w:autoSpaceDN w:val="0"/>
              <w:adjustRightInd w:val="0"/>
              <w:spacing w:line="276" w:lineRule="auto"/>
              <w:rPr>
                <w:rFonts w:cs="CharterBT-Roman"/>
                <w:b/>
                <w:color w:val="000000"/>
                <w:sz w:val="24"/>
                <w:szCs w:val="24"/>
              </w:rPr>
            </w:pPr>
            <w:r>
              <w:rPr>
                <w:rFonts w:cs="CharterBT-Roman"/>
                <w:b/>
                <w:color w:val="000000"/>
                <w:sz w:val="24"/>
                <w:szCs w:val="24"/>
              </w:rPr>
              <w:t xml:space="preserve">Transition </w:t>
            </w:r>
          </w:p>
          <w:p w14:paraId="335AA5F2" w14:textId="77777777" w:rsidR="00B41A59" w:rsidRPr="00362FFC" w:rsidRDefault="00B41A59" w:rsidP="00B470C3">
            <w:pPr>
              <w:autoSpaceDE w:val="0"/>
              <w:autoSpaceDN w:val="0"/>
              <w:adjustRightInd w:val="0"/>
              <w:spacing w:line="276" w:lineRule="auto"/>
              <w:rPr>
                <w:rFonts w:cs="CharterBT-Roman"/>
                <w:b/>
                <w:color w:val="000000"/>
                <w:sz w:val="24"/>
                <w:szCs w:val="24"/>
              </w:rPr>
            </w:pPr>
          </w:p>
        </w:tc>
        <w:tc>
          <w:tcPr>
            <w:tcW w:w="7372"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D9D9D9" w:themeFill="background1" w:themeFillShade="D9"/>
          </w:tcPr>
          <w:p w14:paraId="15872F2A" w14:textId="77777777" w:rsidR="00B41A59" w:rsidRDefault="00B41A59" w:rsidP="00B470C3">
            <w:pPr>
              <w:spacing w:line="276" w:lineRule="auto"/>
              <w:rPr>
                <w:sz w:val="24"/>
                <w:szCs w:val="24"/>
              </w:rPr>
            </w:pPr>
          </w:p>
          <w:p w14:paraId="0C5161B0" w14:textId="77777777" w:rsidR="00B41A59" w:rsidRDefault="00B41A59" w:rsidP="00B470C3">
            <w:pPr>
              <w:spacing w:line="276" w:lineRule="auto"/>
              <w:rPr>
                <w:sz w:val="24"/>
                <w:szCs w:val="24"/>
              </w:rPr>
            </w:pPr>
            <w:r>
              <w:rPr>
                <w:sz w:val="24"/>
                <w:szCs w:val="24"/>
              </w:rPr>
              <w:t>Now, I can’t talk about discovering and following calling without talking about being called to ministry in The Salvation Army…</w:t>
            </w:r>
          </w:p>
          <w:p w14:paraId="379D10C7" w14:textId="4560B703" w:rsidR="006412BC" w:rsidRPr="00362FFC" w:rsidRDefault="006412BC" w:rsidP="00B470C3">
            <w:pPr>
              <w:spacing w:line="276" w:lineRule="auto"/>
              <w:rPr>
                <w:sz w:val="24"/>
                <w:szCs w:val="24"/>
              </w:rPr>
            </w:pPr>
          </w:p>
        </w:tc>
      </w:tr>
      <w:tr w:rsidR="00E55F42" w:rsidRPr="00362FFC" w14:paraId="6613090A" w14:textId="77777777" w:rsidTr="007C63CD">
        <w:tc>
          <w:tcPr>
            <w:tcW w:w="1559"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auto"/>
          </w:tcPr>
          <w:p w14:paraId="59F66A84" w14:textId="2F43F37E" w:rsidR="00E55F42" w:rsidRPr="00362FFC" w:rsidRDefault="00E55F42" w:rsidP="00B470C3">
            <w:pPr>
              <w:autoSpaceDE w:val="0"/>
              <w:autoSpaceDN w:val="0"/>
              <w:adjustRightInd w:val="0"/>
              <w:spacing w:line="276" w:lineRule="auto"/>
              <w:rPr>
                <w:rFonts w:cs="CharterBT-Roman"/>
                <w:b/>
                <w:color w:val="000000"/>
                <w:sz w:val="24"/>
                <w:szCs w:val="24"/>
              </w:rPr>
            </w:pPr>
          </w:p>
          <w:p w14:paraId="5CE0F6FF" w14:textId="29AEEE3A" w:rsidR="00441CF9" w:rsidRPr="00362FFC" w:rsidRDefault="00704121" w:rsidP="00B470C3">
            <w:pPr>
              <w:spacing w:line="276" w:lineRule="auto"/>
              <w:rPr>
                <w:sz w:val="24"/>
                <w:szCs w:val="24"/>
              </w:rPr>
            </w:pPr>
            <w:r w:rsidRPr="00362FFC">
              <w:rPr>
                <w:rFonts w:cs="CharterBT-Roman"/>
                <w:b/>
                <w:color w:val="000000"/>
                <w:sz w:val="24"/>
                <w:szCs w:val="24"/>
              </w:rPr>
              <w:t>C.</w:t>
            </w:r>
            <w:r w:rsidR="00362FFC" w:rsidRPr="00362FFC">
              <w:rPr>
                <w:rFonts w:cs="CharterBT-Roman"/>
                <w:b/>
                <w:color w:val="000000"/>
                <w:sz w:val="24"/>
                <w:szCs w:val="24"/>
              </w:rPr>
              <w:t xml:space="preserve"> </w:t>
            </w:r>
            <w:r w:rsidR="00EE6A7D">
              <w:rPr>
                <w:rFonts w:cs="CharterBT-Roman"/>
                <w:b/>
                <w:color w:val="000000"/>
                <w:sz w:val="24"/>
                <w:szCs w:val="24"/>
              </w:rPr>
              <w:t>Feeling called to</w:t>
            </w:r>
            <w:r w:rsidR="00C31D7E">
              <w:rPr>
                <w:rFonts w:cs="CharterBT-Roman"/>
                <w:b/>
                <w:color w:val="000000"/>
                <w:sz w:val="24"/>
                <w:szCs w:val="24"/>
              </w:rPr>
              <w:t xml:space="preserve"> serve God through </w:t>
            </w:r>
            <w:r w:rsidR="00EE6A7D">
              <w:rPr>
                <w:rFonts w:cs="CharterBT-Roman"/>
                <w:b/>
                <w:color w:val="000000"/>
                <w:sz w:val="24"/>
                <w:szCs w:val="24"/>
              </w:rPr>
              <w:t>The Salvation Army</w:t>
            </w:r>
          </w:p>
          <w:p w14:paraId="5B7B8D51" w14:textId="77777777" w:rsidR="00E55F42" w:rsidRPr="00362FFC" w:rsidRDefault="00E55F42" w:rsidP="00B470C3">
            <w:pPr>
              <w:autoSpaceDE w:val="0"/>
              <w:autoSpaceDN w:val="0"/>
              <w:adjustRightInd w:val="0"/>
              <w:spacing w:line="276" w:lineRule="auto"/>
              <w:rPr>
                <w:rFonts w:cs="Arial"/>
                <w:b/>
                <w:sz w:val="24"/>
                <w:szCs w:val="24"/>
                <w:shd w:val="clear" w:color="auto" w:fill="FFFF99"/>
              </w:rPr>
            </w:pPr>
          </w:p>
        </w:tc>
        <w:tc>
          <w:tcPr>
            <w:tcW w:w="7372"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auto"/>
          </w:tcPr>
          <w:p w14:paraId="08FCD3F9" w14:textId="77777777" w:rsidR="00EE6A7D" w:rsidRDefault="00EE6A7D" w:rsidP="00362FFC">
            <w:pPr>
              <w:rPr>
                <w:rFonts w:cs="Arial"/>
                <w:color w:val="000000" w:themeColor="text1"/>
                <w:sz w:val="24"/>
                <w:szCs w:val="24"/>
                <w:lang w:eastAsia="en-AU"/>
              </w:rPr>
            </w:pPr>
          </w:p>
          <w:p w14:paraId="2D602CDC" w14:textId="20AA41D2" w:rsidR="00362FFC" w:rsidRDefault="00EE6A7D" w:rsidP="00362FFC">
            <w:pPr>
              <w:rPr>
                <w:rFonts w:cs="Arial"/>
                <w:color w:val="000000" w:themeColor="text1"/>
                <w:sz w:val="24"/>
                <w:szCs w:val="24"/>
                <w:lang w:eastAsia="en-AU"/>
              </w:rPr>
            </w:pPr>
            <w:r>
              <w:rPr>
                <w:rFonts w:cs="Arial"/>
                <w:color w:val="000000" w:themeColor="text1"/>
                <w:sz w:val="24"/>
                <w:szCs w:val="24"/>
                <w:lang w:eastAsia="en-AU"/>
              </w:rPr>
              <w:t xml:space="preserve">What I love about </w:t>
            </w:r>
            <w:r w:rsidR="00362FFC" w:rsidRPr="00362FFC">
              <w:rPr>
                <w:rFonts w:cs="Arial"/>
                <w:color w:val="000000" w:themeColor="text1"/>
                <w:sz w:val="24"/>
                <w:szCs w:val="24"/>
                <w:lang w:eastAsia="en-AU"/>
              </w:rPr>
              <w:t xml:space="preserve">The Army </w:t>
            </w:r>
            <w:r>
              <w:rPr>
                <w:rFonts w:cs="Arial"/>
                <w:color w:val="000000" w:themeColor="text1"/>
                <w:sz w:val="24"/>
                <w:szCs w:val="24"/>
                <w:lang w:eastAsia="en-AU"/>
              </w:rPr>
              <w:t xml:space="preserve">is that it </w:t>
            </w:r>
            <w:r w:rsidR="00362FFC" w:rsidRPr="00362FFC">
              <w:rPr>
                <w:rFonts w:cs="Arial"/>
                <w:color w:val="000000" w:themeColor="text1"/>
                <w:sz w:val="24"/>
                <w:szCs w:val="24"/>
                <w:lang w:eastAsia="en-AU"/>
              </w:rPr>
              <w:t>places you in a</w:t>
            </w:r>
            <w:r w:rsidR="00920744">
              <w:rPr>
                <w:rFonts w:cs="Arial"/>
                <w:color w:val="000000" w:themeColor="text1"/>
                <w:sz w:val="24"/>
                <w:szCs w:val="24"/>
                <w:lang w:eastAsia="en-AU"/>
              </w:rPr>
              <w:t xml:space="preserve">n </w:t>
            </w:r>
            <w:r>
              <w:rPr>
                <w:rFonts w:cs="Arial"/>
                <w:color w:val="000000" w:themeColor="text1"/>
                <w:sz w:val="24"/>
                <w:szCs w:val="24"/>
                <w:lang w:eastAsia="en-AU"/>
              </w:rPr>
              <w:t xml:space="preserve">environment </w:t>
            </w:r>
            <w:r w:rsidR="00362FFC" w:rsidRPr="00362FFC">
              <w:rPr>
                <w:rFonts w:cs="Arial"/>
                <w:color w:val="000000" w:themeColor="text1"/>
                <w:sz w:val="24"/>
                <w:szCs w:val="24"/>
                <w:lang w:eastAsia="en-AU"/>
              </w:rPr>
              <w:t xml:space="preserve">where </w:t>
            </w:r>
            <w:r w:rsidR="00920744">
              <w:rPr>
                <w:rFonts w:cs="Arial"/>
                <w:color w:val="000000" w:themeColor="text1"/>
                <w:sz w:val="24"/>
                <w:szCs w:val="24"/>
                <w:lang w:eastAsia="en-AU"/>
              </w:rPr>
              <w:t xml:space="preserve">you get to serve God in so many </w:t>
            </w:r>
            <w:r w:rsidR="00954A68">
              <w:rPr>
                <w:rFonts w:cs="Arial"/>
                <w:color w:val="000000" w:themeColor="text1"/>
                <w:sz w:val="24"/>
                <w:szCs w:val="24"/>
                <w:lang w:eastAsia="en-AU"/>
              </w:rPr>
              <w:t xml:space="preserve">different ways. </w:t>
            </w:r>
          </w:p>
          <w:p w14:paraId="7F884B34" w14:textId="77777777" w:rsidR="00954A68" w:rsidRDefault="00954A68" w:rsidP="00362FFC">
            <w:pPr>
              <w:rPr>
                <w:rFonts w:cs="Arial"/>
                <w:color w:val="000000" w:themeColor="text1"/>
                <w:sz w:val="24"/>
                <w:szCs w:val="24"/>
                <w:lang w:eastAsia="en-AU"/>
              </w:rPr>
            </w:pPr>
          </w:p>
          <w:p w14:paraId="3D22380D" w14:textId="1F2CEF46" w:rsidR="00954A68" w:rsidRPr="00362FFC" w:rsidRDefault="00954A68" w:rsidP="00954A68">
            <w:pPr>
              <w:rPr>
                <w:rFonts w:cs="Arial"/>
                <w:sz w:val="24"/>
                <w:szCs w:val="24"/>
                <w:lang w:val="en-US"/>
              </w:rPr>
            </w:pPr>
            <w:r>
              <w:rPr>
                <w:rFonts w:cs="Arial"/>
                <w:sz w:val="24"/>
                <w:szCs w:val="24"/>
                <w:lang w:val="en-US"/>
              </w:rPr>
              <w:t xml:space="preserve">In the </w:t>
            </w:r>
            <w:r w:rsidRPr="00362FFC">
              <w:rPr>
                <w:rFonts w:cs="Arial"/>
                <w:sz w:val="24"/>
                <w:szCs w:val="24"/>
                <w:lang w:val="en-US"/>
              </w:rPr>
              <w:t xml:space="preserve">Army you </w:t>
            </w:r>
            <w:r>
              <w:rPr>
                <w:rFonts w:cs="Arial"/>
                <w:sz w:val="24"/>
                <w:szCs w:val="24"/>
                <w:lang w:val="en-US"/>
              </w:rPr>
              <w:t>get to</w:t>
            </w:r>
            <w:r w:rsidRPr="00362FFC">
              <w:rPr>
                <w:rFonts w:cs="Arial"/>
                <w:sz w:val="24"/>
                <w:szCs w:val="24"/>
                <w:lang w:val="en-US"/>
              </w:rPr>
              <w:t>:</w:t>
            </w:r>
          </w:p>
          <w:p w14:paraId="76DB8ECD" w14:textId="77777777" w:rsidR="00920744" w:rsidRDefault="00920744" w:rsidP="00954A68">
            <w:pPr>
              <w:pStyle w:val="ListParagraph"/>
              <w:numPr>
                <w:ilvl w:val="0"/>
                <w:numId w:val="45"/>
              </w:numPr>
              <w:rPr>
                <w:rFonts w:cs="Arial"/>
                <w:color w:val="000000"/>
                <w:sz w:val="24"/>
                <w:szCs w:val="24"/>
                <w:lang w:val="en-US"/>
              </w:rPr>
            </w:pPr>
            <w:r>
              <w:rPr>
                <w:rFonts w:cs="Arial"/>
                <w:color w:val="000000"/>
                <w:sz w:val="24"/>
                <w:szCs w:val="24"/>
                <w:lang w:val="en-US"/>
              </w:rPr>
              <w:t>Lead churches,</w:t>
            </w:r>
          </w:p>
          <w:p w14:paraId="54A5B0BA" w14:textId="77777777" w:rsidR="00920744" w:rsidRDefault="00920744" w:rsidP="00954A68">
            <w:pPr>
              <w:pStyle w:val="ListParagraph"/>
              <w:numPr>
                <w:ilvl w:val="0"/>
                <w:numId w:val="45"/>
              </w:numPr>
              <w:rPr>
                <w:rFonts w:cs="Arial"/>
                <w:color w:val="000000"/>
                <w:sz w:val="24"/>
                <w:szCs w:val="24"/>
                <w:lang w:val="en-US"/>
              </w:rPr>
            </w:pPr>
            <w:r>
              <w:rPr>
                <w:rFonts w:cs="Arial"/>
                <w:color w:val="000000"/>
                <w:sz w:val="24"/>
                <w:szCs w:val="24"/>
                <w:lang w:val="en-US"/>
              </w:rPr>
              <w:t>Help people on the street,</w:t>
            </w:r>
          </w:p>
          <w:p w14:paraId="200B544C" w14:textId="5CD68A78" w:rsidR="00920744" w:rsidRDefault="00920744" w:rsidP="00954A68">
            <w:pPr>
              <w:pStyle w:val="ListParagraph"/>
              <w:numPr>
                <w:ilvl w:val="0"/>
                <w:numId w:val="45"/>
              </w:numPr>
              <w:rPr>
                <w:rFonts w:cs="Arial"/>
                <w:color w:val="000000"/>
                <w:sz w:val="24"/>
                <w:szCs w:val="24"/>
                <w:lang w:val="en-US"/>
              </w:rPr>
            </w:pPr>
            <w:r>
              <w:rPr>
                <w:rFonts w:cs="Arial"/>
                <w:color w:val="000000"/>
                <w:sz w:val="24"/>
                <w:szCs w:val="24"/>
                <w:lang w:val="en-US"/>
              </w:rPr>
              <w:t xml:space="preserve">Bring hope and opportunity to so many, </w:t>
            </w:r>
          </w:p>
          <w:p w14:paraId="64CD2130" w14:textId="6AD0504E" w:rsidR="00954A68" w:rsidRPr="00954A68" w:rsidRDefault="00954A68" w:rsidP="00954A68">
            <w:pPr>
              <w:pStyle w:val="ListParagraph"/>
              <w:numPr>
                <w:ilvl w:val="0"/>
                <w:numId w:val="45"/>
              </w:numPr>
              <w:rPr>
                <w:rFonts w:cs="Arial"/>
                <w:color w:val="000000"/>
                <w:sz w:val="24"/>
                <w:szCs w:val="24"/>
                <w:lang w:val="en-US"/>
              </w:rPr>
            </w:pPr>
            <w:r>
              <w:rPr>
                <w:rFonts w:cs="Arial"/>
                <w:color w:val="000000"/>
                <w:sz w:val="24"/>
                <w:szCs w:val="24"/>
                <w:lang w:val="en-US"/>
              </w:rPr>
              <w:t>Grow as a leader,</w:t>
            </w:r>
          </w:p>
          <w:p w14:paraId="23F3F4DC" w14:textId="6F789708" w:rsidR="00954A68" w:rsidRPr="00954A68" w:rsidRDefault="00954A68" w:rsidP="00954A68">
            <w:pPr>
              <w:pStyle w:val="ListParagraph"/>
              <w:numPr>
                <w:ilvl w:val="0"/>
                <w:numId w:val="45"/>
              </w:numPr>
              <w:rPr>
                <w:rFonts w:cs="Arial"/>
                <w:color w:val="000000"/>
                <w:sz w:val="24"/>
                <w:szCs w:val="24"/>
                <w:lang w:val="en-US"/>
              </w:rPr>
            </w:pPr>
            <w:r w:rsidRPr="00954A68">
              <w:rPr>
                <w:rFonts w:cs="Arial"/>
                <w:color w:val="000000"/>
                <w:sz w:val="24"/>
                <w:szCs w:val="24"/>
                <w:lang w:val="en-US"/>
              </w:rPr>
              <w:t>Have amazing and exciti</w:t>
            </w:r>
            <w:r>
              <w:rPr>
                <w:rFonts w:cs="Arial"/>
                <w:color w:val="000000"/>
                <w:sz w:val="24"/>
                <w:szCs w:val="24"/>
                <w:lang w:val="en-US"/>
              </w:rPr>
              <w:t>ng opportunities across the world,</w:t>
            </w:r>
          </w:p>
          <w:p w14:paraId="61055949" w14:textId="6B1FC6E2" w:rsidR="00954A68" w:rsidRPr="00954A68" w:rsidRDefault="00954A68" w:rsidP="00954A68">
            <w:pPr>
              <w:pStyle w:val="ListParagraph"/>
              <w:numPr>
                <w:ilvl w:val="0"/>
                <w:numId w:val="45"/>
              </w:numPr>
              <w:rPr>
                <w:rFonts w:cs="Arial"/>
                <w:color w:val="000000"/>
                <w:sz w:val="24"/>
                <w:szCs w:val="24"/>
                <w:lang w:val="en-US"/>
              </w:rPr>
            </w:pPr>
            <w:r w:rsidRPr="00954A68">
              <w:rPr>
                <w:rFonts w:cs="Arial"/>
                <w:color w:val="000000"/>
                <w:sz w:val="24"/>
                <w:szCs w:val="24"/>
                <w:lang w:val="en-US"/>
              </w:rPr>
              <w:t>Bring true</w:t>
            </w:r>
            <w:r>
              <w:rPr>
                <w:rFonts w:cs="Arial"/>
                <w:color w:val="000000"/>
                <w:sz w:val="24"/>
                <w:szCs w:val="24"/>
                <w:lang w:val="en-US"/>
              </w:rPr>
              <w:t xml:space="preserve">, measurable and lasting change to our societies, </w:t>
            </w:r>
          </w:p>
          <w:p w14:paraId="253F3CA8" w14:textId="376529DA" w:rsidR="00954A68" w:rsidRPr="00954A68" w:rsidRDefault="00954A68" w:rsidP="00954A68">
            <w:pPr>
              <w:pStyle w:val="ListParagraph"/>
              <w:numPr>
                <w:ilvl w:val="0"/>
                <w:numId w:val="45"/>
              </w:numPr>
              <w:rPr>
                <w:rFonts w:cs="Arial"/>
                <w:color w:val="000000"/>
                <w:sz w:val="24"/>
                <w:szCs w:val="24"/>
                <w:lang w:val="en-US"/>
              </w:rPr>
            </w:pPr>
            <w:r w:rsidRPr="00954A68">
              <w:rPr>
                <w:rFonts w:cs="Arial"/>
                <w:color w:val="000000"/>
                <w:sz w:val="24"/>
                <w:szCs w:val="24"/>
                <w:lang w:val="en-US"/>
              </w:rPr>
              <w:t>Be</w:t>
            </w:r>
            <w:r>
              <w:rPr>
                <w:rFonts w:cs="Arial"/>
                <w:color w:val="000000"/>
                <w:sz w:val="24"/>
                <w:szCs w:val="24"/>
                <w:lang w:val="en-US"/>
              </w:rPr>
              <w:t xml:space="preserve"> part of a global mission force,</w:t>
            </w:r>
          </w:p>
          <w:p w14:paraId="0606CB88" w14:textId="7D9AF462" w:rsidR="00954A68" w:rsidRPr="00954A68" w:rsidRDefault="00954A68" w:rsidP="00954A68">
            <w:pPr>
              <w:pStyle w:val="ListParagraph"/>
              <w:numPr>
                <w:ilvl w:val="0"/>
                <w:numId w:val="45"/>
              </w:numPr>
              <w:rPr>
                <w:rFonts w:cs="Arial"/>
                <w:color w:val="000000"/>
                <w:sz w:val="24"/>
                <w:szCs w:val="24"/>
                <w:lang w:val="en-US"/>
              </w:rPr>
            </w:pPr>
            <w:r w:rsidRPr="00954A68">
              <w:rPr>
                <w:rFonts w:cs="Arial"/>
                <w:color w:val="000000"/>
                <w:sz w:val="24"/>
                <w:szCs w:val="24"/>
                <w:lang w:val="en-US"/>
              </w:rPr>
              <w:t>Represent one of</w:t>
            </w:r>
            <w:r>
              <w:rPr>
                <w:rFonts w:cs="Arial"/>
                <w:color w:val="000000"/>
                <w:sz w:val="24"/>
                <w:szCs w:val="24"/>
                <w:lang w:val="en-US"/>
              </w:rPr>
              <w:t xml:space="preserve"> Australia’s most trusted names,</w:t>
            </w:r>
          </w:p>
          <w:p w14:paraId="4DBAD35B" w14:textId="2D75D51F" w:rsidR="00954A68" w:rsidRPr="00954A68" w:rsidRDefault="00954A68" w:rsidP="00954A68">
            <w:pPr>
              <w:pStyle w:val="ListParagraph"/>
              <w:numPr>
                <w:ilvl w:val="0"/>
                <w:numId w:val="45"/>
              </w:numPr>
              <w:rPr>
                <w:rFonts w:cs="Arial"/>
                <w:color w:val="000000"/>
                <w:sz w:val="24"/>
                <w:szCs w:val="24"/>
                <w:lang w:val="en-US"/>
              </w:rPr>
            </w:pPr>
            <w:r w:rsidRPr="00954A68">
              <w:rPr>
                <w:rFonts w:cs="Arial"/>
                <w:color w:val="000000"/>
                <w:sz w:val="24"/>
                <w:szCs w:val="24"/>
                <w:lang w:val="en-US"/>
              </w:rPr>
              <w:t xml:space="preserve">Enjoy </w:t>
            </w:r>
            <w:r w:rsidR="006412BC">
              <w:rPr>
                <w:rFonts w:cs="Arial"/>
                <w:color w:val="000000"/>
                <w:sz w:val="24"/>
                <w:szCs w:val="24"/>
                <w:lang w:val="en-US"/>
              </w:rPr>
              <w:t xml:space="preserve">an </w:t>
            </w:r>
            <w:r w:rsidRPr="00954A68">
              <w:rPr>
                <w:rFonts w:cs="Arial"/>
                <w:color w:val="000000"/>
                <w:sz w:val="24"/>
                <w:szCs w:val="24"/>
                <w:lang w:val="en-US"/>
              </w:rPr>
              <w:t>endless</w:t>
            </w:r>
            <w:r>
              <w:rPr>
                <w:rFonts w:cs="Arial"/>
                <w:color w:val="000000"/>
                <w:sz w:val="24"/>
                <w:szCs w:val="24"/>
                <w:lang w:val="en-US"/>
              </w:rPr>
              <w:t xml:space="preserve"> var</w:t>
            </w:r>
            <w:r w:rsidR="00684EEC">
              <w:rPr>
                <w:rFonts w:cs="Arial"/>
                <w:color w:val="000000"/>
                <w:sz w:val="24"/>
                <w:szCs w:val="24"/>
                <w:lang w:val="en-US"/>
              </w:rPr>
              <w:t xml:space="preserve">iety of ministry expression, </w:t>
            </w:r>
          </w:p>
          <w:p w14:paraId="748BBD98" w14:textId="77777777" w:rsidR="00954A68" w:rsidRDefault="00954A68" w:rsidP="00954A68">
            <w:pPr>
              <w:pStyle w:val="ListParagraph"/>
              <w:numPr>
                <w:ilvl w:val="0"/>
                <w:numId w:val="45"/>
              </w:numPr>
              <w:rPr>
                <w:rFonts w:cs="Arial"/>
                <w:color w:val="000000"/>
                <w:sz w:val="24"/>
                <w:szCs w:val="24"/>
                <w:lang w:val="en-US"/>
              </w:rPr>
            </w:pPr>
            <w:r w:rsidRPr="00954A68">
              <w:rPr>
                <w:rFonts w:cs="Arial"/>
                <w:color w:val="000000"/>
                <w:sz w:val="24"/>
                <w:szCs w:val="24"/>
                <w:lang w:val="en-US"/>
              </w:rPr>
              <w:t>Express God’s kingdom.</w:t>
            </w:r>
          </w:p>
          <w:p w14:paraId="1AC3A19A" w14:textId="215C1607" w:rsidR="00954A68" w:rsidRPr="00954A68" w:rsidRDefault="00920744" w:rsidP="00920744">
            <w:pPr>
              <w:pStyle w:val="ListParagraph"/>
              <w:rPr>
                <w:rFonts w:cs="Arial"/>
                <w:color w:val="000000"/>
                <w:sz w:val="24"/>
                <w:szCs w:val="24"/>
                <w:lang w:val="en-US"/>
              </w:rPr>
            </w:pPr>
            <w:r>
              <w:rPr>
                <w:rFonts w:cs="Arial"/>
                <w:color w:val="000000"/>
                <w:sz w:val="24"/>
                <w:szCs w:val="24"/>
                <w:lang w:val="en-US"/>
              </w:rPr>
              <w:t>(a</w:t>
            </w:r>
            <w:r w:rsidR="00684EEC">
              <w:rPr>
                <w:rFonts w:cs="Arial"/>
                <w:color w:val="000000"/>
                <w:sz w:val="24"/>
                <w:szCs w:val="24"/>
                <w:lang w:val="en-US"/>
              </w:rPr>
              <w:t xml:space="preserve">nd yes, it is challenging </w:t>
            </w:r>
            <w:r w:rsidR="00954A68">
              <w:rPr>
                <w:rFonts w:cs="Arial"/>
                <w:color w:val="000000"/>
                <w:sz w:val="24"/>
                <w:szCs w:val="24"/>
                <w:lang w:val="en-US"/>
              </w:rPr>
              <w:t>but it’s so worth it to serve God!</w:t>
            </w:r>
            <w:r>
              <w:rPr>
                <w:rFonts w:cs="Arial"/>
                <w:color w:val="000000"/>
                <w:sz w:val="24"/>
                <w:szCs w:val="24"/>
                <w:lang w:val="en-US"/>
              </w:rPr>
              <w:t>)</w:t>
            </w:r>
            <w:r w:rsidR="00954A68">
              <w:rPr>
                <w:rFonts w:cs="Arial"/>
                <w:color w:val="000000"/>
                <w:sz w:val="24"/>
                <w:szCs w:val="24"/>
                <w:lang w:val="en-US"/>
              </w:rPr>
              <w:t xml:space="preserve"> </w:t>
            </w:r>
          </w:p>
          <w:p w14:paraId="59533EB2" w14:textId="455DC791" w:rsidR="00F7590E" w:rsidRDefault="00F7590E" w:rsidP="00F7590E">
            <w:pPr>
              <w:spacing w:line="276" w:lineRule="auto"/>
              <w:rPr>
                <w:sz w:val="24"/>
                <w:szCs w:val="24"/>
              </w:rPr>
            </w:pPr>
          </w:p>
          <w:p w14:paraId="0DCFE88C" w14:textId="2093F8F6" w:rsidR="00B41A59" w:rsidRDefault="00B41A59" w:rsidP="00F7590E">
            <w:pPr>
              <w:spacing w:line="276" w:lineRule="auto"/>
              <w:rPr>
                <w:sz w:val="24"/>
                <w:szCs w:val="24"/>
              </w:rPr>
            </w:pPr>
            <w:r>
              <w:rPr>
                <w:sz w:val="24"/>
                <w:szCs w:val="24"/>
              </w:rPr>
              <w:t xml:space="preserve">I don’t know if you’ve ever had that feeling </w:t>
            </w:r>
            <w:r w:rsidRPr="00362FFC">
              <w:rPr>
                <w:rFonts w:cs="Arial"/>
                <w:color w:val="000000" w:themeColor="text1"/>
                <w:sz w:val="24"/>
                <w:szCs w:val="24"/>
                <w:lang w:eastAsia="en-AU"/>
              </w:rPr>
              <w:t>of knowing there's more inside of</w:t>
            </w:r>
            <w:r>
              <w:rPr>
                <w:rFonts w:cs="Arial"/>
                <w:color w:val="000000" w:themeColor="text1"/>
                <w:sz w:val="24"/>
                <w:szCs w:val="24"/>
                <w:lang w:eastAsia="en-AU"/>
              </w:rPr>
              <w:t xml:space="preserve"> you</w:t>
            </w:r>
            <w:r w:rsidRPr="00362FFC">
              <w:rPr>
                <w:rFonts w:cs="Arial"/>
                <w:color w:val="000000" w:themeColor="text1"/>
                <w:sz w:val="24"/>
                <w:szCs w:val="24"/>
                <w:lang w:eastAsia="en-AU"/>
              </w:rPr>
              <w:t>, something of significance</w:t>
            </w:r>
            <w:r>
              <w:rPr>
                <w:rFonts w:cs="Arial"/>
                <w:color w:val="000000" w:themeColor="text1"/>
                <w:sz w:val="24"/>
                <w:szCs w:val="24"/>
                <w:lang w:eastAsia="en-AU"/>
              </w:rPr>
              <w:t>, a leading of God</w:t>
            </w:r>
            <w:r w:rsidRPr="00362FFC">
              <w:rPr>
                <w:rFonts w:cs="Arial"/>
                <w:color w:val="000000" w:themeColor="text1"/>
                <w:sz w:val="24"/>
                <w:szCs w:val="24"/>
                <w:lang w:eastAsia="en-AU"/>
              </w:rPr>
              <w:t xml:space="preserve">. </w:t>
            </w:r>
            <w:r>
              <w:rPr>
                <w:rFonts w:cs="Arial"/>
                <w:color w:val="000000" w:themeColor="text1"/>
                <w:sz w:val="24"/>
                <w:szCs w:val="24"/>
                <w:lang w:eastAsia="en-AU"/>
              </w:rPr>
              <w:t>D</w:t>
            </w:r>
            <w:r w:rsidRPr="00362FFC">
              <w:rPr>
                <w:rFonts w:cs="Arial"/>
                <w:color w:val="000000" w:themeColor="text1"/>
                <w:sz w:val="24"/>
                <w:szCs w:val="24"/>
                <w:lang w:eastAsia="en-AU"/>
              </w:rPr>
              <w:t>reams and vision</w:t>
            </w:r>
            <w:r>
              <w:rPr>
                <w:rFonts w:cs="Arial"/>
                <w:color w:val="000000" w:themeColor="text1"/>
                <w:sz w:val="24"/>
                <w:szCs w:val="24"/>
                <w:lang w:eastAsia="en-AU"/>
              </w:rPr>
              <w:t>s from God</w:t>
            </w:r>
            <w:r w:rsidRPr="00362FFC">
              <w:rPr>
                <w:rFonts w:cs="Arial"/>
                <w:color w:val="000000" w:themeColor="text1"/>
                <w:sz w:val="24"/>
                <w:szCs w:val="24"/>
                <w:lang w:eastAsia="en-AU"/>
              </w:rPr>
              <w:t xml:space="preserve"> need the right environment to come to life.</w:t>
            </w:r>
          </w:p>
          <w:p w14:paraId="7C190E3C" w14:textId="77777777" w:rsidR="00B41A59" w:rsidRDefault="00B41A59" w:rsidP="00F7590E">
            <w:pPr>
              <w:spacing w:line="276" w:lineRule="auto"/>
              <w:rPr>
                <w:sz w:val="24"/>
                <w:szCs w:val="24"/>
              </w:rPr>
            </w:pPr>
          </w:p>
          <w:p w14:paraId="67C2BF3F" w14:textId="2BC924EC" w:rsidR="00B41A59" w:rsidRDefault="00684EEC" w:rsidP="00F7590E">
            <w:pPr>
              <w:spacing w:line="276" w:lineRule="auto"/>
              <w:rPr>
                <w:sz w:val="24"/>
                <w:szCs w:val="24"/>
              </w:rPr>
            </w:pPr>
            <w:r>
              <w:rPr>
                <w:sz w:val="24"/>
                <w:szCs w:val="24"/>
              </w:rPr>
              <w:t>One of the things about T</w:t>
            </w:r>
            <w:r w:rsidR="00B41A59">
              <w:rPr>
                <w:sz w:val="24"/>
                <w:szCs w:val="24"/>
              </w:rPr>
              <w:t xml:space="preserve">he </w:t>
            </w:r>
            <w:r>
              <w:rPr>
                <w:sz w:val="24"/>
                <w:szCs w:val="24"/>
              </w:rPr>
              <w:t xml:space="preserve">Salvation </w:t>
            </w:r>
            <w:r w:rsidR="00B41A59">
              <w:rPr>
                <w:sz w:val="24"/>
                <w:szCs w:val="24"/>
              </w:rPr>
              <w:t xml:space="preserve">Army, and we’re by no means perfect – no church is, but being a leader in The </w:t>
            </w:r>
            <w:r>
              <w:rPr>
                <w:sz w:val="24"/>
                <w:szCs w:val="24"/>
              </w:rPr>
              <w:t xml:space="preserve">Salvation </w:t>
            </w:r>
            <w:r w:rsidR="00B41A59">
              <w:rPr>
                <w:sz w:val="24"/>
                <w:szCs w:val="24"/>
              </w:rPr>
              <w:t xml:space="preserve">Army opens up so many different ways to serve God.  </w:t>
            </w:r>
          </w:p>
          <w:p w14:paraId="585F06AE" w14:textId="77777777" w:rsidR="00B41A59" w:rsidRDefault="00B41A59" w:rsidP="00F7590E">
            <w:pPr>
              <w:spacing w:line="276" w:lineRule="auto"/>
              <w:rPr>
                <w:sz w:val="24"/>
                <w:szCs w:val="24"/>
              </w:rPr>
            </w:pPr>
          </w:p>
          <w:p w14:paraId="2D8B0A17" w14:textId="4861FD7B" w:rsidR="00920744" w:rsidRDefault="00920744" w:rsidP="00F7590E">
            <w:pPr>
              <w:spacing w:line="276" w:lineRule="auto"/>
              <w:rPr>
                <w:sz w:val="24"/>
                <w:szCs w:val="24"/>
              </w:rPr>
            </w:pPr>
            <w:r>
              <w:rPr>
                <w:sz w:val="24"/>
                <w:szCs w:val="24"/>
              </w:rPr>
              <w:t>If you’ve ever considered becoming a</w:t>
            </w:r>
            <w:r w:rsidR="006412BC">
              <w:rPr>
                <w:sz w:val="24"/>
                <w:szCs w:val="24"/>
              </w:rPr>
              <w:t>n</w:t>
            </w:r>
            <w:r>
              <w:rPr>
                <w:sz w:val="24"/>
                <w:szCs w:val="24"/>
              </w:rPr>
              <w:t xml:space="preserve"> Officer, Leader, or Auxiliary Lieutenant – do something about it. We are living in one of the greatest times of opportunity for The Salvation Army</w:t>
            </w:r>
            <w:r w:rsidR="006412BC">
              <w:rPr>
                <w:sz w:val="24"/>
                <w:szCs w:val="24"/>
              </w:rPr>
              <w:t>,</w:t>
            </w:r>
            <w:r>
              <w:rPr>
                <w:sz w:val="24"/>
                <w:szCs w:val="24"/>
              </w:rPr>
              <w:t xml:space="preserve"> and we need more leaders, men and women who can help lead and shape our movement to greater levels of effectiveness for God’s work.  </w:t>
            </w:r>
          </w:p>
          <w:p w14:paraId="2DE9313F" w14:textId="791AF20E" w:rsidR="0067648F" w:rsidRPr="00362FFC" w:rsidRDefault="0067648F" w:rsidP="00F7590E">
            <w:pPr>
              <w:rPr>
                <w:rFonts w:cs="CharterBT-Roman"/>
                <w:color w:val="000000"/>
                <w:sz w:val="24"/>
                <w:szCs w:val="24"/>
              </w:rPr>
            </w:pPr>
          </w:p>
        </w:tc>
      </w:tr>
      <w:tr w:rsidR="00675C61" w:rsidRPr="00362FFC" w14:paraId="7DFEA439" w14:textId="77777777" w:rsidTr="007C63CD">
        <w:tc>
          <w:tcPr>
            <w:tcW w:w="1559"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FFFFCC"/>
          </w:tcPr>
          <w:p w14:paraId="2CEF1F96" w14:textId="509024A4" w:rsidR="00675C61" w:rsidRPr="00362FFC" w:rsidRDefault="00675C61" w:rsidP="00B470C3">
            <w:pPr>
              <w:autoSpaceDE w:val="0"/>
              <w:autoSpaceDN w:val="0"/>
              <w:adjustRightInd w:val="0"/>
              <w:spacing w:line="276" w:lineRule="auto"/>
              <w:rPr>
                <w:rFonts w:cs="CharterBT-Roman"/>
                <w:b/>
                <w:color w:val="000000"/>
                <w:sz w:val="24"/>
                <w:szCs w:val="24"/>
              </w:rPr>
            </w:pPr>
          </w:p>
          <w:p w14:paraId="6A499BFB" w14:textId="24F1DCA7" w:rsidR="00675C61" w:rsidRPr="00362FFC" w:rsidRDefault="00675C61" w:rsidP="00B470C3">
            <w:pPr>
              <w:autoSpaceDE w:val="0"/>
              <w:autoSpaceDN w:val="0"/>
              <w:adjustRightInd w:val="0"/>
              <w:spacing w:line="276" w:lineRule="auto"/>
              <w:rPr>
                <w:rFonts w:cs="CharterBT-Roman"/>
                <w:b/>
                <w:color w:val="000000"/>
                <w:sz w:val="24"/>
                <w:szCs w:val="24"/>
              </w:rPr>
            </w:pPr>
            <w:r w:rsidRPr="00362FFC">
              <w:rPr>
                <w:rFonts w:cs="CharterBT-Roman"/>
                <w:b/>
                <w:color w:val="000000"/>
                <w:sz w:val="24"/>
                <w:szCs w:val="24"/>
              </w:rPr>
              <w:t>POINT 3</w:t>
            </w:r>
          </w:p>
          <w:p w14:paraId="3E56A149" w14:textId="77777777" w:rsidR="00675C61" w:rsidRPr="00362FFC" w:rsidRDefault="00675C61" w:rsidP="00B470C3">
            <w:pPr>
              <w:autoSpaceDE w:val="0"/>
              <w:autoSpaceDN w:val="0"/>
              <w:adjustRightInd w:val="0"/>
              <w:spacing w:line="276" w:lineRule="auto"/>
              <w:rPr>
                <w:rFonts w:cs="CharterBT-Roman"/>
                <w:b/>
                <w:color w:val="000000"/>
                <w:sz w:val="24"/>
                <w:szCs w:val="24"/>
              </w:rPr>
            </w:pPr>
          </w:p>
        </w:tc>
        <w:tc>
          <w:tcPr>
            <w:tcW w:w="7372"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FFFFCC"/>
          </w:tcPr>
          <w:p w14:paraId="0AB8B021" w14:textId="77777777" w:rsidR="00675C61" w:rsidRPr="00362FFC" w:rsidRDefault="00675C61" w:rsidP="00675C61">
            <w:pPr>
              <w:rPr>
                <w:sz w:val="24"/>
                <w:szCs w:val="24"/>
              </w:rPr>
            </w:pPr>
          </w:p>
          <w:p w14:paraId="1C7635E7" w14:textId="1AFD3AA0" w:rsidR="007C63CD" w:rsidRPr="00362FFC" w:rsidRDefault="00954A68" w:rsidP="00ED4214">
            <w:pPr>
              <w:rPr>
                <w:sz w:val="24"/>
                <w:szCs w:val="24"/>
              </w:rPr>
            </w:pPr>
            <w:r>
              <w:rPr>
                <w:sz w:val="24"/>
                <w:szCs w:val="24"/>
              </w:rPr>
              <w:t xml:space="preserve">The Salvation Army is a great ministry environment to serve God in. </w:t>
            </w:r>
          </w:p>
        </w:tc>
      </w:tr>
      <w:tr w:rsidR="00E55F42" w:rsidRPr="00362FFC" w14:paraId="365B65AF" w14:textId="77777777" w:rsidTr="007C63CD">
        <w:tc>
          <w:tcPr>
            <w:tcW w:w="1559"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tcPr>
          <w:p w14:paraId="0301DA01" w14:textId="77D1D586" w:rsidR="00E55F42" w:rsidRPr="00362FFC" w:rsidRDefault="00E55F42" w:rsidP="00B470C3">
            <w:pPr>
              <w:spacing w:line="276" w:lineRule="auto"/>
              <w:rPr>
                <w:rFonts w:cs="Arial"/>
                <w:b/>
                <w:sz w:val="24"/>
                <w:szCs w:val="24"/>
                <w:shd w:val="clear" w:color="auto" w:fill="FFFF99"/>
              </w:rPr>
            </w:pPr>
          </w:p>
          <w:p w14:paraId="75CCE827" w14:textId="012D7C09" w:rsidR="00441CF9" w:rsidRPr="00362FFC" w:rsidRDefault="007A73B8" w:rsidP="00B470C3">
            <w:pPr>
              <w:autoSpaceDE w:val="0"/>
              <w:autoSpaceDN w:val="0"/>
              <w:adjustRightInd w:val="0"/>
              <w:spacing w:line="276" w:lineRule="auto"/>
              <w:rPr>
                <w:rFonts w:cs="CharterBT-Roman"/>
                <w:b/>
                <w:sz w:val="24"/>
                <w:szCs w:val="24"/>
              </w:rPr>
            </w:pPr>
            <w:r w:rsidRPr="00362FFC">
              <w:rPr>
                <w:rFonts w:cs="CharterBT-Roman"/>
                <w:b/>
                <w:sz w:val="24"/>
                <w:szCs w:val="24"/>
              </w:rPr>
              <w:t xml:space="preserve">Conclusion </w:t>
            </w:r>
          </w:p>
          <w:p w14:paraId="15587ED4" w14:textId="35EFFE19" w:rsidR="00190031" w:rsidRPr="00362FFC" w:rsidRDefault="00190031" w:rsidP="00B470C3">
            <w:pPr>
              <w:autoSpaceDE w:val="0"/>
              <w:autoSpaceDN w:val="0"/>
              <w:adjustRightInd w:val="0"/>
              <w:spacing w:line="276" w:lineRule="auto"/>
              <w:rPr>
                <w:rFonts w:cs="CharterBT-Roman"/>
                <w:b/>
                <w:sz w:val="24"/>
                <w:szCs w:val="24"/>
              </w:rPr>
            </w:pPr>
          </w:p>
        </w:tc>
        <w:tc>
          <w:tcPr>
            <w:tcW w:w="7372"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tcPr>
          <w:p w14:paraId="46E727CE" w14:textId="77777777" w:rsidR="00744AF8" w:rsidRPr="00362FFC" w:rsidRDefault="00744AF8" w:rsidP="00B470C3">
            <w:pPr>
              <w:spacing w:line="276" w:lineRule="auto"/>
              <w:rPr>
                <w:sz w:val="24"/>
                <w:szCs w:val="24"/>
              </w:rPr>
            </w:pPr>
          </w:p>
          <w:p w14:paraId="196D1E43" w14:textId="213A390E" w:rsidR="00362FFC" w:rsidRDefault="00405A66" w:rsidP="00954A68">
            <w:pPr>
              <w:rPr>
                <w:rFonts w:cs="Arial"/>
                <w:color w:val="000000"/>
                <w:sz w:val="24"/>
                <w:szCs w:val="24"/>
                <w:lang w:val="en-US"/>
              </w:rPr>
            </w:pPr>
            <w:r>
              <w:rPr>
                <w:rFonts w:cs="Arial"/>
                <w:color w:val="000000"/>
                <w:sz w:val="24"/>
                <w:szCs w:val="24"/>
                <w:lang w:val="en-US"/>
              </w:rPr>
              <w:t>As we close I’m reminded of another line in t</w:t>
            </w:r>
            <w:r w:rsidR="00954A68">
              <w:rPr>
                <w:rFonts w:cs="Arial"/>
                <w:color w:val="000000"/>
                <w:sz w:val="24"/>
                <w:szCs w:val="24"/>
                <w:lang w:val="en-US"/>
              </w:rPr>
              <w:t>hat song</w:t>
            </w:r>
            <w:r>
              <w:rPr>
                <w:rFonts w:cs="Arial"/>
                <w:i/>
                <w:color w:val="000000"/>
                <w:sz w:val="24"/>
                <w:szCs w:val="24"/>
                <w:lang w:val="en-US"/>
              </w:rPr>
              <w:t>…</w:t>
            </w:r>
          </w:p>
          <w:p w14:paraId="2EC1FA24" w14:textId="77777777" w:rsidR="00DC0510" w:rsidRPr="00084968" w:rsidRDefault="00DC0510" w:rsidP="00362FFC">
            <w:pPr>
              <w:rPr>
                <w:rFonts w:cs="CharterBT-Roman"/>
                <w:sz w:val="12"/>
                <w:szCs w:val="12"/>
              </w:rPr>
            </w:pPr>
          </w:p>
          <w:p w14:paraId="71B5683B" w14:textId="3C86042C" w:rsidR="00DC0510" w:rsidRPr="00954A68" w:rsidRDefault="00DC0510" w:rsidP="00954A68">
            <w:pPr>
              <w:ind w:left="720"/>
              <w:rPr>
                <w:rFonts w:cs="CharterBT-Roman"/>
                <w:i/>
                <w:sz w:val="24"/>
                <w:szCs w:val="24"/>
              </w:rPr>
            </w:pPr>
            <w:r w:rsidRPr="00954A68">
              <w:rPr>
                <w:rFonts w:cs="CharterBT-Roman"/>
                <w:i/>
                <w:sz w:val="24"/>
                <w:szCs w:val="24"/>
              </w:rPr>
              <w:t>Come one!</w:t>
            </w:r>
            <w:r w:rsidR="00920744">
              <w:rPr>
                <w:rFonts w:cs="CharterBT-Roman"/>
                <w:i/>
                <w:sz w:val="24"/>
                <w:szCs w:val="24"/>
              </w:rPr>
              <w:t xml:space="preserve"> </w:t>
            </w:r>
            <w:r w:rsidRPr="00954A68">
              <w:rPr>
                <w:rFonts w:cs="CharterBT-Roman"/>
                <w:i/>
                <w:sz w:val="24"/>
                <w:szCs w:val="24"/>
              </w:rPr>
              <w:t>Come all!</w:t>
            </w:r>
            <w:r w:rsidR="00920744">
              <w:rPr>
                <w:rFonts w:cs="CharterBT-Roman"/>
                <w:i/>
                <w:sz w:val="24"/>
                <w:szCs w:val="24"/>
              </w:rPr>
              <w:t xml:space="preserve"> </w:t>
            </w:r>
            <w:r w:rsidRPr="00954A68">
              <w:rPr>
                <w:rFonts w:cs="CharterBT-Roman"/>
                <w:i/>
                <w:sz w:val="24"/>
                <w:szCs w:val="24"/>
              </w:rPr>
              <w:t>Come in!</w:t>
            </w:r>
            <w:r w:rsidR="00920744">
              <w:rPr>
                <w:rFonts w:cs="CharterBT-Roman"/>
                <w:i/>
                <w:sz w:val="24"/>
                <w:szCs w:val="24"/>
              </w:rPr>
              <w:t xml:space="preserve"> </w:t>
            </w:r>
            <w:r w:rsidRPr="00954A68">
              <w:rPr>
                <w:rFonts w:cs="CharterBT-Roman"/>
                <w:i/>
                <w:sz w:val="24"/>
                <w:szCs w:val="24"/>
              </w:rPr>
              <w:t>Come on!</w:t>
            </w:r>
          </w:p>
          <w:p w14:paraId="576C9D63" w14:textId="77777777" w:rsidR="00DC0510" w:rsidRPr="00954A68" w:rsidRDefault="00DC0510" w:rsidP="00954A68">
            <w:pPr>
              <w:ind w:left="720"/>
              <w:rPr>
                <w:rFonts w:cs="CharterBT-Roman"/>
                <w:i/>
                <w:sz w:val="24"/>
                <w:szCs w:val="24"/>
              </w:rPr>
            </w:pPr>
            <w:r w:rsidRPr="00954A68">
              <w:rPr>
                <w:rFonts w:cs="CharterBT-Roman"/>
                <w:i/>
                <w:sz w:val="24"/>
                <w:szCs w:val="24"/>
              </w:rPr>
              <w:t>To anyone who's bursting with a dream</w:t>
            </w:r>
          </w:p>
          <w:p w14:paraId="00967316" w14:textId="4CF1E3EF" w:rsidR="00DC0510" w:rsidRDefault="00DC0510" w:rsidP="00084968">
            <w:pPr>
              <w:ind w:left="720"/>
              <w:rPr>
                <w:rFonts w:cs="CharterBT-Roman"/>
                <w:i/>
                <w:sz w:val="24"/>
                <w:szCs w:val="24"/>
                <w:u w:val="single"/>
              </w:rPr>
            </w:pPr>
            <w:r w:rsidRPr="00954A68">
              <w:rPr>
                <w:rFonts w:cs="CharterBT-Roman"/>
                <w:i/>
                <w:sz w:val="24"/>
                <w:szCs w:val="24"/>
              </w:rPr>
              <w:t>Come one!</w:t>
            </w:r>
            <w:r w:rsidR="00920744">
              <w:rPr>
                <w:rFonts w:cs="CharterBT-Roman"/>
                <w:i/>
                <w:sz w:val="24"/>
                <w:szCs w:val="24"/>
              </w:rPr>
              <w:t xml:space="preserve"> </w:t>
            </w:r>
            <w:r w:rsidRPr="00954A68">
              <w:rPr>
                <w:rFonts w:cs="CharterBT-Roman"/>
                <w:i/>
                <w:sz w:val="24"/>
                <w:szCs w:val="24"/>
              </w:rPr>
              <w:t>Come all!</w:t>
            </w:r>
            <w:r w:rsidR="00920744">
              <w:rPr>
                <w:rFonts w:cs="CharterBT-Roman"/>
                <w:i/>
                <w:sz w:val="24"/>
                <w:szCs w:val="24"/>
              </w:rPr>
              <w:t xml:space="preserve"> </w:t>
            </w:r>
            <w:r w:rsidRPr="00920744">
              <w:rPr>
                <w:rFonts w:cs="CharterBT-Roman"/>
                <w:i/>
                <w:sz w:val="24"/>
                <w:szCs w:val="24"/>
                <w:u w:val="single"/>
              </w:rPr>
              <w:t>You hear</w:t>
            </w:r>
            <w:r w:rsidR="00920744" w:rsidRPr="00920744">
              <w:rPr>
                <w:rFonts w:cs="CharterBT-Roman"/>
                <w:i/>
                <w:sz w:val="24"/>
                <w:szCs w:val="24"/>
                <w:u w:val="single"/>
              </w:rPr>
              <w:t xml:space="preserve">, </w:t>
            </w:r>
            <w:r w:rsidRPr="00920744">
              <w:rPr>
                <w:rFonts w:cs="CharterBT-Roman"/>
                <w:i/>
                <w:sz w:val="24"/>
                <w:szCs w:val="24"/>
                <w:u w:val="single"/>
              </w:rPr>
              <w:t>The call</w:t>
            </w:r>
          </w:p>
          <w:p w14:paraId="5D471111" w14:textId="77777777" w:rsidR="00084968" w:rsidRPr="00084968" w:rsidRDefault="00084968" w:rsidP="00084968">
            <w:pPr>
              <w:ind w:left="720"/>
              <w:rPr>
                <w:rFonts w:cs="CharterBT-Roman"/>
                <w:i/>
                <w:sz w:val="12"/>
                <w:szCs w:val="12"/>
              </w:rPr>
            </w:pPr>
          </w:p>
          <w:p w14:paraId="26C9CD83" w14:textId="12462EFA" w:rsidR="00DC0510" w:rsidRDefault="00405A66" w:rsidP="00084968">
            <w:pPr>
              <w:rPr>
                <w:rFonts w:cs="CharterBT-Roman"/>
                <w:sz w:val="24"/>
                <w:szCs w:val="24"/>
              </w:rPr>
            </w:pPr>
            <w:r>
              <w:rPr>
                <w:rFonts w:cs="CharterBT-Roman"/>
                <w:sz w:val="24"/>
                <w:szCs w:val="24"/>
              </w:rPr>
              <w:t xml:space="preserve">Do you hear the call? </w:t>
            </w:r>
            <w:r w:rsidR="00B41A59">
              <w:rPr>
                <w:rFonts w:cs="CharterBT-Roman"/>
                <w:sz w:val="24"/>
                <w:szCs w:val="24"/>
              </w:rPr>
              <w:t>If you do, y</w:t>
            </w:r>
            <w:r w:rsidR="00084968">
              <w:rPr>
                <w:rFonts w:cs="CharterBT-Roman"/>
                <w:sz w:val="24"/>
                <w:szCs w:val="24"/>
              </w:rPr>
              <w:t>ou’ve got to do something about it.</w:t>
            </w:r>
          </w:p>
          <w:p w14:paraId="1E41CC4B" w14:textId="77777777" w:rsidR="00084968" w:rsidRDefault="00084968" w:rsidP="00DC0510">
            <w:pPr>
              <w:rPr>
                <w:rFonts w:cs="CharterBT-Roman"/>
                <w:sz w:val="24"/>
                <w:szCs w:val="24"/>
              </w:rPr>
            </w:pPr>
          </w:p>
          <w:p w14:paraId="6CBE7D32" w14:textId="77777777" w:rsidR="00084968" w:rsidRDefault="00084968" w:rsidP="00DC0510">
            <w:pPr>
              <w:rPr>
                <w:rFonts w:cs="CharterBT-Roman"/>
                <w:sz w:val="24"/>
                <w:szCs w:val="24"/>
              </w:rPr>
            </w:pPr>
          </w:p>
          <w:p w14:paraId="454182F2" w14:textId="6CEA1F45" w:rsidR="00DC0510" w:rsidRDefault="00405A66" w:rsidP="00DC0510">
            <w:pPr>
              <w:rPr>
                <w:rFonts w:cs="CharterBT-Roman"/>
                <w:sz w:val="24"/>
                <w:szCs w:val="24"/>
              </w:rPr>
            </w:pPr>
            <w:r>
              <w:rPr>
                <w:rFonts w:cs="CharterBT-Roman"/>
                <w:sz w:val="24"/>
                <w:szCs w:val="24"/>
              </w:rPr>
              <w:t>Just imagine being released to follow what God’s placed in your heart, you’ll c</w:t>
            </w:r>
            <w:r w:rsidR="00DC0510">
              <w:rPr>
                <w:rFonts w:cs="CharterBT-Roman"/>
                <w:sz w:val="24"/>
                <w:szCs w:val="24"/>
              </w:rPr>
              <w:t xml:space="preserve">ome alive </w:t>
            </w:r>
            <w:r>
              <w:rPr>
                <w:rFonts w:cs="CharterBT-Roman"/>
                <w:sz w:val="24"/>
                <w:szCs w:val="24"/>
              </w:rPr>
              <w:t>with</w:t>
            </w:r>
            <w:r w:rsidR="00DC0510">
              <w:rPr>
                <w:rFonts w:cs="CharterBT-Roman"/>
                <w:sz w:val="24"/>
                <w:szCs w:val="24"/>
              </w:rPr>
              <w:t xml:space="preserve"> purpose. </w:t>
            </w:r>
          </w:p>
          <w:p w14:paraId="6EB74780" w14:textId="77777777" w:rsidR="00DC0510" w:rsidRDefault="00DC0510" w:rsidP="00362FFC">
            <w:pPr>
              <w:rPr>
                <w:rFonts w:cs="CharterBT-Roman"/>
                <w:sz w:val="24"/>
                <w:szCs w:val="24"/>
              </w:rPr>
            </w:pPr>
          </w:p>
          <w:p w14:paraId="48059E05" w14:textId="5492209C" w:rsidR="00DC0510" w:rsidRDefault="00DC0510" w:rsidP="00362FFC">
            <w:pPr>
              <w:rPr>
                <w:rFonts w:cs="CharterBT-Roman"/>
                <w:sz w:val="24"/>
                <w:szCs w:val="24"/>
              </w:rPr>
            </w:pPr>
            <w:r>
              <w:rPr>
                <w:rFonts w:cs="CharterBT-Roman"/>
                <w:sz w:val="24"/>
                <w:szCs w:val="24"/>
              </w:rPr>
              <w:t xml:space="preserve">If </w:t>
            </w:r>
            <w:r w:rsidR="00405A66">
              <w:rPr>
                <w:rFonts w:cs="CharterBT-Roman"/>
                <w:sz w:val="24"/>
                <w:szCs w:val="24"/>
              </w:rPr>
              <w:t>that’s you</w:t>
            </w:r>
            <w:r>
              <w:rPr>
                <w:rFonts w:cs="CharterBT-Roman"/>
                <w:sz w:val="24"/>
                <w:szCs w:val="24"/>
              </w:rPr>
              <w:t>, and I believe there are people here</w:t>
            </w:r>
            <w:r w:rsidR="006412BC">
              <w:rPr>
                <w:rFonts w:cs="CharterBT-Roman"/>
                <w:sz w:val="24"/>
                <w:szCs w:val="24"/>
              </w:rPr>
              <w:t xml:space="preserve"> today that this message is for,</w:t>
            </w:r>
            <w:r>
              <w:rPr>
                <w:rFonts w:cs="CharterBT-Roman"/>
                <w:sz w:val="24"/>
                <w:szCs w:val="24"/>
              </w:rPr>
              <w:t xml:space="preserve"> </w:t>
            </w:r>
            <w:r w:rsidR="00684EEC">
              <w:rPr>
                <w:rFonts w:cs="CharterBT-Roman"/>
                <w:sz w:val="24"/>
                <w:szCs w:val="24"/>
              </w:rPr>
              <w:t>if that’s you,</w:t>
            </w:r>
            <w:r w:rsidR="00405A66">
              <w:rPr>
                <w:rFonts w:cs="CharterBT-Roman"/>
                <w:sz w:val="24"/>
                <w:szCs w:val="24"/>
              </w:rPr>
              <w:t xml:space="preserve"> if </w:t>
            </w:r>
            <w:r>
              <w:rPr>
                <w:rFonts w:cs="CharterBT-Roman"/>
                <w:sz w:val="24"/>
                <w:szCs w:val="24"/>
              </w:rPr>
              <w:t xml:space="preserve">God has been nudging your heart </w:t>
            </w:r>
            <w:r w:rsidR="00405A66">
              <w:rPr>
                <w:rFonts w:cs="CharterBT-Roman"/>
                <w:sz w:val="24"/>
                <w:szCs w:val="24"/>
              </w:rPr>
              <w:t xml:space="preserve">come forward </w:t>
            </w:r>
            <w:r>
              <w:rPr>
                <w:rFonts w:cs="CharterBT-Roman"/>
                <w:sz w:val="24"/>
                <w:szCs w:val="24"/>
              </w:rPr>
              <w:t xml:space="preserve">and speak to us. </w:t>
            </w:r>
          </w:p>
          <w:p w14:paraId="445CB341" w14:textId="77777777" w:rsidR="0047010A" w:rsidRDefault="0047010A" w:rsidP="00362FFC">
            <w:pPr>
              <w:rPr>
                <w:rFonts w:cs="CharterBT-Roman"/>
                <w:sz w:val="24"/>
                <w:szCs w:val="24"/>
              </w:rPr>
            </w:pPr>
          </w:p>
          <w:p w14:paraId="5CDB6F32" w14:textId="77777777" w:rsidR="00D46375" w:rsidRDefault="0047010A" w:rsidP="00362FFC">
            <w:pPr>
              <w:rPr>
                <w:rFonts w:cs="CharterBT-Roman"/>
                <w:sz w:val="24"/>
                <w:szCs w:val="24"/>
              </w:rPr>
            </w:pPr>
            <w:r>
              <w:rPr>
                <w:rFonts w:cs="CharterBT-Roman"/>
                <w:sz w:val="24"/>
                <w:szCs w:val="24"/>
              </w:rPr>
              <w:t>Respond today.</w:t>
            </w:r>
            <w:r w:rsidR="00405A66">
              <w:rPr>
                <w:rFonts w:cs="CharterBT-Roman"/>
                <w:sz w:val="24"/>
                <w:szCs w:val="24"/>
              </w:rPr>
              <w:t xml:space="preserve"> </w:t>
            </w:r>
          </w:p>
          <w:p w14:paraId="30CF5643" w14:textId="77777777" w:rsidR="00D46375" w:rsidRDefault="00D46375" w:rsidP="00362FFC">
            <w:pPr>
              <w:rPr>
                <w:rFonts w:cs="CharterBT-Roman"/>
                <w:sz w:val="24"/>
                <w:szCs w:val="24"/>
              </w:rPr>
            </w:pPr>
          </w:p>
          <w:p w14:paraId="10665EE2" w14:textId="6945AB73" w:rsidR="00DC0510" w:rsidRDefault="00405A66" w:rsidP="00362FFC">
            <w:pPr>
              <w:rPr>
                <w:rFonts w:cs="CharterBT-Roman"/>
                <w:sz w:val="24"/>
                <w:szCs w:val="24"/>
              </w:rPr>
            </w:pPr>
            <w:r>
              <w:rPr>
                <w:rFonts w:cs="CharterBT-Roman"/>
                <w:sz w:val="24"/>
                <w:szCs w:val="24"/>
              </w:rPr>
              <w:t>I</w:t>
            </w:r>
            <w:r w:rsidR="0047010A">
              <w:rPr>
                <w:rFonts w:cs="CharterBT-Roman"/>
                <w:sz w:val="24"/>
                <w:szCs w:val="24"/>
              </w:rPr>
              <w:t>’d love to have a conversation with you, hear your story, hear what’s in your heart. We’d love</w:t>
            </w:r>
            <w:r>
              <w:rPr>
                <w:rFonts w:cs="CharterBT-Roman"/>
                <w:sz w:val="24"/>
                <w:szCs w:val="24"/>
              </w:rPr>
              <w:t xml:space="preserve"> to see you released into what G</w:t>
            </w:r>
            <w:r w:rsidR="0047010A">
              <w:rPr>
                <w:rFonts w:cs="CharterBT-Roman"/>
                <w:sz w:val="24"/>
                <w:szCs w:val="24"/>
              </w:rPr>
              <w:t xml:space="preserve">od has for you next. </w:t>
            </w:r>
          </w:p>
          <w:p w14:paraId="1D2D0901" w14:textId="77777777" w:rsidR="00D46375" w:rsidRDefault="00D46375" w:rsidP="00362FFC">
            <w:pPr>
              <w:rPr>
                <w:rFonts w:cs="CharterBT-Roman"/>
                <w:sz w:val="24"/>
                <w:szCs w:val="24"/>
              </w:rPr>
            </w:pPr>
          </w:p>
          <w:p w14:paraId="647868A8" w14:textId="35041C37" w:rsidR="00405A66" w:rsidRDefault="0047010A" w:rsidP="00362FFC">
            <w:pPr>
              <w:rPr>
                <w:rFonts w:cs="CharterBT-Roman"/>
                <w:sz w:val="24"/>
                <w:szCs w:val="24"/>
              </w:rPr>
            </w:pPr>
            <w:r>
              <w:rPr>
                <w:rFonts w:cs="CharterBT-Roman"/>
                <w:sz w:val="24"/>
                <w:szCs w:val="24"/>
              </w:rPr>
              <w:t xml:space="preserve">You might </w:t>
            </w:r>
            <w:r w:rsidR="00D46375">
              <w:rPr>
                <w:rFonts w:cs="CharterBT-Roman"/>
                <w:sz w:val="24"/>
                <w:szCs w:val="24"/>
              </w:rPr>
              <w:t>be sitting there thinking, this is not for me today –</w:t>
            </w:r>
            <w:r w:rsidR="00F23373">
              <w:rPr>
                <w:rFonts w:cs="CharterBT-Roman"/>
                <w:sz w:val="24"/>
                <w:szCs w:val="24"/>
              </w:rPr>
              <w:t xml:space="preserve"> that’s okay, but you have</w:t>
            </w:r>
            <w:r w:rsidR="00405A66">
              <w:rPr>
                <w:rFonts w:cs="CharterBT-Roman"/>
                <w:sz w:val="24"/>
                <w:szCs w:val="24"/>
              </w:rPr>
              <w:t xml:space="preserve"> a name bouncing around in your head of someone that you think God’s hand is on for ministry and leadership. </w:t>
            </w:r>
          </w:p>
          <w:p w14:paraId="3E1A058E" w14:textId="77777777" w:rsidR="00405A66" w:rsidRDefault="00405A66" w:rsidP="00362FFC">
            <w:pPr>
              <w:rPr>
                <w:rFonts w:cs="CharterBT-Roman"/>
                <w:sz w:val="24"/>
                <w:szCs w:val="24"/>
              </w:rPr>
            </w:pPr>
          </w:p>
          <w:p w14:paraId="01B8D83B" w14:textId="39FD4443" w:rsidR="003775CA" w:rsidRDefault="00405A66" w:rsidP="00362FFC">
            <w:pPr>
              <w:rPr>
                <w:rFonts w:cs="CharterBT-Roman"/>
                <w:sz w:val="24"/>
                <w:szCs w:val="24"/>
              </w:rPr>
            </w:pPr>
            <w:r>
              <w:rPr>
                <w:rFonts w:cs="CharterBT-Roman"/>
                <w:sz w:val="24"/>
                <w:szCs w:val="24"/>
              </w:rPr>
              <w:t>Can I encourage you to give them one of these cards:</w:t>
            </w:r>
          </w:p>
          <w:p w14:paraId="443085F9" w14:textId="77777777" w:rsidR="00405A66" w:rsidRDefault="00405A66" w:rsidP="00362FFC">
            <w:pPr>
              <w:rPr>
                <w:rFonts w:cs="CharterBT-Roman"/>
                <w:sz w:val="24"/>
                <w:szCs w:val="24"/>
              </w:rPr>
            </w:pPr>
          </w:p>
          <w:p w14:paraId="2B4C035C" w14:textId="7BF92FA2" w:rsidR="003775CA" w:rsidRDefault="00252F1D" w:rsidP="003775CA">
            <w:pPr>
              <w:jc w:val="center"/>
              <w:rPr>
                <w:rFonts w:cs="CharterBT-Roman"/>
                <w:sz w:val="24"/>
                <w:szCs w:val="24"/>
              </w:rPr>
            </w:pPr>
            <w:r w:rsidRPr="00C00531">
              <w:rPr>
                <w:noProof/>
              </w:rPr>
              <w:drawing>
                <wp:inline distT="0" distB="0" distL="0" distR="0" wp14:anchorId="0543502A" wp14:editId="3767CFC9">
                  <wp:extent cx="1345935" cy="823826"/>
                  <wp:effectExtent l="12700" t="12700" r="13335" b="146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meAlive Invitation Card.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406600" cy="860958"/>
                          </a:xfrm>
                          <a:prstGeom prst="rect">
                            <a:avLst/>
                          </a:prstGeom>
                          <a:ln w="3175">
                            <a:solidFill>
                              <a:schemeClr val="bg1">
                                <a:lumMod val="95000"/>
                              </a:schemeClr>
                            </a:solidFill>
                          </a:ln>
                        </pic:spPr>
                      </pic:pic>
                    </a:graphicData>
                  </a:graphic>
                </wp:inline>
              </w:drawing>
            </w:r>
            <w:r w:rsidR="003775CA">
              <w:rPr>
                <w:rFonts w:cs="CharterBT-Roman"/>
                <w:sz w:val="24"/>
                <w:szCs w:val="24"/>
              </w:rPr>
              <w:t xml:space="preserve">   </w:t>
            </w:r>
            <w:r w:rsidRPr="00C00531">
              <w:rPr>
                <w:noProof/>
              </w:rPr>
              <w:drawing>
                <wp:inline distT="0" distB="0" distL="0" distR="0" wp14:anchorId="21A553C3" wp14:editId="63F42755">
                  <wp:extent cx="1358165" cy="831312"/>
                  <wp:effectExtent l="12700" t="12700" r="1397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meAlive invite card.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440718" cy="881841"/>
                          </a:xfrm>
                          <a:prstGeom prst="rect">
                            <a:avLst/>
                          </a:prstGeom>
                          <a:ln w="3175">
                            <a:solidFill>
                              <a:schemeClr val="bg1">
                                <a:lumMod val="95000"/>
                              </a:schemeClr>
                            </a:solidFill>
                          </a:ln>
                        </pic:spPr>
                      </pic:pic>
                    </a:graphicData>
                  </a:graphic>
                </wp:inline>
              </w:drawing>
            </w:r>
          </w:p>
          <w:p w14:paraId="1E29B58C" w14:textId="77777777" w:rsidR="003775CA" w:rsidRDefault="003775CA" w:rsidP="00362FFC">
            <w:pPr>
              <w:rPr>
                <w:rFonts w:cs="CharterBT-Roman"/>
                <w:sz w:val="24"/>
                <w:szCs w:val="24"/>
              </w:rPr>
            </w:pPr>
          </w:p>
          <w:p w14:paraId="7B4E9F95" w14:textId="36DD74B9" w:rsidR="00405A66" w:rsidRDefault="00405A66" w:rsidP="00362FFC">
            <w:pPr>
              <w:rPr>
                <w:rFonts w:cs="CharterBT-Roman"/>
                <w:sz w:val="24"/>
                <w:szCs w:val="24"/>
              </w:rPr>
            </w:pPr>
            <w:r>
              <w:rPr>
                <w:rFonts w:cs="CharterBT-Roman"/>
                <w:sz w:val="24"/>
                <w:szCs w:val="24"/>
              </w:rPr>
              <w:t xml:space="preserve">Put your name on it, tick one of the boxes (or all three), and hand it to them prayerfully. God often uses the encouraging actions of others to open up new possibilities for us consider.  </w:t>
            </w:r>
          </w:p>
          <w:p w14:paraId="03D17B90" w14:textId="77777777" w:rsidR="00405A66" w:rsidRDefault="00405A66" w:rsidP="00362FFC">
            <w:pPr>
              <w:rPr>
                <w:rFonts w:cs="CharterBT-Roman"/>
                <w:sz w:val="24"/>
                <w:szCs w:val="24"/>
              </w:rPr>
            </w:pPr>
          </w:p>
          <w:p w14:paraId="167E033B" w14:textId="28E634C9" w:rsidR="00405A66" w:rsidRDefault="00405A66" w:rsidP="00362FFC">
            <w:pPr>
              <w:rPr>
                <w:rFonts w:cs="CharterBT-Roman"/>
                <w:sz w:val="24"/>
                <w:szCs w:val="24"/>
              </w:rPr>
            </w:pPr>
            <w:r>
              <w:rPr>
                <w:rFonts w:cs="CharterBT-Roman"/>
                <w:sz w:val="24"/>
                <w:szCs w:val="24"/>
              </w:rPr>
              <w:t>Let’s take a moment to pray and ask God how He wants us to respond.</w:t>
            </w:r>
          </w:p>
          <w:p w14:paraId="3613F2EE" w14:textId="77777777" w:rsidR="0047010A" w:rsidRPr="00362FFC" w:rsidRDefault="0047010A" w:rsidP="00405A66">
            <w:pPr>
              <w:rPr>
                <w:rFonts w:cs="CharterBT-Roman"/>
                <w:sz w:val="24"/>
                <w:szCs w:val="24"/>
              </w:rPr>
            </w:pPr>
          </w:p>
        </w:tc>
      </w:tr>
      <w:tr w:rsidR="00441CF9" w:rsidRPr="00362FFC" w14:paraId="5B534534" w14:textId="77777777" w:rsidTr="007C63CD">
        <w:tc>
          <w:tcPr>
            <w:tcW w:w="1559"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tcPr>
          <w:p w14:paraId="2492BD86" w14:textId="379A3725" w:rsidR="00441CF9" w:rsidRPr="00362FFC" w:rsidRDefault="00441CF9" w:rsidP="00B470C3">
            <w:pPr>
              <w:spacing w:line="276" w:lineRule="auto"/>
              <w:rPr>
                <w:sz w:val="24"/>
                <w:szCs w:val="24"/>
                <w:shd w:val="clear" w:color="auto" w:fill="FFFF99"/>
              </w:rPr>
            </w:pPr>
          </w:p>
          <w:p w14:paraId="23A594B1" w14:textId="77777777" w:rsidR="00441CF9" w:rsidRPr="00362FFC" w:rsidRDefault="00441CF9" w:rsidP="00B470C3">
            <w:pPr>
              <w:autoSpaceDE w:val="0"/>
              <w:autoSpaceDN w:val="0"/>
              <w:adjustRightInd w:val="0"/>
              <w:spacing w:line="276" w:lineRule="auto"/>
              <w:rPr>
                <w:rFonts w:cs="CharterBT-Roman"/>
                <w:b/>
                <w:sz w:val="24"/>
                <w:szCs w:val="24"/>
              </w:rPr>
            </w:pPr>
            <w:r w:rsidRPr="00362FFC">
              <w:rPr>
                <w:rFonts w:cs="CharterBT-Roman"/>
                <w:b/>
                <w:sz w:val="24"/>
                <w:szCs w:val="24"/>
              </w:rPr>
              <w:t xml:space="preserve">Prayer </w:t>
            </w:r>
          </w:p>
          <w:p w14:paraId="2C7D8B28" w14:textId="77777777" w:rsidR="00441CF9" w:rsidRPr="00362FFC" w:rsidRDefault="00441CF9" w:rsidP="00B470C3">
            <w:pPr>
              <w:spacing w:line="276" w:lineRule="auto"/>
              <w:rPr>
                <w:sz w:val="24"/>
                <w:szCs w:val="24"/>
                <w:shd w:val="clear" w:color="auto" w:fill="FFFF99"/>
              </w:rPr>
            </w:pPr>
          </w:p>
          <w:p w14:paraId="1C12AE54" w14:textId="77777777" w:rsidR="00441CF9" w:rsidRPr="00362FFC" w:rsidRDefault="00441CF9" w:rsidP="00B470C3">
            <w:pPr>
              <w:spacing w:line="276" w:lineRule="auto"/>
              <w:rPr>
                <w:sz w:val="24"/>
                <w:szCs w:val="24"/>
                <w:shd w:val="clear" w:color="auto" w:fill="FFFF99"/>
              </w:rPr>
            </w:pPr>
          </w:p>
        </w:tc>
        <w:tc>
          <w:tcPr>
            <w:tcW w:w="7372"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tcPr>
          <w:p w14:paraId="02E94C0F" w14:textId="77777777" w:rsidR="00441CF9" w:rsidRDefault="00441CF9" w:rsidP="00B470C3">
            <w:pPr>
              <w:spacing w:line="276" w:lineRule="auto"/>
              <w:rPr>
                <w:sz w:val="24"/>
                <w:szCs w:val="24"/>
              </w:rPr>
            </w:pPr>
          </w:p>
          <w:p w14:paraId="32426AEC" w14:textId="2F2A30CF" w:rsidR="00405A66" w:rsidRDefault="00405A66" w:rsidP="00B470C3">
            <w:pPr>
              <w:spacing w:line="276" w:lineRule="auto"/>
              <w:rPr>
                <w:sz w:val="24"/>
                <w:szCs w:val="24"/>
              </w:rPr>
            </w:pPr>
            <w:r>
              <w:rPr>
                <w:sz w:val="24"/>
                <w:szCs w:val="24"/>
              </w:rPr>
              <w:t>Father, we know you smile when people without food are fed, when those who are cold are clothed, when those sleeping on the streets or in cars are given shelter. We know you smile when we love those people consider unlovable, when we make friends with those without friends, when we commit our lives to following after your ways, your plans, your purpose.</w:t>
            </w:r>
          </w:p>
          <w:p w14:paraId="43CA3665" w14:textId="77777777" w:rsidR="00405A66" w:rsidRDefault="00405A66" w:rsidP="00B470C3">
            <w:pPr>
              <w:spacing w:line="276" w:lineRule="auto"/>
              <w:rPr>
                <w:sz w:val="24"/>
                <w:szCs w:val="24"/>
              </w:rPr>
            </w:pPr>
          </w:p>
          <w:p w14:paraId="517E1A2F" w14:textId="61734738" w:rsidR="00F7590E" w:rsidRDefault="00405A66" w:rsidP="007C15B3">
            <w:pPr>
              <w:spacing w:line="276" w:lineRule="auto"/>
              <w:rPr>
                <w:sz w:val="24"/>
                <w:szCs w:val="24"/>
              </w:rPr>
            </w:pPr>
            <w:r>
              <w:rPr>
                <w:sz w:val="24"/>
                <w:szCs w:val="24"/>
              </w:rPr>
              <w:t>Lord, as we still our hearts before you, speak</w:t>
            </w:r>
            <w:r w:rsidR="006412BC">
              <w:rPr>
                <w:sz w:val="24"/>
                <w:szCs w:val="24"/>
              </w:rPr>
              <w:t xml:space="preserve"> to us. Let us know where you a</w:t>
            </w:r>
            <w:r>
              <w:rPr>
                <w:sz w:val="24"/>
                <w:szCs w:val="24"/>
              </w:rPr>
              <w:t xml:space="preserve">re calling us. </w:t>
            </w:r>
            <w:r w:rsidR="007C15B3">
              <w:rPr>
                <w:sz w:val="24"/>
                <w:szCs w:val="24"/>
              </w:rPr>
              <w:t>Let us know who you are calling so we can encourage them as well. Lead us in</w:t>
            </w:r>
            <w:r w:rsidR="00DC0510">
              <w:rPr>
                <w:sz w:val="24"/>
                <w:szCs w:val="24"/>
              </w:rPr>
              <w:t xml:space="preserve"> the plans and purposes you have </w:t>
            </w:r>
            <w:r w:rsidR="00684EEC">
              <w:rPr>
                <w:sz w:val="24"/>
                <w:szCs w:val="24"/>
              </w:rPr>
              <w:t>for us; we ask this in Jesus’ name,</w:t>
            </w:r>
            <w:r w:rsidR="007C15B3">
              <w:rPr>
                <w:sz w:val="24"/>
                <w:szCs w:val="24"/>
              </w:rPr>
              <w:t xml:space="preserve"> Amen. </w:t>
            </w:r>
          </w:p>
          <w:p w14:paraId="13B67FD8" w14:textId="6E37106D" w:rsidR="007C15B3" w:rsidRPr="00362FFC" w:rsidRDefault="007C15B3" w:rsidP="007C15B3">
            <w:pPr>
              <w:spacing w:line="276" w:lineRule="auto"/>
              <w:rPr>
                <w:sz w:val="24"/>
                <w:szCs w:val="24"/>
              </w:rPr>
            </w:pPr>
          </w:p>
        </w:tc>
      </w:tr>
    </w:tbl>
    <w:p w14:paraId="00CE3FF3" w14:textId="6DBF6F30" w:rsidR="001F7192" w:rsidRPr="00362FFC" w:rsidRDefault="001F7192" w:rsidP="00441CF9">
      <w:pPr>
        <w:jc w:val="right"/>
        <w:rPr>
          <w:b/>
          <w:sz w:val="24"/>
          <w:szCs w:val="24"/>
        </w:rPr>
      </w:pPr>
    </w:p>
    <w:p w14:paraId="7E3E30DB" w14:textId="38DAACCA" w:rsidR="00260433" w:rsidRDefault="00E55F42" w:rsidP="00260433">
      <w:pPr>
        <w:jc w:val="right"/>
        <w:rPr>
          <w:i/>
          <w:sz w:val="24"/>
          <w:szCs w:val="24"/>
        </w:rPr>
      </w:pPr>
      <w:r w:rsidRPr="00362FFC">
        <w:rPr>
          <w:b/>
          <w:sz w:val="24"/>
          <w:szCs w:val="24"/>
        </w:rPr>
        <w:br w:type="page"/>
      </w:r>
      <w:r w:rsidR="00A433BF">
        <w:rPr>
          <w:rFonts w:cstheme="minorHAnsi"/>
          <w:noProof/>
          <w:sz w:val="24"/>
          <w:szCs w:val="24"/>
        </w:rPr>
        <w:lastRenderedPageBreak/>
        <w:drawing>
          <wp:anchor distT="0" distB="0" distL="114300" distR="114300" simplePos="0" relativeHeight="251727872" behindDoc="1" locked="0" layoutInCell="1" allowOverlap="1" wp14:anchorId="3823A603" wp14:editId="4AA498C1">
            <wp:simplePos x="0" y="0"/>
            <wp:positionH relativeFrom="column">
              <wp:posOffset>0</wp:posOffset>
            </wp:positionH>
            <wp:positionV relativeFrom="page">
              <wp:posOffset>629920</wp:posOffset>
            </wp:positionV>
            <wp:extent cx="542925" cy="648970"/>
            <wp:effectExtent l="0" t="0" r="3175"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alvo_Shield_RGB.png"/>
                    <pic:cNvPicPr/>
                  </pic:nvPicPr>
                  <pic:blipFill>
                    <a:blip r:embed="rId10"/>
                    <a:stretch>
                      <a:fillRect/>
                    </a:stretch>
                  </pic:blipFill>
                  <pic:spPr>
                    <a:xfrm>
                      <a:off x="0" y="0"/>
                      <a:ext cx="542925" cy="648970"/>
                    </a:xfrm>
                    <a:prstGeom prst="rect">
                      <a:avLst/>
                    </a:prstGeom>
                  </pic:spPr>
                </pic:pic>
              </a:graphicData>
            </a:graphic>
            <wp14:sizeRelH relativeFrom="page">
              <wp14:pctWidth>0</wp14:pctWidth>
            </wp14:sizeRelH>
            <wp14:sizeRelV relativeFrom="page">
              <wp14:pctHeight>0</wp14:pctHeight>
            </wp14:sizeRelV>
          </wp:anchor>
        </w:drawing>
      </w:r>
      <w:r w:rsidR="00260433">
        <w:rPr>
          <w:i/>
          <w:sz w:val="24"/>
          <w:szCs w:val="24"/>
        </w:rPr>
        <w:t xml:space="preserve">Series: Lead the Mission </w:t>
      </w:r>
    </w:p>
    <w:p w14:paraId="32E52D4E" w14:textId="74DCA62B" w:rsidR="00260433" w:rsidRPr="00362FFC" w:rsidRDefault="0013378C" w:rsidP="00260433">
      <w:pPr>
        <w:jc w:val="right"/>
        <w:rPr>
          <w:i/>
          <w:sz w:val="24"/>
          <w:szCs w:val="24"/>
        </w:rPr>
      </w:pPr>
      <w:r w:rsidRPr="00362FFC">
        <w:rPr>
          <w:i/>
          <w:sz w:val="24"/>
          <w:szCs w:val="24"/>
        </w:rPr>
        <w:t>Message</w:t>
      </w:r>
      <w:r>
        <w:rPr>
          <w:i/>
          <w:sz w:val="24"/>
          <w:szCs w:val="24"/>
        </w:rPr>
        <w:t xml:space="preserve"> Title</w:t>
      </w:r>
      <w:r w:rsidRPr="00362FFC">
        <w:rPr>
          <w:i/>
          <w:sz w:val="24"/>
          <w:szCs w:val="24"/>
        </w:rPr>
        <w:t xml:space="preserve">: </w:t>
      </w:r>
      <w:r w:rsidR="00C50325">
        <w:rPr>
          <w:i/>
          <w:sz w:val="24"/>
          <w:szCs w:val="24"/>
        </w:rPr>
        <w:t>Following after God</w:t>
      </w:r>
    </w:p>
    <w:p w14:paraId="1D07EAF8" w14:textId="7A818BC9" w:rsidR="00260433" w:rsidRPr="00362FFC" w:rsidRDefault="00260433" w:rsidP="00260433">
      <w:pPr>
        <w:jc w:val="right"/>
        <w:rPr>
          <w:i/>
          <w:sz w:val="24"/>
          <w:szCs w:val="24"/>
        </w:rPr>
      </w:pPr>
      <w:r w:rsidRPr="00362FFC">
        <w:rPr>
          <w:b/>
          <w:i/>
          <w:sz w:val="24"/>
          <w:szCs w:val="24"/>
        </w:rPr>
        <w:t>Sermon</w:t>
      </w:r>
      <w:r>
        <w:rPr>
          <w:b/>
          <w:i/>
          <w:sz w:val="24"/>
          <w:szCs w:val="24"/>
        </w:rPr>
        <w:t xml:space="preserve"> Scriptures</w:t>
      </w:r>
    </w:p>
    <w:p w14:paraId="713EBF76" w14:textId="3A698C75" w:rsidR="00E55F42" w:rsidRPr="00362FFC" w:rsidRDefault="00E55F42" w:rsidP="00260433">
      <w:pPr>
        <w:jc w:val="right"/>
        <w:rPr>
          <w:i/>
          <w:sz w:val="24"/>
          <w:szCs w:val="24"/>
        </w:rPr>
      </w:pPr>
    </w:p>
    <w:p w14:paraId="3456F887" w14:textId="77777777" w:rsidR="00663D92" w:rsidRDefault="00663D92" w:rsidP="00663D92">
      <w:pPr>
        <w:ind w:left="720"/>
        <w:rPr>
          <w:b/>
          <w:sz w:val="24"/>
          <w:szCs w:val="24"/>
        </w:rPr>
      </w:pPr>
    </w:p>
    <w:p w14:paraId="3F81DF1F" w14:textId="56B49C7D" w:rsidR="0024252F" w:rsidRPr="0024252F" w:rsidRDefault="0024252F" w:rsidP="0024252F">
      <w:pPr>
        <w:rPr>
          <w:b/>
          <w:sz w:val="24"/>
          <w:szCs w:val="24"/>
        </w:rPr>
      </w:pPr>
      <w:r w:rsidRPr="0024252F">
        <w:rPr>
          <w:b/>
          <w:sz w:val="24"/>
          <w:szCs w:val="24"/>
        </w:rPr>
        <w:t>Matt 5:14</w:t>
      </w:r>
    </w:p>
    <w:p w14:paraId="278240E6" w14:textId="7E9B3F68" w:rsidR="0024252F" w:rsidRPr="0024252F" w:rsidRDefault="0024252F" w:rsidP="0024252F">
      <w:pPr>
        <w:spacing w:line="276" w:lineRule="auto"/>
        <w:ind w:firstLine="720"/>
        <w:rPr>
          <w:sz w:val="24"/>
          <w:szCs w:val="24"/>
        </w:rPr>
      </w:pPr>
      <w:r w:rsidRPr="0024252F">
        <w:rPr>
          <w:sz w:val="24"/>
          <w:szCs w:val="24"/>
        </w:rPr>
        <w:t xml:space="preserve">You are the light of the world. A city on a hill that cannot be hidden. </w:t>
      </w:r>
    </w:p>
    <w:p w14:paraId="3950CAEA" w14:textId="77777777" w:rsidR="0024252F" w:rsidRPr="0024252F" w:rsidRDefault="0024252F" w:rsidP="0024252F">
      <w:pPr>
        <w:spacing w:line="276" w:lineRule="auto"/>
        <w:rPr>
          <w:sz w:val="24"/>
          <w:szCs w:val="24"/>
        </w:rPr>
      </w:pPr>
    </w:p>
    <w:p w14:paraId="6B853265" w14:textId="551CE017" w:rsidR="0024252F" w:rsidRPr="0024252F" w:rsidRDefault="0024252F" w:rsidP="0024252F">
      <w:pPr>
        <w:spacing w:line="276" w:lineRule="auto"/>
        <w:rPr>
          <w:b/>
          <w:sz w:val="24"/>
          <w:szCs w:val="24"/>
        </w:rPr>
      </w:pPr>
      <w:r w:rsidRPr="0024252F">
        <w:rPr>
          <w:b/>
          <w:sz w:val="24"/>
          <w:szCs w:val="24"/>
        </w:rPr>
        <w:t>Matt 5:15</w:t>
      </w:r>
    </w:p>
    <w:p w14:paraId="2A85B27F" w14:textId="5557E202" w:rsidR="0024252F" w:rsidRPr="0024252F" w:rsidRDefault="0024252F" w:rsidP="0024252F">
      <w:pPr>
        <w:spacing w:line="276" w:lineRule="auto"/>
        <w:ind w:firstLine="720"/>
        <w:rPr>
          <w:sz w:val="24"/>
          <w:szCs w:val="24"/>
        </w:rPr>
      </w:pPr>
      <w:r w:rsidRPr="0024252F">
        <w:rPr>
          <w:sz w:val="24"/>
          <w:szCs w:val="24"/>
        </w:rPr>
        <w:t>No one lights a lamp and hides it under a bed.</w:t>
      </w:r>
    </w:p>
    <w:p w14:paraId="2F0914ED" w14:textId="77777777" w:rsidR="0024252F" w:rsidRPr="0024252F" w:rsidRDefault="0024252F" w:rsidP="0024252F">
      <w:pPr>
        <w:spacing w:line="276" w:lineRule="auto"/>
        <w:rPr>
          <w:sz w:val="24"/>
          <w:szCs w:val="24"/>
        </w:rPr>
      </w:pPr>
    </w:p>
    <w:p w14:paraId="7883958C" w14:textId="77777777" w:rsidR="0024252F" w:rsidRPr="0024252F" w:rsidRDefault="0024252F" w:rsidP="0024252F">
      <w:pPr>
        <w:rPr>
          <w:rFonts w:cs="CharterBT-Roman"/>
          <w:b/>
          <w:color w:val="000000"/>
          <w:sz w:val="24"/>
          <w:szCs w:val="24"/>
        </w:rPr>
      </w:pPr>
      <w:proofErr w:type="spellStart"/>
      <w:r w:rsidRPr="0024252F">
        <w:rPr>
          <w:rFonts w:cs="CharterBT-Roman"/>
          <w:b/>
          <w:color w:val="000000"/>
          <w:sz w:val="24"/>
          <w:szCs w:val="24"/>
        </w:rPr>
        <w:t>Psa</w:t>
      </w:r>
      <w:proofErr w:type="spellEnd"/>
      <w:r w:rsidRPr="0024252F">
        <w:rPr>
          <w:rFonts w:cs="CharterBT-Roman"/>
          <w:b/>
          <w:color w:val="000000"/>
          <w:sz w:val="24"/>
          <w:szCs w:val="24"/>
        </w:rPr>
        <w:t xml:space="preserve"> 37:4</w:t>
      </w:r>
    </w:p>
    <w:p w14:paraId="790E6C6F" w14:textId="711B319C" w:rsidR="00AE19EF" w:rsidRPr="00AE19EF" w:rsidRDefault="00AE19EF" w:rsidP="00AE19EF">
      <w:pPr>
        <w:ind w:firstLine="720"/>
        <w:rPr>
          <w:rFonts w:cs="CharterBT-Roman"/>
          <w:color w:val="000000"/>
          <w:sz w:val="24"/>
          <w:szCs w:val="24"/>
        </w:rPr>
      </w:pPr>
      <w:r w:rsidRPr="00AE19EF">
        <w:rPr>
          <w:rFonts w:cs="CharterBT-Roman"/>
          <w:color w:val="000000"/>
          <w:sz w:val="24"/>
          <w:szCs w:val="24"/>
        </w:rPr>
        <w:t>Take delight in the Lord</w:t>
      </w:r>
      <w:r>
        <w:rPr>
          <w:rFonts w:cs="CharterBT-Roman"/>
          <w:color w:val="000000"/>
          <w:sz w:val="24"/>
          <w:szCs w:val="24"/>
        </w:rPr>
        <w:t xml:space="preserve">, </w:t>
      </w:r>
      <w:r w:rsidRPr="00AE19EF">
        <w:rPr>
          <w:rFonts w:cs="CharterBT-Roman"/>
          <w:color w:val="000000"/>
          <w:sz w:val="24"/>
          <w:szCs w:val="24"/>
        </w:rPr>
        <w:t>and he will give you the desires of your heart.</w:t>
      </w:r>
    </w:p>
    <w:p w14:paraId="53C496B4" w14:textId="77777777" w:rsidR="0024252F" w:rsidRPr="0024252F" w:rsidRDefault="0024252F" w:rsidP="0024252F">
      <w:pPr>
        <w:rPr>
          <w:rFonts w:cs="CharterBT-Roman"/>
          <w:color w:val="000000"/>
          <w:sz w:val="24"/>
          <w:szCs w:val="24"/>
        </w:rPr>
      </w:pPr>
    </w:p>
    <w:p w14:paraId="2F0CE3BE" w14:textId="12B1C906" w:rsidR="0024252F" w:rsidRPr="0024252F" w:rsidRDefault="0024252F" w:rsidP="0024252F">
      <w:pPr>
        <w:rPr>
          <w:rFonts w:cs="CharterBT-Roman"/>
          <w:b/>
          <w:color w:val="000000"/>
          <w:sz w:val="24"/>
          <w:szCs w:val="24"/>
        </w:rPr>
      </w:pPr>
      <w:r w:rsidRPr="0024252F">
        <w:rPr>
          <w:rFonts w:cs="CharterBT-Roman"/>
          <w:b/>
          <w:color w:val="000000"/>
          <w:sz w:val="24"/>
          <w:szCs w:val="24"/>
        </w:rPr>
        <w:t>Matt 9:9</w:t>
      </w:r>
    </w:p>
    <w:p w14:paraId="3AF59374" w14:textId="77777777" w:rsidR="00AE19EF" w:rsidRPr="00AE19EF" w:rsidRDefault="00AE19EF" w:rsidP="00AE19EF">
      <w:pPr>
        <w:ind w:left="720"/>
        <w:rPr>
          <w:rFonts w:cs="CharterBT-Roman"/>
          <w:color w:val="000000"/>
          <w:sz w:val="24"/>
          <w:szCs w:val="24"/>
        </w:rPr>
      </w:pPr>
      <w:r w:rsidRPr="00AE19EF">
        <w:rPr>
          <w:rFonts w:cs="CharterBT-Roman"/>
          <w:color w:val="000000"/>
          <w:sz w:val="24"/>
          <w:szCs w:val="24"/>
        </w:rPr>
        <w:t>As Jesus went on from there, he saw a man named Matthew sitting at the tax collector's booth. "Follow me," he told him, and Matthew got up and followed him.</w:t>
      </w:r>
    </w:p>
    <w:p w14:paraId="5A76DD66" w14:textId="77777777" w:rsidR="0024252F" w:rsidRPr="0024252F" w:rsidRDefault="0024252F" w:rsidP="0024252F">
      <w:pPr>
        <w:rPr>
          <w:rFonts w:cs="CharterBT-Roman"/>
          <w:color w:val="000000"/>
          <w:sz w:val="24"/>
          <w:szCs w:val="24"/>
        </w:rPr>
      </w:pPr>
    </w:p>
    <w:p w14:paraId="6A743316" w14:textId="156B89B4" w:rsidR="0024252F" w:rsidRPr="0024252F" w:rsidRDefault="0024252F" w:rsidP="0024252F">
      <w:pPr>
        <w:rPr>
          <w:rFonts w:cs="CharterBT-Roman"/>
          <w:b/>
          <w:color w:val="000000"/>
          <w:sz w:val="24"/>
          <w:szCs w:val="24"/>
        </w:rPr>
      </w:pPr>
      <w:r w:rsidRPr="0024252F">
        <w:rPr>
          <w:rFonts w:cs="CharterBT-Roman"/>
          <w:b/>
          <w:color w:val="000000"/>
          <w:sz w:val="24"/>
          <w:szCs w:val="24"/>
        </w:rPr>
        <w:t>Acts 15:28</w:t>
      </w:r>
    </w:p>
    <w:p w14:paraId="0A748C36" w14:textId="1C47B306" w:rsidR="0024252F" w:rsidRDefault="00AE19EF" w:rsidP="00AE19EF">
      <w:pPr>
        <w:spacing w:line="276" w:lineRule="auto"/>
        <w:ind w:left="720"/>
        <w:rPr>
          <w:sz w:val="24"/>
          <w:szCs w:val="24"/>
        </w:rPr>
      </w:pPr>
      <w:r w:rsidRPr="00AE19EF">
        <w:rPr>
          <w:sz w:val="24"/>
          <w:szCs w:val="24"/>
        </w:rPr>
        <w:t xml:space="preserve">It seemed good to the Holy Spirit and to us not to burden you with anything beyond </w:t>
      </w:r>
      <w:r>
        <w:rPr>
          <w:sz w:val="24"/>
          <w:szCs w:val="24"/>
        </w:rPr>
        <w:t>the following requirements.</w:t>
      </w:r>
    </w:p>
    <w:p w14:paraId="7387EFFC" w14:textId="77777777" w:rsidR="00ED7C2C" w:rsidRDefault="00ED7C2C" w:rsidP="00ED7C2C">
      <w:pPr>
        <w:rPr>
          <w:rFonts w:cs="CharterBT-Roman"/>
          <w:color w:val="000000"/>
          <w:sz w:val="24"/>
          <w:szCs w:val="24"/>
        </w:rPr>
      </w:pPr>
    </w:p>
    <w:p w14:paraId="1A8DCEDB" w14:textId="64F13591" w:rsidR="00ED7C2C" w:rsidRPr="00AD13CA" w:rsidRDefault="00ED7C2C" w:rsidP="00ED7C2C">
      <w:pPr>
        <w:rPr>
          <w:rFonts w:cs="CharterBT-Roman"/>
          <w:b/>
          <w:color w:val="000000"/>
          <w:sz w:val="24"/>
          <w:szCs w:val="24"/>
        </w:rPr>
      </w:pPr>
      <w:r w:rsidRPr="00AD13CA">
        <w:rPr>
          <w:rFonts w:cs="CharterBT-Roman"/>
          <w:b/>
          <w:color w:val="000000"/>
          <w:sz w:val="24"/>
          <w:szCs w:val="24"/>
        </w:rPr>
        <w:t xml:space="preserve">Exo 3:1-2 </w:t>
      </w:r>
    </w:p>
    <w:p w14:paraId="4826844A" w14:textId="649ED0FF" w:rsidR="00ED7C2C" w:rsidRPr="00AD13CA" w:rsidRDefault="00ED7C2C" w:rsidP="00AD13CA">
      <w:pPr>
        <w:ind w:left="720"/>
        <w:rPr>
          <w:rFonts w:eastAsia="Times New Roman" w:cs="Times New Roman"/>
          <w:sz w:val="24"/>
          <w:szCs w:val="24"/>
        </w:rPr>
      </w:pPr>
      <w:r w:rsidRPr="00AD13CA">
        <w:rPr>
          <w:rFonts w:eastAsia="Times New Roman" w:cs="Times New Roman"/>
          <w:color w:val="001320"/>
          <w:sz w:val="24"/>
          <w:szCs w:val="24"/>
          <w:shd w:val="clear" w:color="auto" w:fill="FDFEFF"/>
        </w:rPr>
        <w:t>Now Moses was tending the flock of Jethro his father-in-law, the priest of Midian, and he led the flock to the far side of the wilderness and came to Horeb, the mountain of God. </w:t>
      </w:r>
      <w:r w:rsidR="00AD13CA" w:rsidRPr="00AD13CA">
        <w:rPr>
          <w:rFonts w:eastAsia="Times New Roman" w:cs="Times New Roman"/>
          <w:color w:val="001320"/>
          <w:sz w:val="24"/>
          <w:szCs w:val="24"/>
          <w:shd w:val="clear" w:color="auto" w:fill="FDFEFF"/>
        </w:rPr>
        <w:t>Th</w:t>
      </w:r>
      <w:r w:rsidRPr="00AD13CA">
        <w:rPr>
          <w:rFonts w:eastAsia="Times New Roman" w:cs="Times New Roman"/>
          <w:color w:val="001320"/>
          <w:sz w:val="24"/>
          <w:szCs w:val="24"/>
          <w:shd w:val="clear" w:color="auto" w:fill="FDFEFF"/>
        </w:rPr>
        <w:t>ere the angel of the </w:t>
      </w:r>
      <w:r w:rsidRPr="00AD13CA">
        <w:rPr>
          <w:rStyle w:val="name"/>
          <w:rFonts w:eastAsia="Times New Roman" w:cs="Times New Roman"/>
          <w:smallCaps/>
          <w:color w:val="001320"/>
          <w:sz w:val="24"/>
          <w:szCs w:val="24"/>
          <w:shd w:val="clear" w:color="auto" w:fill="FDFEFF"/>
        </w:rPr>
        <w:t>Lord</w:t>
      </w:r>
      <w:r w:rsidRPr="00AD13CA">
        <w:rPr>
          <w:rFonts w:eastAsia="Times New Roman" w:cs="Times New Roman"/>
          <w:color w:val="001320"/>
          <w:sz w:val="24"/>
          <w:szCs w:val="24"/>
          <w:shd w:val="clear" w:color="auto" w:fill="FDFEFF"/>
        </w:rPr>
        <w:t> appeared to him in flames of fire from within a bush. Moses saw that though the bush was on fire it did not burn up.</w:t>
      </w:r>
    </w:p>
    <w:p w14:paraId="0AF6A030" w14:textId="77777777" w:rsidR="00ED7C2C" w:rsidRPr="00AD13CA" w:rsidRDefault="00ED7C2C" w:rsidP="00ED7C2C">
      <w:pPr>
        <w:rPr>
          <w:rFonts w:cs="CharterBT-Roman"/>
          <w:color w:val="000000"/>
          <w:sz w:val="24"/>
          <w:szCs w:val="24"/>
        </w:rPr>
      </w:pPr>
    </w:p>
    <w:p w14:paraId="4D455E55" w14:textId="6BE10423" w:rsidR="00ED7C2C" w:rsidRPr="00AD13CA" w:rsidRDefault="00ED7C2C" w:rsidP="00ED7C2C">
      <w:pPr>
        <w:rPr>
          <w:rFonts w:cs="CharterBT-Roman"/>
          <w:b/>
          <w:color w:val="000000"/>
          <w:sz w:val="24"/>
          <w:szCs w:val="24"/>
        </w:rPr>
      </w:pPr>
      <w:r w:rsidRPr="00AD13CA">
        <w:rPr>
          <w:rFonts w:cs="CharterBT-Roman"/>
          <w:b/>
          <w:color w:val="000000"/>
          <w:sz w:val="24"/>
          <w:szCs w:val="24"/>
        </w:rPr>
        <w:t xml:space="preserve">Exo 33:11  </w:t>
      </w:r>
    </w:p>
    <w:p w14:paraId="3BF5F7A9" w14:textId="77777777" w:rsidR="00AD13CA" w:rsidRPr="00AD13CA" w:rsidRDefault="00AD13CA" w:rsidP="00AD13CA">
      <w:pPr>
        <w:ind w:left="720"/>
        <w:rPr>
          <w:rFonts w:eastAsia="Times New Roman" w:cs="Times New Roman"/>
          <w:sz w:val="24"/>
          <w:szCs w:val="24"/>
        </w:rPr>
      </w:pPr>
      <w:r w:rsidRPr="00AD13CA">
        <w:rPr>
          <w:rFonts w:eastAsia="Times New Roman" w:cs="Times New Roman"/>
          <w:color w:val="001320"/>
          <w:sz w:val="24"/>
          <w:szCs w:val="24"/>
          <w:shd w:val="clear" w:color="auto" w:fill="FDFEFF"/>
        </w:rPr>
        <w:t>The LORD would speak to Moses face to face, as one speaks to a friend. Then Moses would return to the camp, but his young aide Joshua son of Nun did not leave the tent.</w:t>
      </w:r>
    </w:p>
    <w:p w14:paraId="5B2DE6A8" w14:textId="77777777" w:rsidR="00ED7C2C" w:rsidRPr="00AD13CA" w:rsidRDefault="00ED7C2C" w:rsidP="00ED7C2C">
      <w:pPr>
        <w:rPr>
          <w:rFonts w:cs="CharterBT-Roman"/>
          <w:color w:val="000000"/>
          <w:sz w:val="24"/>
          <w:szCs w:val="24"/>
        </w:rPr>
      </w:pPr>
    </w:p>
    <w:p w14:paraId="7940B43F" w14:textId="25728159" w:rsidR="00ED7C2C" w:rsidRPr="00AD13CA" w:rsidRDefault="00ED7C2C" w:rsidP="00ED7C2C">
      <w:pPr>
        <w:rPr>
          <w:rFonts w:cs="CharterBT-Roman"/>
          <w:b/>
          <w:color w:val="000000"/>
          <w:sz w:val="24"/>
          <w:szCs w:val="24"/>
        </w:rPr>
      </w:pPr>
      <w:r w:rsidRPr="00AD13CA">
        <w:rPr>
          <w:rFonts w:cs="CharterBT-Roman"/>
          <w:b/>
          <w:color w:val="000000"/>
          <w:sz w:val="24"/>
          <w:szCs w:val="24"/>
        </w:rPr>
        <w:t>1 Sam 16:11</w:t>
      </w:r>
    </w:p>
    <w:p w14:paraId="34796430" w14:textId="77777777" w:rsidR="00AD13CA" w:rsidRPr="00AD13CA" w:rsidRDefault="00AD13CA" w:rsidP="00AD13CA">
      <w:pPr>
        <w:ind w:left="720"/>
        <w:rPr>
          <w:rFonts w:eastAsia="Times New Roman" w:cs="Times New Roman"/>
          <w:sz w:val="24"/>
          <w:szCs w:val="24"/>
        </w:rPr>
      </w:pPr>
      <w:r w:rsidRPr="00AD13CA">
        <w:rPr>
          <w:rFonts w:eastAsia="Times New Roman" w:cs="Times New Roman"/>
          <w:color w:val="001320"/>
          <w:sz w:val="24"/>
          <w:szCs w:val="24"/>
          <w:shd w:val="clear" w:color="auto" w:fill="FDFEFF"/>
        </w:rPr>
        <w:t>So he asked Jesse, "Are these all the sons you have?" "There is still the youngest," Jesse answered. "He is tending the sheep." Samuel said, "Send for him; we will not sit down until he arrives."</w:t>
      </w:r>
    </w:p>
    <w:p w14:paraId="24FB63BC" w14:textId="77777777" w:rsidR="00ED7C2C" w:rsidRPr="00AD13CA" w:rsidRDefault="00ED7C2C" w:rsidP="00ED7C2C">
      <w:pPr>
        <w:rPr>
          <w:rFonts w:cs="CharterBT-Roman"/>
          <w:color w:val="000000"/>
          <w:sz w:val="24"/>
          <w:szCs w:val="24"/>
        </w:rPr>
      </w:pPr>
    </w:p>
    <w:p w14:paraId="424FDF21" w14:textId="6F01D34A" w:rsidR="00ED7C2C" w:rsidRPr="00AD13CA" w:rsidRDefault="00ED7C2C" w:rsidP="00ED7C2C">
      <w:pPr>
        <w:rPr>
          <w:rFonts w:cs="CharterBT-Roman"/>
          <w:b/>
          <w:color w:val="000000"/>
          <w:sz w:val="24"/>
          <w:szCs w:val="24"/>
        </w:rPr>
      </w:pPr>
      <w:r w:rsidRPr="00AD13CA">
        <w:rPr>
          <w:rFonts w:cs="CharterBT-Roman"/>
          <w:b/>
          <w:color w:val="000000"/>
          <w:sz w:val="24"/>
          <w:szCs w:val="24"/>
        </w:rPr>
        <w:t>1 Kings 19:19</w:t>
      </w:r>
    </w:p>
    <w:p w14:paraId="48F1E55E" w14:textId="77777777" w:rsidR="00AD13CA" w:rsidRPr="00AD13CA" w:rsidRDefault="00AD13CA" w:rsidP="00AD13CA">
      <w:pPr>
        <w:ind w:left="720"/>
        <w:rPr>
          <w:rFonts w:eastAsia="Times New Roman" w:cs="Times New Roman"/>
          <w:sz w:val="24"/>
          <w:szCs w:val="24"/>
        </w:rPr>
      </w:pPr>
      <w:r w:rsidRPr="00AD13CA">
        <w:rPr>
          <w:rFonts w:eastAsia="Times New Roman" w:cs="Times New Roman"/>
          <w:color w:val="001320"/>
          <w:sz w:val="24"/>
          <w:szCs w:val="24"/>
          <w:shd w:val="clear" w:color="auto" w:fill="FDFEFF"/>
        </w:rPr>
        <w:t xml:space="preserve">So Elijah went from there and found Elisha son of </w:t>
      </w:r>
      <w:proofErr w:type="spellStart"/>
      <w:r w:rsidRPr="00AD13CA">
        <w:rPr>
          <w:rFonts w:eastAsia="Times New Roman" w:cs="Times New Roman"/>
          <w:color w:val="001320"/>
          <w:sz w:val="24"/>
          <w:szCs w:val="24"/>
          <w:shd w:val="clear" w:color="auto" w:fill="FDFEFF"/>
        </w:rPr>
        <w:t>Shaphat</w:t>
      </w:r>
      <w:proofErr w:type="spellEnd"/>
      <w:r w:rsidRPr="00AD13CA">
        <w:rPr>
          <w:rFonts w:eastAsia="Times New Roman" w:cs="Times New Roman"/>
          <w:color w:val="001320"/>
          <w:sz w:val="24"/>
          <w:szCs w:val="24"/>
          <w:shd w:val="clear" w:color="auto" w:fill="FDFEFF"/>
        </w:rPr>
        <w:t xml:space="preserve">. He was </w:t>
      </w:r>
      <w:proofErr w:type="spellStart"/>
      <w:r w:rsidRPr="00AD13CA">
        <w:rPr>
          <w:rFonts w:eastAsia="Times New Roman" w:cs="Times New Roman"/>
          <w:color w:val="001320"/>
          <w:sz w:val="24"/>
          <w:szCs w:val="24"/>
          <w:shd w:val="clear" w:color="auto" w:fill="FDFEFF"/>
        </w:rPr>
        <w:t>plowing</w:t>
      </w:r>
      <w:proofErr w:type="spellEnd"/>
      <w:r w:rsidRPr="00AD13CA">
        <w:rPr>
          <w:rFonts w:eastAsia="Times New Roman" w:cs="Times New Roman"/>
          <w:color w:val="001320"/>
          <w:sz w:val="24"/>
          <w:szCs w:val="24"/>
          <w:shd w:val="clear" w:color="auto" w:fill="FDFEFF"/>
        </w:rPr>
        <w:t xml:space="preserve"> with twelve yoke of oxen, and he himself was driving the twelfth pair. Elijah went up to him and threw his cloak around him.</w:t>
      </w:r>
    </w:p>
    <w:p w14:paraId="234EE6DD" w14:textId="77777777" w:rsidR="00ED7C2C" w:rsidRPr="00AD13CA" w:rsidRDefault="00ED7C2C" w:rsidP="00ED7C2C">
      <w:pPr>
        <w:rPr>
          <w:rFonts w:cs="CharterBT-Roman"/>
          <w:color w:val="000000"/>
          <w:sz w:val="24"/>
          <w:szCs w:val="24"/>
        </w:rPr>
      </w:pPr>
    </w:p>
    <w:p w14:paraId="0D2FD3C7" w14:textId="228EAB81" w:rsidR="00ED7C2C" w:rsidRPr="00AD13CA" w:rsidRDefault="00ED7C2C" w:rsidP="00ED7C2C">
      <w:pPr>
        <w:rPr>
          <w:rFonts w:cs="CharterBT-Roman"/>
          <w:b/>
          <w:color w:val="000000"/>
          <w:sz w:val="24"/>
          <w:szCs w:val="24"/>
        </w:rPr>
      </w:pPr>
      <w:r w:rsidRPr="00AD13CA">
        <w:rPr>
          <w:rFonts w:cs="CharterBT-Roman"/>
          <w:b/>
          <w:color w:val="000000"/>
          <w:sz w:val="24"/>
          <w:szCs w:val="24"/>
        </w:rPr>
        <w:t>Isa 6:1</w:t>
      </w:r>
    </w:p>
    <w:p w14:paraId="2450D6D6" w14:textId="77777777" w:rsidR="00AD13CA" w:rsidRPr="00AD13CA" w:rsidRDefault="00AD13CA" w:rsidP="00AD13CA">
      <w:pPr>
        <w:ind w:left="720"/>
        <w:rPr>
          <w:rFonts w:eastAsia="Times New Roman" w:cs="Times New Roman"/>
          <w:sz w:val="24"/>
          <w:szCs w:val="24"/>
        </w:rPr>
      </w:pPr>
      <w:r w:rsidRPr="00AD13CA">
        <w:rPr>
          <w:rFonts w:eastAsia="Times New Roman" w:cs="Times New Roman"/>
          <w:color w:val="001320"/>
          <w:sz w:val="24"/>
          <w:szCs w:val="24"/>
          <w:shd w:val="clear" w:color="auto" w:fill="FDFEFF"/>
        </w:rPr>
        <w:t>In the year that King Uzziah died, I saw the Lord, high and exalted, seated on a throne; and the train of his robe filled the temple.</w:t>
      </w:r>
    </w:p>
    <w:p w14:paraId="12174F6E" w14:textId="77777777" w:rsidR="00ED7C2C" w:rsidRPr="00AD13CA" w:rsidRDefault="00ED7C2C" w:rsidP="00ED7C2C">
      <w:pPr>
        <w:rPr>
          <w:rFonts w:cs="CharterBT-Roman"/>
          <w:color w:val="000000"/>
          <w:sz w:val="24"/>
          <w:szCs w:val="24"/>
        </w:rPr>
      </w:pPr>
    </w:p>
    <w:p w14:paraId="7EDC2426" w14:textId="01DB343C" w:rsidR="00ED7C2C" w:rsidRPr="00AD13CA" w:rsidRDefault="00ED7C2C" w:rsidP="00ED7C2C">
      <w:pPr>
        <w:rPr>
          <w:rFonts w:cs="CharterBT-Roman"/>
          <w:b/>
          <w:color w:val="000000"/>
          <w:sz w:val="24"/>
          <w:szCs w:val="24"/>
        </w:rPr>
      </w:pPr>
      <w:r w:rsidRPr="00AD13CA">
        <w:rPr>
          <w:rFonts w:cs="CharterBT-Roman"/>
          <w:b/>
          <w:color w:val="000000"/>
          <w:sz w:val="24"/>
          <w:szCs w:val="24"/>
        </w:rPr>
        <w:t>Dan 1:3-6</w:t>
      </w:r>
    </w:p>
    <w:p w14:paraId="42B49CDA" w14:textId="5BCA2C20" w:rsidR="00AD13CA" w:rsidRPr="00AD13CA" w:rsidRDefault="00AD13CA" w:rsidP="00AD13CA">
      <w:pPr>
        <w:ind w:left="720"/>
        <w:rPr>
          <w:rFonts w:eastAsia="Times New Roman" w:cs="Times New Roman"/>
          <w:sz w:val="24"/>
          <w:szCs w:val="24"/>
        </w:rPr>
      </w:pPr>
      <w:r w:rsidRPr="00AD13CA">
        <w:rPr>
          <w:rFonts w:eastAsia="Times New Roman" w:cs="Times New Roman"/>
          <w:color w:val="001320"/>
          <w:sz w:val="24"/>
          <w:szCs w:val="24"/>
          <w:shd w:val="clear" w:color="auto" w:fill="FDFEFF"/>
        </w:rPr>
        <w:lastRenderedPageBreak/>
        <w:t>Then the king ordered Ashpenaz, the chief of his officials, to bring in some of the sons of Israel, including some of the royal family and of the nobles, youths in whom was no defect, who were good-looking, showing intelligence in every </w:t>
      </w:r>
      <w:r w:rsidRPr="00AD13CA">
        <w:rPr>
          <w:rFonts w:eastAsia="Times New Roman" w:cs="Times New Roman"/>
          <w:i/>
          <w:iCs/>
          <w:color w:val="001320"/>
          <w:sz w:val="24"/>
          <w:szCs w:val="24"/>
          <w:shd w:val="clear" w:color="auto" w:fill="FDFEFF"/>
        </w:rPr>
        <w:t>branch of</w:t>
      </w:r>
      <w:r w:rsidRPr="00AD13CA">
        <w:rPr>
          <w:rFonts w:eastAsia="Times New Roman" w:cs="Times New Roman"/>
          <w:color w:val="001320"/>
          <w:sz w:val="24"/>
          <w:szCs w:val="24"/>
          <w:shd w:val="clear" w:color="auto" w:fill="FDFEFF"/>
        </w:rPr>
        <w:t> wisdom, endowed with understanding and discerning knowledge, and who had ability for serving in the king’s court; and </w:t>
      </w:r>
      <w:r w:rsidRPr="00AD13CA">
        <w:rPr>
          <w:rFonts w:eastAsia="Times New Roman" w:cs="Times New Roman"/>
          <w:i/>
          <w:iCs/>
          <w:color w:val="001320"/>
          <w:sz w:val="24"/>
          <w:szCs w:val="24"/>
          <w:shd w:val="clear" w:color="auto" w:fill="FDFEFF"/>
        </w:rPr>
        <w:t>he ordered him</w:t>
      </w:r>
      <w:r w:rsidRPr="00AD13CA">
        <w:rPr>
          <w:rFonts w:eastAsia="Times New Roman" w:cs="Times New Roman"/>
          <w:color w:val="001320"/>
          <w:sz w:val="24"/>
          <w:szCs w:val="24"/>
          <w:shd w:val="clear" w:color="auto" w:fill="FDFEFF"/>
        </w:rPr>
        <w:t> to teach them the literature and language of the Chaldeans. The king appointed for them a daily ration from the king’s choice food and from the wine which he drank, and </w:t>
      </w:r>
      <w:r w:rsidRPr="00AD13CA">
        <w:rPr>
          <w:rFonts w:eastAsia="Times New Roman" w:cs="Times New Roman"/>
          <w:i/>
          <w:iCs/>
          <w:color w:val="001320"/>
          <w:sz w:val="24"/>
          <w:szCs w:val="24"/>
          <w:shd w:val="clear" w:color="auto" w:fill="FDFEFF"/>
        </w:rPr>
        <w:t>appointed</w:t>
      </w:r>
      <w:r w:rsidRPr="00AD13CA">
        <w:rPr>
          <w:rFonts w:eastAsia="Times New Roman" w:cs="Times New Roman"/>
          <w:color w:val="001320"/>
          <w:sz w:val="24"/>
          <w:szCs w:val="24"/>
          <w:shd w:val="clear" w:color="auto" w:fill="FDFEFF"/>
        </w:rPr>
        <w:t xml:space="preserve"> that they should be educated three years, at the end of which they were to enter the king’s personal service. Now among them from the sons of Judah were Daniel, Hananiah, </w:t>
      </w:r>
      <w:proofErr w:type="spellStart"/>
      <w:r w:rsidRPr="00AD13CA">
        <w:rPr>
          <w:rFonts w:eastAsia="Times New Roman" w:cs="Times New Roman"/>
          <w:color w:val="001320"/>
          <w:sz w:val="24"/>
          <w:szCs w:val="24"/>
          <w:shd w:val="clear" w:color="auto" w:fill="FDFEFF"/>
        </w:rPr>
        <w:t>Mishael</w:t>
      </w:r>
      <w:proofErr w:type="spellEnd"/>
      <w:r w:rsidRPr="00AD13CA">
        <w:rPr>
          <w:rFonts w:eastAsia="Times New Roman" w:cs="Times New Roman"/>
          <w:color w:val="001320"/>
          <w:sz w:val="24"/>
          <w:szCs w:val="24"/>
          <w:shd w:val="clear" w:color="auto" w:fill="FDFEFF"/>
        </w:rPr>
        <w:t xml:space="preserve"> and Azariah.</w:t>
      </w:r>
    </w:p>
    <w:p w14:paraId="4690130C" w14:textId="77777777" w:rsidR="00ED7C2C" w:rsidRPr="00AD13CA" w:rsidRDefault="00ED7C2C" w:rsidP="00ED7C2C">
      <w:pPr>
        <w:rPr>
          <w:rFonts w:cs="CharterBT-Roman"/>
          <w:color w:val="000000"/>
          <w:sz w:val="24"/>
          <w:szCs w:val="24"/>
        </w:rPr>
      </w:pPr>
    </w:p>
    <w:p w14:paraId="5E63C21C" w14:textId="015C3789" w:rsidR="00ED7C2C" w:rsidRPr="00AD13CA" w:rsidRDefault="00ED7C2C" w:rsidP="00ED7C2C">
      <w:pPr>
        <w:rPr>
          <w:rFonts w:cs="CharterBT-Roman"/>
          <w:b/>
          <w:color w:val="000000"/>
          <w:sz w:val="24"/>
          <w:szCs w:val="24"/>
        </w:rPr>
      </w:pPr>
      <w:r w:rsidRPr="00AD13CA">
        <w:rPr>
          <w:rFonts w:cs="CharterBT-Roman"/>
          <w:b/>
          <w:color w:val="000000"/>
          <w:sz w:val="24"/>
          <w:szCs w:val="24"/>
        </w:rPr>
        <w:t>Mk 1:16</w:t>
      </w:r>
    </w:p>
    <w:p w14:paraId="08105C01" w14:textId="77777777" w:rsidR="00AD13CA" w:rsidRPr="00AD13CA" w:rsidRDefault="00AD13CA" w:rsidP="00AD13CA">
      <w:pPr>
        <w:ind w:left="720"/>
        <w:rPr>
          <w:rFonts w:eastAsia="Times New Roman" w:cs="Times New Roman"/>
          <w:sz w:val="24"/>
          <w:szCs w:val="24"/>
        </w:rPr>
      </w:pPr>
      <w:r w:rsidRPr="00AD13CA">
        <w:rPr>
          <w:rFonts w:eastAsia="Times New Roman" w:cs="Times New Roman"/>
          <w:color w:val="001320"/>
          <w:sz w:val="24"/>
          <w:szCs w:val="24"/>
          <w:shd w:val="clear" w:color="auto" w:fill="FDFEFF"/>
        </w:rPr>
        <w:t>As Jesus walked beside the Sea of Galilee, he saw Simon and his brother Andrew casting a net into the lake, for they were fishermen.</w:t>
      </w:r>
    </w:p>
    <w:p w14:paraId="338D15F4" w14:textId="77777777" w:rsidR="00ED7C2C" w:rsidRPr="00AD13CA" w:rsidRDefault="00ED7C2C" w:rsidP="00ED7C2C">
      <w:pPr>
        <w:rPr>
          <w:rFonts w:cs="CharterBT-Roman"/>
          <w:color w:val="000000"/>
          <w:sz w:val="24"/>
          <w:szCs w:val="24"/>
        </w:rPr>
      </w:pPr>
    </w:p>
    <w:p w14:paraId="341A9333" w14:textId="6C89CAB5" w:rsidR="00ED7C2C" w:rsidRPr="00AD13CA" w:rsidRDefault="00ED7C2C" w:rsidP="00ED7C2C">
      <w:pPr>
        <w:rPr>
          <w:rFonts w:cs="CharterBT-Roman"/>
          <w:b/>
          <w:color w:val="000000"/>
          <w:sz w:val="24"/>
          <w:szCs w:val="24"/>
        </w:rPr>
      </w:pPr>
      <w:r w:rsidRPr="00AD13CA">
        <w:rPr>
          <w:rFonts w:cs="CharterBT-Roman"/>
          <w:b/>
          <w:color w:val="000000"/>
          <w:sz w:val="24"/>
          <w:szCs w:val="24"/>
        </w:rPr>
        <w:t>Acts 9:1-3</w:t>
      </w:r>
    </w:p>
    <w:p w14:paraId="2F61D211" w14:textId="4F9977BC" w:rsidR="00AD13CA" w:rsidRPr="00AD13CA" w:rsidRDefault="00AD13CA" w:rsidP="00AD13CA">
      <w:pPr>
        <w:ind w:left="720"/>
        <w:rPr>
          <w:rFonts w:eastAsia="Times New Roman" w:cs="Times New Roman"/>
          <w:sz w:val="24"/>
          <w:szCs w:val="24"/>
        </w:rPr>
      </w:pPr>
      <w:r w:rsidRPr="00AD13CA">
        <w:rPr>
          <w:rFonts w:eastAsia="Times New Roman" w:cs="Times New Roman"/>
          <w:color w:val="001320"/>
          <w:sz w:val="24"/>
          <w:szCs w:val="24"/>
          <w:shd w:val="clear" w:color="auto" w:fill="FDFEFF"/>
        </w:rPr>
        <w:t>Now Saul, still breathing threats and murder against the disciples of the Lord, went to the high priest, and asked for letters from him to the synagogues at Damascus, so that if he found any belonging to the Way, both men and women, he might bring them bound to Jerusalem. As he was traveling, it happened that he was approaching Damascus, and suddenly a light from heaven flashed around him;</w:t>
      </w:r>
    </w:p>
    <w:p w14:paraId="453E47FB" w14:textId="77777777" w:rsidR="00ED7C2C" w:rsidRPr="00ED7C2C" w:rsidRDefault="00ED7C2C" w:rsidP="00ED7C2C">
      <w:pPr>
        <w:rPr>
          <w:rFonts w:cs="CharterBT-Roman"/>
          <w:color w:val="000000"/>
          <w:sz w:val="24"/>
          <w:szCs w:val="24"/>
        </w:rPr>
      </w:pPr>
    </w:p>
    <w:p w14:paraId="654D3D66" w14:textId="543E3FB3" w:rsidR="0024252F" w:rsidRPr="0024252F" w:rsidRDefault="0024252F" w:rsidP="0024252F">
      <w:pPr>
        <w:rPr>
          <w:b/>
          <w:sz w:val="24"/>
          <w:szCs w:val="24"/>
        </w:rPr>
      </w:pPr>
      <w:proofErr w:type="spellStart"/>
      <w:r w:rsidRPr="0024252F">
        <w:rPr>
          <w:b/>
          <w:sz w:val="24"/>
          <w:szCs w:val="24"/>
        </w:rPr>
        <w:t>Eph</w:t>
      </w:r>
      <w:proofErr w:type="spellEnd"/>
      <w:r w:rsidRPr="0024252F">
        <w:rPr>
          <w:b/>
          <w:sz w:val="24"/>
          <w:szCs w:val="24"/>
        </w:rPr>
        <w:t xml:space="preserve"> 2:4-5</w:t>
      </w:r>
    </w:p>
    <w:p w14:paraId="38C48C74" w14:textId="235E66D3" w:rsidR="0024252F" w:rsidRPr="0024252F" w:rsidRDefault="00AE19EF" w:rsidP="0024252F">
      <w:pPr>
        <w:ind w:left="720"/>
        <w:rPr>
          <w:sz w:val="24"/>
          <w:szCs w:val="24"/>
        </w:rPr>
      </w:pPr>
      <w:r>
        <w:rPr>
          <w:sz w:val="24"/>
          <w:szCs w:val="24"/>
        </w:rPr>
        <w:t>God, w</w:t>
      </w:r>
      <w:r w:rsidR="0024252F" w:rsidRPr="0024252F">
        <w:rPr>
          <w:sz w:val="24"/>
          <w:szCs w:val="24"/>
        </w:rPr>
        <w:t xml:space="preserve">ho is rich in mercy, made us alive with Christ. </w:t>
      </w:r>
    </w:p>
    <w:p w14:paraId="3D41EE05" w14:textId="77777777" w:rsidR="0024252F" w:rsidRPr="0024252F" w:rsidRDefault="0024252F" w:rsidP="0024252F">
      <w:pPr>
        <w:spacing w:line="276" w:lineRule="auto"/>
        <w:rPr>
          <w:sz w:val="24"/>
          <w:szCs w:val="24"/>
        </w:rPr>
      </w:pPr>
    </w:p>
    <w:p w14:paraId="7A304C6A" w14:textId="27863720" w:rsidR="0024252F" w:rsidRPr="0024252F" w:rsidRDefault="0024252F" w:rsidP="0024252F">
      <w:pPr>
        <w:rPr>
          <w:rFonts w:cs="CharterBT-Roman"/>
          <w:b/>
          <w:color w:val="000000"/>
          <w:sz w:val="24"/>
          <w:szCs w:val="24"/>
        </w:rPr>
      </w:pPr>
      <w:r w:rsidRPr="0024252F">
        <w:rPr>
          <w:rFonts w:cs="CharterBT-Roman"/>
          <w:b/>
          <w:color w:val="000000"/>
          <w:sz w:val="24"/>
          <w:szCs w:val="24"/>
        </w:rPr>
        <w:t xml:space="preserve">Acts 15:28 </w:t>
      </w:r>
    </w:p>
    <w:p w14:paraId="0770FDF1" w14:textId="62314CE2" w:rsidR="0024252F" w:rsidRPr="0024252F" w:rsidRDefault="0024252F" w:rsidP="0024252F">
      <w:pPr>
        <w:ind w:firstLine="720"/>
        <w:rPr>
          <w:rFonts w:cs="CharterBT-Roman"/>
          <w:color w:val="000000"/>
          <w:sz w:val="24"/>
          <w:szCs w:val="24"/>
        </w:rPr>
      </w:pPr>
      <w:r w:rsidRPr="0024252F">
        <w:rPr>
          <w:rFonts w:cs="CharterBT-Roman"/>
          <w:color w:val="000000"/>
          <w:sz w:val="24"/>
          <w:szCs w:val="24"/>
        </w:rPr>
        <w:t xml:space="preserve">It seemed right to us and to the Holy Spirit. </w:t>
      </w:r>
    </w:p>
    <w:p w14:paraId="1D494909" w14:textId="77777777" w:rsidR="0024252F" w:rsidRPr="0024252F" w:rsidRDefault="0024252F" w:rsidP="0024252F">
      <w:pPr>
        <w:rPr>
          <w:rFonts w:cs="CharterBT-Roman"/>
          <w:color w:val="000000"/>
          <w:sz w:val="24"/>
          <w:szCs w:val="24"/>
        </w:rPr>
      </w:pPr>
    </w:p>
    <w:p w14:paraId="46ACD76E" w14:textId="439E765F" w:rsidR="0024252F" w:rsidRPr="0024252F" w:rsidRDefault="0024252F" w:rsidP="0024252F">
      <w:pPr>
        <w:rPr>
          <w:rFonts w:cs="CharterBT-Roman"/>
          <w:b/>
          <w:color w:val="000000"/>
          <w:sz w:val="24"/>
          <w:szCs w:val="24"/>
        </w:rPr>
      </w:pPr>
      <w:r w:rsidRPr="0024252F">
        <w:rPr>
          <w:rFonts w:cs="CharterBT-Roman"/>
          <w:b/>
          <w:color w:val="000000"/>
          <w:sz w:val="24"/>
          <w:szCs w:val="24"/>
        </w:rPr>
        <w:t>Phil 3:15</w:t>
      </w:r>
    </w:p>
    <w:p w14:paraId="52D563A4" w14:textId="0717AE8C" w:rsidR="0024252F" w:rsidRPr="0024252F" w:rsidRDefault="0024252F" w:rsidP="0024252F">
      <w:pPr>
        <w:ind w:firstLine="720"/>
        <w:rPr>
          <w:rFonts w:cs="CharterBT-Roman"/>
          <w:color w:val="000000"/>
          <w:sz w:val="24"/>
          <w:szCs w:val="24"/>
        </w:rPr>
      </w:pPr>
      <w:r w:rsidRPr="0024252F">
        <w:rPr>
          <w:rFonts w:cs="CharterBT-Roman"/>
          <w:color w:val="000000"/>
          <w:sz w:val="24"/>
          <w:szCs w:val="24"/>
        </w:rPr>
        <w:t>And if on some point you think differently, that too God will make clear to you.</w:t>
      </w:r>
    </w:p>
    <w:p w14:paraId="5F5C6FCE" w14:textId="77777777" w:rsidR="0024252F" w:rsidRPr="0024252F" w:rsidRDefault="0024252F" w:rsidP="0024252F">
      <w:pPr>
        <w:rPr>
          <w:rFonts w:cs="CharterBT-Roman"/>
          <w:color w:val="000000"/>
          <w:sz w:val="24"/>
          <w:szCs w:val="24"/>
        </w:rPr>
      </w:pPr>
    </w:p>
    <w:p w14:paraId="565BA3BB" w14:textId="17BE5702" w:rsidR="0024252F" w:rsidRPr="0024252F" w:rsidRDefault="0024252F" w:rsidP="0024252F">
      <w:pPr>
        <w:rPr>
          <w:rFonts w:cs="CharterBT-Roman"/>
          <w:b/>
          <w:color w:val="000000"/>
          <w:sz w:val="24"/>
          <w:szCs w:val="24"/>
        </w:rPr>
      </w:pPr>
      <w:r w:rsidRPr="0024252F">
        <w:rPr>
          <w:rFonts w:cs="CharterBT-Roman"/>
          <w:b/>
          <w:color w:val="000000"/>
          <w:sz w:val="24"/>
          <w:szCs w:val="24"/>
        </w:rPr>
        <w:t>Acts 13:2</w:t>
      </w:r>
    </w:p>
    <w:p w14:paraId="06AE56FF" w14:textId="77777777" w:rsidR="00AE19EF" w:rsidRPr="00AE19EF" w:rsidRDefault="00AE19EF" w:rsidP="00AE19EF">
      <w:pPr>
        <w:ind w:left="720"/>
        <w:rPr>
          <w:rFonts w:cs="CharterBT-Roman"/>
          <w:color w:val="000000"/>
          <w:sz w:val="24"/>
          <w:szCs w:val="24"/>
        </w:rPr>
      </w:pPr>
      <w:r w:rsidRPr="00AE19EF">
        <w:rPr>
          <w:rFonts w:cs="CharterBT-Roman"/>
          <w:color w:val="000000"/>
          <w:sz w:val="24"/>
          <w:szCs w:val="24"/>
        </w:rPr>
        <w:t>While they were worshiping the Lord and fasting, the Holy Spirit said, "Set apart for me Barnabas and Saul for the work to which I have called them."</w:t>
      </w:r>
    </w:p>
    <w:p w14:paraId="37D64B9C" w14:textId="77777777" w:rsidR="0024252F" w:rsidRPr="0024252F" w:rsidRDefault="0024252F" w:rsidP="0024252F">
      <w:pPr>
        <w:rPr>
          <w:rFonts w:cs="CharterBT-Roman"/>
          <w:color w:val="000000"/>
          <w:sz w:val="24"/>
          <w:szCs w:val="24"/>
        </w:rPr>
      </w:pPr>
    </w:p>
    <w:p w14:paraId="7C1CB62C" w14:textId="5A95B1A2" w:rsidR="0024252F" w:rsidRPr="0024252F" w:rsidRDefault="0024252F" w:rsidP="0024252F">
      <w:pPr>
        <w:rPr>
          <w:rFonts w:cs="CharterBT-Roman"/>
          <w:b/>
          <w:color w:val="000000"/>
          <w:sz w:val="24"/>
          <w:szCs w:val="24"/>
        </w:rPr>
      </w:pPr>
      <w:r w:rsidRPr="0024252F">
        <w:rPr>
          <w:rFonts w:cs="CharterBT-Roman"/>
          <w:b/>
          <w:color w:val="000000"/>
          <w:sz w:val="24"/>
          <w:szCs w:val="24"/>
        </w:rPr>
        <w:t>Mk 1:16-18</w:t>
      </w:r>
    </w:p>
    <w:p w14:paraId="55E38607" w14:textId="13C819EE" w:rsidR="00AE19EF" w:rsidRPr="00AE19EF" w:rsidRDefault="00AE19EF" w:rsidP="00AE19EF">
      <w:pPr>
        <w:spacing w:line="276" w:lineRule="auto"/>
        <w:ind w:left="720"/>
        <w:rPr>
          <w:sz w:val="24"/>
          <w:szCs w:val="24"/>
        </w:rPr>
      </w:pPr>
      <w:r w:rsidRPr="00AE19EF">
        <w:rPr>
          <w:sz w:val="24"/>
          <w:szCs w:val="24"/>
        </w:rPr>
        <w:t>As He was going along by the Sea of Galilee, He saw Simon and Andrew, the brother of Simon, casting a net in the sea; for they were fishermen. And Jesus said to them, “Follow Me, and I will make you become fishers of men.”</w:t>
      </w:r>
      <w:r>
        <w:rPr>
          <w:sz w:val="24"/>
          <w:szCs w:val="24"/>
        </w:rPr>
        <w:t xml:space="preserve"> </w:t>
      </w:r>
      <w:r w:rsidRPr="00AE19EF">
        <w:rPr>
          <w:sz w:val="24"/>
          <w:szCs w:val="24"/>
        </w:rPr>
        <w:t>Immediately they left their nets and followed Him.</w:t>
      </w:r>
    </w:p>
    <w:p w14:paraId="13B8A265" w14:textId="77777777" w:rsidR="0024252F" w:rsidRPr="0024252F" w:rsidRDefault="0024252F" w:rsidP="0024252F">
      <w:pPr>
        <w:spacing w:line="276" w:lineRule="auto"/>
        <w:rPr>
          <w:sz w:val="24"/>
          <w:szCs w:val="24"/>
        </w:rPr>
      </w:pPr>
    </w:p>
    <w:p w14:paraId="4D30A8EA" w14:textId="77777777" w:rsidR="00663D92" w:rsidRPr="0024252F" w:rsidRDefault="00663D92" w:rsidP="008251E1">
      <w:pPr>
        <w:rPr>
          <w:sz w:val="24"/>
          <w:szCs w:val="24"/>
        </w:rPr>
      </w:pPr>
    </w:p>
    <w:sectPr w:rsidR="00663D92" w:rsidRPr="0024252F" w:rsidSect="007B4814">
      <w:pgSz w:w="11906" w:h="16838"/>
      <w:pgMar w:top="992" w:right="1440" w:bottom="1134" w:left="1440" w:header="709" w:footer="4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8A0309" w14:textId="77777777" w:rsidR="00EF0D2F" w:rsidRDefault="00EF0D2F" w:rsidP="00AC6952">
      <w:r>
        <w:separator/>
      </w:r>
    </w:p>
  </w:endnote>
  <w:endnote w:type="continuationSeparator" w:id="0">
    <w:p w14:paraId="2040F692" w14:textId="77777777" w:rsidR="00EF0D2F" w:rsidRDefault="00EF0D2F" w:rsidP="00AC69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harterBT-Roman">
    <w:panose1 w:val="020B06040202020202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0A627F" w14:textId="6EA80E8A" w:rsidR="007F1368" w:rsidRPr="00F7590E" w:rsidRDefault="00EF0D2F" w:rsidP="002D045D">
    <w:pPr>
      <w:pStyle w:val="Header"/>
      <w:shd w:val="clear" w:color="auto" w:fill="DBE5F1" w:themeFill="accent1" w:themeFillTint="33"/>
      <w:jc w:val="center"/>
      <w:rPr>
        <w:b/>
        <w:noProof/>
      </w:rPr>
    </w:pPr>
    <w:sdt>
      <w:sdtPr>
        <w:id w:val="-1566865517"/>
        <w:docPartObj>
          <w:docPartGallery w:val="Page Numbers (Bottom of Page)"/>
          <w:docPartUnique/>
        </w:docPartObj>
      </w:sdtPr>
      <w:sdtEndPr/>
      <w:sdtContent>
        <w:r w:rsidR="007F1368" w:rsidRPr="00F7590E">
          <w:t>Copyright © 201</w:t>
        </w:r>
        <w:r w:rsidR="00252F1D">
          <w:t>9</w:t>
        </w:r>
        <w:r w:rsidR="007F1368" w:rsidRPr="00F7590E">
          <w:t xml:space="preserve"> </w:t>
        </w:r>
        <w:r w:rsidR="00252F1D">
          <w:t>The Salvation Army</w:t>
        </w:r>
        <w:r w:rsidR="007F1368" w:rsidRPr="00F7590E">
          <w:rPr>
            <w:noProof/>
          </w:rPr>
          <w:t xml:space="preserve"> </w:t>
        </w:r>
        <w:r w:rsidR="007F1368">
          <w:rPr>
            <w:noProof/>
          </w:rPr>
          <w:t xml:space="preserve">   </w:t>
        </w:r>
        <w:r w:rsidR="00252F1D">
          <w:rPr>
            <w:noProof/>
          </w:rPr>
          <w:tab/>
        </w:r>
        <w:r w:rsidR="00252F1D">
          <w:rPr>
            <w:noProof/>
          </w:rPr>
          <w:tab/>
        </w:r>
        <w:r w:rsidR="007F1368" w:rsidRPr="002D045D">
          <w:rPr>
            <w:b/>
            <w:noProof/>
          </w:rPr>
          <w:t>p.</w:t>
        </w:r>
      </w:sdtContent>
    </w:sdt>
    <w:r w:rsidR="007F1368">
      <w:rPr>
        <w:b/>
      </w:rPr>
      <w:fldChar w:fldCharType="begin"/>
    </w:r>
    <w:r w:rsidR="007F1368">
      <w:rPr>
        <w:b/>
      </w:rPr>
      <w:instrText xml:space="preserve"> PAGE   \* MERGEFORMAT </w:instrText>
    </w:r>
    <w:r w:rsidR="007F1368">
      <w:rPr>
        <w:b/>
      </w:rPr>
      <w:fldChar w:fldCharType="separate"/>
    </w:r>
    <w:r w:rsidR="00C31D7E">
      <w:rPr>
        <w:b/>
        <w:noProof/>
      </w:rPr>
      <w:t>2</w:t>
    </w:r>
    <w:r w:rsidR="007F1368">
      <w:rPr>
        <w:b/>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990422" w14:textId="77777777" w:rsidR="00EF0D2F" w:rsidRDefault="00EF0D2F" w:rsidP="00AC6952">
      <w:r>
        <w:separator/>
      </w:r>
    </w:p>
  </w:footnote>
  <w:footnote w:type="continuationSeparator" w:id="0">
    <w:p w14:paraId="33850817" w14:textId="77777777" w:rsidR="00EF0D2F" w:rsidRDefault="00EF0D2F" w:rsidP="00AC69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52740"/>
    <w:multiLevelType w:val="hybridMultilevel"/>
    <w:tmpl w:val="136A2F9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 w15:restartNumberingAfterBreak="0">
    <w:nsid w:val="06AE0003"/>
    <w:multiLevelType w:val="hybridMultilevel"/>
    <w:tmpl w:val="212E39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4E71A0"/>
    <w:multiLevelType w:val="hybridMultilevel"/>
    <w:tmpl w:val="AB9C0F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77F3319"/>
    <w:multiLevelType w:val="hybridMultilevel"/>
    <w:tmpl w:val="B7EC7752"/>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 w15:restartNumberingAfterBreak="0">
    <w:nsid w:val="07B1526F"/>
    <w:multiLevelType w:val="hybridMultilevel"/>
    <w:tmpl w:val="01465D76"/>
    <w:lvl w:ilvl="0" w:tplc="1494F16A">
      <w:start w:val="1"/>
      <w:numFmt w:val="upperLetter"/>
      <w:lvlText w:val="%1."/>
      <w:lvlJc w:val="left"/>
      <w:pPr>
        <w:ind w:left="1080" w:hanging="360"/>
      </w:pPr>
      <w:rPr>
        <w:rFonts w:hint="default"/>
        <w:b/>
      </w:rPr>
    </w:lvl>
    <w:lvl w:ilvl="1" w:tplc="013A7152">
      <w:start w:val="1"/>
      <w:numFmt w:val="upperLetter"/>
      <w:lvlText w:val="%2."/>
      <w:lvlJc w:val="left"/>
      <w:pPr>
        <w:ind w:left="1800" w:hanging="360"/>
      </w:pPr>
      <w:rPr>
        <w:rFonts w:asciiTheme="minorHAnsi" w:eastAsiaTheme="minorHAnsi" w:hAnsiTheme="minorHAnsi" w:cstheme="minorBidi"/>
      </w:rPr>
    </w:lvl>
    <w:lvl w:ilvl="2" w:tplc="0C09001B">
      <w:start w:val="1"/>
      <w:numFmt w:val="lowerRoman"/>
      <w:lvlText w:val="%3."/>
      <w:lvlJc w:val="right"/>
      <w:pPr>
        <w:ind w:left="2520" w:hanging="180"/>
      </w:pPr>
    </w:lvl>
    <w:lvl w:ilvl="3" w:tplc="DA5C7D58">
      <w:numFmt w:val="bullet"/>
      <w:lvlText w:val="•"/>
      <w:lvlJc w:val="left"/>
      <w:pPr>
        <w:ind w:left="3600" w:hanging="720"/>
      </w:pPr>
      <w:rPr>
        <w:rFonts w:ascii="Calibri" w:eastAsiaTheme="minorHAnsi" w:hAnsi="Calibri" w:cstheme="minorBidi" w:hint="default"/>
      </w:rPr>
    </w:lvl>
    <w:lvl w:ilvl="4" w:tplc="0C090019" w:tentative="1">
      <w:start w:val="1"/>
      <w:numFmt w:val="lowerLetter"/>
      <w:lvlText w:val="%5."/>
      <w:lvlJc w:val="left"/>
      <w:pPr>
        <w:ind w:left="3960" w:hanging="360"/>
      </w:pPr>
    </w:lvl>
    <w:lvl w:ilvl="5" w:tplc="0C09001B">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5" w15:restartNumberingAfterBreak="0">
    <w:nsid w:val="07DD5FC1"/>
    <w:multiLevelType w:val="hybridMultilevel"/>
    <w:tmpl w:val="593810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D214B29"/>
    <w:multiLevelType w:val="hybridMultilevel"/>
    <w:tmpl w:val="3F5C248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0FC93BD9"/>
    <w:multiLevelType w:val="hybridMultilevel"/>
    <w:tmpl w:val="A10272C2"/>
    <w:lvl w:ilvl="0" w:tplc="0D4C9260">
      <w:start w:val="1"/>
      <w:numFmt w:val="decimal"/>
      <w:lvlText w:val="%1."/>
      <w:lvlJc w:val="left"/>
      <w:pPr>
        <w:ind w:left="360" w:hanging="360"/>
      </w:pPr>
      <w:rPr>
        <w:rFonts w:hint="default"/>
        <w:b/>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10857E33"/>
    <w:multiLevelType w:val="hybridMultilevel"/>
    <w:tmpl w:val="853A6E6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514445A"/>
    <w:multiLevelType w:val="hybridMultilevel"/>
    <w:tmpl w:val="E8547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A03DB1"/>
    <w:multiLevelType w:val="hybridMultilevel"/>
    <w:tmpl w:val="FFCA9B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0B87B4F"/>
    <w:multiLevelType w:val="hybridMultilevel"/>
    <w:tmpl w:val="9F5C3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DB5B48"/>
    <w:multiLevelType w:val="hybridMultilevel"/>
    <w:tmpl w:val="2B5E1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342A63"/>
    <w:multiLevelType w:val="hybridMultilevel"/>
    <w:tmpl w:val="AE46353C"/>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8432D8"/>
    <w:multiLevelType w:val="hybridMultilevel"/>
    <w:tmpl w:val="74901EBA"/>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15" w15:restartNumberingAfterBreak="0">
    <w:nsid w:val="2F8D726B"/>
    <w:multiLevelType w:val="hybridMultilevel"/>
    <w:tmpl w:val="A170E1A4"/>
    <w:lvl w:ilvl="0" w:tplc="0C090001">
      <w:start w:val="1"/>
      <w:numFmt w:val="bullet"/>
      <w:lvlText w:val=""/>
      <w:lvlJc w:val="left"/>
      <w:pPr>
        <w:ind w:left="773" w:hanging="360"/>
      </w:pPr>
      <w:rPr>
        <w:rFonts w:ascii="Symbol" w:hAnsi="Symbol" w:hint="default"/>
      </w:rPr>
    </w:lvl>
    <w:lvl w:ilvl="1" w:tplc="0C090003" w:tentative="1">
      <w:start w:val="1"/>
      <w:numFmt w:val="bullet"/>
      <w:lvlText w:val="o"/>
      <w:lvlJc w:val="left"/>
      <w:pPr>
        <w:ind w:left="1493" w:hanging="360"/>
      </w:pPr>
      <w:rPr>
        <w:rFonts w:ascii="Courier New" w:hAnsi="Courier New" w:cs="Courier New" w:hint="default"/>
      </w:rPr>
    </w:lvl>
    <w:lvl w:ilvl="2" w:tplc="0C090005" w:tentative="1">
      <w:start w:val="1"/>
      <w:numFmt w:val="bullet"/>
      <w:lvlText w:val=""/>
      <w:lvlJc w:val="left"/>
      <w:pPr>
        <w:ind w:left="2213" w:hanging="360"/>
      </w:pPr>
      <w:rPr>
        <w:rFonts w:ascii="Wingdings" w:hAnsi="Wingdings" w:hint="default"/>
      </w:rPr>
    </w:lvl>
    <w:lvl w:ilvl="3" w:tplc="0C090001" w:tentative="1">
      <w:start w:val="1"/>
      <w:numFmt w:val="bullet"/>
      <w:lvlText w:val=""/>
      <w:lvlJc w:val="left"/>
      <w:pPr>
        <w:ind w:left="2933" w:hanging="360"/>
      </w:pPr>
      <w:rPr>
        <w:rFonts w:ascii="Symbol" w:hAnsi="Symbol" w:hint="default"/>
      </w:rPr>
    </w:lvl>
    <w:lvl w:ilvl="4" w:tplc="0C090003" w:tentative="1">
      <w:start w:val="1"/>
      <w:numFmt w:val="bullet"/>
      <w:lvlText w:val="o"/>
      <w:lvlJc w:val="left"/>
      <w:pPr>
        <w:ind w:left="3653" w:hanging="360"/>
      </w:pPr>
      <w:rPr>
        <w:rFonts w:ascii="Courier New" w:hAnsi="Courier New" w:cs="Courier New" w:hint="default"/>
      </w:rPr>
    </w:lvl>
    <w:lvl w:ilvl="5" w:tplc="0C090005" w:tentative="1">
      <w:start w:val="1"/>
      <w:numFmt w:val="bullet"/>
      <w:lvlText w:val=""/>
      <w:lvlJc w:val="left"/>
      <w:pPr>
        <w:ind w:left="4373" w:hanging="360"/>
      </w:pPr>
      <w:rPr>
        <w:rFonts w:ascii="Wingdings" w:hAnsi="Wingdings" w:hint="default"/>
      </w:rPr>
    </w:lvl>
    <w:lvl w:ilvl="6" w:tplc="0C090001" w:tentative="1">
      <w:start w:val="1"/>
      <w:numFmt w:val="bullet"/>
      <w:lvlText w:val=""/>
      <w:lvlJc w:val="left"/>
      <w:pPr>
        <w:ind w:left="5093" w:hanging="360"/>
      </w:pPr>
      <w:rPr>
        <w:rFonts w:ascii="Symbol" w:hAnsi="Symbol" w:hint="default"/>
      </w:rPr>
    </w:lvl>
    <w:lvl w:ilvl="7" w:tplc="0C090003" w:tentative="1">
      <w:start w:val="1"/>
      <w:numFmt w:val="bullet"/>
      <w:lvlText w:val="o"/>
      <w:lvlJc w:val="left"/>
      <w:pPr>
        <w:ind w:left="5813" w:hanging="360"/>
      </w:pPr>
      <w:rPr>
        <w:rFonts w:ascii="Courier New" w:hAnsi="Courier New" w:cs="Courier New" w:hint="default"/>
      </w:rPr>
    </w:lvl>
    <w:lvl w:ilvl="8" w:tplc="0C090005" w:tentative="1">
      <w:start w:val="1"/>
      <w:numFmt w:val="bullet"/>
      <w:lvlText w:val=""/>
      <w:lvlJc w:val="left"/>
      <w:pPr>
        <w:ind w:left="6533" w:hanging="360"/>
      </w:pPr>
      <w:rPr>
        <w:rFonts w:ascii="Wingdings" w:hAnsi="Wingdings" w:hint="default"/>
      </w:rPr>
    </w:lvl>
  </w:abstractNum>
  <w:abstractNum w:abstractNumId="16" w15:restartNumberingAfterBreak="0">
    <w:nsid w:val="2FCD06FF"/>
    <w:multiLevelType w:val="hybridMultilevel"/>
    <w:tmpl w:val="1F9E5B5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316F3393"/>
    <w:multiLevelType w:val="hybridMultilevel"/>
    <w:tmpl w:val="ED52F8C4"/>
    <w:lvl w:ilvl="0" w:tplc="894A5672">
      <w:start w:val="1"/>
      <w:numFmt w:val="bullet"/>
      <w:lvlText w:val=""/>
      <w:lvlJc w:val="left"/>
      <w:pPr>
        <w:ind w:left="1440" w:hanging="360"/>
      </w:pPr>
      <w:rPr>
        <w:rFonts w:ascii="Wingdings" w:eastAsiaTheme="minorHAnsi" w:hAnsi="Wingdings" w:cstheme="minorBidi" w:hint="default"/>
      </w:rPr>
    </w:lvl>
    <w:lvl w:ilvl="1" w:tplc="0C09001B">
      <w:start w:val="1"/>
      <w:numFmt w:val="lowerRoman"/>
      <w:lvlText w:val="%2."/>
      <w:lvlJc w:val="right"/>
      <w:pPr>
        <w:ind w:left="2160" w:hanging="360"/>
      </w:pPr>
      <w:rPr>
        <w:rFonts w:hint="default"/>
      </w:rPr>
    </w:lvl>
    <w:lvl w:ilvl="2" w:tplc="0C090005">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8" w15:restartNumberingAfterBreak="0">
    <w:nsid w:val="31997D3E"/>
    <w:multiLevelType w:val="hybridMultilevel"/>
    <w:tmpl w:val="DFC07ADE"/>
    <w:lvl w:ilvl="0" w:tplc="0C090001">
      <w:start w:val="1"/>
      <w:numFmt w:val="bullet"/>
      <w:lvlText w:val=""/>
      <w:lvlJc w:val="left"/>
      <w:pPr>
        <w:ind w:left="772" w:hanging="360"/>
      </w:pPr>
      <w:rPr>
        <w:rFonts w:ascii="Symbol" w:hAnsi="Symbol" w:hint="default"/>
      </w:rPr>
    </w:lvl>
    <w:lvl w:ilvl="1" w:tplc="0C090003" w:tentative="1">
      <w:start w:val="1"/>
      <w:numFmt w:val="bullet"/>
      <w:lvlText w:val="o"/>
      <w:lvlJc w:val="left"/>
      <w:pPr>
        <w:ind w:left="1492" w:hanging="360"/>
      </w:pPr>
      <w:rPr>
        <w:rFonts w:ascii="Courier New" w:hAnsi="Courier New" w:cs="Courier New" w:hint="default"/>
      </w:rPr>
    </w:lvl>
    <w:lvl w:ilvl="2" w:tplc="0C090005" w:tentative="1">
      <w:start w:val="1"/>
      <w:numFmt w:val="bullet"/>
      <w:lvlText w:val=""/>
      <w:lvlJc w:val="left"/>
      <w:pPr>
        <w:ind w:left="2212" w:hanging="360"/>
      </w:pPr>
      <w:rPr>
        <w:rFonts w:ascii="Wingdings" w:hAnsi="Wingdings" w:hint="default"/>
      </w:rPr>
    </w:lvl>
    <w:lvl w:ilvl="3" w:tplc="0C090001" w:tentative="1">
      <w:start w:val="1"/>
      <w:numFmt w:val="bullet"/>
      <w:lvlText w:val=""/>
      <w:lvlJc w:val="left"/>
      <w:pPr>
        <w:ind w:left="2932" w:hanging="360"/>
      </w:pPr>
      <w:rPr>
        <w:rFonts w:ascii="Symbol" w:hAnsi="Symbol" w:hint="default"/>
      </w:rPr>
    </w:lvl>
    <w:lvl w:ilvl="4" w:tplc="0C090003" w:tentative="1">
      <w:start w:val="1"/>
      <w:numFmt w:val="bullet"/>
      <w:lvlText w:val="o"/>
      <w:lvlJc w:val="left"/>
      <w:pPr>
        <w:ind w:left="3652" w:hanging="360"/>
      </w:pPr>
      <w:rPr>
        <w:rFonts w:ascii="Courier New" w:hAnsi="Courier New" w:cs="Courier New" w:hint="default"/>
      </w:rPr>
    </w:lvl>
    <w:lvl w:ilvl="5" w:tplc="0C090005" w:tentative="1">
      <w:start w:val="1"/>
      <w:numFmt w:val="bullet"/>
      <w:lvlText w:val=""/>
      <w:lvlJc w:val="left"/>
      <w:pPr>
        <w:ind w:left="4372" w:hanging="360"/>
      </w:pPr>
      <w:rPr>
        <w:rFonts w:ascii="Wingdings" w:hAnsi="Wingdings" w:hint="default"/>
      </w:rPr>
    </w:lvl>
    <w:lvl w:ilvl="6" w:tplc="0C090001" w:tentative="1">
      <w:start w:val="1"/>
      <w:numFmt w:val="bullet"/>
      <w:lvlText w:val=""/>
      <w:lvlJc w:val="left"/>
      <w:pPr>
        <w:ind w:left="5092" w:hanging="360"/>
      </w:pPr>
      <w:rPr>
        <w:rFonts w:ascii="Symbol" w:hAnsi="Symbol" w:hint="default"/>
      </w:rPr>
    </w:lvl>
    <w:lvl w:ilvl="7" w:tplc="0C090003" w:tentative="1">
      <w:start w:val="1"/>
      <w:numFmt w:val="bullet"/>
      <w:lvlText w:val="o"/>
      <w:lvlJc w:val="left"/>
      <w:pPr>
        <w:ind w:left="5812" w:hanging="360"/>
      </w:pPr>
      <w:rPr>
        <w:rFonts w:ascii="Courier New" w:hAnsi="Courier New" w:cs="Courier New" w:hint="default"/>
      </w:rPr>
    </w:lvl>
    <w:lvl w:ilvl="8" w:tplc="0C090005" w:tentative="1">
      <w:start w:val="1"/>
      <w:numFmt w:val="bullet"/>
      <w:lvlText w:val=""/>
      <w:lvlJc w:val="left"/>
      <w:pPr>
        <w:ind w:left="6532" w:hanging="360"/>
      </w:pPr>
      <w:rPr>
        <w:rFonts w:ascii="Wingdings" w:hAnsi="Wingdings" w:hint="default"/>
      </w:rPr>
    </w:lvl>
  </w:abstractNum>
  <w:abstractNum w:abstractNumId="19" w15:restartNumberingAfterBreak="0">
    <w:nsid w:val="34B547C9"/>
    <w:multiLevelType w:val="hybridMultilevel"/>
    <w:tmpl w:val="3A8A2E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98B3F4C"/>
    <w:multiLevelType w:val="hybridMultilevel"/>
    <w:tmpl w:val="F7725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D228D5"/>
    <w:multiLevelType w:val="hybridMultilevel"/>
    <w:tmpl w:val="64E4FAB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2" w15:restartNumberingAfterBreak="0">
    <w:nsid w:val="3C6A5BD8"/>
    <w:multiLevelType w:val="hybridMultilevel"/>
    <w:tmpl w:val="4BE64ED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3" w15:restartNumberingAfterBreak="0">
    <w:nsid w:val="3F125074"/>
    <w:multiLevelType w:val="hybridMultilevel"/>
    <w:tmpl w:val="6E564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F154D9"/>
    <w:multiLevelType w:val="hybridMultilevel"/>
    <w:tmpl w:val="9FD8A5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30C638D"/>
    <w:multiLevelType w:val="hybridMultilevel"/>
    <w:tmpl w:val="0CCE87F2"/>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64912E7"/>
    <w:multiLevelType w:val="hybridMultilevel"/>
    <w:tmpl w:val="91921C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AE02713"/>
    <w:multiLevelType w:val="hybridMultilevel"/>
    <w:tmpl w:val="01465D76"/>
    <w:lvl w:ilvl="0" w:tplc="1494F16A">
      <w:start w:val="1"/>
      <w:numFmt w:val="upperLetter"/>
      <w:lvlText w:val="%1."/>
      <w:lvlJc w:val="left"/>
      <w:pPr>
        <w:ind w:left="1080" w:hanging="360"/>
      </w:pPr>
      <w:rPr>
        <w:rFonts w:hint="default"/>
        <w:b/>
      </w:rPr>
    </w:lvl>
    <w:lvl w:ilvl="1" w:tplc="013A7152">
      <w:start w:val="1"/>
      <w:numFmt w:val="upperLetter"/>
      <w:lvlText w:val="%2."/>
      <w:lvlJc w:val="left"/>
      <w:pPr>
        <w:ind w:left="1800" w:hanging="360"/>
      </w:pPr>
      <w:rPr>
        <w:rFonts w:asciiTheme="minorHAnsi" w:eastAsiaTheme="minorHAnsi" w:hAnsiTheme="minorHAnsi" w:cstheme="minorBidi"/>
      </w:rPr>
    </w:lvl>
    <w:lvl w:ilvl="2" w:tplc="0C09001B">
      <w:start w:val="1"/>
      <w:numFmt w:val="lowerRoman"/>
      <w:lvlText w:val="%3."/>
      <w:lvlJc w:val="right"/>
      <w:pPr>
        <w:ind w:left="2520" w:hanging="180"/>
      </w:pPr>
    </w:lvl>
    <w:lvl w:ilvl="3" w:tplc="DA5C7D58">
      <w:numFmt w:val="bullet"/>
      <w:lvlText w:val="•"/>
      <w:lvlJc w:val="left"/>
      <w:pPr>
        <w:ind w:left="3600" w:hanging="720"/>
      </w:pPr>
      <w:rPr>
        <w:rFonts w:ascii="Calibri" w:eastAsiaTheme="minorHAnsi" w:hAnsi="Calibri" w:cstheme="minorBidi" w:hint="default"/>
      </w:rPr>
    </w:lvl>
    <w:lvl w:ilvl="4" w:tplc="0C090019" w:tentative="1">
      <w:start w:val="1"/>
      <w:numFmt w:val="lowerLetter"/>
      <w:lvlText w:val="%5."/>
      <w:lvlJc w:val="left"/>
      <w:pPr>
        <w:ind w:left="3960" w:hanging="360"/>
      </w:pPr>
    </w:lvl>
    <w:lvl w:ilvl="5" w:tplc="0C09001B">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8" w15:restartNumberingAfterBreak="0">
    <w:nsid w:val="4C1C24DF"/>
    <w:multiLevelType w:val="hybridMultilevel"/>
    <w:tmpl w:val="761A5DAC"/>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29B5AF8"/>
    <w:multiLevelType w:val="hybridMultilevel"/>
    <w:tmpl w:val="34B2F40E"/>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30" w15:restartNumberingAfterBreak="0">
    <w:nsid w:val="531108D1"/>
    <w:multiLevelType w:val="hybridMultilevel"/>
    <w:tmpl w:val="FA32FF54"/>
    <w:lvl w:ilvl="0" w:tplc="0C09000B">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1" w15:restartNumberingAfterBreak="0">
    <w:nsid w:val="582300FE"/>
    <w:multiLevelType w:val="hybridMultilevel"/>
    <w:tmpl w:val="63DC4D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9EE3EFB"/>
    <w:multiLevelType w:val="hybridMultilevel"/>
    <w:tmpl w:val="B4F4AD2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3" w15:restartNumberingAfterBreak="0">
    <w:nsid w:val="5D647E54"/>
    <w:multiLevelType w:val="hybridMultilevel"/>
    <w:tmpl w:val="5DCA8A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E9B3448"/>
    <w:multiLevelType w:val="hybridMultilevel"/>
    <w:tmpl w:val="E786A86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60277B83"/>
    <w:multiLevelType w:val="hybridMultilevel"/>
    <w:tmpl w:val="2B304D98"/>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6" w15:restartNumberingAfterBreak="0">
    <w:nsid w:val="61274FF4"/>
    <w:multiLevelType w:val="hybridMultilevel"/>
    <w:tmpl w:val="15C8E3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34C2D2A"/>
    <w:multiLevelType w:val="hybridMultilevel"/>
    <w:tmpl w:val="4F2C99AE"/>
    <w:lvl w:ilvl="0" w:tplc="1494F16A">
      <w:start w:val="1"/>
      <w:numFmt w:val="upperLetter"/>
      <w:lvlText w:val="%1."/>
      <w:lvlJc w:val="left"/>
      <w:pPr>
        <w:ind w:left="720" w:hanging="360"/>
      </w:pPr>
      <w:rPr>
        <w:rFonts w:hint="default"/>
        <w:b/>
      </w:rPr>
    </w:lvl>
    <w:lvl w:ilvl="1" w:tplc="013A7152">
      <w:start w:val="1"/>
      <w:numFmt w:val="upperLetter"/>
      <w:lvlText w:val="%2."/>
      <w:lvlJc w:val="left"/>
      <w:pPr>
        <w:ind w:left="1440" w:hanging="360"/>
      </w:pPr>
      <w:rPr>
        <w:rFonts w:asciiTheme="minorHAnsi" w:eastAsiaTheme="minorHAnsi" w:hAnsiTheme="minorHAnsi" w:cstheme="minorBidi"/>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6B172847"/>
    <w:multiLevelType w:val="hybridMultilevel"/>
    <w:tmpl w:val="BA5E5D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BF96F4C"/>
    <w:multiLevelType w:val="hybridMultilevel"/>
    <w:tmpl w:val="2B48E2D0"/>
    <w:lvl w:ilvl="0" w:tplc="0C09000B">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0" w15:restartNumberingAfterBreak="0">
    <w:nsid w:val="6DA76A6F"/>
    <w:multiLevelType w:val="hybridMultilevel"/>
    <w:tmpl w:val="CE78872C"/>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6F9C0032"/>
    <w:multiLevelType w:val="hybridMultilevel"/>
    <w:tmpl w:val="49A6CCE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71B506B9"/>
    <w:multiLevelType w:val="hybridMultilevel"/>
    <w:tmpl w:val="892CCB24"/>
    <w:lvl w:ilvl="0" w:tplc="0C090001">
      <w:start w:val="1"/>
      <w:numFmt w:val="bullet"/>
      <w:lvlText w:val=""/>
      <w:lvlJc w:val="left"/>
      <w:pPr>
        <w:ind w:left="720" w:hanging="360"/>
      </w:pPr>
      <w:rPr>
        <w:rFonts w:ascii="Symbol" w:hAnsi="Symbol" w:hint="default"/>
      </w:rPr>
    </w:lvl>
    <w:lvl w:ilvl="1" w:tplc="DE92014E">
      <w:numFmt w:val="bullet"/>
      <w:lvlText w:val=""/>
      <w:lvlJc w:val="left"/>
      <w:pPr>
        <w:ind w:left="1440" w:hanging="360"/>
      </w:pPr>
      <w:rPr>
        <w:rFonts w:ascii="Wingdings" w:eastAsiaTheme="minorHAnsi" w:hAnsi="Wingdings" w:cstheme="minorBidi"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73B70817"/>
    <w:multiLevelType w:val="hybridMultilevel"/>
    <w:tmpl w:val="3C4C78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4C6261E"/>
    <w:multiLevelType w:val="hybridMultilevel"/>
    <w:tmpl w:val="5FE8E3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D46327A"/>
    <w:multiLevelType w:val="hybridMultilevel"/>
    <w:tmpl w:val="6456C754"/>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F0130A7"/>
    <w:multiLevelType w:val="hybridMultilevel"/>
    <w:tmpl w:val="51BCE80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7"/>
  </w:num>
  <w:num w:numId="2">
    <w:abstractNumId w:val="17"/>
    <w:lvlOverride w:ilvl="0"/>
    <w:lvlOverride w:ilvl="1">
      <w:startOverride w:val="1"/>
    </w:lvlOverride>
    <w:lvlOverride w:ilvl="2"/>
    <w:lvlOverride w:ilvl="3"/>
    <w:lvlOverride w:ilvl="4"/>
    <w:lvlOverride w:ilvl="5"/>
    <w:lvlOverride w:ilvl="6"/>
    <w:lvlOverride w:ilvl="7"/>
    <w:lvlOverride w:ilvl="8"/>
  </w:num>
  <w:num w:numId="3">
    <w:abstractNumId w:val="40"/>
  </w:num>
  <w:num w:numId="4">
    <w:abstractNumId w:val="28"/>
  </w:num>
  <w:num w:numId="5">
    <w:abstractNumId w:val="22"/>
  </w:num>
  <w:num w:numId="6">
    <w:abstractNumId w:val="46"/>
  </w:num>
  <w:num w:numId="7">
    <w:abstractNumId w:val="4"/>
  </w:num>
  <w:num w:numId="8">
    <w:abstractNumId w:val="11"/>
  </w:num>
  <w:num w:numId="9">
    <w:abstractNumId w:val="12"/>
  </w:num>
  <w:num w:numId="10">
    <w:abstractNumId w:val="9"/>
  </w:num>
  <w:num w:numId="11">
    <w:abstractNumId w:val="18"/>
  </w:num>
  <w:num w:numId="12">
    <w:abstractNumId w:val="23"/>
  </w:num>
  <w:num w:numId="13">
    <w:abstractNumId w:val="14"/>
  </w:num>
  <w:num w:numId="14">
    <w:abstractNumId w:val="20"/>
  </w:num>
  <w:num w:numId="15">
    <w:abstractNumId w:val="17"/>
  </w:num>
  <w:num w:numId="16">
    <w:abstractNumId w:val="30"/>
  </w:num>
  <w:num w:numId="17">
    <w:abstractNumId w:val="29"/>
  </w:num>
  <w:num w:numId="18">
    <w:abstractNumId w:val="0"/>
  </w:num>
  <w:num w:numId="19">
    <w:abstractNumId w:val="32"/>
  </w:num>
  <w:num w:numId="20">
    <w:abstractNumId w:val="5"/>
  </w:num>
  <w:num w:numId="21">
    <w:abstractNumId w:val="42"/>
  </w:num>
  <w:num w:numId="22">
    <w:abstractNumId w:val="2"/>
  </w:num>
  <w:num w:numId="23">
    <w:abstractNumId w:val="21"/>
  </w:num>
  <w:num w:numId="24">
    <w:abstractNumId w:val="16"/>
  </w:num>
  <w:num w:numId="25">
    <w:abstractNumId w:val="7"/>
  </w:num>
  <w:num w:numId="26">
    <w:abstractNumId w:val="3"/>
  </w:num>
  <w:num w:numId="27">
    <w:abstractNumId w:val="35"/>
  </w:num>
  <w:num w:numId="28">
    <w:abstractNumId w:val="19"/>
  </w:num>
  <w:num w:numId="29">
    <w:abstractNumId w:val="6"/>
  </w:num>
  <w:num w:numId="30">
    <w:abstractNumId w:val="10"/>
  </w:num>
  <w:num w:numId="31">
    <w:abstractNumId w:val="33"/>
  </w:num>
  <w:num w:numId="32">
    <w:abstractNumId w:val="31"/>
  </w:num>
  <w:num w:numId="33">
    <w:abstractNumId w:val="24"/>
  </w:num>
  <w:num w:numId="34">
    <w:abstractNumId w:val="25"/>
  </w:num>
  <w:num w:numId="35">
    <w:abstractNumId w:val="13"/>
  </w:num>
  <w:num w:numId="36">
    <w:abstractNumId w:val="45"/>
  </w:num>
  <w:num w:numId="37">
    <w:abstractNumId w:val="1"/>
  </w:num>
  <w:num w:numId="38">
    <w:abstractNumId w:val="26"/>
  </w:num>
  <w:num w:numId="39">
    <w:abstractNumId w:val="8"/>
  </w:num>
  <w:num w:numId="40">
    <w:abstractNumId w:val="34"/>
  </w:num>
  <w:num w:numId="41">
    <w:abstractNumId w:val="41"/>
  </w:num>
  <w:num w:numId="42">
    <w:abstractNumId w:val="43"/>
  </w:num>
  <w:num w:numId="43">
    <w:abstractNumId w:val="39"/>
  </w:num>
  <w:num w:numId="44">
    <w:abstractNumId w:val="27"/>
  </w:num>
  <w:num w:numId="45">
    <w:abstractNumId w:val="44"/>
  </w:num>
  <w:num w:numId="46">
    <w:abstractNumId w:val="38"/>
  </w:num>
  <w:num w:numId="47">
    <w:abstractNumId w:val="36"/>
  </w:num>
  <w:num w:numId="48">
    <w:abstractNumId w:val="1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3"/>
  <w:activeWritingStyle w:appName="MSWord" w:lang="en-AU" w:vendorID="64" w:dllVersion="6" w:nlCheck="1" w:checkStyle="0"/>
  <w:activeWritingStyle w:appName="MSWord" w:lang="en-US" w:vendorID="64" w:dllVersion="6" w:nlCheck="1" w:checkStyle="1"/>
  <w:activeWritingStyle w:appName="MSWord" w:lang="en-AU" w:vendorID="64" w:dllVersion="4096" w:nlCheck="1" w:checkStyle="0"/>
  <w:activeWritingStyle w:appName="MSWord" w:lang="en-US" w:vendorID="64" w:dllVersion="4096"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0MrYwMjAwNDcyNjRR0lEKTi0uzszPAymwqAUA2VvVLCwAAAA="/>
  </w:docVars>
  <w:rsids>
    <w:rsidRoot w:val="00F93D16"/>
    <w:rsid w:val="00003124"/>
    <w:rsid w:val="00004686"/>
    <w:rsid w:val="00011FCB"/>
    <w:rsid w:val="000134F2"/>
    <w:rsid w:val="00013889"/>
    <w:rsid w:val="00014ADA"/>
    <w:rsid w:val="00014DDC"/>
    <w:rsid w:val="00015438"/>
    <w:rsid w:val="00017906"/>
    <w:rsid w:val="00020B82"/>
    <w:rsid w:val="00021DFF"/>
    <w:rsid w:val="000314BE"/>
    <w:rsid w:val="00034967"/>
    <w:rsid w:val="00040462"/>
    <w:rsid w:val="00040F82"/>
    <w:rsid w:val="0004128F"/>
    <w:rsid w:val="00041554"/>
    <w:rsid w:val="00042ABB"/>
    <w:rsid w:val="0005169A"/>
    <w:rsid w:val="000572E8"/>
    <w:rsid w:val="00062816"/>
    <w:rsid w:val="00063933"/>
    <w:rsid w:val="000642E7"/>
    <w:rsid w:val="000716B4"/>
    <w:rsid w:val="00071ED0"/>
    <w:rsid w:val="0007250E"/>
    <w:rsid w:val="00076592"/>
    <w:rsid w:val="000803E6"/>
    <w:rsid w:val="000804AF"/>
    <w:rsid w:val="00080683"/>
    <w:rsid w:val="00082546"/>
    <w:rsid w:val="0008270C"/>
    <w:rsid w:val="00084968"/>
    <w:rsid w:val="0008523C"/>
    <w:rsid w:val="00093F6C"/>
    <w:rsid w:val="00096ECA"/>
    <w:rsid w:val="0009736B"/>
    <w:rsid w:val="000A103C"/>
    <w:rsid w:val="000A2313"/>
    <w:rsid w:val="000A4D74"/>
    <w:rsid w:val="000A640C"/>
    <w:rsid w:val="000A734E"/>
    <w:rsid w:val="000A759B"/>
    <w:rsid w:val="000B23D7"/>
    <w:rsid w:val="000B6F23"/>
    <w:rsid w:val="000C2992"/>
    <w:rsid w:val="000C2E07"/>
    <w:rsid w:val="000C5EEA"/>
    <w:rsid w:val="000D228D"/>
    <w:rsid w:val="000D3D97"/>
    <w:rsid w:val="000E374A"/>
    <w:rsid w:val="000E3831"/>
    <w:rsid w:val="000E514B"/>
    <w:rsid w:val="000F00A4"/>
    <w:rsid w:val="000F06CE"/>
    <w:rsid w:val="00100944"/>
    <w:rsid w:val="00105B3D"/>
    <w:rsid w:val="0011071B"/>
    <w:rsid w:val="00115B47"/>
    <w:rsid w:val="00116215"/>
    <w:rsid w:val="00117FA2"/>
    <w:rsid w:val="00120A7B"/>
    <w:rsid w:val="00120CF3"/>
    <w:rsid w:val="00123056"/>
    <w:rsid w:val="001258DB"/>
    <w:rsid w:val="001305CF"/>
    <w:rsid w:val="0013378C"/>
    <w:rsid w:val="001352F0"/>
    <w:rsid w:val="00140492"/>
    <w:rsid w:val="0014100C"/>
    <w:rsid w:val="001430B5"/>
    <w:rsid w:val="00144A0A"/>
    <w:rsid w:val="0014574A"/>
    <w:rsid w:val="00145905"/>
    <w:rsid w:val="001470CD"/>
    <w:rsid w:val="00147882"/>
    <w:rsid w:val="00150190"/>
    <w:rsid w:val="0015418E"/>
    <w:rsid w:val="001544FC"/>
    <w:rsid w:val="00161978"/>
    <w:rsid w:val="001643DE"/>
    <w:rsid w:val="00165413"/>
    <w:rsid w:val="00165741"/>
    <w:rsid w:val="00165BB0"/>
    <w:rsid w:val="00180065"/>
    <w:rsid w:val="0018225D"/>
    <w:rsid w:val="00190031"/>
    <w:rsid w:val="0019171A"/>
    <w:rsid w:val="00197578"/>
    <w:rsid w:val="001A4B97"/>
    <w:rsid w:val="001A5C98"/>
    <w:rsid w:val="001A786E"/>
    <w:rsid w:val="001B1D70"/>
    <w:rsid w:val="001B2A14"/>
    <w:rsid w:val="001B626B"/>
    <w:rsid w:val="001C1889"/>
    <w:rsid w:val="001C4338"/>
    <w:rsid w:val="001C64BF"/>
    <w:rsid w:val="001D057B"/>
    <w:rsid w:val="001D19C9"/>
    <w:rsid w:val="001D33BF"/>
    <w:rsid w:val="001D390F"/>
    <w:rsid w:val="001D3D6B"/>
    <w:rsid w:val="001E44FB"/>
    <w:rsid w:val="001E658C"/>
    <w:rsid w:val="001E7035"/>
    <w:rsid w:val="001E7E91"/>
    <w:rsid w:val="001F0F48"/>
    <w:rsid w:val="001F327A"/>
    <w:rsid w:val="001F5111"/>
    <w:rsid w:val="001F5C73"/>
    <w:rsid w:val="001F7192"/>
    <w:rsid w:val="001F781C"/>
    <w:rsid w:val="0020140E"/>
    <w:rsid w:val="00203868"/>
    <w:rsid w:val="002045FE"/>
    <w:rsid w:val="00205E24"/>
    <w:rsid w:val="002060B0"/>
    <w:rsid w:val="0020646F"/>
    <w:rsid w:val="00214199"/>
    <w:rsid w:val="00215967"/>
    <w:rsid w:val="002211E5"/>
    <w:rsid w:val="00223C86"/>
    <w:rsid w:val="002242C7"/>
    <w:rsid w:val="00224F55"/>
    <w:rsid w:val="00234AF0"/>
    <w:rsid w:val="0024252F"/>
    <w:rsid w:val="0024265E"/>
    <w:rsid w:val="00243422"/>
    <w:rsid w:val="0024357C"/>
    <w:rsid w:val="002451F5"/>
    <w:rsid w:val="002521C1"/>
    <w:rsid w:val="002529B9"/>
    <w:rsid w:val="00252F1D"/>
    <w:rsid w:val="00252F7B"/>
    <w:rsid w:val="002533DF"/>
    <w:rsid w:val="00260433"/>
    <w:rsid w:val="002606D2"/>
    <w:rsid w:val="00260B6B"/>
    <w:rsid w:val="00270729"/>
    <w:rsid w:val="00271807"/>
    <w:rsid w:val="0027219F"/>
    <w:rsid w:val="002763D3"/>
    <w:rsid w:val="002808CE"/>
    <w:rsid w:val="00281353"/>
    <w:rsid w:val="00285DB7"/>
    <w:rsid w:val="00290EE4"/>
    <w:rsid w:val="00292EBB"/>
    <w:rsid w:val="00297AE6"/>
    <w:rsid w:val="002A0276"/>
    <w:rsid w:val="002B000A"/>
    <w:rsid w:val="002B1ABF"/>
    <w:rsid w:val="002B1DE0"/>
    <w:rsid w:val="002B203F"/>
    <w:rsid w:val="002C128E"/>
    <w:rsid w:val="002C2E8F"/>
    <w:rsid w:val="002C582F"/>
    <w:rsid w:val="002C61FB"/>
    <w:rsid w:val="002C7390"/>
    <w:rsid w:val="002D045D"/>
    <w:rsid w:val="002D3C71"/>
    <w:rsid w:val="002D5BED"/>
    <w:rsid w:val="002E3A77"/>
    <w:rsid w:val="002E558E"/>
    <w:rsid w:val="002E59B8"/>
    <w:rsid w:val="002F01AF"/>
    <w:rsid w:val="002F1B71"/>
    <w:rsid w:val="002F3339"/>
    <w:rsid w:val="0030079C"/>
    <w:rsid w:val="00316591"/>
    <w:rsid w:val="003206F5"/>
    <w:rsid w:val="00320782"/>
    <w:rsid w:val="00323230"/>
    <w:rsid w:val="003275D1"/>
    <w:rsid w:val="0033132C"/>
    <w:rsid w:val="00332040"/>
    <w:rsid w:val="0034162B"/>
    <w:rsid w:val="003422DF"/>
    <w:rsid w:val="00344E17"/>
    <w:rsid w:val="003456EE"/>
    <w:rsid w:val="003463BA"/>
    <w:rsid w:val="00347464"/>
    <w:rsid w:val="00352D5D"/>
    <w:rsid w:val="00362FFC"/>
    <w:rsid w:val="003630E3"/>
    <w:rsid w:val="003639D3"/>
    <w:rsid w:val="00363B2F"/>
    <w:rsid w:val="003655C6"/>
    <w:rsid w:val="00375F74"/>
    <w:rsid w:val="003775CA"/>
    <w:rsid w:val="00380775"/>
    <w:rsid w:val="00393802"/>
    <w:rsid w:val="00395498"/>
    <w:rsid w:val="003978E6"/>
    <w:rsid w:val="003A27B9"/>
    <w:rsid w:val="003A2A5E"/>
    <w:rsid w:val="003A39B9"/>
    <w:rsid w:val="003B1117"/>
    <w:rsid w:val="003B5EA3"/>
    <w:rsid w:val="003B60F4"/>
    <w:rsid w:val="003B64CA"/>
    <w:rsid w:val="003B7B8F"/>
    <w:rsid w:val="003C0404"/>
    <w:rsid w:val="003C10FB"/>
    <w:rsid w:val="003C28CC"/>
    <w:rsid w:val="003C4A0C"/>
    <w:rsid w:val="003C4DD5"/>
    <w:rsid w:val="003D63C8"/>
    <w:rsid w:val="003D7C7D"/>
    <w:rsid w:val="003E03F2"/>
    <w:rsid w:val="003E7FF1"/>
    <w:rsid w:val="003F08DF"/>
    <w:rsid w:val="003F33F2"/>
    <w:rsid w:val="003F46B6"/>
    <w:rsid w:val="003F5965"/>
    <w:rsid w:val="00402B2A"/>
    <w:rsid w:val="00405A66"/>
    <w:rsid w:val="00406958"/>
    <w:rsid w:val="004265A9"/>
    <w:rsid w:val="004302B5"/>
    <w:rsid w:val="004305B9"/>
    <w:rsid w:val="0043143D"/>
    <w:rsid w:val="00431C19"/>
    <w:rsid w:val="00431C20"/>
    <w:rsid w:val="00433E28"/>
    <w:rsid w:val="004347F0"/>
    <w:rsid w:val="004360BE"/>
    <w:rsid w:val="00441CF9"/>
    <w:rsid w:val="00442F3F"/>
    <w:rsid w:val="004451F5"/>
    <w:rsid w:val="0044580B"/>
    <w:rsid w:val="004556F0"/>
    <w:rsid w:val="004574C6"/>
    <w:rsid w:val="004603C0"/>
    <w:rsid w:val="004607D8"/>
    <w:rsid w:val="004611E4"/>
    <w:rsid w:val="004631E5"/>
    <w:rsid w:val="00464B20"/>
    <w:rsid w:val="004668DF"/>
    <w:rsid w:val="0047010A"/>
    <w:rsid w:val="0047105E"/>
    <w:rsid w:val="00472A30"/>
    <w:rsid w:val="004734CE"/>
    <w:rsid w:val="00481A4E"/>
    <w:rsid w:val="00483637"/>
    <w:rsid w:val="00484B99"/>
    <w:rsid w:val="0048506A"/>
    <w:rsid w:val="00487EB8"/>
    <w:rsid w:val="004908FF"/>
    <w:rsid w:val="00491E38"/>
    <w:rsid w:val="00493C91"/>
    <w:rsid w:val="004950F0"/>
    <w:rsid w:val="00495C93"/>
    <w:rsid w:val="004A2D9B"/>
    <w:rsid w:val="004A5287"/>
    <w:rsid w:val="004A607B"/>
    <w:rsid w:val="004A733A"/>
    <w:rsid w:val="004A7E16"/>
    <w:rsid w:val="004B12F7"/>
    <w:rsid w:val="004B2BB0"/>
    <w:rsid w:val="004B30CF"/>
    <w:rsid w:val="004C0C0D"/>
    <w:rsid w:val="004C0FAB"/>
    <w:rsid w:val="004C133A"/>
    <w:rsid w:val="004C1345"/>
    <w:rsid w:val="004C3315"/>
    <w:rsid w:val="004C3ACA"/>
    <w:rsid w:val="004C6039"/>
    <w:rsid w:val="004E1B1A"/>
    <w:rsid w:val="004E1E67"/>
    <w:rsid w:val="004E5EC3"/>
    <w:rsid w:val="004E73D5"/>
    <w:rsid w:val="004E7A70"/>
    <w:rsid w:val="004E7A72"/>
    <w:rsid w:val="004E7D9E"/>
    <w:rsid w:val="004F0C7F"/>
    <w:rsid w:val="004F32EF"/>
    <w:rsid w:val="004F60DD"/>
    <w:rsid w:val="00500E25"/>
    <w:rsid w:val="00503226"/>
    <w:rsid w:val="00504D25"/>
    <w:rsid w:val="00506B85"/>
    <w:rsid w:val="0051582F"/>
    <w:rsid w:val="00525C15"/>
    <w:rsid w:val="00526578"/>
    <w:rsid w:val="00530B70"/>
    <w:rsid w:val="00532A5B"/>
    <w:rsid w:val="00534043"/>
    <w:rsid w:val="0054040F"/>
    <w:rsid w:val="005443CA"/>
    <w:rsid w:val="00544474"/>
    <w:rsid w:val="005452C0"/>
    <w:rsid w:val="0054674F"/>
    <w:rsid w:val="00547E28"/>
    <w:rsid w:val="00553B62"/>
    <w:rsid w:val="005544F3"/>
    <w:rsid w:val="00557838"/>
    <w:rsid w:val="005610B3"/>
    <w:rsid w:val="00564A79"/>
    <w:rsid w:val="00565702"/>
    <w:rsid w:val="00575690"/>
    <w:rsid w:val="0058055B"/>
    <w:rsid w:val="00582675"/>
    <w:rsid w:val="00594FEF"/>
    <w:rsid w:val="005A0757"/>
    <w:rsid w:val="005A08E8"/>
    <w:rsid w:val="005A0B9C"/>
    <w:rsid w:val="005A188E"/>
    <w:rsid w:val="005B28D0"/>
    <w:rsid w:val="005B752F"/>
    <w:rsid w:val="005B7A85"/>
    <w:rsid w:val="005C4E59"/>
    <w:rsid w:val="005D3484"/>
    <w:rsid w:val="005D6123"/>
    <w:rsid w:val="005D6638"/>
    <w:rsid w:val="005E1182"/>
    <w:rsid w:val="005E2F78"/>
    <w:rsid w:val="005F1B8D"/>
    <w:rsid w:val="00602582"/>
    <w:rsid w:val="00603D2C"/>
    <w:rsid w:val="00614C93"/>
    <w:rsid w:val="0061777B"/>
    <w:rsid w:val="00625CC0"/>
    <w:rsid w:val="006316E9"/>
    <w:rsid w:val="00631CC1"/>
    <w:rsid w:val="0063399E"/>
    <w:rsid w:val="0063405C"/>
    <w:rsid w:val="006412BC"/>
    <w:rsid w:val="00641E1F"/>
    <w:rsid w:val="00646B48"/>
    <w:rsid w:val="006474B2"/>
    <w:rsid w:val="006519B1"/>
    <w:rsid w:val="006538AC"/>
    <w:rsid w:val="00653F8E"/>
    <w:rsid w:val="00654D3B"/>
    <w:rsid w:val="006552F0"/>
    <w:rsid w:val="00655FAF"/>
    <w:rsid w:val="006566EC"/>
    <w:rsid w:val="006603C8"/>
    <w:rsid w:val="00660568"/>
    <w:rsid w:val="00663D92"/>
    <w:rsid w:val="006643FC"/>
    <w:rsid w:val="0066453C"/>
    <w:rsid w:val="00664D1C"/>
    <w:rsid w:val="006741DF"/>
    <w:rsid w:val="00675C61"/>
    <w:rsid w:val="0067648F"/>
    <w:rsid w:val="00677146"/>
    <w:rsid w:val="0068109B"/>
    <w:rsid w:val="00682D52"/>
    <w:rsid w:val="00683078"/>
    <w:rsid w:val="00684EEC"/>
    <w:rsid w:val="006867FD"/>
    <w:rsid w:val="00695C82"/>
    <w:rsid w:val="006A7580"/>
    <w:rsid w:val="006B5407"/>
    <w:rsid w:val="006C16C6"/>
    <w:rsid w:val="006C186F"/>
    <w:rsid w:val="006C6300"/>
    <w:rsid w:val="006D1197"/>
    <w:rsid w:val="006D259B"/>
    <w:rsid w:val="006D43AA"/>
    <w:rsid w:val="006D50C8"/>
    <w:rsid w:val="006D5764"/>
    <w:rsid w:val="006D6A82"/>
    <w:rsid w:val="006E567E"/>
    <w:rsid w:val="006F14BC"/>
    <w:rsid w:val="006F59D6"/>
    <w:rsid w:val="00700B88"/>
    <w:rsid w:val="00704121"/>
    <w:rsid w:val="00704CE5"/>
    <w:rsid w:val="007223E9"/>
    <w:rsid w:val="00722CF1"/>
    <w:rsid w:val="00730B79"/>
    <w:rsid w:val="00731159"/>
    <w:rsid w:val="007331C3"/>
    <w:rsid w:val="007333FA"/>
    <w:rsid w:val="0073677A"/>
    <w:rsid w:val="00737CF7"/>
    <w:rsid w:val="0074257A"/>
    <w:rsid w:val="0074260F"/>
    <w:rsid w:val="00744AF8"/>
    <w:rsid w:val="00746CDE"/>
    <w:rsid w:val="00747C2C"/>
    <w:rsid w:val="00747F2E"/>
    <w:rsid w:val="00754828"/>
    <w:rsid w:val="00762308"/>
    <w:rsid w:val="00765EAA"/>
    <w:rsid w:val="00774C92"/>
    <w:rsid w:val="00775BEF"/>
    <w:rsid w:val="00786EC4"/>
    <w:rsid w:val="00787334"/>
    <w:rsid w:val="00790A2A"/>
    <w:rsid w:val="007A702C"/>
    <w:rsid w:val="007A706B"/>
    <w:rsid w:val="007A73B8"/>
    <w:rsid w:val="007B144D"/>
    <w:rsid w:val="007B4814"/>
    <w:rsid w:val="007B6E18"/>
    <w:rsid w:val="007C15B3"/>
    <w:rsid w:val="007C39B3"/>
    <w:rsid w:val="007C3EF7"/>
    <w:rsid w:val="007C5ECE"/>
    <w:rsid w:val="007C63CD"/>
    <w:rsid w:val="007D2674"/>
    <w:rsid w:val="007D75B4"/>
    <w:rsid w:val="007E17D0"/>
    <w:rsid w:val="007E201B"/>
    <w:rsid w:val="007F1368"/>
    <w:rsid w:val="00800CEA"/>
    <w:rsid w:val="00807C5B"/>
    <w:rsid w:val="008134B6"/>
    <w:rsid w:val="00813C9A"/>
    <w:rsid w:val="00814874"/>
    <w:rsid w:val="00815F88"/>
    <w:rsid w:val="008168BF"/>
    <w:rsid w:val="00816B77"/>
    <w:rsid w:val="0081764F"/>
    <w:rsid w:val="00822BB2"/>
    <w:rsid w:val="00824BDD"/>
    <w:rsid w:val="008251E1"/>
    <w:rsid w:val="00827D7E"/>
    <w:rsid w:val="00832FB5"/>
    <w:rsid w:val="00840AD6"/>
    <w:rsid w:val="008449F3"/>
    <w:rsid w:val="0085176D"/>
    <w:rsid w:val="00854F42"/>
    <w:rsid w:val="008648E3"/>
    <w:rsid w:val="00865527"/>
    <w:rsid w:val="0086612F"/>
    <w:rsid w:val="0086650A"/>
    <w:rsid w:val="008713CA"/>
    <w:rsid w:val="00890555"/>
    <w:rsid w:val="00890D32"/>
    <w:rsid w:val="00892801"/>
    <w:rsid w:val="00897B1C"/>
    <w:rsid w:val="008A080C"/>
    <w:rsid w:val="008A0F13"/>
    <w:rsid w:val="008A4BBA"/>
    <w:rsid w:val="008A55EA"/>
    <w:rsid w:val="008A7007"/>
    <w:rsid w:val="008A7D20"/>
    <w:rsid w:val="008C3C32"/>
    <w:rsid w:val="008D0737"/>
    <w:rsid w:val="008D1F35"/>
    <w:rsid w:val="008D3806"/>
    <w:rsid w:val="008D7771"/>
    <w:rsid w:val="008D7B3A"/>
    <w:rsid w:val="008D7C90"/>
    <w:rsid w:val="008E0A21"/>
    <w:rsid w:val="008E2959"/>
    <w:rsid w:val="008E33F9"/>
    <w:rsid w:val="008E69A7"/>
    <w:rsid w:val="008F0681"/>
    <w:rsid w:val="008F187A"/>
    <w:rsid w:val="008F2DAE"/>
    <w:rsid w:val="00901B8F"/>
    <w:rsid w:val="00903EA3"/>
    <w:rsid w:val="00910C27"/>
    <w:rsid w:val="00911ACC"/>
    <w:rsid w:val="00913084"/>
    <w:rsid w:val="00913971"/>
    <w:rsid w:val="00914DF8"/>
    <w:rsid w:val="009177E7"/>
    <w:rsid w:val="00920744"/>
    <w:rsid w:val="009215CF"/>
    <w:rsid w:val="009225E6"/>
    <w:rsid w:val="00926621"/>
    <w:rsid w:val="009269DA"/>
    <w:rsid w:val="00932B9F"/>
    <w:rsid w:val="009363B2"/>
    <w:rsid w:val="0095034A"/>
    <w:rsid w:val="00951DF3"/>
    <w:rsid w:val="00952366"/>
    <w:rsid w:val="00954A68"/>
    <w:rsid w:val="00966370"/>
    <w:rsid w:val="00967342"/>
    <w:rsid w:val="00981357"/>
    <w:rsid w:val="0098624F"/>
    <w:rsid w:val="009A0E35"/>
    <w:rsid w:val="009A1264"/>
    <w:rsid w:val="009A14B8"/>
    <w:rsid w:val="009B7F10"/>
    <w:rsid w:val="009B7F49"/>
    <w:rsid w:val="009D30C2"/>
    <w:rsid w:val="009D4386"/>
    <w:rsid w:val="009D78F0"/>
    <w:rsid w:val="009E18E3"/>
    <w:rsid w:val="009E1CD3"/>
    <w:rsid w:val="009E49D5"/>
    <w:rsid w:val="009E5851"/>
    <w:rsid w:val="009E6DDE"/>
    <w:rsid w:val="009E6F1F"/>
    <w:rsid w:val="009F3164"/>
    <w:rsid w:val="009F3209"/>
    <w:rsid w:val="009F3214"/>
    <w:rsid w:val="009F5352"/>
    <w:rsid w:val="00A00423"/>
    <w:rsid w:val="00A10E8C"/>
    <w:rsid w:val="00A11A0A"/>
    <w:rsid w:val="00A145FA"/>
    <w:rsid w:val="00A1554C"/>
    <w:rsid w:val="00A22AF9"/>
    <w:rsid w:val="00A26EA5"/>
    <w:rsid w:val="00A2772C"/>
    <w:rsid w:val="00A2783D"/>
    <w:rsid w:val="00A27BDA"/>
    <w:rsid w:val="00A3157B"/>
    <w:rsid w:val="00A354FC"/>
    <w:rsid w:val="00A35B56"/>
    <w:rsid w:val="00A36CE5"/>
    <w:rsid w:val="00A36FEC"/>
    <w:rsid w:val="00A431B1"/>
    <w:rsid w:val="00A433BF"/>
    <w:rsid w:val="00A440C0"/>
    <w:rsid w:val="00A477E9"/>
    <w:rsid w:val="00A50092"/>
    <w:rsid w:val="00A532F4"/>
    <w:rsid w:val="00A54C27"/>
    <w:rsid w:val="00A60118"/>
    <w:rsid w:val="00A60407"/>
    <w:rsid w:val="00A62425"/>
    <w:rsid w:val="00A63C68"/>
    <w:rsid w:val="00A66F27"/>
    <w:rsid w:val="00A75047"/>
    <w:rsid w:val="00A82806"/>
    <w:rsid w:val="00A83E82"/>
    <w:rsid w:val="00A84EB3"/>
    <w:rsid w:val="00A948FD"/>
    <w:rsid w:val="00AA0725"/>
    <w:rsid w:val="00AA207B"/>
    <w:rsid w:val="00AA2EBA"/>
    <w:rsid w:val="00AA3E25"/>
    <w:rsid w:val="00AA472D"/>
    <w:rsid w:val="00AB4A94"/>
    <w:rsid w:val="00AB5ED3"/>
    <w:rsid w:val="00AC6952"/>
    <w:rsid w:val="00AD13CA"/>
    <w:rsid w:val="00AD4F22"/>
    <w:rsid w:val="00AE19EF"/>
    <w:rsid w:val="00AE3655"/>
    <w:rsid w:val="00AF5D86"/>
    <w:rsid w:val="00B0297E"/>
    <w:rsid w:val="00B102F3"/>
    <w:rsid w:val="00B108F4"/>
    <w:rsid w:val="00B13D51"/>
    <w:rsid w:val="00B14954"/>
    <w:rsid w:val="00B1735B"/>
    <w:rsid w:val="00B223FC"/>
    <w:rsid w:val="00B23002"/>
    <w:rsid w:val="00B23F96"/>
    <w:rsid w:val="00B25247"/>
    <w:rsid w:val="00B3266C"/>
    <w:rsid w:val="00B365F2"/>
    <w:rsid w:val="00B37224"/>
    <w:rsid w:val="00B4037F"/>
    <w:rsid w:val="00B41A59"/>
    <w:rsid w:val="00B46D20"/>
    <w:rsid w:val="00B470C3"/>
    <w:rsid w:val="00B4796A"/>
    <w:rsid w:val="00B47B3F"/>
    <w:rsid w:val="00B51565"/>
    <w:rsid w:val="00B574B5"/>
    <w:rsid w:val="00B800CD"/>
    <w:rsid w:val="00B82591"/>
    <w:rsid w:val="00B838F3"/>
    <w:rsid w:val="00B86A81"/>
    <w:rsid w:val="00B90F71"/>
    <w:rsid w:val="00B9294A"/>
    <w:rsid w:val="00B97E11"/>
    <w:rsid w:val="00BA170F"/>
    <w:rsid w:val="00BA78D5"/>
    <w:rsid w:val="00BA7B78"/>
    <w:rsid w:val="00BB3427"/>
    <w:rsid w:val="00BB46DD"/>
    <w:rsid w:val="00BB4D8A"/>
    <w:rsid w:val="00BB6219"/>
    <w:rsid w:val="00BB6959"/>
    <w:rsid w:val="00BB738C"/>
    <w:rsid w:val="00BC0C7A"/>
    <w:rsid w:val="00BC5949"/>
    <w:rsid w:val="00BC5C80"/>
    <w:rsid w:val="00BD11AC"/>
    <w:rsid w:val="00BD64B4"/>
    <w:rsid w:val="00BE0771"/>
    <w:rsid w:val="00BE432A"/>
    <w:rsid w:val="00BE6941"/>
    <w:rsid w:val="00BF1C92"/>
    <w:rsid w:val="00BF20D1"/>
    <w:rsid w:val="00BF6153"/>
    <w:rsid w:val="00C0260E"/>
    <w:rsid w:val="00C06C51"/>
    <w:rsid w:val="00C10C21"/>
    <w:rsid w:val="00C10D55"/>
    <w:rsid w:val="00C16A66"/>
    <w:rsid w:val="00C244CE"/>
    <w:rsid w:val="00C24614"/>
    <w:rsid w:val="00C2695F"/>
    <w:rsid w:val="00C31D7E"/>
    <w:rsid w:val="00C3619D"/>
    <w:rsid w:val="00C40380"/>
    <w:rsid w:val="00C41014"/>
    <w:rsid w:val="00C43745"/>
    <w:rsid w:val="00C45986"/>
    <w:rsid w:val="00C467BB"/>
    <w:rsid w:val="00C50325"/>
    <w:rsid w:val="00C5140B"/>
    <w:rsid w:val="00C514D9"/>
    <w:rsid w:val="00C53045"/>
    <w:rsid w:val="00C549D7"/>
    <w:rsid w:val="00C557A5"/>
    <w:rsid w:val="00C62183"/>
    <w:rsid w:val="00C7057F"/>
    <w:rsid w:val="00C7204C"/>
    <w:rsid w:val="00C7642F"/>
    <w:rsid w:val="00C819CE"/>
    <w:rsid w:val="00C87CBF"/>
    <w:rsid w:val="00C915DF"/>
    <w:rsid w:val="00C93098"/>
    <w:rsid w:val="00C9685A"/>
    <w:rsid w:val="00C97965"/>
    <w:rsid w:val="00C97C21"/>
    <w:rsid w:val="00C97D01"/>
    <w:rsid w:val="00CA05CF"/>
    <w:rsid w:val="00CA5306"/>
    <w:rsid w:val="00CB48C9"/>
    <w:rsid w:val="00CB4D85"/>
    <w:rsid w:val="00CB513C"/>
    <w:rsid w:val="00CB517F"/>
    <w:rsid w:val="00CB708B"/>
    <w:rsid w:val="00CC35E0"/>
    <w:rsid w:val="00CC4F7C"/>
    <w:rsid w:val="00CC61FF"/>
    <w:rsid w:val="00CC6FAE"/>
    <w:rsid w:val="00CC7801"/>
    <w:rsid w:val="00CD3917"/>
    <w:rsid w:val="00CD4BE8"/>
    <w:rsid w:val="00CD5675"/>
    <w:rsid w:val="00CD712A"/>
    <w:rsid w:val="00CE0141"/>
    <w:rsid w:val="00CE3C18"/>
    <w:rsid w:val="00CE7AF5"/>
    <w:rsid w:val="00CF3254"/>
    <w:rsid w:val="00CF5BB8"/>
    <w:rsid w:val="00CF7789"/>
    <w:rsid w:val="00D009D9"/>
    <w:rsid w:val="00D042D6"/>
    <w:rsid w:val="00D04840"/>
    <w:rsid w:val="00D2498D"/>
    <w:rsid w:val="00D259D7"/>
    <w:rsid w:val="00D2707E"/>
    <w:rsid w:val="00D30469"/>
    <w:rsid w:val="00D30B43"/>
    <w:rsid w:val="00D33EDA"/>
    <w:rsid w:val="00D37A3B"/>
    <w:rsid w:val="00D37B8A"/>
    <w:rsid w:val="00D4526F"/>
    <w:rsid w:val="00D45763"/>
    <w:rsid w:val="00D46375"/>
    <w:rsid w:val="00D47671"/>
    <w:rsid w:val="00D50B61"/>
    <w:rsid w:val="00D5151D"/>
    <w:rsid w:val="00D527BB"/>
    <w:rsid w:val="00D60B03"/>
    <w:rsid w:val="00D754D2"/>
    <w:rsid w:val="00D75DFA"/>
    <w:rsid w:val="00D76934"/>
    <w:rsid w:val="00D77689"/>
    <w:rsid w:val="00D84FD1"/>
    <w:rsid w:val="00D85B67"/>
    <w:rsid w:val="00D866B2"/>
    <w:rsid w:val="00D86D9C"/>
    <w:rsid w:val="00D94E3C"/>
    <w:rsid w:val="00DA2D9B"/>
    <w:rsid w:val="00DA3BFD"/>
    <w:rsid w:val="00DA4A68"/>
    <w:rsid w:val="00DA6DA6"/>
    <w:rsid w:val="00DB08F0"/>
    <w:rsid w:val="00DB25DF"/>
    <w:rsid w:val="00DB2C68"/>
    <w:rsid w:val="00DB5D79"/>
    <w:rsid w:val="00DC0510"/>
    <w:rsid w:val="00DC090A"/>
    <w:rsid w:val="00DC1B55"/>
    <w:rsid w:val="00DC2715"/>
    <w:rsid w:val="00DD0A8A"/>
    <w:rsid w:val="00DE4B97"/>
    <w:rsid w:val="00DE6B36"/>
    <w:rsid w:val="00DE7338"/>
    <w:rsid w:val="00DF08DD"/>
    <w:rsid w:val="00DF31FC"/>
    <w:rsid w:val="00DF3ECC"/>
    <w:rsid w:val="00E007ED"/>
    <w:rsid w:val="00E015A6"/>
    <w:rsid w:val="00E02BF4"/>
    <w:rsid w:val="00E0435F"/>
    <w:rsid w:val="00E04592"/>
    <w:rsid w:val="00E1208A"/>
    <w:rsid w:val="00E144A2"/>
    <w:rsid w:val="00E148CC"/>
    <w:rsid w:val="00E14E67"/>
    <w:rsid w:val="00E15BF2"/>
    <w:rsid w:val="00E228DD"/>
    <w:rsid w:val="00E231A9"/>
    <w:rsid w:val="00E26EBF"/>
    <w:rsid w:val="00E34818"/>
    <w:rsid w:val="00E35673"/>
    <w:rsid w:val="00E4232F"/>
    <w:rsid w:val="00E55545"/>
    <w:rsid w:val="00E55F42"/>
    <w:rsid w:val="00E60351"/>
    <w:rsid w:val="00E6084A"/>
    <w:rsid w:val="00E60A5E"/>
    <w:rsid w:val="00E611BA"/>
    <w:rsid w:val="00E64013"/>
    <w:rsid w:val="00E64D6E"/>
    <w:rsid w:val="00E70CFC"/>
    <w:rsid w:val="00E71154"/>
    <w:rsid w:val="00E7515A"/>
    <w:rsid w:val="00E752A8"/>
    <w:rsid w:val="00E83B07"/>
    <w:rsid w:val="00E842BD"/>
    <w:rsid w:val="00E848EE"/>
    <w:rsid w:val="00E90307"/>
    <w:rsid w:val="00E94EF3"/>
    <w:rsid w:val="00E96ACD"/>
    <w:rsid w:val="00EA02DE"/>
    <w:rsid w:val="00EA13D3"/>
    <w:rsid w:val="00EA2AF0"/>
    <w:rsid w:val="00EA3397"/>
    <w:rsid w:val="00EA60ED"/>
    <w:rsid w:val="00EB120D"/>
    <w:rsid w:val="00EC17EE"/>
    <w:rsid w:val="00EC3CFE"/>
    <w:rsid w:val="00EC51D1"/>
    <w:rsid w:val="00ED3178"/>
    <w:rsid w:val="00ED4214"/>
    <w:rsid w:val="00ED7C2C"/>
    <w:rsid w:val="00EE4180"/>
    <w:rsid w:val="00EE6A7D"/>
    <w:rsid w:val="00EE7B7F"/>
    <w:rsid w:val="00EF05A3"/>
    <w:rsid w:val="00EF0D2F"/>
    <w:rsid w:val="00EF1DEB"/>
    <w:rsid w:val="00EF6144"/>
    <w:rsid w:val="00EF7574"/>
    <w:rsid w:val="00F01F3E"/>
    <w:rsid w:val="00F047A0"/>
    <w:rsid w:val="00F0654F"/>
    <w:rsid w:val="00F104A7"/>
    <w:rsid w:val="00F11DDC"/>
    <w:rsid w:val="00F12B87"/>
    <w:rsid w:val="00F14072"/>
    <w:rsid w:val="00F1425A"/>
    <w:rsid w:val="00F14B6D"/>
    <w:rsid w:val="00F14EA8"/>
    <w:rsid w:val="00F222BF"/>
    <w:rsid w:val="00F23373"/>
    <w:rsid w:val="00F23795"/>
    <w:rsid w:val="00F3045F"/>
    <w:rsid w:val="00F311FE"/>
    <w:rsid w:val="00F35350"/>
    <w:rsid w:val="00F36346"/>
    <w:rsid w:val="00F36552"/>
    <w:rsid w:val="00F369F9"/>
    <w:rsid w:val="00F370CC"/>
    <w:rsid w:val="00F435A5"/>
    <w:rsid w:val="00F4380D"/>
    <w:rsid w:val="00F43C8A"/>
    <w:rsid w:val="00F43F56"/>
    <w:rsid w:val="00F4509F"/>
    <w:rsid w:val="00F45985"/>
    <w:rsid w:val="00F56C4E"/>
    <w:rsid w:val="00F5733C"/>
    <w:rsid w:val="00F63AB4"/>
    <w:rsid w:val="00F65284"/>
    <w:rsid w:val="00F700C2"/>
    <w:rsid w:val="00F70782"/>
    <w:rsid w:val="00F75712"/>
    <w:rsid w:val="00F7590E"/>
    <w:rsid w:val="00F77338"/>
    <w:rsid w:val="00F77678"/>
    <w:rsid w:val="00F77C1D"/>
    <w:rsid w:val="00F77DC6"/>
    <w:rsid w:val="00F8327C"/>
    <w:rsid w:val="00F8535E"/>
    <w:rsid w:val="00F85A29"/>
    <w:rsid w:val="00F87101"/>
    <w:rsid w:val="00F92935"/>
    <w:rsid w:val="00F93D16"/>
    <w:rsid w:val="00F961C8"/>
    <w:rsid w:val="00FA682A"/>
    <w:rsid w:val="00FA73B8"/>
    <w:rsid w:val="00FA7CDD"/>
    <w:rsid w:val="00FB0864"/>
    <w:rsid w:val="00FB24DE"/>
    <w:rsid w:val="00FB6638"/>
    <w:rsid w:val="00FC029A"/>
    <w:rsid w:val="00FC1751"/>
    <w:rsid w:val="00FC5234"/>
    <w:rsid w:val="00FD11AD"/>
    <w:rsid w:val="00FD42F9"/>
    <w:rsid w:val="00FD4B22"/>
    <w:rsid w:val="00FE2456"/>
    <w:rsid w:val="00FE28F2"/>
    <w:rsid w:val="00FE3304"/>
    <w:rsid w:val="00FF0A65"/>
    <w:rsid w:val="00FF11D2"/>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7385B26"/>
  <w15:docId w15:val="{210A9C50-DF5A-0247-8F12-D3B8812C1C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068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75F74"/>
    <w:pPr>
      <w:ind w:left="720"/>
      <w:contextualSpacing/>
    </w:pPr>
  </w:style>
  <w:style w:type="table" w:styleId="TableGrid">
    <w:name w:val="Table Grid"/>
    <w:basedOn w:val="TableNormal"/>
    <w:uiPriority w:val="59"/>
    <w:rsid w:val="000572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F5352"/>
    <w:rPr>
      <w:rFonts w:ascii="Tahoma" w:hAnsi="Tahoma" w:cs="Tahoma"/>
      <w:sz w:val="16"/>
      <w:szCs w:val="16"/>
    </w:rPr>
  </w:style>
  <w:style w:type="character" w:customStyle="1" w:styleId="BalloonTextChar">
    <w:name w:val="Balloon Text Char"/>
    <w:basedOn w:val="DefaultParagraphFont"/>
    <w:link w:val="BalloonText"/>
    <w:uiPriority w:val="99"/>
    <w:semiHidden/>
    <w:rsid w:val="009F5352"/>
    <w:rPr>
      <w:rFonts w:ascii="Tahoma" w:hAnsi="Tahoma" w:cs="Tahoma"/>
      <w:sz w:val="16"/>
      <w:szCs w:val="16"/>
    </w:rPr>
  </w:style>
  <w:style w:type="paragraph" w:styleId="Header">
    <w:name w:val="header"/>
    <w:basedOn w:val="Normal"/>
    <w:link w:val="HeaderChar"/>
    <w:uiPriority w:val="99"/>
    <w:unhideWhenUsed/>
    <w:rsid w:val="00AC6952"/>
    <w:pPr>
      <w:tabs>
        <w:tab w:val="center" w:pos="4513"/>
        <w:tab w:val="right" w:pos="9026"/>
      </w:tabs>
    </w:pPr>
  </w:style>
  <w:style w:type="character" w:customStyle="1" w:styleId="HeaderChar">
    <w:name w:val="Header Char"/>
    <w:basedOn w:val="DefaultParagraphFont"/>
    <w:link w:val="Header"/>
    <w:uiPriority w:val="99"/>
    <w:rsid w:val="00AC6952"/>
  </w:style>
  <w:style w:type="paragraph" w:styleId="Footer">
    <w:name w:val="footer"/>
    <w:basedOn w:val="Normal"/>
    <w:link w:val="FooterChar"/>
    <w:uiPriority w:val="99"/>
    <w:unhideWhenUsed/>
    <w:rsid w:val="00AC6952"/>
    <w:pPr>
      <w:tabs>
        <w:tab w:val="center" w:pos="4513"/>
        <w:tab w:val="right" w:pos="9026"/>
      </w:tabs>
    </w:pPr>
  </w:style>
  <w:style w:type="character" w:customStyle="1" w:styleId="FooterChar">
    <w:name w:val="Footer Char"/>
    <w:basedOn w:val="DefaultParagraphFont"/>
    <w:link w:val="Footer"/>
    <w:uiPriority w:val="99"/>
    <w:rsid w:val="00AC6952"/>
  </w:style>
  <w:style w:type="character" w:customStyle="1" w:styleId="text">
    <w:name w:val="text"/>
    <w:basedOn w:val="DefaultParagraphFont"/>
    <w:rsid w:val="0004128F"/>
  </w:style>
  <w:style w:type="character" w:customStyle="1" w:styleId="apple-converted-space">
    <w:name w:val="apple-converted-space"/>
    <w:basedOn w:val="DefaultParagraphFont"/>
    <w:rsid w:val="0004128F"/>
  </w:style>
  <w:style w:type="character" w:customStyle="1" w:styleId="small-caps">
    <w:name w:val="small-caps"/>
    <w:basedOn w:val="DefaultParagraphFont"/>
    <w:rsid w:val="00553B62"/>
  </w:style>
  <w:style w:type="character" w:customStyle="1" w:styleId="woj">
    <w:name w:val="woj"/>
    <w:basedOn w:val="DefaultParagraphFont"/>
    <w:rsid w:val="00553B62"/>
  </w:style>
  <w:style w:type="character" w:customStyle="1" w:styleId="reftext">
    <w:name w:val="reftext"/>
    <w:basedOn w:val="DefaultParagraphFont"/>
    <w:rsid w:val="0061777B"/>
  </w:style>
  <w:style w:type="character" w:styleId="Hyperlink">
    <w:name w:val="Hyperlink"/>
    <w:basedOn w:val="DefaultParagraphFont"/>
    <w:uiPriority w:val="99"/>
    <w:unhideWhenUsed/>
    <w:rsid w:val="0061777B"/>
    <w:rPr>
      <w:color w:val="0000FF"/>
      <w:u w:val="single"/>
    </w:rPr>
  </w:style>
  <w:style w:type="character" w:customStyle="1" w:styleId="versiontext">
    <w:name w:val="versiontext"/>
    <w:basedOn w:val="DefaultParagraphFont"/>
    <w:rsid w:val="0061777B"/>
  </w:style>
  <w:style w:type="character" w:styleId="FollowedHyperlink">
    <w:name w:val="FollowedHyperlink"/>
    <w:basedOn w:val="DefaultParagraphFont"/>
    <w:uiPriority w:val="99"/>
    <w:semiHidden/>
    <w:unhideWhenUsed/>
    <w:rsid w:val="0061777B"/>
    <w:rPr>
      <w:color w:val="800080" w:themeColor="followedHyperlink"/>
      <w:u w:val="single"/>
    </w:rPr>
  </w:style>
  <w:style w:type="table" w:customStyle="1" w:styleId="TableGrid1">
    <w:name w:val="Table Grid1"/>
    <w:basedOn w:val="TableNormal"/>
    <w:next w:val="TableGrid"/>
    <w:uiPriority w:val="59"/>
    <w:rsid w:val="003C4A0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3C4A0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g">
    <w:name w:val="reg"/>
    <w:basedOn w:val="Normal"/>
    <w:rsid w:val="000F06CE"/>
    <w:pPr>
      <w:spacing w:before="100" w:beforeAutospacing="1" w:after="100" w:afterAutospacing="1"/>
    </w:pPr>
    <w:rPr>
      <w:rFonts w:ascii="Times New Roman" w:eastAsia="Times New Roman" w:hAnsi="Times New Roman" w:cs="Times New Roman"/>
      <w:sz w:val="24"/>
      <w:szCs w:val="24"/>
      <w:lang w:eastAsia="en-AU"/>
    </w:rPr>
  </w:style>
  <w:style w:type="paragraph" w:customStyle="1" w:styleId="line1">
    <w:name w:val="line1"/>
    <w:basedOn w:val="Normal"/>
    <w:rsid w:val="000F06CE"/>
    <w:pPr>
      <w:spacing w:before="100" w:beforeAutospacing="1" w:after="100" w:afterAutospacing="1"/>
    </w:pPr>
    <w:rPr>
      <w:rFonts w:ascii="Times New Roman" w:eastAsia="Times New Roman" w:hAnsi="Times New Roman" w:cs="Times New Roman"/>
      <w:sz w:val="24"/>
      <w:szCs w:val="24"/>
      <w:lang w:eastAsia="en-AU"/>
    </w:rPr>
  </w:style>
  <w:style w:type="character" w:customStyle="1" w:styleId="nivfootnote">
    <w:name w:val="nivfootnote"/>
    <w:basedOn w:val="DefaultParagraphFont"/>
    <w:rsid w:val="000F06CE"/>
  </w:style>
  <w:style w:type="paragraph" w:customStyle="1" w:styleId="line2">
    <w:name w:val="line2"/>
    <w:basedOn w:val="Normal"/>
    <w:rsid w:val="000F06CE"/>
    <w:pPr>
      <w:spacing w:before="100" w:beforeAutospacing="1" w:after="100" w:afterAutospacing="1"/>
    </w:pPr>
    <w:rPr>
      <w:rFonts w:ascii="Times New Roman" w:eastAsia="Times New Roman" w:hAnsi="Times New Roman" w:cs="Times New Roman"/>
      <w:sz w:val="24"/>
      <w:szCs w:val="24"/>
      <w:lang w:eastAsia="en-AU"/>
    </w:rPr>
  </w:style>
  <w:style w:type="paragraph" w:customStyle="1" w:styleId="line3">
    <w:name w:val="line3"/>
    <w:basedOn w:val="Normal"/>
    <w:rsid w:val="000F06CE"/>
    <w:pPr>
      <w:spacing w:before="100" w:beforeAutospacing="1" w:after="100" w:afterAutospacing="1"/>
    </w:pPr>
    <w:rPr>
      <w:rFonts w:ascii="Times New Roman" w:eastAsia="Times New Roman" w:hAnsi="Times New Roman" w:cs="Times New Roman"/>
      <w:sz w:val="24"/>
      <w:szCs w:val="24"/>
      <w:lang w:eastAsia="en-AU"/>
    </w:rPr>
  </w:style>
  <w:style w:type="paragraph" w:customStyle="1" w:styleId="body1">
    <w:name w:val="body1"/>
    <w:basedOn w:val="Normal"/>
    <w:rsid w:val="000F06CE"/>
    <w:pPr>
      <w:spacing w:before="100" w:beforeAutospacing="1" w:after="100" w:afterAutospacing="1"/>
    </w:pPr>
    <w:rPr>
      <w:rFonts w:ascii="Times New Roman" w:eastAsia="Times New Roman" w:hAnsi="Times New Roman" w:cs="Times New Roman"/>
      <w:sz w:val="24"/>
      <w:szCs w:val="24"/>
      <w:lang w:eastAsia="en-AU"/>
    </w:rPr>
  </w:style>
  <w:style w:type="paragraph" w:customStyle="1" w:styleId="poet1-vn-sp">
    <w:name w:val="poet1-vn-sp"/>
    <w:basedOn w:val="Normal"/>
    <w:rsid w:val="000F06CE"/>
    <w:pPr>
      <w:spacing w:before="100" w:beforeAutospacing="1" w:after="100" w:afterAutospacing="1"/>
    </w:pPr>
    <w:rPr>
      <w:rFonts w:ascii="Times New Roman" w:eastAsia="Times New Roman" w:hAnsi="Times New Roman" w:cs="Times New Roman"/>
      <w:sz w:val="24"/>
      <w:szCs w:val="24"/>
      <w:lang w:eastAsia="en-AU"/>
    </w:rPr>
  </w:style>
  <w:style w:type="character" w:customStyle="1" w:styleId="nltfootnote">
    <w:name w:val="nltfootnote"/>
    <w:basedOn w:val="DefaultParagraphFont"/>
    <w:rsid w:val="000F06CE"/>
  </w:style>
  <w:style w:type="paragraph" w:customStyle="1" w:styleId="poet2">
    <w:name w:val="poet2"/>
    <w:basedOn w:val="Normal"/>
    <w:rsid w:val="000F06CE"/>
    <w:pPr>
      <w:spacing w:before="100" w:beforeAutospacing="1" w:after="100" w:afterAutospacing="1"/>
    </w:pPr>
    <w:rPr>
      <w:rFonts w:ascii="Times New Roman" w:eastAsia="Times New Roman" w:hAnsi="Times New Roman" w:cs="Times New Roman"/>
      <w:sz w:val="24"/>
      <w:szCs w:val="24"/>
      <w:lang w:eastAsia="en-AU"/>
    </w:rPr>
  </w:style>
  <w:style w:type="paragraph" w:customStyle="1" w:styleId="poet1-vn">
    <w:name w:val="poet1-vn"/>
    <w:basedOn w:val="Normal"/>
    <w:rsid w:val="000F06CE"/>
    <w:pPr>
      <w:spacing w:before="100" w:beforeAutospacing="1" w:after="100" w:afterAutospacing="1"/>
    </w:pPr>
    <w:rPr>
      <w:rFonts w:ascii="Times New Roman" w:eastAsia="Times New Roman" w:hAnsi="Times New Roman" w:cs="Times New Roman"/>
      <w:sz w:val="24"/>
      <w:szCs w:val="24"/>
      <w:lang w:eastAsia="en-AU"/>
    </w:rPr>
  </w:style>
  <w:style w:type="paragraph" w:customStyle="1" w:styleId="poet1">
    <w:name w:val="poet1"/>
    <w:basedOn w:val="Normal"/>
    <w:rsid w:val="000F06CE"/>
    <w:pPr>
      <w:spacing w:before="100" w:beforeAutospacing="1" w:after="100" w:afterAutospacing="1"/>
    </w:pPr>
    <w:rPr>
      <w:rFonts w:ascii="Times New Roman" w:eastAsia="Times New Roman" w:hAnsi="Times New Roman" w:cs="Times New Roman"/>
      <w:sz w:val="24"/>
      <w:szCs w:val="24"/>
      <w:lang w:eastAsia="en-AU"/>
    </w:rPr>
  </w:style>
  <w:style w:type="paragraph" w:customStyle="1" w:styleId="poet2-vn">
    <w:name w:val="poet2-vn"/>
    <w:basedOn w:val="Normal"/>
    <w:rsid w:val="000F06CE"/>
    <w:pPr>
      <w:spacing w:before="100" w:beforeAutospacing="1" w:after="100" w:afterAutospacing="1"/>
    </w:pPr>
    <w:rPr>
      <w:rFonts w:ascii="Times New Roman" w:eastAsia="Times New Roman" w:hAnsi="Times New Roman" w:cs="Times New Roman"/>
      <w:sz w:val="24"/>
      <w:szCs w:val="24"/>
      <w:lang w:eastAsia="en-AU"/>
    </w:rPr>
  </w:style>
  <w:style w:type="paragraph" w:styleId="NormalWeb">
    <w:name w:val="Normal (Web)"/>
    <w:basedOn w:val="Normal"/>
    <w:uiPriority w:val="99"/>
    <w:unhideWhenUsed/>
    <w:rsid w:val="00AB4A94"/>
    <w:pPr>
      <w:spacing w:before="100" w:beforeAutospacing="1" w:after="100" w:afterAutospacing="1"/>
    </w:pPr>
    <w:rPr>
      <w:rFonts w:ascii="Times New Roman" w:eastAsia="Times New Roman" w:hAnsi="Times New Roman" w:cs="Times New Roman"/>
      <w:sz w:val="24"/>
      <w:szCs w:val="24"/>
      <w:lang w:eastAsia="en-AU"/>
    </w:rPr>
  </w:style>
  <w:style w:type="paragraph" w:styleId="NoSpacing">
    <w:name w:val="No Spacing"/>
    <w:uiPriority w:val="1"/>
    <w:qFormat/>
    <w:rsid w:val="00731159"/>
  </w:style>
  <w:style w:type="character" w:customStyle="1" w:styleId="red">
    <w:name w:val="red"/>
    <w:basedOn w:val="DefaultParagraphFont"/>
    <w:rsid w:val="00675C61"/>
  </w:style>
  <w:style w:type="character" w:customStyle="1" w:styleId="name">
    <w:name w:val="name"/>
    <w:basedOn w:val="DefaultParagraphFont"/>
    <w:rsid w:val="00675C61"/>
  </w:style>
  <w:style w:type="character" w:styleId="Emphasis">
    <w:name w:val="Emphasis"/>
    <w:basedOn w:val="DefaultParagraphFont"/>
    <w:uiPriority w:val="20"/>
    <w:qFormat/>
    <w:rsid w:val="00362FFC"/>
    <w:rPr>
      <w:i/>
      <w:iCs/>
    </w:rPr>
  </w:style>
  <w:style w:type="character" w:styleId="UnresolvedMention">
    <w:name w:val="Unresolved Mention"/>
    <w:basedOn w:val="DefaultParagraphFont"/>
    <w:uiPriority w:val="99"/>
    <w:semiHidden/>
    <w:unhideWhenUsed/>
    <w:rsid w:val="00252F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926010">
      <w:bodyDiv w:val="1"/>
      <w:marLeft w:val="0"/>
      <w:marRight w:val="0"/>
      <w:marTop w:val="0"/>
      <w:marBottom w:val="0"/>
      <w:divBdr>
        <w:top w:val="none" w:sz="0" w:space="0" w:color="auto"/>
        <w:left w:val="none" w:sz="0" w:space="0" w:color="auto"/>
        <w:bottom w:val="none" w:sz="0" w:space="0" w:color="auto"/>
        <w:right w:val="none" w:sz="0" w:space="0" w:color="auto"/>
      </w:divBdr>
    </w:div>
    <w:div w:id="78870923">
      <w:bodyDiv w:val="1"/>
      <w:marLeft w:val="0"/>
      <w:marRight w:val="0"/>
      <w:marTop w:val="0"/>
      <w:marBottom w:val="0"/>
      <w:divBdr>
        <w:top w:val="none" w:sz="0" w:space="0" w:color="auto"/>
        <w:left w:val="none" w:sz="0" w:space="0" w:color="auto"/>
        <w:bottom w:val="none" w:sz="0" w:space="0" w:color="auto"/>
        <w:right w:val="none" w:sz="0" w:space="0" w:color="auto"/>
      </w:divBdr>
    </w:div>
    <w:div w:id="159933411">
      <w:bodyDiv w:val="1"/>
      <w:marLeft w:val="0"/>
      <w:marRight w:val="0"/>
      <w:marTop w:val="0"/>
      <w:marBottom w:val="0"/>
      <w:divBdr>
        <w:top w:val="none" w:sz="0" w:space="0" w:color="auto"/>
        <w:left w:val="none" w:sz="0" w:space="0" w:color="auto"/>
        <w:bottom w:val="none" w:sz="0" w:space="0" w:color="auto"/>
        <w:right w:val="none" w:sz="0" w:space="0" w:color="auto"/>
      </w:divBdr>
    </w:div>
    <w:div w:id="200481202">
      <w:bodyDiv w:val="1"/>
      <w:marLeft w:val="0"/>
      <w:marRight w:val="0"/>
      <w:marTop w:val="0"/>
      <w:marBottom w:val="0"/>
      <w:divBdr>
        <w:top w:val="none" w:sz="0" w:space="0" w:color="auto"/>
        <w:left w:val="none" w:sz="0" w:space="0" w:color="auto"/>
        <w:bottom w:val="none" w:sz="0" w:space="0" w:color="auto"/>
        <w:right w:val="none" w:sz="0" w:space="0" w:color="auto"/>
      </w:divBdr>
    </w:div>
    <w:div w:id="210768422">
      <w:bodyDiv w:val="1"/>
      <w:marLeft w:val="0"/>
      <w:marRight w:val="0"/>
      <w:marTop w:val="0"/>
      <w:marBottom w:val="0"/>
      <w:divBdr>
        <w:top w:val="none" w:sz="0" w:space="0" w:color="auto"/>
        <w:left w:val="none" w:sz="0" w:space="0" w:color="auto"/>
        <w:bottom w:val="none" w:sz="0" w:space="0" w:color="auto"/>
        <w:right w:val="none" w:sz="0" w:space="0" w:color="auto"/>
      </w:divBdr>
    </w:div>
    <w:div w:id="217670440">
      <w:bodyDiv w:val="1"/>
      <w:marLeft w:val="0"/>
      <w:marRight w:val="0"/>
      <w:marTop w:val="0"/>
      <w:marBottom w:val="0"/>
      <w:divBdr>
        <w:top w:val="none" w:sz="0" w:space="0" w:color="auto"/>
        <w:left w:val="none" w:sz="0" w:space="0" w:color="auto"/>
        <w:bottom w:val="none" w:sz="0" w:space="0" w:color="auto"/>
        <w:right w:val="none" w:sz="0" w:space="0" w:color="auto"/>
      </w:divBdr>
    </w:div>
    <w:div w:id="326591803">
      <w:bodyDiv w:val="1"/>
      <w:marLeft w:val="0"/>
      <w:marRight w:val="0"/>
      <w:marTop w:val="0"/>
      <w:marBottom w:val="0"/>
      <w:divBdr>
        <w:top w:val="none" w:sz="0" w:space="0" w:color="auto"/>
        <w:left w:val="none" w:sz="0" w:space="0" w:color="auto"/>
        <w:bottom w:val="none" w:sz="0" w:space="0" w:color="auto"/>
        <w:right w:val="none" w:sz="0" w:space="0" w:color="auto"/>
      </w:divBdr>
      <w:divsChild>
        <w:div w:id="61876791">
          <w:marLeft w:val="0"/>
          <w:marRight w:val="0"/>
          <w:marTop w:val="0"/>
          <w:marBottom w:val="180"/>
          <w:divBdr>
            <w:top w:val="none" w:sz="0" w:space="0" w:color="auto"/>
            <w:left w:val="none" w:sz="0" w:space="0" w:color="auto"/>
            <w:bottom w:val="none" w:sz="0" w:space="0" w:color="auto"/>
            <w:right w:val="none" w:sz="0" w:space="0" w:color="auto"/>
          </w:divBdr>
        </w:div>
        <w:div w:id="341471354">
          <w:marLeft w:val="0"/>
          <w:marRight w:val="0"/>
          <w:marTop w:val="0"/>
          <w:marBottom w:val="180"/>
          <w:divBdr>
            <w:top w:val="none" w:sz="0" w:space="0" w:color="auto"/>
            <w:left w:val="none" w:sz="0" w:space="0" w:color="auto"/>
            <w:bottom w:val="none" w:sz="0" w:space="0" w:color="auto"/>
            <w:right w:val="none" w:sz="0" w:space="0" w:color="auto"/>
          </w:divBdr>
        </w:div>
        <w:div w:id="329603202">
          <w:marLeft w:val="0"/>
          <w:marRight w:val="0"/>
          <w:marTop w:val="0"/>
          <w:marBottom w:val="180"/>
          <w:divBdr>
            <w:top w:val="none" w:sz="0" w:space="0" w:color="auto"/>
            <w:left w:val="none" w:sz="0" w:space="0" w:color="auto"/>
            <w:bottom w:val="none" w:sz="0" w:space="0" w:color="auto"/>
            <w:right w:val="none" w:sz="0" w:space="0" w:color="auto"/>
          </w:divBdr>
        </w:div>
      </w:divsChild>
    </w:div>
    <w:div w:id="357699947">
      <w:bodyDiv w:val="1"/>
      <w:marLeft w:val="0"/>
      <w:marRight w:val="0"/>
      <w:marTop w:val="0"/>
      <w:marBottom w:val="0"/>
      <w:divBdr>
        <w:top w:val="none" w:sz="0" w:space="0" w:color="auto"/>
        <w:left w:val="none" w:sz="0" w:space="0" w:color="auto"/>
        <w:bottom w:val="none" w:sz="0" w:space="0" w:color="auto"/>
        <w:right w:val="none" w:sz="0" w:space="0" w:color="auto"/>
      </w:divBdr>
    </w:div>
    <w:div w:id="416875264">
      <w:bodyDiv w:val="1"/>
      <w:marLeft w:val="0"/>
      <w:marRight w:val="0"/>
      <w:marTop w:val="0"/>
      <w:marBottom w:val="0"/>
      <w:divBdr>
        <w:top w:val="none" w:sz="0" w:space="0" w:color="auto"/>
        <w:left w:val="none" w:sz="0" w:space="0" w:color="auto"/>
        <w:bottom w:val="none" w:sz="0" w:space="0" w:color="auto"/>
        <w:right w:val="none" w:sz="0" w:space="0" w:color="auto"/>
      </w:divBdr>
    </w:div>
    <w:div w:id="473521500">
      <w:bodyDiv w:val="1"/>
      <w:marLeft w:val="0"/>
      <w:marRight w:val="0"/>
      <w:marTop w:val="0"/>
      <w:marBottom w:val="0"/>
      <w:divBdr>
        <w:top w:val="none" w:sz="0" w:space="0" w:color="auto"/>
        <w:left w:val="none" w:sz="0" w:space="0" w:color="auto"/>
        <w:bottom w:val="none" w:sz="0" w:space="0" w:color="auto"/>
        <w:right w:val="none" w:sz="0" w:space="0" w:color="auto"/>
      </w:divBdr>
    </w:div>
    <w:div w:id="487525208">
      <w:bodyDiv w:val="1"/>
      <w:marLeft w:val="0"/>
      <w:marRight w:val="0"/>
      <w:marTop w:val="0"/>
      <w:marBottom w:val="0"/>
      <w:divBdr>
        <w:top w:val="none" w:sz="0" w:space="0" w:color="auto"/>
        <w:left w:val="none" w:sz="0" w:space="0" w:color="auto"/>
        <w:bottom w:val="none" w:sz="0" w:space="0" w:color="auto"/>
        <w:right w:val="none" w:sz="0" w:space="0" w:color="auto"/>
      </w:divBdr>
    </w:div>
    <w:div w:id="510948371">
      <w:bodyDiv w:val="1"/>
      <w:marLeft w:val="0"/>
      <w:marRight w:val="0"/>
      <w:marTop w:val="0"/>
      <w:marBottom w:val="0"/>
      <w:divBdr>
        <w:top w:val="none" w:sz="0" w:space="0" w:color="auto"/>
        <w:left w:val="none" w:sz="0" w:space="0" w:color="auto"/>
        <w:bottom w:val="none" w:sz="0" w:space="0" w:color="auto"/>
        <w:right w:val="none" w:sz="0" w:space="0" w:color="auto"/>
      </w:divBdr>
    </w:div>
    <w:div w:id="524904836">
      <w:bodyDiv w:val="1"/>
      <w:marLeft w:val="0"/>
      <w:marRight w:val="0"/>
      <w:marTop w:val="0"/>
      <w:marBottom w:val="0"/>
      <w:divBdr>
        <w:top w:val="none" w:sz="0" w:space="0" w:color="auto"/>
        <w:left w:val="none" w:sz="0" w:space="0" w:color="auto"/>
        <w:bottom w:val="none" w:sz="0" w:space="0" w:color="auto"/>
        <w:right w:val="none" w:sz="0" w:space="0" w:color="auto"/>
      </w:divBdr>
    </w:div>
    <w:div w:id="557129729">
      <w:bodyDiv w:val="1"/>
      <w:marLeft w:val="0"/>
      <w:marRight w:val="0"/>
      <w:marTop w:val="0"/>
      <w:marBottom w:val="0"/>
      <w:divBdr>
        <w:top w:val="none" w:sz="0" w:space="0" w:color="auto"/>
        <w:left w:val="none" w:sz="0" w:space="0" w:color="auto"/>
        <w:bottom w:val="none" w:sz="0" w:space="0" w:color="auto"/>
        <w:right w:val="none" w:sz="0" w:space="0" w:color="auto"/>
      </w:divBdr>
    </w:div>
    <w:div w:id="599876579">
      <w:bodyDiv w:val="1"/>
      <w:marLeft w:val="0"/>
      <w:marRight w:val="0"/>
      <w:marTop w:val="0"/>
      <w:marBottom w:val="0"/>
      <w:divBdr>
        <w:top w:val="none" w:sz="0" w:space="0" w:color="auto"/>
        <w:left w:val="none" w:sz="0" w:space="0" w:color="auto"/>
        <w:bottom w:val="none" w:sz="0" w:space="0" w:color="auto"/>
        <w:right w:val="none" w:sz="0" w:space="0" w:color="auto"/>
      </w:divBdr>
    </w:div>
    <w:div w:id="633871326">
      <w:bodyDiv w:val="1"/>
      <w:marLeft w:val="0"/>
      <w:marRight w:val="0"/>
      <w:marTop w:val="0"/>
      <w:marBottom w:val="0"/>
      <w:divBdr>
        <w:top w:val="none" w:sz="0" w:space="0" w:color="auto"/>
        <w:left w:val="none" w:sz="0" w:space="0" w:color="auto"/>
        <w:bottom w:val="none" w:sz="0" w:space="0" w:color="auto"/>
        <w:right w:val="none" w:sz="0" w:space="0" w:color="auto"/>
      </w:divBdr>
    </w:div>
    <w:div w:id="689185754">
      <w:bodyDiv w:val="1"/>
      <w:marLeft w:val="0"/>
      <w:marRight w:val="0"/>
      <w:marTop w:val="0"/>
      <w:marBottom w:val="0"/>
      <w:divBdr>
        <w:top w:val="none" w:sz="0" w:space="0" w:color="auto"/>
        <w:left w:val="none" w:sz="0" w:space="0" w:color="auto"/>
        <w:bottom w:val="none" w:sz="0" w:space="0" w:color="auto"/>
        <w:right w:val="none" w:sz="0" w:space="0" w:color="auto"/>
      </w:divBdr>
    </w:div>
    <w:div w:id="808935142">
      <w:bodyDiv w:val="1"/>
      <w:marLeft w:val="0"/>
      <w:marRight w:val="0"/>
      <w:marTop w:val="0"/>
      <w:marBottom w:val="0"/>
      <w:divBdr>
        <w:top w:val="none" w:sz="0" w:space="0" w:color="auto"/>
        <w:left w:val="none" w:sz="0" w:space="0" w:color="auto"/>
        <w:bottom w:val="none" w:sz="0" w:space="0" w:color="auto"/>
        <w:right w:val="none" w:sz="0" w:space="0" w:color="auto"/>
      </w:divBdr>
      <w:divsChild>
        <w:div w:id="665991">
          <w:marLeft w:val="0"/>
          <w:marRight w:val="0"/>
          <w:marTop w:val="0"/>
          <w:marBottom w:val="0"/>
          <w:divBdr>
            <w:top w:val="none" w:sz="0" w:space="0" w:color="auto"/>
            <w:left w:val="none" w:sz="0" w:space="0" w:color="auto"/>
            <w:bottom w:val="none" w:sz="0" w:space="0" w:color="auto"/>
            <w:right w:val="none" w:sz="0" w:space="0" w:color="auto"/>
          </w:divBdr>
        </w:div>
      </w:divsChild>
    </w:div>
    <w:div w:id="820735832">
      <w:bodyDiv w:val="1"/>
      <w:marLeft w:val="0"/>
      <w:marRight w:val="0"/>
      <w:marTop w:val="0"/>
      <w:marBottom w:val="0"/>
      <w:divBdr>
        <w:top w:val="none" w:sz="0" w:space="0" w:color="auto"/>
        <w:left w:val="none" w:sz="0" w:space="0" w:color="auto"/>
        <w:bottom w:val="none" w:sz="0" w:space="0" w:color="auto"/>
        <w:right w:val="none" w:sz="0" w:space="0" w:color="auto"/>
      </w:divBdr>
    </w:div>
    <w:div w:id="929973513">
      <w:bodyDiv w:val="1"/>
      <w:marLeft w:val="0"/>
      <w:marRight w:val="0"/>
      <w:marTop w:val="0"/>
      <w:marBottom w:val="0"/>
      <w:divBdr>
        <w:top w:val="none" w:sz="0" w:space="0" w:color="auto"/>
        <w:left w:val="none" w:sz="0" w:space="0" w:color="auto"/>
        <w:bottom w:val="none" w:sz="0" w:space="0" w:color="auto"/>
        <w:right w:val="none" w:sz="0" w:space="0" w:color="auto"/>
      </w:divBdr>
    </w:div>
    <w:div w:id="1043554561">
      <w:bodyDiv w:val="1"/>
      <w:marLeft w:val="0"/>
      <w:marRight w:val="0"/>
      <w:marTop w:val="0"/>
      <w:marBottom w:val="0"/>
      <w:divBdr>
        <w:top w:val="none" w:sz="0" w:space="0" w:color="auto"/>
        <w:left w:val="none" w:sz="0" w:space="0" w:color="auto"/>
        <w:bottom w:val="none" w:sz="0" w:space="0" w:color="auto"/>
        <w:right w:val="none" w:sz="0" w:space="0" w:color="auto"/>
      </w:divBdr>
    </w:div>
    <w:div w:id="1052268102">
      <w:bodyDiv w:val="1"/>
      <w:marLeft w:val="0"/>
      <w:marRight w:val="0"/>
      <w:marTop w:val="0"/>
      <w:marBottom w:val="0"/>
      <w:divBdr>
        <w:top w:val="none" w:sz="0" w:space="0" w:color="auto"/>
        <w:left w:val="none" w:sz="0" w:space="0" w:color="auto"/>
        <w:bottom w:val="none" w:sz="0" w:space="0" w:color="auto"/>
        <w:right w:val="none" w:sz="0" w:space="0" w:color="auto"/>
      </w:divBdr>
    </w:div>
    <w:div w:id="1116949102">
      <w:bodyDiv w:val="1"/>
      <w:marLeft w:val="0"/>
      <w:marRight w:val="0"/>
      <w:marTop w:val="0"/>
      <w:marBottom w:val="0"/>
      <w:divBdr>
        <w:top w:val="none" w:sz="0" w:space="0" w:color="auto"/>
        <w:left w:val="none" w:sz="0" w:space="0" w:color="auto"/>
        <w:bottom w:val="none" w:sz="0" w:space="0" w:color="auto"/>
        <w:right w:val="none" w:sz="0" w:space="0" w:color="auto"/>
      </w:divBdr>
    </w:div>
    <w:div w:id="1238244961">
      <w:bodyDiv w:val="1"/>
      <w:marLeft w:val="0"/>
      <w:marRight w:val="0"/>
      <w:marTop w:val="0"/>
      <w:marBottom w:val="0"/>
      <w:divBdr>
        <w:top w:val="none" w:sz="0" w:space="0" w:color="auto"/>
        <w:left w:val="none" w:sz="0" w:space="0" w:color="auto"/>
        <w:bottom w:val="none" w:sz="0" w:space="0" w:color="auto"/>
        <w:right w:val="none" w:sz="0" w:space="0" w:color="auto"/>
      </w:divBdr>
    </w:div>
    <w:div w:id="1274901702">
      <w:bodyDiv w:val="1"/>
      <w:marLeft w:val="0"/>
      <w:marRight w:val="0"/>
      <w:marTop w:val="0"/>
      <w:marBottom w:val="0"/>
      <w:divBdr>
        <w:top w:val="none" w:sz="0" w:space="0" w:color="auto"/>
        <w:left w:val="none" w:sz="0" w:space="0" w:color="auto"/>
        <w:bottom w:val="none" w:sz="0" w:space="0" w:color="auto"/>
        <w:right w:val="none" w:sz="0" w:space="0" w:color="auto"/>
      </w:divBdr>
    </w:div>
    <w:div w:id="1289974638">
      <w:bodyDiv w:val="1"/>
      <w:marLeft w:val="0"/>
      <w:marRight w:val="0"/>
      <w:marTop w:val="0"/>
      <w:marBottom w:val="0"/>
      <w:divBdr>
        <w:top w:val="none" w:sz="0" w:space="0" w:color="auto"/>
        <w:left w:val="none" w:sz="0" w:space="0" w:color="auto"/>
        <w:bottom w:val="none" w:sz="0" w:space="0" w:color="auto"/>
        <w:right w:val="none" w:sz="0" w:space="0" w:color="auto"/>
      </w:divBdr>
    </w:div>
    <w:div w:id="1324164519">
      <w:bodyDiv w:val="1"/>
      <w:marLeft w:val="0"/>
      <w:marRight w:val="0"/>
      <w:marTop w:val="0"/>
      <w:marBottom w:val="0"/>
      <w:divBdr>
        <w:top w:val="none" w:sz="0" w:space="0" w:color="auto"/>
        <w:left w:val="none" w:sz="0" w:space="0" w:color="auto"/>
        <w:bottom w:val="none" w:sz="0" w:space="0" w:color="auto"/>
        <w:right w:val="none" w:sz="0" w:space="0" w:color="auto"/>
      </w:divBdr>
    </w:div>
    <w:div w:id="1403602106">
      <w:bodyDiv w:val="1"/>
      <w:marLeft w:val="0"/>
      <w:marRight w:val="0"/>
      <w:marTop w:val="0"/>
      <w:marBottom w:val="0"/>
      <w:divBdr>
        <w:top w:val="none" w:sz="0" w:space="0" w:color="auto"/>
        <w:left w:val="none" w:sz="0" w:space="0" w:color="auto"/>
        <w:bottom w:val="none" w:sz="0" w:space="0" w:color="auto"/>
        <w:right w:val="none" w:sz="0" w:space="0" w:color="auto"/>
      </w:divBdr>
    </w:div>
    <w:div w:id="1503282026">
      <w:bodyDiv w:val="1"/>
      <w:marLeft w:val="0"/>
      <w:marRight w:val="0"/>
      <w:marTop w:val="0"/>
      <w:marBottom w:val="0"/>
      <w:divBdr>
        <w:top w:val="none" w:sz="0" w:space="0" w:color="auto"/>
        <w:left w:val="none" w:sz="0" w:space="0" w:color="auto"/>
        <w:bottom w:val="none" w:sz="0" w:space="0" w:color="auto"/>
        <w:right w:val="none" w:sz="0" w:space="0" w:color="auto"/>
      </w:divBdr>
    </w:div>
    <w:div w:id="1567763897">
      <w:bodyDiv w:val="1"/>
      <w:marLeft w:val="0"/>
      <w:marRight w:val="0"/>
      <w:marTop w:val="0"/>
      <w:marBottom w:val="0"/>
      <w:divBdr>
        <w:top w:val="none" w:sz="0" w:space="0" w:color="auto"/>
        <w:left w:val="none" w:sz="0" w:space="0" w:color="auto"/>
        <w:bottom w:val="none" w:sz="0" w:space="0" w:color="auto"/>
        <w:right w:val="none" w:sz="0" w:space="0" w:color="auto"/>
      </w:divBdr>
    </w:div>
    <w:div w:id="1695956495">
      <w:bodyDiv w:val="1"/>
      <w:marLeft w:val="0"/>
      <w:marRight w:val="0"/>
      <w:marTop w:val="0"/>
      <w:marBottom w:val="0"/>
      <w:divBdr>
        <w:top w:val="none" w:sz="0" w:space="0" w:color="auto"/>
        <w:left w:val="none" w:sz="0" w:space="0" w:color="auto"/>
        <w:bottom w:val="none" w:sz="0" w:space="0" w:color="auto"/>
        <w:right w:val="none" w:sz="0" w:space="0" w:color="auto"/>
      </w:divBdr>
    </w:div>
    <w:div w:id="1706172950">
      <w:bodyDiv w:val="1"/>
      <w:marLeft w:val="0"/>
      <w:marRight w:val="0"/>
      <w:marTop w:val="0"/>
      <w:marBottom w:val="0"/>
      <w:divBdr>
        <w:top w:val="none" w:sz="0" w:space="0" w:color="auto"/>
        <w:left w:val="none" w:sz="0" w:space="0" w:color="auto"/>
        <w:bottom w:val="none" w:sz="0" w:space="0" w:color="auto"/>
        <w:right w:val="none" w:sz="0" w:space="0" w:color="auto"/>
      </w:divBdr>
      <w:divsChild>
        <w:div w:id="1636062260">
          <w:marLeft w:val="0"/>
          <w:marRight w:val="0"/>
          <w:marTop w:val="0"/>
          <w:marBottom w:val="0"/>
          <w:divBdr>
            <w:top w:val="none" w:sz="0" w:space="0" w:color="auto"/>
            <w:left w:val="none" w:sz="0" w:space="0" w:color="auto"/>
            <w:bottom w:val="none" w:sz="0" w:space="0" w:color="auto"/>
            <w:right w:val="none" w:sz="0" w:space="0" w:color="auto"/>
          </w:divBdr>
        </w:div>
      </w:divsChild>
    </w:div>
    <w:div w:id="1800102621">
      <w:bodyDiv w:val="1"/>
      <w:marLeft w:val="0"/>
      <w:marRight w:val="0"/>
      <w:marTop w:val="0"/>
      <w:marBottom w:val="0"/>
      <w:divBdr>
        <w:top w:val="none" w:sz="0" w:space="0" w:color="auto"/>
        <w:left w:val="none" w:sz="0" w:space="0" w:color="auto"/>
        <w:bottom w:val="none" w:sz="0" w:space="0" w:color="auto"/>
        <w:right w:val="none" w:sz="0" w:space="0" w:color="auto"/>
      </w:divBdr>
      <w:divsChild>
        <w:div w:id="1937858056">
          <w:marLeft w:val="0"/>
          <w:marRight w:val="0"/>
          <w:marTop w:val="0"/>
          <w:marBottom w:val="0"/>
          <w:divBdr>
            <w:top w:val="none" w:sz="0" w:space="0" w:color="auto"/>
            <w:left w:val="none" w:sz="0" w:space="0" w:color="auto"/>
            <w:bottom w:val="none" w:sz="0" w:space="0" w:color="auto"/>
            <w:right w:val="none" w:sz="0" w:space="0" w:color="auto"/>
          </w:divBdr>
        </w:div>
      </w:divsChild>
    </w:div>
    <w:div w:id="1800342087">
      <w:bodyDiv w:val="1"/>
      <w:marLeft w:val="0"/>
      <w:marRight w:val="0"/>
      <w:marTop w:val="0"/>
      <w:marBottom w:val="0"/>
      <w:divBdr>
        <w:top w:val="none" w:sz="0" w:space="0" w:color="auto"/>
        <w:left w:val="none" w:sz="0" w:space="0" w:color="auto"/>
        <w:bottom w:val="none" w:sz="0" w:space="0" w:color="auto"/>
        <w:right w:val="none" w:sz="0" w:space="0" w:color="auto"/>
      </w:divBdr>
    </w:div>
    <w:div w:id="1803503670">
      <w:bodyDiv w:val="1"/>
      <w:marLeft w:val="0"/>
      <w:marRight w:val="0"/>
      <w:marTop w:val="0"/>
      <w:marBottom w:val="0"/>
      <w:divBdr>
        <w:top w:val="none" w:sz="0" w:space="0" w:color="auto"/>
        <w:left w:val="none" w:sz="0" w:space="0" w:color="auto"/>
        <w:bottom w:val="none" w:sz="0" w:space="0" w:color="auto"/>
        <w:right w:val="none" w:sz="0" w:space="0" w:color="auto"/>
      </w:divBdr>
    </w:div>
    <w:div w:id="1809280274">
      <w:bodyDiv w:val="1"/>
      <w:marLeft w:val="0"/>
      <w:marRight w:val="0"/>
      <w:marTop w:val="0"/>
      <w:marBottom w:val="0"/>
      <w:divBdr>
        <w:top w:val="none" w:sz="0" w:space="0" w:color="auto"/>
        <w:left w:val="none" w:sz="0" w:space="0" w:color="auto"/>
        <w:bottom w:val="none" w:sz="0" w:space="0" w:color="auto"/>
        <w:right w:val="none" w:sz="0" w:space="0" w:color="auto"/>
      </w:divBdr>
    </w:div>
    <w:div w:id="1886865742">
      <w:bodyDiv w:val="1"/>
      <w:marLeft w:val="0"/>
      <w:marRight w:val="0"/>
      <w:marTop w:val="0"/>
      <w:marBottom w:val="0"/>
      <w:divBdr>
        <w:top w:val="none" w:sz="0" w:space="0" w:color="auto"/>
        <w:left w:val="none" w:sz="0" w:space="0" w:color="auto"/>
        <w:bottom w:val="none" w:sz="0" w:space="0" w:color="auto"/>
        <w:right w:val="none" w:sz="0" w:space="0" w:color="auto"/>
      </w:divBdr>
      <w:divsChild>
        <w:div w:id="1798184174">
          <w:marLeft w:val="0"/>
          <w:marRight w:val="0"/>
          <w:marTop w:val="0"/>
          <w:marBottom w:val="0"/>
          <w:divBdr>
            <w:top w:val="none" w:sz="0" w:space="0" w:color="auto"/>
            <w:left w:val="none" w:sz="0" w:space="0" w:color="auto"/>
            <w:bottom w:val="none" w:sz="0" w:space="0" w:color="auto"/>
            <w:right w:val="none" w:sz="0" w:space="0" w:color="auto"/>
          </w:divBdr>
        </w:div>
      </w:divsChild>
    </w:div>
    <w:div w:id="1909804707">
      <w:bodyDiv w:val="1"/>
      <w:marLeft w:val="0"/>
      <w:marRight w:val="0"/>
      <w:marTop w:val="0"/>
      <w:marBottom w:val="0"/>
      <w:divBdr>
        <w:top w:val="none" w:sz="0" w:space="0" w:color="auto"/>
        <w:left w:val="none" w:sz="0" w:space="0" w:color="auto"/>
        <w:bottom w:val="none" w:sz="0" w:space="0" w:color="auto"/>
        <w:right w:val="none" w:sz="0" w:space="0" w:color="auto"/>
      </w:divBdr>
    </w:div>
    <w:div w:id="1967926234">
      <w:bodyDiv w:val="1"/>
      <w:marLeft w:val="0"/>
      <w:marRight w:val="0"/>
      <w:marTop w:val="0"/>
      <w:marBottom w:val="0"/>
      <w:divBdr>
        <w:top w:val="none" w:sz="0" w:space="0" w:color="auto"/>
        <w:left w:val="none" w:sz="0" w:space="0" w:color="auto"/>
        <w:bottom w:val="none" w:sz="0" w:space="0" w:color="auto"/>
        <w:right w:val="none" w:sz="0" w:space="0" w:color="auto"/>
      </w:divBdr>
    </w:div>
    <w:div w:id="2021076888">
      <w:bodyDiv w:val="1"/>
      <w:marLeft w:val="0"/>
      <w:marRight w:val="0"/>
      <w:marTop w:val="0"/>
      <w:marBottom w:val="0"/>
      <w:divBdr>
        <w:top w:val="none" w:sz="0" w:space="0" w:color="auto"/>
        <w:left w:val="none" w:sz="0" w:space="0" w:color="auto"/>
        <w:bottom w:val="none" w:sz="0" w:space="0" w:color="auto"/>
        <w:right w:val="none" w:sz="0" w:space="0" w:color="auto"/>
      </w:divBdr>
    </w:div>
    <w:div w:id="2047439255">
      <w:bodyDiv w:val="1"/>
      <w:marLeft w:val="0"/>
      <w:marRight w:val="0"/>
      <w:marTop w:val="0"/>
      <w:marBottom w:val="0"/>
      <w:divBdr>
        <w:top w:val="none" w:sz="0" w:space="0" w:color="auto"/>
        <w:left w:val="none" w:sz="0" w:space="0" w:color="auto"/>
        <w:bottom w:val="none" w:sz="0" w:space="0" w:color="auto"/>
        <w:right w:val="none" w:sz="0" w:space="0" w:color="auto"/>
      </w:divBdr>
    </w:div>
    <w:div w:id="2062555913">
      <w:bodyDiv w:val="1"/>
      <w:marLeft w:val="0"/>
      <w:marRight w:val="0"/>
      <w:marTop w:val="0"/>
      <w:marBottom w:val="0"/>
      <w:divBdr>
        <w:top w:val="none" w:sz="0" w:space="0" w:color="auto"/>
        <w:left w:val="none" w:sz="0" w:space="0" w:color="auto"/>
        <w:bottom w:val="none" w:sz="0" w:space="0" w:color="auto"/>
        <w:right w:val="none" w:sz="0" w:space="0" w:color="auto"/>
      </w:divBdr>
    </w:div>
    <w:div w:id="2085911884">
      <w:bodyDiv w:val="1"/>
      <w:marLeft w:val="0"/>
      <w:marRight w:val="0"/>
      <w:marTop w:val="0"/>
      <w:marBottom w:val="0"/>
      <w:divBdr>
        <w:top w:val="none" w:sz="0" w:space="0" w:color="auto"/>
        <w:left w:val="none" w:sz="0" w:space="0" w:color="auto"/>
        <w:bottom w:val="none" w:sz="0" w:space="0" w:color="auto"/>
        <w:right w:val="none" w:sz="0" w:space="0" w:color="auto"/>
      </w:divBdr>
    </w:div>
    <w:div w:id="2111242613">
      <w:bodyDiv w:val="1"/>
      <w:marLeft w:val="0"/>
      <w:marRight w:val="0"/>
      <w:marTop w:val="0"/>
      <w:marBottom w:val="0"/>
      <w:divBdr>
        <w:top w:val="none" w:sz="0" w:space="0" w:color="auto"/>
        <w:left w:val="none" w:sz="0" w:space="0" w:color="auto"/>
        <w:bottom w:val="none" w:sz="0" w:space="0" w:color="auto"/>
        <w:right w:val="none" w:sz="0" w:space="0" w:color="auto"/>
      </w:divBdr>
    </w:div>
    <w:div w:id="2131776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youtube.com/watch?v=tr2fqe7t6P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salvostudios.com/podcasts" TargetMode="Externa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watch?v=tr2fqe7t6PM" TargetMode="Externa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hyperlink" Target="https://www.youtube.com/watch?v=H4TAW5OVszQ"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CA9D5A-21D2-7A44-9D13-042186DFEA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0</Pages>
  <Words>2347</Words>
  <Characters>13382</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Salvation Army Southern Territory Australia</Company>
  <LinksUpToDate>false</LinksUpToDate>
  <CharactersWithSpaces>15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TS</dc:creator>
  <cp:lastModifiedBy>Microsoft Office User</cp:lastModifiedBy>
  <cp:revision>3</cp:revision>
  <cp:lastPrinted>2019-04-24T08:46:00Z</cp:lastPrinted>
  <dcterms:created xsi:type="dcterms:W3CDTF">2019-04-24T08:46:00Z</dcterms:created>
  <dcterms:modified xsi:type="dcterms:W3CDTF">2019-04-24T08:51:00Z</dcterms:modified>
</cp:coreProperties>
</file>